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E8AF7" w14:textId="1BA0AB66" w:rsidR="00FB691D" w:rsidRDefault="00003C91" w:rsidP="00C57488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jc w:val="right"/>
        <w:rPr>
          <w:rFonts w:cs="Arial"/>
          <w:bCs/>
          <w:i/>
          <w:iCs/>
        </w:rPr>
      </w:pPr>
      <w:bookmarkStart w:id="0" w:name="_GoBack"/>
      <w:bookmarkEnd w:id="0"/>
      <w:r w:rsidRPr="00C504F7">
        <w:rPr>
          <w:rFonts w:cs="Arial"/>
          <w:bCs/>
          <w:i/>
          <w:iCs/>
        </w:rPr>
        <w:t>ITT-PR-AFG-</w:t>
      </w:r>
      <w:r w:rsidR="00C57488" w:rsidRPr="00C504F7">
        <w:rPr>
          <w:rFonts w:cs="Arial"/>
          <w:bCs/>
          <w:i/>
          <w:iCs/>
        </w:rPr>
        <w:t>KBL</w:t>
      </w:r>
      <w:r w:rsidRPr="00C504F7">
        <w:rPr>
          <w:rFonts w:cs="Arial"/>
          <w:bCs/>
          <w:i/>
          <w:iCs/>
        </w:rPr>
        <w:t>-2019-</w:t>
      </w:r>
      <w:r w:rsidR="00C57488" w:rsidRPr="00C504F7">
        <w:rPr>
          <w:rFonts w:cs="Arial"/>
          <w:bCs/>
          <w:i/>
          <w:iCs/>
        </w:rPr>
        <w:t>003</w:t>
      </w:r>
      <w:r w:rsidR="00100B4B" w:rsidRPr="00C504F7">
        <w:rPr>
          <w:rFonts w:cs="Arial"/>
          <w:bCs/>
          <w:i/>
          <w:iCs/>
        </w:rPr>
        <w:t xml:space="preserve"> Educational kits </w:t>
      </w:r>
    </w:p>
    <w:p w14:paraId="7DDC2292" w14:textId="08E8DFA7" w:rsidR="00F2436E" w:rsidRPr="00C504F7" w:rsidRDefault="00790C2D" w:rsidP="00790C2D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jc w:val="center"/>
        <w:rPr>
          <w:rFonts w:cs="Arial"/>
          <w:bCs/>
          <w:i/>
          <w:iCs/>
        </w:rPr>
      </w:pPr>
      <w:r>
        <w:rPr>
          <w:rFonts w:cs="Arial"/>
          <w:bCs/>
          <w:i/>
          <w:iCs/>
        </w:rPr>
        <w:t xml:space="preserve">                                                            Date: </w:t>
      </w:r>
      <w:r w:rsidR="00F2436E">
        <w:rPr>
          <w:rFonts w:cs="Arial"/>
          <w:bCs/>
          <w:i/>
          <w:iCs/>
        </w:rPr>
        <w:t>0</w:t>
      </w:r>
      <w:r w:rsidR="00650ED9">
        <w:rPr>
          <w:rFonts w:cs="Arial"/>
          <w:bCs/>
          <w:i/>
          <w:iCs/>
        </w:rPr>
        <w:t>4</w:t>
      </w:r>
      <w:r w:rsidR="00F2436E">
        <w:rPr>
          <w:rFonts w:cs="Arial"/>
          <w:bCs/>
          <w:i/>
          <w:iCs/>
        </w:rPr>
        <w:t>-November2019</w:t>
      </w:r>
    </w:p>
    <w:p w14:paraId="1F6A5E77" w14:textId="77777777" w:rsidR="00100B4B" w:rsidRDefault="00100B4B" w:rsidP="00C57488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215DE00" w14:textId="77777777" w:rsidR="001E4D92" w:rsidRPr="0044770D" w:rsidRDefault="00DD4EEC" w:rsidP="00416E3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TENDER</w:t>
      </w:r>
      <w:r w:rsidR="00875899" w:rsidRPr="0044770D">
        <w:rPr>
          <w:rFonts w:cs="Arial"/>
          <w:b/>
          <w:sz w:val="24"/>
          <w:szCs w:val="24"/>
        </w:rPr>
        <w:t xml:space="preserve"> RESPONSE</w:t>
      </w:r>
    </w:p>
    <w:p w14:paraId="7BF28FA5" w14:textId="77777777" w:rsidR="000E6190" w:rsidRDefault="000E6190" w:rsidP="00416E3A">
      <w:pPr>
        <w:pStyle w:val="ListNumber"/>
        <w:tabs>
          <w:tab w:val="clear" w:pos="1418"/>
          <w:tab w:val="left" w:pos="1442"/>
          <w:tab w:val="left" w:pos="2880"/>
        </w:tabs>
        <w:spacing w:after="0"/>
        <w:ind w:left="0" w:firstLine="0"/>
        <w:rPr>
          <w:rFonts w:cs="Arial"/>
          <w:b/>
        </w:rPr>
      </w:pPr>
    </w:p>
    <w:p w14:paraId="280EEEB0" w14:textId="5D107846" w:rsidR="00E03328" w:rsidRPr="000E4CDD" w:rsidRDefault="000E4CDD" w:rsidP="000E4CDD">
      <w:pPr>
        <w:pStyle w:val="ListNumber"/>
        <w:tabs>
          <w:tab w:val="clear" w:pos="1418"/>
          <w:tab w:val="left" w:pos="1442"/>
          <w:tab w:val="left" w:pos="2880"/>
        </w:tabs>
        <w:spacing w:after="0"/>
        <w:ind w:left="0" w:firstLine="0"/>
      </w:pPr>
      <w:r>
        <w:rPr>
          <w:rFonts w:cs="Arial"/>
        </w:rPr>
        <w:t>(</w:t>
      </w:r>
      <w:r w:rsidR="000E6190" w:rsidRPr="000E4CDD">
        <w:rPr>
          <w:rFonts w:cs="Arial"/>
        </w:rPr>
        <w:t>Please provide infor</w:t>
      </w:r>
      <w:r w:rsidRPr="000E4CDD">
        <w:rPr>
          <w:rFonts w:cs="Arial"/>
        </w:rPr>
        <w:t>mation against each requirement</w:t>
      </w:r>
      <w:r>
        <w:rPr>
          <w:rFonts w:cs="Arial"/>
        </w:rPr>
        <w:t>, a</w:t>
      </w:r>
      <w:r w:rsidR="000E6190" w:rsidRPr="000E4CDD">
        <w:t xml:space="preserve">dditional rows can be inserted </w:t>
      </w:r>
      <w:r w:rsidR="00F23940" w:rsidRPr="000E4CDD">
        <w:t xml:space="preserve">for all questions </w:t>
      </w:r>
      <w:r w:rsidR="000E6190" w:rsidRPr="000E4CDD">
        <w:t>as necessary</w:t>
      </w:r>
      <w:r>
        <w:t>)</w:t>
      </w:r>
    </w:p>
    <w:p w14:paraId="7E2B1AC4" w14:textId="77777777" w:rsidR="000E4CDD" w:rsidRPr="000E4CDD" w:rsidRDefault="000E4CDD" w:rsidP="000E4CDD">
      <w:pPr>
        <w:pStyle w:val="ListNumber"/>
        <w:tabs>
          <w:tab w:val="clear" w:pos="1418"/>
          <w:tab w:val="left" w:pos="1442"/>
          <w:tab w:val="left" w:pos="2880"/>
        </w:tabs>
        <w:spacing w:after="0"/>
        <w:ind w:left="0" w:firstLine="0"/>
        <w:rPr>
          <w:rFonts w:cs="Arial"/>
          <w:b/>
        </w:rPr>
      </w:pPr>
    </w:p>
    <w:p w14:paraId="21F4EF9F" w14:textId="77777777" w:rsidR="00ED106C" w:rsidRPr="00D274CD" w:rsidRDefault="00ED106C" w:rsidP="00ED106C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ascii="Gill Sans MT" w:hAnsi="Gill Sans MT" w:cs="Arial"/>
          <w:b/>
          <w:sz w:val="22"/>
          <w:szCs w:val="22"/>
          <w:u w:val="single"/>
        </w:rPr>
      </w:pPr>
      <w:r w:rsidRPr="00D274CD">
        <w:rPr>
          <w:rFonts w:ascii="Gill Sans MT" w:hAnsi="Gill Sans MT" w:cs="Arial"/>
          <w:b/>
          <w:sz w:val="22"/>
          <w:szCs w:val="22"/>
          <w:u w:val="single"/>
        </w:rPr>
        <w:t>ESSENTIAL CRITERIA</w:t>
      </w:r>
    </w:p>
    <w:p w14:paraId="5E8AC03E" w14:textId="77777777" w:rsidR="00EF5E03" w:rsidRPr="00D274CD" w:rsidRDefault="00EF5E03" w:rsidP="00EF5E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ascii="Gill Sans MT" w:hAnsi="Gill Sans MT" w:cs="Arial"/>
          <w:b/>
        </w:rPr>
      </w:pPr>
    </w:p>
    <w:p w14:paraId="0BFDEA5C" w14:textId="77777777" w:rsidR="00EF5E03" w:rsidRPr="00D274CD" w:rsidRDefault="00EF5E03" w:rsidP="00EF5E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ascii="Gill Sans MT" w:hAnsi="Gill Sans MT" w:cs="Arial"/>
        </w:rPr>
      </w:pPr>
      <w:r w:rsidRPr="00D274CD">
        <w:rPr>
          <w:rFonts w:ascii="Gill Sans MT" w:hAnsi="Gill Sans MT" w:cs="Arial"/>
        </w:rPr>
        <w:t xml:space="preserve">In order to qualify as a bidder, you must be able to answer ‘Yes’ against all of the Essential Criteria. After passing the essential criteria you will be scored against Capability and Commercial criteria. </w:t>
      </w:r>
    </w:p>
    <w:p w14:paraId="27148B1D" w14:textId="77777777" w:rsidR="00EF5E03" w:rsidRPr="00D274CD" w:rsidRDefault="00EF5E03" w:rsidP="00EF5E03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ascii="Gill Sans MT" w:hAnsi="Gill Sans MT" w:cs="Arial"/>
        </w:rPr>
      </w:pPr>
    </w:p>
    <w:tbl>
      <w:tblPr>
        <w:tblW w:w="9340" w:type="dxa"/>
        <w:tblLook w:val="04A0" w:firstRow="1" w:lastRow="0" w:firstColumn="1" w:lastColumn="0" w:noHBand="0" w:noVBand="1"/>
      </w:tblPr>
      <w:tblGrid>
        <w:gridCol w:w="620"/>
        <w:gridCol w:w="8720"/>
      </w:tblGrid>
      <w:tr w:rsidR="00EF5E03" w:rsidRPr="00D274CD" w14:paraId="15E07725" w14:textId="77777777" w:rsidTr="00C35206">
        <w:trPr>
          <w:trHeight w:val="555"/>
        </w:trPr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A299A25" w14:textId="77777777" w:rsidR="00EF5E03" w:rsidRPr="00D274CD" w:rsidRDefault="00EF5E03" w:rsidP="00C35206">
            <w:pPr>
              <w:spacing w:after="0"/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>1</w:t>
            </w:r>
          </w:p>
        </w:tc>
        <w:tc>
          <w:tcPr>
            <w:tcW w:w="8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90B69A4" w14:textId="77777777" w:rsidR="00EF5E03" w:rsidRPr="00D274CD" w:rsidRDefault="00EF5E03" w:rsidP="00C35206">
            <w:pPr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 xml:space="preserve">Supplier accepts Save the Children’s Terms and Conditions detailed in Part 2 of the ITT, and accepts that all work will be completed under pre-agreed FWA template that is attached to the tender pack. </w:t>
            </w:r>
          </w:p>
        </w:tc>
      </w:tr>
      <w:tr w:rsidR="00EF5E03" w:rsidRPr="00D274CD" w14:paraId="37A2A5E2" w14:textId="77777777" w:rsidTr="00C35206">
        <w:trPr>
          <w:trHeight w:val="655"/>
        </w:trPr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F47939E" w14:textId="77777777" w:rsidR="00EF5E03" w:rsidRPr="00D274CD" w:rsidRDefault="00EF5E03" w:rsidP="00C35206">
            <w:pPr>
              <w:spacing w:after="0"/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>2</w:t>
            </w:r>
          </w:p>
        </w:tc>
        <w:tc>
          <w:tcPr>
            <w:tcW w:w="8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7F6F1AF" w14:textId="1B68E1B6" w:rsidR="00EF5E03" w:rsidRPr="00D274CD" w:rsidRDefault="00EF5E03" w:rsidP="00C35206">
            <w:pPr>
              <w:jc w:val="left"/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 xml:space="preserve">Supplier complies with SCI’s mandatory policies (listed below) and the IAPG Code of Conduct. Supplier is required to ensure that staff and any sub-contractors comply with SCI’s mandatory policies and the IAPG Code of Conduct during the contract term: </w:t>
            </w:r>
            <w:r w:rsidRPr="00D274CD">
              <w:rPr>
                <w:rFonts w:ascii="Gill Sans MT" w:hAnsi="Gill Sans MT" w:cs="Arial"/>
              </w:rPr>
              <w:br/>
            </w:r>
            <w:r w:rsidR="005C0224" w:rsidRPr="00D274CD">
              <w:rPr>
                <w:rFonts w:ascii="Gill Sans MT" w:hAnsi="Gill Sans MT" w:cs="Arial"/>
              </w:rPr>
              <w:t>1. Child</w:t>
            </w:r>
            <w:r w:rsidRPr="00D274CD">
              <w:rPr>
                <w:rFonts w:ascii="Gill Sans MT" w:hAnsi="Gill Sans MT" w:cs="Arial"/>
              </w:rPr>
              <w:t xml:space="preserve"> Safeguarding Policy, </w:t>
            </w:r>
            <w:r w:rsidRPr="00D274CD">
              <w:rPr>
                <w:rFonts w:ascii="Gill Sans MT" w:hAnsi="Gill Sans MT" w:cs="Arial"/>
              </w:rPr>
              <w:br/>
              <w:t xml:space="preserve">2. Anti-Fraud, Bribery &amp; Corruption Policy and </w:t>
            </w:r>
            <w:r w:rsidRPr="00D274CD">
              <w:rPr>
                <w:rFonts w:ascii="Gill Sans MT" w:hAnsi="Gill Sans MT" w:cs="Arial"/>
              </w:rPr>
              <w:br/>
              <w:t xml:space="preserve">3. Slavery and Human Trafficking Policy  </w:t>
            </w:r>
          </w:p>
        </w:tc>
      </w:tr>
      <w:tr w:rsidR="00EF5E03" w:rsidRPr="00D274CD" w14:paraId="19CE0CA0" w14:textId="77777777" w:rsidTr="00C35206">
        <w:trPr>
          <w:trHeight w:val="385"/>
        </w:trPr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75C2AABC" w14:textId="77777777" w:rsidR="00EF5E03" w:rsidRPr="00D274CD" w:rsidRDefault="00EF5E03" w:rsidP="00C35206">
            <w:pPr>
              <w:spacing w:after="0"/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>3</w:t>
            </w:r>
          </w:p>
        </w:tc>
        <w:tc>
          <w:tcPr>
            <w:tcW w:w="8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481CF41E" w14:textId="77777777" w:rsidR="00EF5E03" w:rsidRPr="00D274CD" w:rsidRDefault="00EF5E03" w:rsidP="00C35206">
            <w:pPr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 xml:space="preserve">Supplier has a legitimate business address OR is registered for trading/operating in Afghanistan / tax purposes with the relevant authorities of Afghanistan Government. </w:t>
            </w:r>
          </w:p>
        </w:tc>
      </w:tr>
      <w:tr w:rsidR="00EF5E03" w:rsidRPr="00D274CD" w14:paraId="2BA03E48" w14:textId="77777777" w:rsidTr="00C35206">
        <w:trPr>
          <w:trHeight w:val="358"/>
        </w:trPr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10C714EB" w14:textId="77777777" w:rsidR="00EF5E03" w:rsidRPr="00D274CD" w:rsidRDefault="00EF5E03" w:rsidP="00C35206">
            <w:pPr>
              <w:spacing w:after="0"/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>4</w:t>
            </w:r>
          </w:p>
        </w:tc>
        <w:tc>
          <w:tcPr>
            <w:tcW w:w="8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407A3717" w14:textId="2718C61E" w:rsidR="00EF5E03" w:rsidRPr="00D274CD" w:rsidRDefault="00EF5E03" w:rsidP="00C35206">
            <w:pPr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 xml:space="preserve">Supplier </w:t>
            </w:r>
            <w:r w:rsidR="00891B55">
              <w:rPr>
                <w:rFonts w:ascii="Gill Sans MT" w:hAnsi="Gill Sans MT" w:cs="Arial"/>
              </w:rPr>
              <w:t>i</w:t>
            </w:r>
            <w:r w:rsidRPr="00D274CD">
              <w:rPr>
                <w:rFonts w:ascii="Gill Sans MT" w:hAnsi="Gill Sans MT" w:cs="Arial"/>
              </w:rPr>
              <w:t>s not on any prohibited parties or Government Blacklist</w:t>
            </w:r>
            <w:r w:rsidR="00891B55">
              <w:rPr>
                <w:rFonts w:ascii="Gill Sans MT" w:hAnsi="Gill Sans MT" w:cs="Arial"/>
              </w:rPr>
              <w:t>,</w:t>
            </w:r>
            <w:r w:rsidR="00891B55" w:rsidRPr="00D274CD">
              <w:rPr>
                <w:rFonts w:ascii="Gill Sans MT" w:hAnsi="Gill Sans MT" w:cs="Arial"/>
              </w:rPr>
              <w:t xml:space="preserve"> </w:t>
            </w:r>
            <w:r w:rsidR="00891B55">
              <w:rPr>
                <w:rFonts w:ascii="Gill Sans MT" w:hAnsi="Gill Sans MT" w:cs="Arial"/>
              </w:rPr>
              <w:t xml:space="preserve">and </w:t>
            </w:r>
            <w:r w:rsidRPr="00D274CD">
              <w:rPr>
                <w:rFonts w:ascii="Gill Sans MT" w:hAnsi="Gill Sans MT" w:cs="Arial"/>
              </w:rPr>
              <w:t>is not linked directly or indirectly to terrorism related activity. Supplier does not sell goods or services that have a dual purpose that could be used in terror related activity</w:t>
            </w:r>
            <w:r w:rsidR="00891B55">
              <w:rPr>
                <w:rFonts w:ascii="Gill Sans MT" w:hAnsi="Gill Sans MT" w:cs="Arial"/>
              </w:rPr>
              <w:t>.</w:t>
            </w:r>
          </w:p>
        </w:tc>
      </w:tr>
      <w:tr w:rsidR="00EF5E03" w:rsidRPr="00D274CD" w14:paraId="65AA6772" w14:textId="77777777" w:rsidTr="00C35206">
        <w:trPr>
          <w:trHeight w:val="555"/>
        </w:trPr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3D820A3A" w14:textId="77777777" w:rsidR="00EF5E03" w:rsidRPr="00D274CD" w:rsidRDefault="00EF5E03" w:rsidP="00C35206">
            <w:pPr>
              <w:spacing w:after="0"/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>5</w:t>
            </w:r>
          </w:p>
        </w:tc>
        <w:tc>
          <w:tcPr>
            <w:tcW w:w="8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40CF2425" w14:textId="77777777" w:rsidR="00EF5E03" w:rsidRPr="00D274CD" w:rsidRDefault="00EF5E03" w:rsidP="00C35206">
            <w:pPr>
              <w:pStyle w:val="Subtitle"/>
              <w:rPr>
                <w:rFonts w:ascii="Gill Sans MT" w:hAnsi="Gill Sans MT"/>
                <w:color w:val="auto"/>
              </w:rPr>
            </w:pPr>
            <w:r w:rsidRPr="00B1658E">
              <w:rPr>
                <w:rFonts w:ascii="Gill Sans MT" w:eastAsia="Times New Roman" w:hAnsi="Gill Sans MT" w:cs="Arial"/>
                <w:color w:val="auto"/>
                <w:spacing w:val="0"/>
                <w:sz w:val="20"/>
                <w:szCs w:val="20"/>
              </w:rPr>
              <w:t>Ensure the supplier can deliver the required goods to the required specific location, which is announced in the bid documents and provide the price per location including delivery cost.</w:t>
            </w:r>
            <w:r w:rsidRPr="00D274CD">
              <w:rPr>
                <w:rFonts w:ascii="Gill Sans MT" w:hAnsi="Gill Sans MT"/>
                <w:color w:val="auto"/>
              </w:rPr>
              <w:t xml:space="preserve">  </w:t>
            </w:r>
          </w:p>
        </w:tc>
      </w:tr>
      <w:tr w:rsidR="00EF5E03" w:rsidRPr="00D274CD" w14:paraId="46A749BF" w14:textId="77777777" w:rsidTr="00C35206">
        <w:trPr>
          <w:trHeight w:val="555"/>
        </w:trPr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554F6F9B" w14:textId="77777777" w:rsidR="00EF5E03" w:rsidRPr="00D274CD" w:rsidRDefault="00EF5E03" w:rsidP="00C35206">
            <w:pPr>
              <w:spacing w:after="0"/>
              <w:rPr>
                <w:rFonts w:ascii="Gill Sans MT" w:hAnsi="Gill Sans MT" w:cs="Arial"/>
              </w:rPr>
            </w:pPr>
            <w:r w:rsidRPr="00D274CD">
              <w:rPr>
                <w:rFonts w:ascii="Gill Sans MT" w:hAnsi="Gill Sans MT" w:cs="Arial"/>
              </w:rPr>
              <w:t>6</w:t>
            </w:r>
          </w:p>
        </w:tc>
        <w:tc>
          <w:tcPr>
            <w:tcW w:w="8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63797C6D" w14:textId="5D732118" w:rsidR="00EF5E03" w:rsidRPr="000904F5" w:rsidRDefault="002B4653" w:rsidP="00C35206">
            <w:pPr>
              <w:rPr>
                <w:rFonts w:ascii="Gill Sans MT" w:hAnsi="Gill Sans MT" w:cs="Arial"/>
                <w:color w:val="000000" w:themeColor="text1"/>
              </w:rPr>
            </w:pPr>
            <w:r w:rsidRPr="000904F5">
              <w:rPr>
                <w:rFonts w:ascii="Gill Sans MT" w:hAnsi="Gill Sans MT" w:cs="Arial"/>
                <w:color w:val="000000" w:themeColor="text1"/>
              </w:rPr>
              <w:t>All custom-</w:t>
            </w:r>
            <w:r w:rsidR="00EF5E03" w:rsidRPr="000904F5">
              <w:rPr>
                <w:rFonts w:ascii="Gill Sans MT" w:hAnsi="Gill Sans MT" w:cs="Arial"/>
                <w:color w:val="000000" w:themeColor="text1"/>
              </w:rPr>
              <w:t xml:space="preserve">related clearances and issues are </w:t>
            </w:r>
            <w:r w:rsidRPr="000904F5">
              <w:rPr>
                <w:rFonts w:ascii="Gill Sans MT" w:hAnsi="Gill Sans MT" w:cs="Arial"/>
                <w:color w:val="000000" w:themeColor="text1"/>
              </w:rPr>
              <w:t>the responsibility of the</w:t>
            </w:r>
            <w:r w:rsidR="00EF5E03" w:rsidRPr="000904F5">
              <w:rPr>
                <w:rFonts w:ascii="Gill Sans MT" w:hAnsi="Gill Sans MT" w:cs="Arial"/>
                <w:color w:val="000000" w:themeColor="text1"/>
              </w:rPr>
              <w:t xml:space="preserve"> supplying company</w:t>
            </w:r>
            <w:r w:rsidRPr="000904F5">
              <w:rPr>
                <w:rFonts w:ascii="Gill Sans MT" w:hAnsi="Gill Sans MT" w:cs="Arial"/>
                <w:color w:val="000000" w:themeColor="text1"/>
              </w:rPr>
              <w:t>.</w:t>
            </w:r>
            <w:r w:rsidR="00EF5E03" w:rsidRPr="000904F5">
              <w:rPr>
                <w:rFonts w:ascii="Gill Sans MT" w:hAnsi="Gill Sans MT" w:cs="Arial"/>
                <w:color w:val="000000" w:themeColor="text1"/>
              </w:rPr>
              <w:t xml:space="preserve"> Quotes should be in USD but payment will be made in AFN based on </w:t>
            </w:r>
            <w:r w:rsidRPr="000904F5">
              <w:rPr>
                <w:rFonts w:ascii="Gill Sans MT" w:hAnsi="Gill Sans MT" w:cs="Arial"/>
                <w:color w:val="000000" w:themeColor="text1"/>
              </w:rPr>
              <w:t>the e</w:t>
            </w:r>
            <w:r w:rsidR="00EF5E03" w:rsidRPr="000904F5">
              <w:rPr>
                <w:rFonts w:ascii="Gill Sans MT" w:hAnsi="Gill Sans MT" w:cs="Arial"/>
                <w:color w:val="000000" w:themeColor="text1"/>
              </w:rPr>
              <w:t xml:space="preserve">xchange rate on the </w:t>
            </w:r>
            <w:r w:rsidRPr="000904F5">
              <w:rPr>
                <w:rFonts w:ascii="Gill Sans MT" w:hAnsi="Gill Sans MT" w:cs="Arial"/>
                <w:color w:val="000000" w:themeColor="text1"/>
              </w:rPr>
              <w:t>d</w:t>
            </w:r>
            <w:r w:rsidR="00EF5E03" w:rsidRPr="000904F5">
              <w:rPr>
                <w:rFonts w:ascii="Gill Sans MT" w:hAnsi="Gill Sans MT" w:cs="Arial"/>
                <w:color w:val="000000" w:themeColor="text1"/>
              </w:rPr>
              <w:t xml:space="preserve">ate of PO placement. </w:t>
            </w:r>
          </w:p>
        </w:tc>
      </w:tr>
      <w:tr w:rsidR="00EF5E03" w:rsidRPr="00D274CD" w14:paraId="1120BB85" w14:textId="77777777" w:rsidTr="00C35206">
        <w:trPr>
          <w:trHeight w:val="555"/>
        </w:trPr>
        <w:tc>
          <w:tcPr>
            <w:tcW w:w="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14:paraId="1AC510A9" w14:textId="77777777" w:rsidR="00EF5E03" w:rsidRPr="00D274CD" w:rsidRDefault="00EF5E03" w:rsidP="00C35206">
            <w:pPr>
              <w:spacing w:after="0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7</w:t>
            </w:r>
          </w:p>
        </w:tc>
        <w:tc>
          <w:tcPr>
            <w:tcW w:w="8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151CE8EE" w14:textId="226BCE7B" w:rsidR="00EF5E03" w:rsidRPr="00D274CD" w:rsidRDefault="000904F5" w:rsidP="00C35206">
            <w:pPr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S</w:t>
            </w:r>
            <w:r w:rsidR="00EF5E03">
              <w:rPr>
                <w:rFonts w:ascii="Gill Sans MT" w:hAnsi="Gill Sans MT" w:cs="Arial"/>
                <w:kern w:val="0"/>
                <w:lang w:val="en-US" w:eastAsia="en-US"/>
              </w:rPr>
              <w:t xml:space="preserve">upplier provide a </w:t>
            </w:r>
            <w:r w:rsidR="00EF5E03" w:rsidRPr="000904F5">
              <w:rPr>
                <w:rFonts w:ascii="Gill Sans MT" w:hAnsi="Gill Sans MT" w:cs="Arial"/>
                <w:color w:val="FF0000"/>
                <w:kern w:val="0"/>
                <w:lang w:val="en-US" w:eastAsia="en-US"/>
              </w:rPr>
              <w:t xml:space="preserve">confirmation letter </w:t>
            </w:r>
            <w:r w:rsidR="00EF5E03">
              <w:rPr>
                <w:rFonts w:ascii="Gill Sans MT" w:hAnsi="Gill Sans MT" w:cs="Arial"/>
                <w:kern w:val="0"/>
                <w:lang w:val="en-US" w:eastAsia="en-US"/>
              </w:rPr>
              <w:t>that each kit will come fully packed, with an item breakdown printed on the exterior of the box? (Not individual items)</w:t>
            </w:r>
          </w:p>
        </w:tc>
      </w:tr>
    </w:tbl>
    <w:p w14:paraId="5E0B82E5" w14:textId="77777777" w:rsidR="0094717A" w:rsidRDefault="0094717A" w:rsidP="009A1DF9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cs="Arial"/>
          <w:b/>
          <w:sz w:val="22"/>
          <w:szCs w:val="22"/>
          <w:u w:val="single"/>
        </w:rPr>
      </w:pPr>
    </w:p>
    <w:p w14:paraId="62CA111D" w14:textId="77777777" w:rsidR="009A1DF9" w:rsidRDefault="009A1DF9" w:rsidP="009A1DF9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cs="Arial"/>
          <w:b/>
          <w:sz w:val="22"/>
          <w:szCs w:val="22"/>
          <w:u w:val="single"/>
        </w:rPr>
      </w:pPr>
      <w:r w:rsidRPr="00AF592D">
        <w:rPr>
          <w:rFonts w:cs="Arial"/>
          <w:b/>
          <w:sz w:val="22"/>
          <w:szCs w:val="22"/>
          <w:u w:val="single"/>
        </w:rPr>
        <w:t>Section 1 - Bidder’s general business details</w:t>
      </w:r>
    </w:p>
    <w:p w14:paraId="7CFF64D7" w14:textId="3891EC32" w:rsidR="009A1DF9" w:rsidRDefault="009A1DF9" w:rsidP="00416E3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cs="Arial"/>
          <w:b/>
          <w:sz w:val="22"/>
          <w:szCs w:val="22"/>
          <w:u w:val="single"/>
        </w:rPr>
      </w:pPr>
    </w:p>
    <w:p w14:paraId="511EFD00" w14:textId="5668567F" w:rsidR="00834223" w:rsidRPr="00834223" w:rsidRDefault="00834223" w:rsidP="00416E3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cs="Arial"/>
          <w:sz w:val="22"/>
          <w:szCs w:val="22"/>
        </w:rPr>
      </w:pPr>
    </w:p>
    <w:p w14:paraId="6CCC8E1B" w14:textId="77777777" w:rsidR="00731463" w:rsidRPr="00731463" w:rsidRDefault="00B63C09" w:rsidP="00731463">
      <w:pPr>
        <w:numPr>
          <w:ilvl w:val="0"/>
          <w:numId w:val="3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cs="Arial"/>
        </w:rPr>
      </w:pPr>
      <w:r>
        <w:rPr>
          <w:rFonts w:cs="Arial"/>
        </w:rPr>
        <w:t>General information</w:t>
      </w:r>
    </w:p>
    <w:p w14:paraId="7E748157" w14:textId="77777777" w:rsidR="0082338C" w:rsidRPr="00EB7309" w:rsidRDefault="0082338C" w:rsidP="00416E3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after="0" w:line="240" w:lineRule="auto"/>
        <w:rPr>
          <w:rFonts w:cs="Arial"/>
        </w:rPr>
      </w:pPr>
      <w:r w:rsidRPr="00EB7309">
        <w:rPr>
          <w:rFonts w:cs="Arial"/>
        </w:rPr>
        <w:tab/>
      </w:r>
      <w:r w:rsidRPr="00EB7309">
        <w:rPr>
          <w:rFonts w:cs="Arial"/>
        </w:rPr>
        <w:tab/>
      </w:r>
      <w:r w:rsidRPr="00EB7309">
        <w:rPr>
          <w:rFonts w:cs="Arial"/>
        </w:rPr>
        <w:tab/>
      </w:r>
      <w:r w:rsidRPr="00EB7309">
        <w:rPr>
          <w:rFonts w:cs="Arial"/>
        </w:rPr>
        <w:tab/>
      </w:r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1080"/>
        <w:gridCol w:w="1620"/>
        <w:gridCol w:w="3420"/>
      </w:tblGrid>
      <w:tr w:rsidR="0082338C" w:rsidRPr="00346EAF" w14:paraId="5A577FD8" w14:textId="77777777" w:rsidTr="000F7DA3">
        <w:trPr>
          <w:trHeight w:val="454"/>
        </w:trPr>
        <w:tc>
          <w:tcPr>
            <w:tcW w:w="9000" w:type="dxa"/>
            <w:gridSpan w:val="4"/>
            <w:vAlign w:val="center"/>
          </w:tcPr>
          <w:p w14:paraId="5692D739" w14:textId="77777777" w:rsidR="0082338C" w:rsidRPr="00346EAF" w:rsidRDefault="001E4D92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 w:rsidRPr="00346EAF">
              <w:rPr>
                <w:rFonts w:cs="Arial"/>
              </w:rPr>
              <w:t>Organis</w:t>
            </w:r>
            <w:r w:rsidR="0082338C" w:rsidRPr="00346EAF">
              <w:rPr>
                <w:rFonts w:cs="Arial"/>
              </w:rPr>
              <w:t>ation Name</w:t>
            </w:r>
            <w:r w:rsidR="001E73E6">
              <w:rPr>
                <w:rFonts w:cs="Arial"/>
              </w:rPr>
              <w:t xml:space="preserve">: </w:t>
            </w:r>
          </w:p>
        </w:tc>
      </w:tr>
      <w:tr w:rsidR="0082338C" w:rsidRPr="00346EAF" w14:paraId="7C3FB55B" w14:textId="77777777" w:rsidTr="000F7DA3">
        <w:trPr>
          <w:trHeight w:val="454"/>
        </w:trPr>
        <w:tc>
          <w:tcPr>
            <w:tcW w:w="9000" w:type="dxa"/>
            <w:gridSpan w:val="4"/>
            <w:vAlign w:val="center"/>
          </w:tcPr>
          <w:p w14:paraId="69D06F03" w14:textId="77777777" w:rsidR="0082338C" w:rsidRPr="00346EAF" w:rsidRDefault="0082338C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 w:rsidRPr="00346EAF">
              <w:rPr>
                <w:rFonts w:cs="Arial"/>
              </w:rPr>
              <w:t>Contact Name</w:t>
            </w:r>
            <w:r w:rsidR="001E73E6">
              <w:rPr>
                <w:rFonts w:cs="Arial"/>
              </w:rPr>
              <w:t xml:space="preserve">: </w:t>
            </w:r>
          </w:p>
        </w:tc>
      </w:tr>
      <w:tr w:rsidR="0082338C" w:rsidRPr="00346EAF" w14:paraId="20C8E53E" w14:textId="77777777" w:rsidTr="000F7DA3">
        <w:trPr>
          <w:trHeight w:val="454"/>
        </w:trPr>
        <w:tc>
          <w:tcPr>
            <w:tcW w:w="3960" w:type="dxa"/>
            <w:gridSpan w:val="2"/>
            <w:vAlign w:val="center"/>
          </w:tcPr>
          <w:p w14:paraId="331D5A26" w14:textId="77777777" w:rsidR="0082338C" w:rsidRPr="00346EAF" w:rsidRDefault="001E73E6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 xml:space="preserve">Phone: </w:t>
            </w:r>
          </w:p>
        </w:tc>
        <w:tc>
          <w:tcPr>
            <w:tcW w:w="5040" w:type="dxa"/>
            <w:gridSpan w:val="2"/>
            <w:vAlign w:val="center"/>
          </w:tcPr>
          <w:p w14:paraId="08182179" w14:textId="77777777" w:rsidR="0082338C" w:rsidRPr="00346EAF" w:rsidRDefault="001E73E6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 xml:space="preserve">Fax: </w:t>
            </w:r>
          </w:p>
        </w:tc>
      </w:tr>
      <w:tr w:rsidR="0082338C" w:rsidRPr="00346EAF" w14:paraId="3FCFB2AA" w14:textId="77777777" w:rsidTr="000F7DA3">
        <w:trPr>
          <w:trHeight w:val="454"/>
        </w:trPr>
        <w:tc>
          <w:tcPr>
            <w:tcW w:w="3960" w:type="dxa"/>
            <w:gridSpan w:val="2"/>
            <w:vAlign w:val="center"/>
          </w:tcPr>
          <w:p w14:paraId="560F3D89" w14:textId="77777777" w:rsidR="0082338C" w:rsidRPr="00346EAF" w:rsidRDefault="001E73E6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lastRenderedPageBreak/>
              <w:t xml:space="preserve">Email: </w:t>
            </w:r>
          </w:p>
        </w:tc>
        <w:tc>
          <w:tcPr>
            <w:tcW w:w="5040" w:type="dxa"/>
            <w:gridSpan w:val="2"/>
            <w:vAlign w:val="center"/>
          </w:tcPr>
          <w:p w14:paraId="21B88B96" w14:textId="77777777" w:rsidR="0082338C" w:rsidRPr="00346EAF" w:rsidRDefault="00245476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>
              <w:rPr>
                <w:rFonts w:cs="Arial"/>
              </w:rPr>
              <w:t>Parent company (if applicable):</w:t>
            </w:r>
          </w:p>
        </w:tc>
      </w:tr>
      <w:tr w:rsidR="0082338C" w:rsidRPr="00346EAF" w14:paraId="56134E33" w14:textId="77777777" w:rsidTr="000F7DA3">
        <w:trPr>
          <w:trHeight w:val="454"/>
        </w:trPr>
        <w:tc>
          <w:tcPr>
            <w:tcW w:w="2880" w:type="dxa"/>
          </w:tcPr>
          <w:p w14:paraId="1E05EDF0" w14:textId="77777777" w:rsidR="0082338C" w:rsidRDefault="0082338C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 w:rsidRPr="00346EAF">
              <w:rPr>
                <w:rFonts w:cs="Arial"/>
              </w:rPr>
              <w:t>Principle Address</w:t>
            </w:r>
            <w:r w:rsidR="001E73E6">
              <w:rPr>
                <w:rFonts w:cs="Arial"/>
              </w:rPr>
              <w:t>:</w:t>
            </w:r>
          </w:p>
          <w:p w14:paraId="6485E348" w14:textId="77777777" w:rsidR="001E73E6" w:rsidRPr="00346EAF" w:rsidRDefault="001E73E6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</w:p>
          <w:p w14:paraId="7F6D2BDA" w14:textId="77777777" w:rsidR="0082338C" w:rsidRDefault="0082338C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</w:p>
          <w:p w14:paraId="1A383D36" w14:textId="77777777" w:rsidR="00C95EA8" w:rsidRDefault="00C95EA8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</w:p>
          <w:p w14:paraId="7A91138F" w14:textId="77777777" w:rsidR="000B5855" w:rsidRPr="00346EAF" w:rsidRDefault="000B5855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</w:p>
        </w:tc>
        <w:tc>
          <w:tcPr>
            <w:tcW w:w="2700" w:type="dxa"/>
            <w:gridSpan w:val="2"/>
          </w:tcPr>
          <w:p w14:paraId="2AA85813" w14:textId="77777777" w:rsidR="0082338C" w:rsidRDefault="0082338C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 w:rsidRPr="00346EAF">
              <w:rPr>
                <w:rFonts w:cs="Arial"/>
              </w:rPr>
              <w:t>Registered Address</w:t>
            </w:r>
            <w:r w:rsidR="001E73E6">
              <w:rPr>
                <w:rFonts w:cs="Arial"/>
              </w:rPr>
              <w:t>:</w:t>
            </w:r>
          </w:p>
          <w:p w14:paraId="1747A5F3" w14:textId="77777777" w:rsidR="001E73E6" w:rsidRDefault="001E73E6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</w:p>
          <w:p w14:paraId="32B614F9" w14:textId="77777777" w:rsidR="00290215" w:rsidRPr="00346EAF" w:rsidRDefault="00290215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</w:p>
        </w:tc>
        <w:tc>
          <w:tcPr>
            <w:tcW w:w="3420" w:type="dxa"/>
          </w:tcPr>
          <w:p w14:paraId="0E4F690E" w14:textId="77777777" w:rsidR="0082338C" w:rsidRDefault="0082338C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 w:rsidRPr="00346EAF">
              <w:rPr>
                <w:rFonts w:cs="Arial"/>
              </w:rPr>
              <w:t>Payment Address</w:t>
            </w:r>
            <w:r w:rsidR="001E73E6">
              <w:rPr>
                <w:rFonts w:cs="Arial"/>
              </w:rPr>
              <w:t>:</w:t>
            </w:r>
          </w:p>
          <w:p w14:paraId="177DF456" w14:textId="77777777" w:rsidR="001E73E6" w:rsidRPr="00346EAF" w:rsidRDefault="001E73E6" w:rsidP="001E73E6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</w:p>
        </w:tc>
      </w:tr>
      <w:tr w:rsidR="0082338C" w:rsidRPr="00346EAF" w14:paraId="699695E9" w14:textId="77777777" w:rsidTr="000F7DA3">
        <w:trPr>
          <w:trHeight w:val="454"/>
        </w:trPr>
        <w:tc>
          <w:tcPr>
            <w:tcW w:w="3960" w:type="dxa"/>
            <w:gridSpan w:val="2"/>
            <w:vAlign w:val="center"/>
          </w:tcPr>
          <w:p w14:paraId="3DABD4E4" w14:textId="77777777" w:rsidR="0082338C" w:rsidRPr="00346EAF" w:rsidRDefault="0082338C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 w:rsidRPr="00346EAF">
              <w:rPr>
                <w:rFonts w:cs="Arial"/>
              </w:rPr>
              <w:t xml:space="preserve">Registration </w:t>
            </w:r>
            <w:r w:rsidR="00696DD5">
              <w:rPr>
                <w:rFonts w:cs="Arial"/>
              </w:rPr>
              <w:t>n</w:t>
            </w:r>
            <w:r w:rsidRPr="00346EAF">
              <w:rPr>
                <w:rFonts w:cs="Arial"/>
              </w:rPr>
              <w:t>umber</w:t>
            </w:r>
            <w:r w:rsidR="001E73E6">
              <w:rPr>
                <w:rFonts w:cs="Arial"/>
              </w:rPr>
              <w:t xml:space="preserve">: </w:t>
            </w:r>
          </w:p>
        </w:tc>
        <w:tc>
          <w:tcPr>
            <w:tcW w:w="5040" w:type="dxa"/>
            <w:gridSpan w:val="2"/>
            <w:vAlign w:val="center"/>
          </w:tcPr>
          <w:p w14:paraId="04130AEB" w14:textId="77777777" w:rsidR="0082338C" w:rsidRPr="00346EAF" w:rsidRDefault="00245476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>
              <w:rPr>
                <w:rFonts w:cs="Arial"/>
              </w:rPr>
              <w:t>Tax</w:t>
            </w:r>
            <w:r w:rsidR="0082338C" w:rsidRPr="00346EAF">
              <w:rPr>
                <w:rFonts w:cs="Arial"/>
              </w:rPr>
              <w:t xml:space="preserve"> </w:t>
            </w:r>
            <w:r w:rsidR="00696DD5">
              <w:rPr>
                <w:rFonts w:cs="Arial"/>
              </w:rPr>
              <w:t>n</w:t>
            </w:r>
            <w:r w:rsidR="0082338C" w:rsidRPr="00346EAF">
              <w:rPr>
                <w:rFonts w:cs="Arial"/>
              </w:rPr>
              <w:t>umber</w:t>
            </w:r>
            <w:r w:rsidR="001E73E6">
              <w:rPr>
                <w:rFonts w:cs="Arial"/>
              </w:rPr>
              <w:t xml:space="preserve">: </w:t>
            </w:r>
          </w:p>
        </w:tc>
      </w:tr>
      <w:tr w:rsidR="00834223" w:rsidRPr="00346EAF" w14:paraId="07376CD8" w14:textId="77777777" w:rsidTr="000F7DA3">
        <w:trPr>
          <w:trHeight w:val="454"/>
        </w:trPr>
        <w:tc>
          <w:tcPr>
            <w:tcW w:w="9000" w:type="dxa"/>
            <w:gridSpan w:val="4"/>
            <w:vAlign w:val="center"/>
          </w:tcPr>
          <w:p w14:paraId="2026AFEA" w14:textId="3F7F4A50" w:rsidR="00834223" w:rsidRDefault="00834223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>
              <w:rPr>
                <w:rFonts w:cs="Arial"/>
              </w:rPr>
              <w:t>Legal status ( Sole Proprietor /Partnership/Company) :</w:t>
            </w:r>
          </w:p>
        </w:tc>
      </w:tr>
      <w:tr w:rsidR="00F43DF1" w:rsidRPr="00346EAF" w14:paraId="56146C5F" w14:textId="77777777" w:rsidTr="000F7DA3">
        <w:trPr>
          <w:trHeight w:val="454"/>
        </w:trPr>
        <w:tc>
          <w:tcPr>
            <w:tcW w:w="3960" w:type="dxa"/>
            <w:gridSpan w:val="2"/>
            <w:vAlign w:val="center"/>
          </w:tcPr>
          <w:p w14:paraId="510202DB" w14:textId="77777777" w:rsidR="00F43DF1" w:rsidRPr="00346EAF" w:rsidRDefault="00F43DF1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 w:rsidRPr="00346EAF">
              <w:rPr>
                <w:rFonts w:cs="Arial"/>
              </w:rPr>
              <w:t>Year of registration</w:t>
            </w:r>
            <w:r w:rsidR="001E73E6">
              <w:rPr>
                <w:rFonts w:cs="Arial"/>
              </w:rPr>
              <w:t xml:space="preserve">: </w:t>
            </w:r>
          </w:p>
        </w:tc>
        <w:tc>
          <w:tcPr>
            <w:tcW w:w="5040" w:type="dxa"/>
            <w:gridSpan w:val="2"/>
            <w:vAlign w:val="center"/>
          </w:tcPr>
          <w:p w14:paraId="55346506" w14:textId="77777777" w:rsidR="00F43DF1" w:rsidRDefault="0027123D" w:rsidP="00416E3A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auto"/>
              <w:jc w:val="left"/>
              <w:rPr>
                <w:rFonts w:cs="Arial"/>
              </w:rPr>
            </w:pPr>
            <w:r>
              <w:rPr>
                <w:rFonts w:cs="Arial"/>
              </w:rPr>
              <w:t>Annual Turnover</w:t>
            </w:r>
            <w:r w:rsidR="001B038B">
              <w:rPr>
                <w:rFonts w:cs="Arial"/>
              </w:rPr>
              <w:t>:</w:t>
            </w:r>
          </w:p>
        </w:tc>
      </w:tr>
    </w:tbl>
    <w:p w14:paraId="688E6681" w14:textId="77777777" w:rsidR="00527390" w:rsidRDefault="00E845D8" w:rsidP="00A01E7E">
      <w:pPr>
        <w:numPr>
          <w:ilvl w:val="0"/>
          <w:numId w:val="3"/>
        </w:numPr>
        <w:tabs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160"/>
          <w:tab w:val="left" w:pos="2880"/>
          <w:tab w:val="left" w:pos="3600"/>
          <w:tab w:val="left" w:pos="4320"/>
        </w:tabs>
        <w:spacing w:before="280" w:line="240" w:lineRule="auto"/>
        <w:ind w:left="714" w:hanging="357"/>
        <w:rPr>
          <w:rFonts w:cs="Arial"/>
        </w:rPr>
      </w:pPr>
      <w:r w:rsidRPr="00EB7309">
        <w:rPr>
          <w:rFonts w:cs="Arial"/>
        </w:rPr>
        <w:t>Please provide details o</w:t>
      </w:r>
      <w:r>
        <w:rPr>
          <w:rFonts w:cs="Arial"/>
        </w:rPr>
        <w:t>f the t</w:t>
      </w:r>
      <w:r w:rsidRPr="00EB7309">
        <w:rPr>
          <w:rFonts w:cs="Arial"/>
        </w:rPr>
        <w:t>ype of your organisation (manufacturer, distributor, etc</w:t>
      </w:r>
      <w:r>
        <w:rPr>
          <w:rFonts w:cs="Arial"/>
        </w:rPr>
        <w:t>):</w:t>
      </w:r>
    </w:p>
    <w:p w14:paraId="39FF5594" w14:textId="77777777" w:rsidR="00527390" w:rsidRDefault="00527390" w:rsidP="000F7DA3">
      <w:pPr>
        <w:framePr w:w="8869" w:h="896" w:hSpace="181" w:wrap="notBeside" w:vAnchor="text" w:hAnchor="page" w:x="1595" w:y="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5702B1B4" w14:textId="1D6834D6" w:rsidR="00147657" w:rsidRDefault="00147657" w:rsidP="00E845D8">
      <w:pPr>
        <w:pStyle w:val="ListNumber"/>
        <w:spacing w:before="100" w:beforeAutospacing="1" w:after="100" w:afterAutospacing="1" w:line="240" w:lineRule="auto"/>
        <w:ind w:left="0" w:firstLine="0"/>
        <w:jc w:val="left"/>
        <w:rPr>
          <w:rFonts w:cs="Arial"/>
        </w:rPr>
      </w:pPr>
    </w:p>
    <w:p w14:paraId="41BFC58B" w14:textId="77777777" w:rsidR="00147657" w:rsidRDefault="00147657" w:rsidP="00E845D8">
      <w:pPr>
        <w:pStyle w:val="ListNumber"/>
        <w:spacing w:before="100" w:beforeAutospacing="1" w:after="100" w:afterAutospacing="1" w:line="240" w:lineRule="auto"/>
        <w:ind w:left="0" w:firstLine="0"/>
        <w:jc w:val="left"/>
        <w:rPr>
          <w:rFonts w:cs="Arial"/>
        </w:rPr>
      </w:pPr>
    </w:p>
    <w:p w14:paraId="20A96DE8" w14:textId="77777777" w:rsidR="00E845D8" w:rsidRDefault="00E845D8" w:rsidP="00A13E4C">
      <w:pPr>
        <w:numPr>
          <w:ilvl w:val="0"/>
          <w:numId w:val="3"/>
        </w:numPr>
        <w:tabs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160"/>
          <w:tab w:val="left" w:pos="2880"/>
          <w:tab w:val="left" w:pos="3600"/>
          <w:tab w:val="left" w:pos="4320"/>
        </w:tabs>
        <w:spacing w:before="280" w:line="240" w:lineRule="auto"/>
        <w:ind w:left="714" w:hanging="357"/>
        <w:rPr>
          <w:rFonts w:cs="Arial"/>
        </w:rPr>
      </w:pPr>
      <w:r>
        <w:rPr>
          <w:rFonts w:cs="Arial"/>
        </w:rPr>
        <w:t xml:space="preserve">Please provide details of the </w:t>
      </w:r>
      <w:r w:rsidRPr="00EB7309">
        <w:rPr>
          <w:rFonts w:cs="Arial"/>
        </w:rPr>
        <w:t>primary products</w:t>
      </w:r>
      <w:r w:rsidR="008271D1">
        <w:rPr>
          <w:rFonts w:cs="Arial"/>
        </w:rPr>
        <w:t>/services</w:t>
      </w:r>
      <w:r w:rsidRPr="00EB7309">
        <w:rPr>
          <w:rFonts w:cs="Arial"/>
        </w:rPr>
        <w:t xml:space="preserve"> of </w:t>
      </w:r>
      <w:r>
        <w:rPr>
          <w:rFonts w:cs="Arial"/>
        </w:rPr>
        <w:t xml:space="preserve">your </w:t>
      </w:r>
      <w:r w:rsidRPr="00EB7309">
        <w:rPr>
          <w:rFonts w:cs="Arial"/>
        </w:rPr>
        <w:t>organisation</w:t>
      </w:r>
      <w:r>
        <w:rPr>
          <w:rFonts w:cs="Arial"/>
        </w:rPr>
        <w:t>:</w:t>
      </w:r>
    </w:p>
    <w:p w14:paraId="1EEA0E70" w14:textId="77777777" w:rsidR="00527390" w:rsidRDefault="00527390" w:rsidP="000F7DA3">
      <w:pPr>
        <w:framePr w:w="8919" w:h="896" w:hSpace="181" w:wrap="notBeside" w:vAnchor="text" w:hAnchor="page" w:x="1528" w:y="1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14389829" w14:textId="77777777" w:rsidR="00527390" w:rsidRDefault="00527390" w:rsidP="00527390">
      <w:pPr>
        <w:tabs>
          <w:tab w:val="clear" w:pos="709"/>
          <w:tab w:val="clear" w:pos="1418"/>
          <w:tab w:val="left" w:pos="1442"/>
          <w:tab w:val="left" w:pos="2880"/>
        </w:tabs>
        <w:spacing w:before="240" w:after="100" w:afterAutospacing="1" w:line="240" w:lineRule="auto"/>
        <w:jc w:val="left"/>
        <w:rPr>
          <w:rFonts w:cs="Arial"/>
        </w:rPr>
      </w:pPr>
    </w:p>
    <w:p w14:paraId="5A321C95" w14:textId="77777777" w:rsidR="0082338C" w:rsidRPr="00346EAF" w:rsidRDefault="00D44A44" w:rsidP="00A01E7E">
      <w:pPr>
        <w:numPr>
          <w:ilvl w:val="0"/>
          <w:numId w:val="3"/>
        </w:numPr>
        <w:tabs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160"/>
          <w:tab w:val="left" w:pos="2880"/>
          <w:tab w:val="left" w:pos="3600"/>
          <w:tab w:val="left" w:pos="4320"/>
        </w:tabs>
        <w:spacing w:before="280" w:line="240" w:lineRule="auto"/>
        <w:ind w:left="714" w:hanging="357"/>
        <w:rPr>
          <w:rFonts w:cs="Arial"/>
        </w:rPr>
      </w:pPr>
      <w:r>
        <w:rPr>
          <w:rFonts w:cs="Arial"/>
        </w:rPr>
        <w:t>Please list your e</w:t>
      </w:r>
      <w:r w:rsidR="0082338C" w:rsidRPr="00346EAF">
        <w:rPr>
          <w:rFonts w:cs="Arial"/>
        </w:rPr>
        <w:t>mployees who would be involved with Save the Children</w:t>
      </w:r>
      <w:r w:rsidR="006C242E">
        <w:rPr>
          <w:rFonts w:cs="Arial"/>
        </w:rPr>
        <w:t>. One employee should be the key point of contact for Save the Children</w:t>
      </w:r>
      <w:r w:rsidR="00C468EB">
        <w:rPr>
          <w:rFonts w:cs="Arial"/>
        </w:rPr>
        <w:t>:</w:t>
      </w:r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1744"/>
        <w:gridCol w:w="1985"/>
        <w:gridCol w:w="1559"/>
        <w:gridCol w:w="1912"/>
      </w:tblGrid>
      <w:tr w:rsidR="00B117CB" w:rsidRPr="00346EAF" w14:paraId="3B952AB3" w14:textId="77777777" w:rsidTr="001B038B">
        <w:trPr>
          <w:trHeight w:val="454"/>
        </w:trPr>
        <w:tc>
          <w:tcPr>
            <w:tcW w:w="1800" w:type="dxa"/>
            <w:vAlign w:val="center"/>
          </w:tcPr>
          <w:p w14:paraId="4F7F691A" w14:textId="77777777" w:rsidR="00B117CB" w:rsidRPr="008F7A1B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  <w:r w:rsidRPr="008F7A1B">
              <w:rPr>
                <w:rFonts w:cs="Arial"/>
                <w:b/>
              </w:rPr>
              <w:t>Name</w:t>
            </w:r>
          </w:p>
        </w:tc>
        <w:tc>
          <w:tcPr>
            <w:tcW w:w="1744" w:type="dxa"/>
            <w:vAlign w:val="center"/>
          </w:tcPr>
          <w:p w14:paraId="65EFF6A4" w14:textId="77777777" w:rsidR="00B117CB" w:rsidRPr="008F7A1B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  <w:r w:rsidRPr="008F7A1B">
              <w:rPr>
                <w:rFonts w:cs="Arial"/>
                <w:b/>
              </w:rPr>
              <w:t>Job title</w:t>
            </w:r>
          </w:p>
        </w:tc>
        <w:tc>
          <w:tcPr>
            <w:tcW w:w="1985" w:type="dxa"/>
            <w:vAlign w:val="center"/>
          </w:tcPr>
          <w:p w14:paraId="41D5D682" w14:textId="77777777" w:rsidR="00B117CB" w:rsidRPr="008F7A1B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  <w:r w:rsidRPr="008F7A1B">
              <w:rPr>
                <w:rFonts w:cs="Arial"/>
                <w:b/>
              </w:rPr>
              <w:t>Role for Save the Children account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3930667" w14:textId="77777777" w:rsidR="00B117CB" w:rsidRPr="008F7A1B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  <w:r w:rsidRPr="008F7A1B">
              <w:rPr>
                <w:rFonts w:cs="Arial"/>
                <w:b/>
              </w:rPr>
              <w:t>Direct telephone number</w:t>
            </w:r>
          </w:p>
        </w:tc>
        <w:tc>
          <w:tcPr>
            <w:tcW w:w="1912" w:type="dxa"/>
            <w:shd w:val="clear" w:color="auto" w:fill="auto"/>
            <w:vAlign w:val="center"/>
          </w:tcPr>
          <w:p w14:paraId="7A697AB3" w14:textId="77777777" w:rsidR="00B117CB" w:rsidRPr="008F7A1B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mail address</w:t>
            </w:r>
          </w:p>
        </w:tc>
      </w:tr>
      <w:tr w:rsidR="00B117CB" w:rsidRPr="00EB7309" w14:paraId="2035665C" w14:textId="77777777" w:rsidTr="001B038B">
        <w:trPr>
          <w:trHeight w:val="454"/>
        </w:trPr>
        <w:tc>
          <w:tcPr>
            <w:tcW w:w="1800" w:type="dxa"/>
            <w:vAlign w:val="center"/>
          </w:tcPr>
          <w:p w14:paraId="6493F0AA" w14:textId="77777777" w:rsidR="00B117CB" w:rsidRPr="00E13DA7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</w:rPr>
            </w:pPr>
          </w:p>
        </w:tc>
        <w:tc>
          <w:tcPr>
            <w:tcW w:w="1744" w:type="dxa"/>
            <w:vAlign w:val="center"/>
          </w:tcPr>
          <w:p w14:paraId="1A848938" w14:textId="77777777" w:rsidR="00B117CB" w:rsidRPr="00EB7309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985" w:type="dxa"/>
            <w:vAlign w:val="center"/>
          </w:tcPr>
          <w:p w14:paraId="6990EC8D" w14:textId="77777777" w:rsidR="00B117CB" w:rsidRPr="00EB7309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7CFDACD" w14:textId="77777777" w:rsidR="00B117CB" w:rsidRPr="00EB7309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912" w:type="dxa"/>
            <w:shd w:val="clear" w:color="auto" w:fill="auto"/>
            <w:vAlign w:val="center"/>
          </w:tcPr>
          <w:p w14:paraId="7C09D4CB" w14:textId="77777777" w:rsidR="00B117CB" w:rsidRPr="00EB7309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</w:tr>
      <w:tr w:rsidR="00B117CB" w:rsidRPr="00EB7309" w14:paraId="4745961D" w14:textId="77777777" w:rsidTr="001B038B">
        <w:trPr>
          <w:trHeight w:val="454"/>
        </w:trPr>
        <w:tc>
          <w:tcPr>
            <w:tcW w:w="1800" w:type="dxa"/>
            <w:vAlign w:val="center"/>
          </w:tcPr>
          <w:p w14:paraId="3BA49F94" w14:textId="77777777" w:rsidR="00B117CB" w:rsidRPr="00E13DA7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</w:rPr>
            </w:pPr>
          </w:p>
        </w:tc>
        <w:tc>
          <w:tcPr>
            <w:tcW w:w="1744" w:type="dxa"/>
            <w:vAlign w:val="center"/>
          </w:tcPr>
          <w:p w14:paraId="358AC789" w14:textId="77777777" w:rsidR="00B117CB" w:rsidRPr="00EB7309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985" w:type="dxa"/>
            <w:vAlign w:val="center"/>
          </w:tcPr>
          <w:p w14:paraId="28159349" w14:textId="77777777" w:rsidR="00B117CB" w:rsidRPr="00EB7309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EC01A0E" w14:textId="77777777" w:rsidR="00B117CB" w:rsidRPr="00EB7309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912" w:type="dxa"/>
            <w:shd w:val="clear" w:color="auto" w:fill="auto"/>
            <w:vAlign w:val="center"/>
          </w:tcPr>
          <w:p w14:paraId="0AB47051" w14:textId="77777777" w:rsidR="00B117CB" w:rsidRPr="00EB7309" w:rsidRDefault="00B117CB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</w:tr>
      <w:tr w:rsidR="000F15D9" w:rsidRPr="00EB7309" w14:paraId="30F085D6" w14:textId="77777777" w:rsidTr="001B038B">
        <w:trPr>
          <w:trHeight w:val="454"/>
        </w:trPr>
        <w:tc>
          <w:tcPr>
            <w:tcW w:w="1800" w:type="dxa"/>
            <w:vAlign w:val="center"/>
          </w:tcPr>
          <w:p w14:paraId="146D1DE0" w14:textId="77777777" w:rsidR="000F15D9" w:rsidRPr="00E13DA7" w:rsidRDefault="000F15D9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</w:rPr>
            </w:pPr>
          </w:p>
        </w:tc>
        <w:tc>
          <w:tcPr>
            <w:tcW w:w="1744" w:type="dxa"/>
            <w:vAlign w:val="center"/>
          </w:tcPr>
          <w:p w14:paraId="391FD532" w14:textId="77777777" w:rsidR="000F15D9" w:rsidRPr="00EB7309" w:rsidRDefault="000F15D9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985" w:type="dxa"/>
            <w:vAlign w:val="center"/>
          </w:tcPr>
          <w:p w14:paraId="1542A932" w14:textId="77777777" w:rsidR="000F15D9" w:rsidRPr="00EB7309" w:rsidRDefault="000F15D9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961A853" w14:textId="77777777" w:rsidR="000F15D9" w:rsidRPr="00EB7309" w:rsidRDefault="000F15D9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  <w:tc>
          <w:tcPr>
            <w:tcW w:w="1912" w:type="dxa"/>
            <w:shd w:val="clear" w:color="auto" w:fill="auto"/>
            <w:vAlign w:val="center"/>
          </w:tcPr>
          <w:p w14:paraId="728344BA" w14:textId="77777777" w:rsidR="000F15D9" w:rsidRPr="00EB7309" w:rsidRDefault="000F15D9" w:rsidP="007A0677">
            <w:pPr>
              <w:tabs>
                <w:tab w:val="clear" w:pos="1418"/>
                <w:tab w:val="left" w:pos="1442"/>
                <w:tab w:val="left" w:pos="2880"/>
              </w:tabs>
              <w:spacing w:before="100" w:beforeAutospacing="1" w:after="100" w:afterAutospacing="1" w:line="240" w:lineRule="auto"/>
              <w:jc w:val="left"/>
              <w:rPr>
                <w:rFonts w:cs="Arial"/>
                <w:b/>
              </w:rPr>
            </w:pPr>
          </w:p>
        </w:tc>
      </w:tr>
    </w:tbl>
    <w:p w14:paraId="539CA356" w14:textId="77777777" w:rsidR="00911256" w:rsidRPr="00911256" w:rsidRDefault="00911256" w:rsidP="00B07988">
      <w:pPr>
        <w:tabs>
          <w:tab w:val="clear" w:pos="709"/>
          <w:tab w:val="clear" w:pos="1418"/>
          <w:tab w:val="left" w:pos="1442"/>
          <w:tab w:val="left" w:pos="2880"/>
        </w:tabs>
        <w:spacing w:after="0" w:line="240" w:lineRule="auto"/>
        <w:jc w:val="left"/>
        <w:rPr>
          <w:rFonts w:cs="Arial"/>
          <w:b/>
        </w:rPr>
      </w:pPr>
    </w:p>
    <w:p w14:paraId="3B32FB0D" w14:textId="4AC0A919" w:rsidR="008909DB" w:rsidRPr="00B07988" w:rsidRDefault="008909DB" w:rsidP="00A01E7E">
      <w:pPr>
        <w:pStyle w:val="ListNumber"/>
        <w:keepNext/>
        <w:numPr>
          <w:ilvl w:val="0"/>
          <w:numId w:val="3"/>
        </w:numPr>
        <w:tabs>
          <w:tab w:val="clear" w:pos="1418"/>
          <w:tab w:val="left" w:pos="1442"/>
          <w:tab w:val="left" w:pos="2880"/>
        </w:tabs>
        <w:spacing w:before="100" w:beforeAutospacing="1" w:after="240" w:line="240" w:lineRule="auto"/>
        <w:ind w:left="714" w:hanging="357"/>
        <w:jc w:val="left"/>
        <w:rPr>
          <w:rFonts w:cs="Arial"/>
          <w:bCs/>
        </w:rPr>
      </w:pPr>
      <w:r w:rsidRPr="00B07988">
        <w:rPr>
          <w:rFonts w:cs="Arial"/>
          <w:bCs/>
        </w:rPr>
        <w:t>Please detail what your insurance cover provides and what the maximum value is</w:t>
      </w:r>
      <w:r w:rsidR="00834223">
        <w:rPr>
          <w:rFonts w:cs="Arial"/>
          <w:bCs/>
        </w:rPr>
        <w:t xml:space="preserve"> ( if any) </w:t>
      </w:r>
      <w:r w:rsidRPr="00B07988">
        <w:rPr>
          <w:rFonts w:cs="Arial"/>
          <w:bCs/>
        </w:rPr>
        <w:t>:</w:t>
      </w:r>
    </w:p>
    <w:p w14:paraId="2DD5EF46" w14:textId="77777777" w:rsidR="008909DB" w:rsidRDefault="008909DB" w:rsidP="000F7DA3">
      <w:pPr>
        <w:framePr w:w="8920" w:h="896" w:hSpace="181" w:wrap="notBeside" w:vAnchor="text" w:hAnchor="page" w:x="1544" w:y="9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3492A33" w14:textId="77777777" w:rsidR="00D764E4" w:rsidRPr="00D764E4" w:rsidRDefault="00D764E4" w:rsidP="00D764E4">
      <w:pPr>
        <w:pStyle w:val="ListNumber"/>
        <w:keepNext/>
        <w:tabs>
          <w:tab w:val="clear" w:pos="709"/>
          <w:tab w:val="left" w:pos="2880"/>
        </w:tabs>
        <w:spacing w:before="280" w:after="240" w:line="240" w:lineRule="auto"/>
        <w:ind w:left="357" w:firstLine="0"/>
        <w:jc w:val="left"/>
        <w:rPr>
          <w:rFonts w:cs="Arial"/>
        </w:rPr>
      </w:pPr>
    </w:p>
    <w:p w14:paraId="28E48ADF" w14:textId="0D49D864" w:rsidR="00C827FB" w:rsidRPr="00D764E4" w:rsidRDefault="00C827FB" w:rsidP="00834223">
      <w:pPr>
        <w:pStyle w:val="ListNumber"/>
        <w:keepNext/>
        <w:tabs>
          <w:tab w:val="clear" w:pos="709"/>
          <w:tab w:val="left" w:pos="2880"/>
        </w:tabs>
        <w:spacing w:before="280" w:after="240" w:line="240" w:lineRule="auto"/>
        <w:jc w:val="left"/>
        <w:rPr>
          <w:rFonts w:cs="Arial"/>
        </w:rPr>
      </w:pPr>
    </w:p>
    <w:p w14:paraId="46BB4DF1" w14:textId="77777777" w:rsidR="00D764E4" w:rsidRDefault="00D764E4" w:rsidP="00416E3A">
      <w:pPr>
        <w:tabs>
          <w:tab w:val="clear" w:pos="1418"/>
          <w:tab w:val="left" w:pos="1442"/>
          <w:tab w:val="left" w:pos="2880"/>
        </w:tabs>
        <w:rPr>
          <w:b/>
          <w:sz w:val="22"/>
          <w:szCs w:val="22"/>
          <w:u w:val="single"/>
        </w:rPr>
      </w:pPr>
    </w:p>
    <w:p w14:paraId="0672FFB0" w14:textId="66E24FD4" w:rsidR="003526CB" w:rsidRPr="002951CF" w:rsidRDefault="003526CB" w:rsidP="002951CF">
      <w:pPr>
        <w:tabs>
          <w:tab w:val="clear" w:pos="1418"/>
          <w:tab w:val="left" w:pos="1442"/>
          <w:tab w:val="left" w:pos="2880"/>
        </w:tabs>
        <w:rPr>
          <w:b/>
          <w:sz w:val="22"/>
          <w:szCs w:val="22"/>
          <w:u w:val="single"/>
        </w:rPr>
      </w:pPr>
    </w:p>
    <w:p w14:paraId="0B6F026E" w14:textId="77777777" w:rsidR="00A27D2F" w:rsidRPr="002951CF" w:rsidRDefault="00A27D2F" w:rsidP="00A27D2F">
      <w:pPr>
        <w:tabs>
          <w:tab w:val="clear" w:pos="1418"/>
          <w:tab w:val="left" w:pos="1442"/>
          <w:tab w:val="left" w:pos="2880"/>
        </w:tabs>
        <w:rPr>
          <w:b/>
          <w:sz w:val="22"/>
          <w:szCs w:val="22"/>
          <w:u w:val="single"/>
        </w:rPr>
      </w:pPr>
      <w:r w:rsidRPr="002951CF">
        <w:rPr>
          <w:b/>
          <w:color w:val="FF0000"/>
          <w:sz w:val="22"/>
          <w:szCs w:val="22"/>
          <w:u w:val="single"/>
        </w:rPr>
        <w:t>CAPABILITY CRITERIA</w:t>
      </w:r>
    </w:p>
    <w:p w14:paraId="3CBCF4E7" w14:textId="77777777" w:rsidR="00A27D2F" w:rsidRDefault="00A27D2F" w:rsidP="00A27D2F">
      <w:pPr>
        <w:tabs>
          <w:tab w:val="clear" w:pos="1418"/>
          <w:tab w:val="left" w:pos="1442"/>
          <w:tab w:val="left" w:pos="2880"/>
        </w:tabs>
        <w:rPr>
          <w:i/>
        </w:rPr>
      </w:pPr>
      <w:r w:rsidRPr="00E54CB4">
        <w:rPr>
          <w:b/>
          <w:i/>
        </w:rPr>
        <w:t xml:space="preserve">All questions listed should be adapted, as appropriate in line with the Capability Criteria stated in the Invitation to Tender or RFQ         </w:t>
      </w:r>
    </w:p>
    <w:p w14:paraId="380C0B93" w14:textId="77777777" w:rsidR="00A27D2F" w:rsidRPr="00D274CD" w:rsidRDefault="00A27D2F" w:rsidP="00A27D2F">
      <w:pPr>
        <w:tabs>
          <w:tab w:val="clear" w:pos="1418"/>
          <w:tab w:val="left" w:pos="1442"/>
          <w:tab w:val="left" w:pos="2880"/>
        </w:tabs>
        <w:rPr>
          <w:rFonts w:ascii="Gill Sans MT" w:hAnsi="Gill Sans MT"/>
          <w:b/>
          <w:sz w:val="22"/>
          <w:szCs w:val="22"/>
          <w:u w:val="single"/>
        </w:rPr>
      </w:pPr>
      <w:r w:rsidRPr="00D274CD">
        <w:rPr>
          <w:rFonts w:ascii="Gill Sans MT" w:hAnsi="Gill Sans MT"/>
          <w:b/>
          <w:sz w:val="22"/>
          <w:szCs w:val="22"/>
          <w:u w:val="single"/>
        </w:rPr>
        <w:t>Section 2: Bidder capacity</w:t>
      </w:r>
    </w:p>
    <w:tbl>
      <w:tblPr>
        <w:tblW w:w="9900" w:type="dxa"/>
        <w:tblInd w:w="-19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258"/>
        <w:gridCol w:w="1513"/>
        <w:gridCol w:w="4201"/>
        <w:gridCol w:w="948"/>
        <w:gridCol w:w="1980"/>
      </w:tblGrid>
      <w:tr w:rsidR="00A27D2F" w:rsidRPr="00D274CD" w14:paraId="7B240519" w14:textId="77777777" w:rsidTr="00C35206">
        <w:trPr>
          <w:trHeight w:val="1190"/>
        </w:trPr>
        <w:tc>
          <w:tcPr>
            <w:tcW w:w="125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124CF15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Evaluation Criteria</w:t>
            </w:r>
          </w:p>
        </w:tc>
        <w:tc>
          <w:tcPr>
            <w:tcW w:w="1513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2939D0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Criteria Type</w:t>
            </w:r>
          </w:p>
        </w:tc>
        <w:tc>
          <w:tcPr>
            <w:tcW w:w="4201" w:type="dxa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14:paraId="149BAA98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Capability Criteria</w:t>
            </w:r>
          </w:p>
        </w:tc>
        <w:tc>
          <w:tcPr>
            <w:tcW w:w="948" w:type="dxa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2EC4E61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Score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2E87ABD1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</w:p>
          <w:p w14:paraId="25D73CD4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</w:p>
          <w:p w14:paraId="4D456AEE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Remark</w:t>
            </w:r>
          </w:p>
        </w:tc>
      </w:tr>
      <w:tr w:rsidR="00A27D2F" w:rsidRPr="00D274CD" w14:paraId="2B5B1315" w14:textId="77777777" w:rsidTr="00C35206">
        <w:trPr>
          <w:trHeight w:val="2430"/>
        </w:trPr>
        <w:tc>
          <w:tcPr>
            <w:tcW w:w="1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FE48BB7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1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DD0BA3A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Volume and Lead Times</w:t>
            </w:r>
          </w:p>
        </w:tc>
        <w:tc>
          <w:tcPr>
            <w:tcW w:w="420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7B853F99" w14:textId="77777777" w:rsidR="00A27D2F" w:rsidRPr="00D274CD" w:rsidRDefault="00A27D2F" w:rsidP="00F93C3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Suppliers can meet the requirements set out in the TFQ / ITT: See Annex 3 in Bidder Response Document</w:t>
            </w:r>
          </w:p>
          <w:p w14:paraId="41E5CC97" w14:textId="77777777" w:rsidR="00A27D2F" w:rsidRPr="00D274CD" w:rsidRDefault="00A27D2F" w:rsidP="00F93C3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27E68803" w14:textId="77777777" w:rsidR="00A27D2F" w:rsidRPr="003B57E0" w:rsidRDefault="00A27D2F" w:rsidP="00F93C36">
            <w:pPr>
              <w:pStyle w:val="ListParagraph"/>
              <w:numPr>
                <w:ilvl w:val="0"/>
                <w:numId w:val="9"/>
              </w:num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 xml:space="preserve">500 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k</w:t>
            </w: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 xml:space="preserve">its 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l</w:t>
            </w: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>ead time (5 marks if less than two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 working</w:t>
            </w: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 xml:space="preserve"> weeks) </w:t>
            </w:r>
          </w:p>
          <w:p w14:paraId="51FC95AF" w14:textId="77777777" w:rsidR="00A27D2F" w:rsidRPr="003B57E0" w:rsidRDefault="00A27D2F" w:rsidP="00F93C36">
            <w:pPr>
              <w:pStyle w:val="ListParagraph"/>
              <w:numPr>
                <w:ilvl w:val="0"/>
                <w:numId w:val="9"/>
              </w:num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 xml:space="preserve">5000 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k</w:t>
            </w: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 xml:space="preserve">its 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l</w:t>
            </w: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>ead time (5 marks if less than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 ten working weeks</w:t>
            </w: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>)</w:t>
            </w:r>
          </w:p>
          <w:p w14:paraId="6207360F" w14:textId="77777777" w:rsidR="00A27D2F" w:rsidRPr="00D274CD" w:rsidRDefault="00A27D2F" w:rsidP="00F93C3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49B1D556" w14:textId="77777777" w:rsidR="00A27D2F" w:rsidRDefault="00A27D2F" w:rsidP="00F93C3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Please kindly fill the question # 3 in the bid response form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 in terms of working days.</w:t>
            </w:r>
          </w:p>
          <w:p w14:paraId="46520FB2" w14:textId="77777777" w:rsidR="00A27D2F" w:rsidRPr="00D274CD" w:rsidRDefault="00A27D2F" w:rsidP="00F93C3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30F621" w14:textId="77777777" w:rsidR="00A27D2F" w:rsidRPr="00D274CD" w:rsidRDefault="00A27D2F" w:rsidP="00263062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10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A1D25" w14:textId="77777777" w:rsidR="00F93C36" w:rsidRDefault="00F93C3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46A3764C" w14:textId="77777777" w:rsidR="00F93C36" w:rsidRDefault="00F93C3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3C0DC9D4" w14:textId="77777777" w:rsidR="00F93C36" w:rsidRDefault="00F93C3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624BBA0B" w14:textId="77777777" w:rsidR="00F93C36" w:rsidRDefault="00F93C3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747374FE" w14:textId="77777777" w:rsidR="00F93C36" w:rsidRDefault="00F93C3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525F415B" w14:textId="0E2D21B9" w:rsidR="00A27D2F" w:rsidRPr="00D274CD" w:rsidRDefault="00A27D2F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Minimum lead time will get full marks </w:t>
            </w:r>
          </w:p>
        </w:tc>
      </w:tr>
      <w:tr w:rsidR="00A27D2F" w:rsidRPr="00D274CD" w14:paraId="79E5989C" w14:textId="77777777" w:rsidTr="00C35206">
        <w:trPr>
          <w:trHeight w:val="1380"/>
        </w:trPr>
        <w:tc>
          <w:tcPr>
            <w:tcW w:w="1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5FF7C9FE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2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00D0C69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Client Reference</w:t>
            </w:r>
          </w:p>
        </w:tc>
        <w:tc>
          <w:tcPr>
            <w:tcW w:w="42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14:paraId="4FA1EAA4" w14:textId="39CE7658" w:rsidR="00A27D2F" w:rsidRPr="00D274CD" w:rsidRDefault="00A27D2F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Provide three client references with contact details not older than two years </w:t>
            </w:r>
          </w:p>
          <w:p w14:paraId="11B36EE5" w14:textId="77777777" w:rsidR="00A27D2F" w:rsidRPr="00D274CD" w:rsidRDefault="00A27D2F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2BB20E73" w14:textId="77777777" w:rsidR="00A27D2F" w:rsidRDefault="00A27D2F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Please kindly fill the question # 11 in the bid response form.</w:t>
            </w:r>
          </w:p>
          <w:p w14:paraId="68E121A6" w14:textId="77777777" w:rsidR="00A27D2F" w:rsidRPr="00D274CD" w:rsidRDefault="00A27D2F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FD4CF46" w14:textId="77777777" w:rsidR="00A27D2F" w:rsidRPr="00D274CD" w:rsidRDefault="00A27D2F" w:rsidP="00263062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ADAB7" w14:textId="288D52E0" w:rsidR="00A27D2F" w:rsidRPr="00D274CD" w:rsidRDefault="00A27D2F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3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marks for 3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 positive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references, 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2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marks for two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 positive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references, and 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1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</w:t>
            </w:r>
            <w:r w:rsidR="003B0BF7">
              <w:rPr>
                <w:rFonts w:ascii="Gill Sans MT" w:hAnsi="Gill Sans MT" w:cs="Arial"/>
                <w:kern w:val="0"/>
                <w:lang w:val="en-US" w:eastAsia="en-US"/>
              </w:rPr>
              <w:t>m</w:t>
            </w:r>
            <w:r w:rsidR="003B0BF7" w:rsidRPr="00D274CD">
              <w:rPr>
                <w:rFonts w:ascii="Gill Sans MT" w:hAnsi="Gill Sans MT" w:cs="Arial"/>
                <w:kern w:val="0"/>
                <w:lang w:val="en-US" w:eastAsia="en-US"/>
              </w:rPr>
              <w:t>ark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for one 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positive 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reference</w:t>
            </w:r>
          </w:p>
        </w:tc>
      </w:tr>
      <w:tr w:rsidR="00A27D2F" w:rsidRPr="00D274CD" w14:paraId="4D97713A" w14:textId="77777777" w:rsidTr="00C35206">
        <w:trPr>
          <w:trHeight w:val="1740"/>
        </w:trPr>
        <w:tc>
          <w:tcPr>
            <w:tcW w:w="125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781C9BDE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3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C9495F2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Financial health</w:t>
            </w:r>
          </w:p>
        </w:tc>
        <w:tc>
          <w:tcPr>
            <w:tcW w:w="42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14:paraId="6B496052" w14:textId="481EC01D" w:rsidR="00A27D2F" w:rsidRPr="00D274CD" w:rsidRDefault="00A27D2F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Tax clea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rance 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certificates for 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the 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last </w:t>
            </w:r>
            <w:r w:rsidR="000A0FC2">
              <w:rPr>
                <w:rFonts w:ascii="Gill Sans MT" w:hAnsi="Gill Sans MT" w:cs="Arial"/>
                <w:kern w:val="0"/>
                <w:lang w:val="en-US" w:eastAsia="en-US"/>
              </w:rPr>
              <w:t>2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years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 and 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bank statement turn over for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 the last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</w:t>
            </w:r>
            <w:r w:rsidR="000A0FC2">
              <w:rPr>
                <w:rFonts w:ascii="Gill Sans MT" w:hAnsi="Gill Sans MT" w:cs="Arial"/>
                <w:kern w:val="0"/>
                <w:lang w:val="en-US" w:eastAsia="en-US"/>
              </w:rPr>
              <w:t>2</w:t>
            </w:r>
            <w:r w:rsidR="00F93C36"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years. 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90109EB" w14:textId="77777777" w:rsidR="00A27D2F" w:rsidRPr="00D274CD" w:rsidRDefault="00A27D2F" w:rsidP="00263062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E67E5F" w14:textId="77777777" w:rsidR="00A27D2F" w:rsidRDefault="00A27D2F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499B4119" w14:textId="74A4E9A9" w:rsidR="003B0BF7" w:rsidRDefault="003B0BF7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0A0FC2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 xml:space="preserve">2 </w:t>
            </w:r>
            <w:r w:rsidR="00A27D2F" w:rsidRPr="000A0FC2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marks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: For </w:t>
            </w:r>
            <w:r w:rsidR="009714BD">
              <w:rPr>
                <w:rFonts w:ascii="Gill Sans MT" w:hAnsi="Gill Sans MT" w:cs="Arial"/>
                <w:kern w:val="0"/>
                <w:lang w:val="en-US" w:eastAsia="en-US"/>
              </w:rPr>
              <w:t>2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 years tax clearance certificate. </w:t>
            </w:r>
          </w:p>
          <w:p w14:paraId="75A4F1B3" w14:textId="559515B2" w:rsidR="009714BD" w:rsidRDefault="009714BD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536E26C1" w14:textId="635B4590" w:rsidR="009714BD" w:rsidRDefault="009714BD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0A0FC2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1 mark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: for </w:t>
            </w:r>
            <w:r w:rsidR="007416AC">
              <w:rPr>
                <w:rFonts w:ascii="Gill Sans MT" w:hAnsi="Gill Sans MT" w:cs="Arial"/>
                <w:kern w:val="0"/>
                <w:lang w:val="en-US" w:eastAsia="en-US"/>
              </w:rPr>
              <w:t>1-year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 tax clearance </w:t>
            </w:r>
          </w:p>
          <w:p w14:paraId="7F8225C5" w14:textId="3EEFED8E" w:rsidR="003B0BF7" w:rsidRDefault="003B0BF7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5722DE7C" w14:textId="4BE75F06" w:rsidR="003B0BF7" w:rsidRDefault="009714BD" w:rsidP="003B0BF7">
            <w:pPr>
              <w:pStyle w:val="FootnoteText"/>
              <w:rPr>
                <w:rFonts w:ascii="Gill Sans Infant Std" w:hAnsi="Gill Sans Infant Std"/>
              </w:rPr>
            </w:pPr>
            <w:r w:rsidRPr="000A0FC2">
              <w:rPr>
                <w:rFonts w:ascii="Gill Sans Infant Std" w:hAnsi="Gill Sans Infant Std"/>
                <w:b/>
                <w:bCs/>
              </w:rPr>
              <w:t xml:space="preserve">2 </w:t>
            </w:r>
            <w:r w:rsidR="003B0BF7" w:rsidRPr="000A0FC2">
              <w:rPr>
                <w:rFonts w:ascii="Gill Sans Infant Std" w:hAnsi="Gill Sans Infant Std"/>
                <w:b/>
                <w:bCs/>
              </w:rPr>
              <w:t>marks:</w:t>
            </w:r>
            <w:r w:rsidR="003B0BF7">
              <w:rPr>
                <w:rFonts w:ascii="Gill Sans Infant Std" w:hAnsi="Gill Sans Infant Std"/>
              </w:rPr>
              <w:t xml:space="preserve"> one million turnovers in two years </w:t>
            </w:r>
          </w:p>
          <w:p w14:paraId="6FBE2106" w14:textId="4915FB07" w:rsidR="003B0BF7" w:rsidRDefault="007416AC" w:rsidP="003B0BF7">
            <w:pPr>
              <w:pStyle w:val="FootnoteText"/>
              <w:rPr>
                <w:rFonts w:ascii="Gill Sans Infant Std" w:hAnsi="Gill Sans Infant Std"/>
              </w:rPr>
            </w:pPr>
            <w:r w:rsidRPr="000A0FC2">
              <w:rPr>
                <w:rFonts w:ascii="Gill Sans Infant Std" w:hAnsi="Gill Sans Infant Std"/>
                <w:b/>
                <w:bCs/>
              </w:rPr>
              <w:t>1</w:t>
            </w:r>
            <w:r w:rsidR="003B0BF7" w:rsidRPr="000A0FC2">
              <w:rPr>
                <w:rFonts w:ascii="Gill Sans Infant Std" w:hAnsi="Gill Sans Infant Std"/>
                <w:b/>
                <w:bCs/>
              </w:rPr>
              <w:t xml:space="preserve"> </w:t>
            </w:r>
            <w:r w:rsidRPr="000A0FC2">
              <w:rPr>
                <w:rFonts w:ascii="Gill Sans Infant Std" w:hAnsi="Gill Sans Infant Std"/>
                <w:b/>
                <w:bCs/>
              </w:rPr>
              <w:t>mark</w:t>
            </w:r>
            <w:r w:rsidR="003B0BF7" w:rsidRPr="000A0FC2">
              <w:rPr>
                <w:rFonts w:ascii="Gill Sans Infant Std" w:hAnsi="Gill Sans Infant Std"/>
                <w:b/>
                <w:bCs/>
              </w:rPr>
              <w:t>:</w:t>
            </w:r>
            <w:r w:rsidR="003B0BF7">
              <w:rPr>
                <w:rFonts w:ascii="Gill Sans Infant Std" w:hAnsi="Gill Sans Infant Std"/>
              </w:rPr>
              <w:t xml:space="preserve"> half 0.5 million </w:t>
            </w:r>
          </w:p>
          <w:p w14:paraId="0B0EB08B" w14:textId="77777777" w:rsidR="00A27D2F" w:rsidRPr="00D274CD" w:rsidRDefault="00A27D2F" w:rsidP="007416AC">
            <w:pPr>
              <w:pStyle w:val="FootnoteText"/>
              <w:rPr>
                <w:rFonts w:ascii="Gill Sans MT" w:hAnsi="Gill Sans MT" w:cs="Arial"/>
                <w:kern w:val="0"/>
                <w:lang w:val="en-US" w:eastAsia="en-US"/>
              </w:rPr>
            </w:pPr>
          </w:p>
        </w:tc>
      </w:tr>
      <w:tr w:rsidR="00A27D2F" w:rsidRPr="00D274CD" w14:paraId="787CDE8B" w14:textId="77777777" w:rsidTr="00263062">
        <w:trPr>
          <w:trHeight w:val="998"/>
        </w:trPr>
        <w:tc>
          <w:tcPr>
            <w:tcW w:w="125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45DFA8C5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4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05A5A38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Experience</w:t>
            </w:r>
          </w:p>
        </w:tc>
        <w:tc>
          <w:tcPr>
            <w:tcW w:w="42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14:paraId="1543E938" w14:textId="1D7487B2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Ensure 3 contract copies are provided which can indicate working in 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>a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similar/relevant area with NGO/INGOs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/UN</w:t>
            </w:r>
            <w:r w:rsidR="00824A08">
              <w:rPr>
                <w:rFonts w:ascii="Gill Sans MT" w:hAnsi="Gill Sans MT" w:cs="Arial"/>
                <w:kern w:val="0"/>
                <w:lang w:val="en-US" w:eastAsia="en-US"/>
              </w:rPr>
              <w:t xml:space="preserve"> within the last 5 years.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956B8C5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6F8637" w14:textId="11C7DD42" w:rsidR="00A27D2F" w:rsidRPr="00D274CD" w:rsidRDefault="00A27D2F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1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</w:t>
            </w:r>
            <w:r w:rsidR="000A0FC2" w:rsidRPr="00D274CD">
              <w:rPr>
                <w:rFonts w:ascii="Gill Sans MT" w:hAnsi="Gill Sans MT" w:cs="Arial"/>
                <w:kern w:val="0"/>
                <w:lang w:val="en-US" w:eastAsia="en-US"/>
              </w:rPr>
              <w:t>mark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for each contract and 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z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ero if no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ne are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provid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>ed</w:t>
            </w:r>
          </w:p>
        </w:tc>
      </w:tr>
      <w:tr w:rsidR="00A27D2F" w:rsidRPr="00D274CD" w14:paraId="0A6D1E43" w14:textId="77777777" w:rsidTr="00C35206">
        <w:trPr>
          <w:trHeight w:val="1403"/>
        </w:trPr>
        <w:tc>
          <w:tcPr>
            <w:tcW w:w="12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69727048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5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64A68AC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Urgent lead time</w:t>
            </w:r>
          </w:p>
        </w:tc>
        <w:tc>
          <w:tcPr>
            <w:tcW w:w="42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14:paraId="4F9E8B9D" w14:textId="7E9A75C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In case of urgency, SCI office may require urgent delivery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 with reduced lead times. Is the supplier able to give written confirmation that they are ready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 to give priority to SC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 and 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that </w:t>
            </w:r>
            <w:r w:rsidR="00263062">
              <w:rPr>
                <w:rFonts w:ascii="Gill Sans MT" w:hAnsi="Gill Sans MT" w:cs="Arial"/>
                <w:kern w:val="0"/>
                <w:lang w:val="en-US" w:eastAsia="en-US"/>
              </w:rPr>
              <w:t>they are</w:t>
            </w:r>
            <w:r w:rsidR="00F93C36">
              <w:rPr>
                <w:rFonts w:ascii="Gill Sans MT" w:hAnsi="Gill Sans MT" w:cs="Arial"/>
                <w:kern w:val="0"/>
                <w:lang w:val="en-US" w:eastAsia="en-US"/>
              </w:rPr>
              <w:t xml:space="preserve"> </w:t>
            </w:r>
            <w:r>
              <w:rPr>
                <w:rFonts w:ascii="Gill Sans MT" w:hAnsi="Gill Sans MT" w:cs="Arial"/>
                <w:kern w:val="0"/>
                <w:lang w:val="en-US" w:eastAsia="en-US"/>
              </w:rPr>
              <w:t xml:space="preserve">willing to deliver in such conditions? 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</w:t>
            </w: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05EECEA" w14:textId="299268C4" w:rsidR="00A27D2F" w:rsidRPr="00D274CD" w:rsidRDefault="00263062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5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24B38F8C" w14:textId="77777777" w:rsidR="00A27D2F" w:rsidRDefault="00A27D2F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1796ACBA" w14:textId="0D71F8E2" w:rsidR="00A27D2F" w:rsidRPr="00D274CD" w:rsidRDefault="00263062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5</w:t>
            </w:r>
            <w:r w:rsidR="00A27D2F"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marks If a confirmation letter is provided, and zero if not provided</w:t>
            </w:r>
          </w:p>
        </w:tc>
      </w:tr>
      <w:tr w:rsidR="00A27D2F" w:rsidRPr="00D274CD" w14:paraId="35AA09AA" w14:textId="77777777" w:rsidTr="00C35206">
        <w:trPr>
          <w:trHeight w:val="518"/>
        </w:trPr>
        <w:tc>
          <w:tcPr>
            <w:tcW w:w="12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72E96C8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lastRenderedPageBreak/>
              <w:t> </w:t>
            </w:r>
            <w:r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6</w:t>
            </w:r>
          </w:p>
        </w:tc>
        <w:tc>
          <w:tcPr>
            <w:tcW w:w="15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15B3119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 </w:t>
            </w:r>
            <w:r w:rsidRPr="00D274CD">
              <w:rPr>
                <w:rFonts w:ascii="Gill Sans MT" w:hAnsi="Gill Sans MT"/>
                <w:b/>
                <w:bCs/>
              </w:rPr>
              <w:t>Sampling</w:t>
            </w: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 xml:space="preserve"> </w:t>
            </w:r>
          </w:p>
        </w:tc>
        <w:tc>
          <w:tcPr>
            <w:tcW w:w="42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2777FFF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b/>
                <w:bCs/>
                <w:kern w:val="0"/>
                <w:sz w:val="22"/>
                <w:szCs w:val="22"/>
                <w:lang w:val="en-US" w:eastAsia="en-US"/>
              </w:rPr>
            </w:pPr>
            <w:r w:rsidRPr="00D274CD">
              <w:rPr>
                <w:rFonts w:ascii="Gill Sans MT" w:hAnsi="Gill Sans MT"/>
              </w:rPr>
              <w:t xml:space="preserve">Provide sample for each kit as per the shown samples and details specification for </w:t>
            </w:r>
            <w:r>
              <w:rPr>
                <w:rFonts w:ascii="Gill Sans MT" w:hAnsi="Gill Sans MT"/>
              </w:rPr>
              <w:t>p</w:t>
            </w:r>
            <w:r w:rsidRPr="00D274CD">
              <w:rPr>
                <w:rFonts w:ascii="Gill Sans MT" w:hAnsi="Gill Sans MT"/>
              </w:rPr>
              <w:t xml:space="preserve">hysical verification by committee members 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D76337A" w14:textId="77777777" w:rsidR="00A27D2F" w:rsidRPr="003B57E0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10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13B2DF38" w14:textId="77777777" w:rsidR="00A14964" w:rsidRDefault="00A14964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 xml:space="preserve">10 marks: </w:t>
            </w:r>
            <w:r w:rsidRPr="00A14964">
              <w:rPr>
                <w:rFonts w:ascii="Gill Sans MT" w:hAnsi="Gill Sans MT" w:cs="Arial"/>
                <w:kern w:val="0"/>
                <w:lang w:val="en-US" w:eastAsia="en-US"/>
              </w:rPr>
              <w:t>based on shown sample</w:t>
            </w:r>
            <w:r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 xml:space="preserve"> </w:t>
            </w:r>
          </w:p>
          <w:p w14:paraId="4AA1A0FE" w14:textId="3DECDE60" w:rsidR="00756E08" w:rsidRPr="00BB1EE0" w:rsidRDefault="00A14964" w:rsidP="00BB1EE0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 xml:space="preserve">5 marks: </w:t>
            </w:r>
            <w:r w:rsidRPr="00A14964">
              <w:rPr>
                <w:rFonts w:ascii="Gill Sans MT" w:hAnsi="Gill Sans MT" w:cs="Arial"/>
                <w:kern w:val="0"/>
                <w:lang w:val="en-US" w:eastAsia="en-US"/>
              </w:rPr>
              <w:t xml:space="preserve">if the sample </w:t>
            </w:r>
            <w:r w:rsidR="00756E08">
              <w:rPr>
                <w:rFonts w:ascii="Gill Sans MT" w:hAnsi="Gill Sans MT" w:cs="Arial"/>
                <w:kern w:val="0"/>
                <w:lang w:val="en-US" w:eastAsia="en-US"/>
              </w:rPr>
              <w:t xml:space="preserve">meets reasonable standard of the shown sample </w:t>
            </w:r>
          </w:p>
        </w:tc>
      </w:tr>
      <w:tr w:rsidR="00A27D2F" w:rsidRPr="00D274CD" w14:paraId="0C3A1428" w14:textId="77777777" w:rsidTr="00C35206">
        <w:trPr>
          <w:trHeight w:val="518"/>
        </w:trPr>
        <w:tc>
          <w:tcPr>
            <w:tcW w:w="12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418CFB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7</w:t>
            </w:r>
          </w:p>
        </w:tc>
        <w:tc>
          <w:tcPr>
            <w:tcW w:w="15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</w:tcPr>
          <w:p w14:paraId="08CA6B4E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/>
                <w:b/>
                <w:bCs/>
              </w:rPr>
              <w:t>Bids validity</w:t>
            </w:r>
            <w:r w:rsidRPr="00D274CD"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 xml:space="preserve"> </w:t>
            </w:r>
          </w:p>
        </w:tc>
        <w:tc>
          <w:tcPr>
            <w:tcW w:w="42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588334F3" w14:textId="5DC1F09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b/>
                <w:bCs/>
                <w:kern w:val="0"/>
                <w:sz w:val="22"/>
                <w:szCs w:val="22"/>
                <w:lang w:val="en-US" w:eastAsia="en-US"/>
              </w:rPr>
            </w:pPr>
            <w:r w:rsidRPr="00D274CD">
              <w:rPr>
                <w:rFonts w:ascii="Gill Sans MT" w:hAnsi="Gill Sans MT"/>
              </w:rPr>
              <w:t xml:space="preserve">Supplier should </w:t>
            </w:r>
            <w:r>
              <w:rPr>
                <w:rFonts w:ascii="Gill Sans MT" w:hAnsi="Gill Sans MT"/>
              </w:rPr>
              <w:t>confirm</w:t>
            </w:r>
            <w:r w:rsidRPr="00D274CD">
              <w:rPr>
                <w:rFonts w:ascii="Gill Sans MT" w:hAnsi="Gill Sans MT"/>
              </w:rPr>
              <w:t xml:space="preserve"> the validity of the ITT</w:t>
            </w:r>
            <w:r>
              <w:rPr>
                <w:rFonts w:ascii="Gill Sans MT" w:hAnsi="Gill Sans MT"/>
              </w:rPr>
              <w:t xml:space="preserve"> (and bid information provided)</w:t>
            </w:r>
            <w:r w:rsidRPr="00D274CD">
              <w:rPr>
                <w:rFonts w:ascii="Gill Sans MT" w:hAnsi="Gill Sans MT"/>
              </w:rPr>
              <w:t xml:space="preserve"> for at least </w:t>
            </w:r>
            <w:r w:rsidR="001569E4">
              <w:rPr>
                <w:rFonts w:ascii="Gill Sans MT" w:hAnsi="Gill Sans MT"/>
              </w:rPr>
              <w:t xml:space="preserve">6 </w:t>
            </w:r>
            <w:r w:rsidR="00B542EE">
              <w:rPr>
                <w:rFonts w:ascii="Gill Sans MT" w:hAnsi="Gill Sans MT"/>
              </w:rPr>
              <w:t xml:space="preserve">months </w:t>
            </w:r>
            <w:r w:rsidR="00B542EE" w:rsidRPr="00D274CD">
              <w:rPr>
                <w:rFonts w:ascii="Gill Sans MT" w:hAnsi="Gill Sans MT"/>
              </w:rPr>
              <w:t>(</w:t>
            </w:r>
            <w:r w:rsidRPr="00D274CD">
              <w:rPr>
                <w:rFonts w:ascii="Gill Sans MT" w:hAnsi="Gill Sans MT"/>
              </w:rPr>
              <w:t xml:space="preserve">Company to provide a confirmation </w:t>
            </w:r>
            <w:r>
              <w:rPr>
                <w:rFonts w:ascii="Gill Sans MT" w:hAnsi="Gill Sans MT"/>
              </w:rPr>
              <w:t>l</w:t>
            </w:r>
            <w:r w:rsidRPr="00D274CD">
              <w:rPr>
                <w:rFonts w:ascii="Gill Sans MT" w:hAnsi="Gill Sans MT"/>
              </w:rPr>
              <w:t>etter</w:t>
            </w:r>
            <w:r>
              <w:rPr>
                <w:rFonts w:ascii="Gill Sans MT" w:hAnsi="Gill Sans MT"/>
              </w:rPr>
              <w:t>)</w:t>
            </w:r>
            <w:r w:rsidRPr="00D274CD">
              <w:rPr>
                <w:rFonts w:ascii="Gill Sans MT" w:hAnsi="Gill Sans MT"/>
              </w:rPr>
              <w:t xml:space="preserve">. </w:t>
            </w:r>
            <w:r w:rsidR="001569E4">
              <w:rPr>
                <w:rFonts w:ascii="Gill Sans MT" w:hAnsi="Gill Sans MT"/>
              </w:rPr>
              <w:t xml:space="preserve"> The provided quotation validity will be for two years upon signing the frame work agreement </w:t>
            </w:r>
            <w:r w:rsidR="00B542EE">
              <w:rPr>
                <w:rFonts w:ascii="Gill Sans MT" w:hAnsi="Gill Sans MT"/>
              </w:rPr>
              <w:t xml:space="preserve">$ 2 million USD. 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C932F29" w14:textId="209BAF3B" w:rsidR="00A27D2F" w:rsidRPr="003B57E0" w:rsidRDefault="00BB1EE0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BB1EE0">
              <w:rPr>
                <w:rFonts w:ascii="Gill Sans MT" w:hAnsi="Gill Sans MT" w:cs="Arial"/>
                <w:kern w:val="0"/>
                <w:lang w:val="en-US" w:eastAsia="en-US"/>
              </w:rPr>
              <w:t>4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75850C69" w14:textId="77777777" w:rsidR="00A27D2F" w:rsidRPr="00D274CD" w:rsidRDefault="00A27D2F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BB1EE0">
              <w:rPr>
                <w:rFonts w:ascii="Gill Sans MT" w:hAnsi="Gill Sans MT" w:cs="Arial"/>
                <w:kern w:val="0"/>
                <w:lang w:val="en-US" w:eastAsia="en-US"/>
              </w:rPr>
              <w:t>4</w:t>
            </w: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 xml:space="preserve"> marks If a confirmation letter is provided, and zero if not provided</w:t>
            </w:r>
          </w:p>
        </w:tc>
      </w:tr>
      <w:tr w:rsidR="00A27D2F" w:rsidRPr="00D274CD" w14:paraId="7F60F331" w14:textId="77777777" w:rsidTr="00C35206">
        <w:trPr>
          <w:trHeight w:val="518"/>
        </w:trPr>
        <w:tc>
          <w:tcPr>
            <w:tcW w:w="12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B23E753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8</w:t>
            </w:r>
          </w:p>
        </w:tc>
        <w:tc>
          <w:tcPr>
            <w:tcW w:w="15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</w:tcPr>
          <w:p w14:paraId="1B6E15C0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/>
                <w:b/>
                <w:bCs/>
              </w:rPr>
            </w:pPr>
            <w:r w:rsidRPr="00D274CD">
              <w:rPr>
                <w:rFonts w:ascii="Gill Sans MT" w:hAnsi="Gill Sans MT"/>
                <w:b/>
                <w:bCs/>
              </w:rPr>
              <w:t xml:space="preserve">Pricing method </w:t>
            </w:r>
          </w:p>
        </w:tc>
        <w:tc>
          <w:tcPr>
            <w:tcW w:w="42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69451BDF" w14:textId="77777777" w:rsidR="00A27D2F" w:rsidRPr="00D274CD" w:rsidRDefault="00A27D2F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/>
              </w:rPr>
            </w:pPr>
            <w:r w:rsidRPr="00D274CD">
              <w:rPr>
                <w:rFonts w:ascii="Gill Sans MT" w:hAnsi="Gill Sans MT"/>
              </w:rPr>
              <w:t xml:space="preserve">The vendor should provide </w:t>
            </w:r>
            <w:r>
              <w:rPr>
                <w:rFonts w:ascii="Gill Sans MT" w:hAnsi="Gill Sans MT"/>
              </w:rPr>
              <w:t>a</w:t>
            </w:r>
            <w:r w:rsidRPr="00D274CD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p</w:t>
            </w:r>
            <w:r w:rsidRPr="00D274CD">
              <w:rPr>
                <w:rFonts w:ascii="Gill Sans MT" w:hAnsi="Gill Sans MT"/>
              </w:rPr>
              <w:t xml:space="preserve">rice per </w:t>
            </w:r>
            <w:r>
              <w:rPr>
                <w:rFonts w:ascii="Gill Sans MT" w:hAnsi="Gill Sans MT"/>
              </w:rPr>
              <w:t xml:space="preserve">individual </w:t>
            </w:r>
            <w:r w:rsidRPr="00D274CD">
              <w:rPr>
                <w:rFonts w:ascii="Gill Sans MT" w:hAnsi="Gill Sans MT"/>
              </w:rPr>
              <w:t xml:space="preserve">item </w:t>
            </w:r>
            <w:r>
              <w:rPr>
                <w:rFonts w:ascii="Gill Sans MT" w:hAnsi="Gill Sans MT"/>
              </w:rPr>
              <w:t>(</w:t>
            </w:r>
            <w:r w:rsidRPr="00D274CD">
              <w:rPr>
                <w:rFonts w:ascii="Gill Sans MT" w:hAnsi="Gill Sans MT"/>
              </w:rPr>
              <w:t>not per kits</w:t>
            </w:r>
            <w:r>
              <w:rPr>
                <w:rFonts w:ascii="Gill Sans MT" w:hAnsi="Gill Sans MT"/>
              </w:rPr>
              <w:t>)</w:t>
            </w:r>
            <w:r w:rsidRPr="00D274CD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and provide written confirmation that they will accept purchase orders on the basis of kits.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B4B31E6" w14:textId="17FAF090" w:rsidR="00A27D2F" w:rsidRPr="003B57E0" w:rsidRDefault="00B542EE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4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2EC61002" w14:textId="33B2D9D1" w:rsidR="00A27D2F" w:rsidRPr="00D274CD" w:rsidRDefault="00A27D2F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 w:rsidRPr="00D274CD">
              <w:rPr>
                <w:rFonts w:ascii="Gill Sans MT" w:hAnsi="Gill Sans MT" w:cs="Arial"/>
                <w:kern w:val="0"/>
                <w:lang w:val="en-US" w:eastAsia="en-US"/>
              </w:rPr>
              <w:t>4 marks If a confirmation letter is provided, and zero if not provided</w:t>
            </w:r>
            <w:r w:rsidR="00B542EE">
              <w:rPr>
                <w:rFonts w:ascii="Gill Sans MT" w:hAnsi="Gill Sans MT" w:cs="Arial"/>
                <w:kern w:val="0"/>
                <w:lang w:val="en-US" w:eastAsia="en-US"/>
              </w:rPr>
              <w:t xml:space="preserve">. </w:t>
            </w:r>
          </w:p>
        </w:tc>
      </w:tr>
      <w:tr w:rsidR="00A27D2F" w:rsidRPr="00D274CD" w14:paraId="6DF0FCD2" w14:textId="77777777" w:rsidTr="00C35206">
        <w:trPr>
          <w:trHeight w:val="518"/>
        </w:trPr>
        <w:tc>
          <w:tcPr>
            <w:tcW w:w="12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5E902B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b/>
                <w:bCs/>
                <w:kern w:val="0"/>
                <w:lang w:val="en-US" w:eastAsia="en-US"/>
              </w:rPr>
              <w:t>9</w:t>
            </w:r>
          </w:p>
        </w:tc>
        <w:tc>
          <w:tcPr>
            <w:tcW w:w="15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vAlign w:val="center"/>
          </w:tcPr>
          <w:p w14:paraId="57CD94B7" w14:textId="77777777" w:rsidR="00A27D2F" w:rsidRPr="00D274CD" w:rsidRDefault="00A27D2F" w:rsidP="00C3520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Delivery</w:t>
            </w:r>
          </w:p>
        </w:tc>
        <w:tc>
          <w:tcPr>
            <w:tcW w:w="42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14:paraId="04CF1B2F" w14:textId="43FF0C08" w:rsidR="00A27D2F" w:rsidRPr="00D274CD" w:rsidRDefault="00B542EE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Insure t</w:t>
            </w:r>
            <w:r w:rsidR="00A27D2F">
              <w:rPr>
                <w:rFonts w:ascii="Gill Sans MT" w:hAnsi="Gill Sans MT"/>
              </w:rPr>
              <w:t xml:space="preserve">he vendor is able to arrange direct delivery to SCI warehouses in Faryab, Kandahar, , Kunduz, </w:t>
            </w:r>
            <w:r w:rsidR="00FC0626">
              <w:rPr>
                <w:rFonts w:ascii="Gill Sans MT" w:hAnsi="Gill Sans MT"/>
              </w:rPr>
              <w:t>Balkh</w:t>
            </w:r>
            <w:r w:rsidR="00A27D2F">
              <w:rPr>
                <w:rFonts w:ascii="Gill Sans MT" w:hAnsi="Gill Sans MT"/>
              </w:rPr>
              <w:t xml:space="preserve">, Kabul and </w:t>
            </w:r>
            <w:r w:rsidR="00263062">
              <w:rPr>
                <w:rFonts w:ascii="Gill Sans MT" w:hAnsi="Gill Sans MT"/>
              </w:rPr>
              <w:t>I</w:t>
            </w:r>
            <w:r w:rsidR="00F93C36">
              <w:rPr>
                <w:rFonts w:ascii="Gill Sans MT" w:hAnsi="Gill Sans MT"/>
              </w:rPr>
              <w:t xml:space="preserve">deally </w:t>
            </w:r>
            <w:r w:rsidR="00A27D2F">
              <w:rPr>
                <w:rFonts w:ascii="Gill Sans MT" w:hAnsi="Gill Sans MT"/>
              </w:rPr>
              <w:t>at no extra cost</w:t>
            </w:r>
            <w:r w:rsidR="00F93C36">
              <w:rPr>
                <w:rFonts w:ascii="Gill Sans MT" w:hAnsi="Gill Sans MT"/>
              </w:rPr>
              <w:t>.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852805E" w14:textId="77777777" w:rsidR="00A27D2F" w:rsidRPr="003B57E0" w:rsidRDefault="00A27D2F" w:rsidP="00824A08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center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3B57E0">
              <w:rPr>
                <w:rFonts w:ascii="Gill Sans MT" w:hAnsi="Gill Sans MT" w:cs="Arial"/>
                <w:kern w:val="0"/>
                <w:lang w:val="en-US" w:eastAsia="en-US"/>
              </w:rPr>
              <w:t>7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562B1C68" w14:textId="320672FA" w:rsidR="00FC0626" w:rsidRDefault="00FC062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3C75B2F1" w14:textId="6F94B2BF" w:rsidR="00FC0626" w:rsidRDefault="00FC062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Faryab: 2 marks</w:t>
            </w:r>
          </w:p>
          <w:p w14:paraId="369A2A6B" w14:textId="7259E15E" w:rsidR="00FC0626" w:rsidRDefault="00FC062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Kandahar: 1 mark</w:t>
            </w:r>
          </w:p>
          <w:p w14:paraId="2F8820FA" w14:textId="5CC38942" w:rsidR="00FC0626" w:rsidRDefault="00FC062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Kunduz: 2 marks</w:t>
            </w:r>
          </w:p>
          <w:p w14:paraId="1298167E" w14:textId="775699DC" w:rsidR="00FC0626" w:rsidRDefault="00FC0626" w:rsidP="00FC062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Balkh: 1 mark</w:t>
            </w:r>
          </w:p>
          <w:p w14:paraId="50598D33" w14:textId="7F0C3CDA" w:rsidR="00FC0626" w:rsidRDefault="00FC0626" w:rsidP="00FC0626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>
              <w:rPr>
                <w:rFonts w:ascii="Gill Sans MT" w:hAnsi="Gill Sans MT" w:cs="Arial"/>
                <w:kern w:val="0"/>
                <w:lang w:val="en-US" w:eastAsia="en-US"/>
              </w:rPr>
              <w:t>Kabul: 1 mark</w:t>
            </w:r>
          </w:p>
          <w:p w14:paraId="0D132D74" w14:textId="77777777" w:rsidR="00FC0626" w:rsidRDefault="00FC062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  <w:p w14:paraId="301342A8" w14:textId="4EED9FAA" w:rsidR="00FC0626" w:rsidRPr="003B57E0" w:rsidRDefault="00FC0626" w:rsidP="003B0BF7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</w:p>
        </w:tc>
      </w:tr>
    </w:tbl>
    <w:p w14:paraId="792146CE" w14:textId="13461E5A" w:rsidR="0094717A" w:rsidRPr="00E54CB4" w:rsidRDefault="00A14964" w:rsidP="009D784C">
      <w:pPr>
        <w:tabs>
          <w:tab w:val="clear" w:pos="1418"/>
          <w:tab w:val="left" w:pos="1442"/>
          <w:tab w:val="left" w:pos="2880"/>
        </w:tabs>
        <w:rPr>
          <w:i/>
        </w:rPr>
      </w:pPr>
      <w:r>
        <w:rPr>
          <w:i/>
        </w:rPr>
        <w:t xml:space="preserve">                                                                                                                            </w:t>
      </w:r>
    </w:p>
    <w:p w14:paraId="16B14EB5" w14:textId="77777777" w:rsidR="007C453B" w:rsidRDefault="00AF592D" w:rsidP="00416E3A">
      <w:pPr>
        <w:tabs>
          <w:tab w:val="clear" w:pos="1418"/>
          <w:tab w:val="left" w:pos="1442"/>
          <w:tab w:val="left" w:pos="2880"/>
        </w:tabs>
        <w:rPr>
          <w:b/>
          <w:sz w:val="22"/>
          <w:szCs w:val="22"/>
          <w:u w:val="single"/>
        </w:rPr>
      </w:pPr>
      <w:r w:rsidRPr="00AF592D">
        <w:rPr>
          <w:b/>
          <w:sz w:val="22"/>
          <w:szCs w:val="22"/>
          <w:u w:val="single"/>
        </w:rPr>
        <w:t xml:space="preserve">Section 2: </w:t>
      </w:r>
      <w:r w:rsidR="00646A38">
        <w:rPr>
          <w:b/>
          <w:sz w:val="22"/>
          <w:szCs w:val="22"/>
          <w:u w:val="single"/>
        </w:rPr>
        <w:t>Bidder</w:t>
      </w:r>
      <w:r>
        <w:rPr>
          <w:b/>
          <w:sz w:val="22"/>
          <w:szCs w:val="22"/>
          <w:u w:val="single"/>
        </w:rPr>
        <w:t xml:space="preserve"> </w:t>
      </w:r>
      <w:r w:rsidR="000B5855">
        <w:rPr>
          <w:b/>
          <w:sz w:val="22"/>
          <w:szCs w:val="22"/>
          <w:u w:val="single"/>
        </w:rPr>
        <w:t>c</w:t>
      </w:r>
      <w:r>
        <w:rPr>
          <w:b/>
          <w:sz w:val="22"/>
          <w:szCs w:val="22"/>
          <w:u w:val="single"/>
        </w:rPr>
        <w:t>apacity</w:t>
      </w:r>
    </w:p>
    <w:p w14:paraId="2B2528A2" w14:textId="77777777" w:rsidR="007C453B" w:rsidRDefault="00BB4E46" w:rsidP="00453856">
      <w:pPr>
        <w:numPr>
          <w:ilvl w:val="0"/>
          <w:numId w:val="4"/>
        </w:numPr>
        <w:tabs>
          <w:tab w:val="clear" w:pos="1418"/>
          <w:tab w:val="left" w:pos="1442"/>
          <w:tab w:val="left" w:pos="2880"/>
        </w:tabs>
      </w:pPr>
      <w:r>
        <w:t xml:space="preserve">Detail the product you are intending </w:t>
      </w:r>
      <w:r w:rsidR="00B34C17">
        <w:t>to supply with any variations/</w:t>
      </w:r>
      <w:r>
        <w:t>notes to the specification if your product differs.</w:t>
      </w: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88"/>
        <w:gridCol w:w="1620"/>
        <w:gridCol w:w="1620"/>
        <w:gridCol w:w="3958"/>
      </w:tblGrid>
      <w:tr w:rsidR="00546EA2" w14:paraId="56F25D60" w14:textId="77777777" w:rsidTr="00293402">
        <w:trPr>
          <w:trHeight w:val="281"/>
        </w:trPr>
        <w:tc>
          <w:tcPr>
            <w:tcW w:w="2088" w:type="dxa"/>
            <w:shd w:val="clear" w:color="auto" w:fill="auto"/>
          </w:tcPr>
          <w:p w14:paraId="4B948F24" w14:textId="77777777" w:rsidR="00546EA2" w:rsidRPr="00FE61CF" w:rsidRDefault="00546EA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rPr>
                <w:b/>
              </w:rPr>
            </w:pPr>
            <w:r w:rsidRPr="00FE61CF">
              <w:rPr>
                <w:b/>
              </w:rPr>
              <w:t xml:space="preserve">Product </w:t>
            </w:r>
          </w:p>
        </w:tc>
        <w:tc>
          <w:tcPr>
            <w:tcW w:w="1620" w:type="dxa"/>
            <w:shd w:val="clear" w:color="auto" w:fill="auto"/>
          </w:tcPr>
          <w:p w14:paraId="1D442C13" w14:textId="77777777" w:rsidR="00546EA2" w:rsidRPr="00FE61CF" w:rsidRDefault="00244D3B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  <w:rPr>
                <w:b/>
              </w:rPr>
            </w:pPr>
            <w:r w:rsidRPr="00FE61CF">
              <w:rPr>
                <w:b/>
              </w:rPr>
              <w:t xml:space="preserve">Indicate which </w:t>
            </w:r>
            <w:r w:rsidR="00191C5C" w:rsidRPr="00FE61CF">
              <w:rPr>
                <w:b/>
              </w:rPr>
              <w:t>products</w:t>
            </w:r>
            <w:r w:rsidRPr="00FE61CF">
              <w:rPr>
                <w:b/>
              </w:rPr>
              <w:t xml:space="preserve"> </w:t>
            </w:r>
            <w:r w:rsidR="00546EA2" w:rsidRPr="00FE61CF">
              <w:rPr>
                <w:b/>
              </w:rPr>
              <w:t xml:space="preserve">you are </w:t>
            </w:r>
            <w:r w:rsidRPr="00FE61CF">
              <w:rPr>
                <w:b/>
              </w:rPr>
              <w:t>bidding for</w:t>
            </w:r>
          </w:p>
        </w:tc>
        <w:tc>
          <w:tcPr>
            <w:tcW w:w="1620" w:type="dxa"/>
            <w:shd w:val="clear" w:color="auto" w:fill="auto"/>
          </w:tcPr>
          <w:p w14:paraId="5B5BA021" w14:textId="77777777" w:rsidR="00546EA2" w:rsidRPr="00FE61CF" w:rsidRDefault="00546EA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  <w:rPr>
                <w:b/>
              </w:rPr>
            </w:pPr>
            <w:r w:rsidRPr="00FE61CF">
              <w:rPr>
                <w:b/>
              </w:rPr>
              <w:t xml:space="preserve">As per the specification? </w:t>
            </w:r>
          </w:p>
        </w:tc>
        <w:tc>
          <w:tcPr>
            <w:tcW w:w="3958" w:type="dxa"/>
            <w:shd w:val="clear" w:color="auto" w:fill="auto"/>
          </w:tcPr>
          <w:p w14:paraId="651AF9E9" w14:textId="77777777" w:rsidR="00546EA2" w:rsidRPr="00FE61CF" w:rsidRDefault="00546EA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  <w:rPr>
                <w:b/>
              </w:rPr>
            </w:pPr>
            <w:r w:rsidRPr="00FE61CF">
              <w:rPr>
                <w:b/>
              </w:rPr>
              <w:t>Please list any variations</w:t>
            </w:r>
            <w:r w:rsidR="00B34C17">
              <w:rPr>
                <w:b/>
              </w:rPr>
              <w:t>/</w:t>
            </w:r>
            <w:r w:rsidRPr="00FE61CF">
              <w:rPr>
                <w:b/>
              </w:rPr>
              <w:t>notes to specification</w:t>
            </w:r>
          </w:p>
        </w:tc>
      </w:tr>
      <w:tr w:rsidR="00546EA2" w14:paraId="12CF84A6" w14:textId="77777777" w:rsidTr="00293402">
        <w:trPr>
          <w:trHeight w:val="654"/>
        </w:trPr>
        <w:tc>
          <w:tcPr>
            <w:tcW w:w="2088" w:type="dxa"/>
            <w:shd w:val="clear" w:color="auto" w:fill="auto"/>
          </w:tcPr>
          <w:p w14:paraId="2AF4FDC6" w14:textId="77777777" w:rsidR="00546EA2" w:rsidRPr="00FE61CF" w:rsidRDefault="00191C5C" w:rsidP="00FE61CF">
            <w:pPr>
              <w:spacing w:after="0"/>
              <w:rPr>
                <w:i/>
                <w:color w:val="FF0000"/>
              </w:rPr>
            </w:pPr>
            <w:r w:rsidRPr="00FE61CF">
              <w:rPr>
                <w:i/>
                <w:color w:val="FF0000"/>
              </w:rPr>
              <w:t>[insert name of product]</w:t>
            </w:r>
          </w:p>
        </w:tc>
        <w:tc>
          <w:tcPr>
            <w:tcW w:w="1620" w:type="dxa"/>
            <w:shd w:val="clear" w:color="auto" w:fill="auto"/>
          </w:tcPr>
          <w:p w14:paraId="13B85CDD" w14:textId="77777777" w:rsidR="00546EA2" w:rsidRDefault="00546EA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</w:pPr>
            <w:r>
              <w:t>Y</w:t>
            </w:r>
            <w:r w:rsidR="001E3CAD">
              <w:t>es</w:t>
            </w:r>
            <w:r>
              <w:t xml:space="preserve"> /  N</w:t>
            </w:r>
            <w:r w:rsidR="001E3CAD">
              <w:t>o</w:t>
            </w:r>
          </w:p>
          <w:p w14:paraId="22CF4C26" w14:textId="77777777" w:rsidR="00546EA2" w:rsidRPr="00546EA2" w:rsidRDefault="00546EA2" w:rsidP="00FE61CF">
            <w:pPr>
              <w:spacing w:after="0"/>
              <w:jc w:val="center"/>
            </w:pPr>
          </w:p>
        </w:tc>
        <w:tc>
          <w:tcPr>
            <w:tcW w:w="1620" w:type="dxa"/>
            <w:shd w:val="clear" w:color="auto" w:fill="auto"/>
          </w:tcPr>
          <w:p w14:paraId="05A91AAF" w14:textId="77777777" w:rsidR="001E3CAD" w:rsidRDefault="001E3CAD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</w:pPr>
            <w:r>
              <w:t>Yes /  No</w:t>
            </w:r>
          </w:p>
          <w:p w14:paraId="43716CFD" w14:textId="77777777" w:rsidR="00546EA2" w:rsidRDefault="00546EA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</w:pPr>
          </w:p>
        </w:tc>
        <w:tc>
          <w:tcPr>
            <w:tcW w:w="3958" w:type="dxa"/>
            <w:shd w:val="clear" w:color="auto" w:fill="auto"/>
          </w:tcPr>
          <w:p w14:paraId="716EEF56" w14:textId="77777777" w:rsidR="00546EA2" w:rsidRDefault="00546EA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</w:pPr>
          </w:p>
          <w:p w14:paraId="47E0B6BE" w14:textId="77777777" w:rsidR="00546EA2" w:rsidRDefault="00546EA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</w:pPr>
          </w:p>
        </w:tc>
      </w:tr>
      <w:tr w:rsidR="001B2FD4" w14:paraId="620F7945" w14:textId="77777777" w:rsidTr="00293402">
        <w:trPr>
          <w:trHeight w:val="654"/>
        </w:trPr>
        <w:tc>
          <w:tcPr>
            <w:tcW w:w="2088" w:type="dxa"/>
            <w:shd w:val="clear" w:color="auto" w:fill="auto"/>
          </w:tcPr>
          <w:p w14:paraId="5C094DB8" w14:textId="77777777" w:rsidR="001B2FD4" w:rsidRPr="00FE61CF" w:rsidRDefault="001B2FD4" w:rsidP="00FE61CF">
            <w:pPr>
              <w:spacing w:after="0"/>
              <w:rPr>
                <w:i/>
                <w:color w:val="FF0000"/>
              </w:rPr>
            </w:pPr>
          </w:p>
        </w:tc>
        <w:tc>
          <w:tcPr>
            <w:tcW w:w="1620" w:type="dxa"/>
            <w:shd w:val="clear" w:color="auto" w:fill="auto"/>
          </w:tcPr>
          <w:p w14:paraId="6BF77AE3" w14:textId="77777777" w:rsidR="001B2FD4" w:rsidRDefault="001B2FD4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</w:pPr>
          </w:p>
        </w:tc>
        <w:tc>
          <w:tcPr>
            <w:tcW w:w="1620" w:type="dxa"/>
            <w:shd w:val="clear" w:color="auto" w:fill="auto"/>
          </w:tcPr>
          <w:p w14:paraId="103237A6" w14:textId="77777777" w:rsidR="001B2FD4" w:rsidRDefault="001B2FD4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</w:pPr>
          </w:p>
        </w:tc>
        <w:tc>
          <w:tcPr>
            <w:tcW w:w="3958" w:type="dxa"/>
            <w:shd w:val="clear" w:color="auto" w:fill="auto"/>
          </w:tcPr>
          <w:p w14:paraId="718DA568" w14:textId="77777777" w:rsidR="001B2FD4" w:rsidRDefault="001B2FD4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</w:pPr>
          </w:p>
        </w:tc>
      </w:tr>
    </w:tbl>
    <w:p w14:paraId="30C85080" w14:textId="77777777" w:rsidR="000C45A4" w:rsidRDefault="000C45A4" w:rsidP="00255CF7">
      <w:pPr>
        <w:tabs>
          <w:tab w:val="clear" w:pos="1418"/>
          <w:tab w:val="left" w:pos="1442"/>
          <w:tab w:val="left" w:pos="2880"/>
        </w:tabs>
        <w:spacing w:after="120"/>
      </w:pPr>
    </w:p>
    <w:p w14:paraId="0FC4FD85" w14:textId="77777777" w:rsidR="00CC2E63" w:rsidRDefault="005A12FD" w:rsidP="005A12FD">
      <w:pPr>
        <w:keepNext/>
        <w:numPr>
          <w:ilvl w:val="0"/>
          <w:numId w:val="4"/>
        </w:numPr>
        <w:tabs>
          <w:tab w:val="clear" w:pos="1418"/>
          <w:tab w:val="left" w:pos="1442"/>
          <w:tab w:val="left" w:pos="2880"/>
        </w:tabs>
        <w:spacing w:after="0"/>
        <w:rPr>
          <w:rFonts w:cs="Arial"/>
        </w:rPr>
      </w:pPr>
      <w:r w:rsidRPr="00A020D1">
        <w:rPr>
          <w:rFonts w:cs="Arial"/>
        </w:rPr>
        <w:t xml:space="preserve">Please detail </w:t>
      </w:r>
      <w:r w:rsidR="004E13E0" w:rsidRPr="00A020D1">
        <w:rPr>
          <w:rFonts w:cs="Arial"/>
        </w:rPr>
        <w:t>the location</w:t>
      </w:r>
      <w:r w:rsidRPr="00A020D1">
        <w:rPr>
          <w:rFonts w:cs="Arial"/>
        </w:rPr>
        <w:t xml:space="preserve"> and </w:t>
      </w:r>
      <w:r w:rsidR="00B07EB9">
        <w:rPr>
          <w:rFonts w:cs="Arial"/>
        </w:rPr>
        <w:t xml:space="preserve">average </w:t>
      </w:r>
      <w:r w:rsidRPr="00A020D1">
        <w:rPr>
          <w:rFonts w:cs="Arial"/>
        </w:rPr>
        <w:t xml:space="preserve">volumes of </w:t>
      </w:r>
      <w:r w:rsidR="00B3459D">
        <w:rPr>
          <w:rFonts w:cs="Arial"/>
        </w:rPr>
        <w:t>product</w:t>
      </w:r>
      <w:r w:rsidRPr="00A020D1">
        <w:rPr>
          <w:rFonts w:cs="Arial"/>
        </w:rPr>
        <w:t xml:space="preserve"> stocks you </w:t>
      </w:r>
      <w:r w:rsidR="007A2B14" w:rsidRPr="00A020D1">
        <w:rPr>
          <w:rFonts w:cs="Arial"/>
        </w:rPr>
        <w:t xml:space="preserve">currently </w:t>
      </w:r>
      <w:r w:rsidRPr="00A020D1">
        <w:rPr>
          <w:rFonts w:cs="Arial"/>
        </w:rPr>
        <w:t xml:space="preserve">hold (both at production facilities and at additional warehousing facilities). </w:t>
      </w:r>
      <w:r w:rsidR="00231488" w:rsidRPr="00231488">
        <w:rPr>
          <w:rFonts w:cs="Arial"/>
          <w:i/>
          <w:color w:val="FF0000"/>
        </w:rPr>
        <w:t>[useful for framework contracts]</w:t>
      </w:r>
    </w:p>
    <w:p w14:paraId="133E8194" w14:textId="77777777" w:rsidR="00A558FC" w:rsidRPr="00A020D1" w:rsidRDefault="00A558FC" w:rsidP="00A558FC">
      <w:pPr>
        <w:keepNext/>
        <w:tabs>
          <w:tab w:val="clear" w:pos="1418"/>
          <w:tab w:val="left" w:pos="1442"/>
          <w:tab w:val="left" w:pos="2880"/>
        </w:tabs>
        <w:spacing w:after="0"/>
        <w:ind w:left="180"/>
        <w:rPr>
          <w:rFonts w:cs="Arial"/>
        </w:rPr>
      </w:pPr>
    </w:p>
    <w:tbl>
      <w:tblPr>
        <w:tblW w:w="92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3"/>
        <w:gridCol w:w="2340"/>
        <w:gridCol w:w="2520"/>
      </w:tblGrid>
      <w:tr w:rsidR="00B07EB9" w14:paraId="17D3D10B" w14:textId="77777777" w:rsidTr="000F7DA3">
        <w:tc>
          <w:tcPr>
            <w:tcW w:w="4433" w:type="dxa"/>
            <w:shd w:val="clear" w:color="auto" w:fill="auto"/>
          </w:tcPr>
          <w:p w14:paraId="5FFDCF53" w14:textId="77777777" w:rsidR="00B07EB9" w:rsidRPr="00FE61CF" w:rsidRDefault="00B07EB9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  <w:rPr>
                <w:b/>
              </w:rPr>
            </w:pPr>
            <w:r w:rsidRPr="00FE61CF">
              <w:rPr>
                <w:b/>
              </w:rPr>
              <w:t>Product</w:t>
            </w:r>
          </w:p>
        </w:tc>
        <w:tc>
          <w:tcPr>
            <w:tcW w:w="2340" w:type="dxa"/>
            <w:shd w:val="clear" w:color="auto" w:fill="auto"/>
          </w:tcPr>
          <w:p w14:paraId="270784B6" w14:textId="77777777" w:rsidR="00B07EB9" w:rsidRPr="00FE61CF" w:rsidRDefault="00B07EB9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  <w:rPr>
                <w:b/>
              </w:rPr>
            </w:pPr>
            <w:r w:rsidRPr="00FE61CF">
              <w:rPr>
                <w:b/>
              </w:rPr>
              <w:t xml:space="preserve">Stock </w:t>
            </w:r>
            <w:r w:rsidR="001B38D6" w:rsidRPr="00FE61CF">
              <w:rPr>
                <w:b/>
              </w:rPr>
              <w:t>l</w:t>
            </w:r>
            <w:r w:rsidRPr="00FE61CF">
              <w:rPr>
                <w:b/>
              </w:rPr>
              <w:t>ocation(s)</w:t>
            </w:r>
          </w:p>
        </w:tc>
        <w:tc>
          <w:tcPr>
            <w:tcW w:w="2520" w:type="dxa"/>
            <w:shd w:val="clear" w:color="auto" w:fill="auto"/>
          </w:tcPr>
          <w:p w14:paraId="667B009F" w14:textId="77777777" w:rsidR="00B07EB9" w:rsidRPr="00FE61CF" w:rsidRDefault="00B07EB9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  <w:rPr>
                <w:b/>
              </w:rPr>
            </w:pPr>
            <w:r w:rsidRPr="00FE61CF">
              <w:rPr>
                <w:b/>
              </w:rPr>
              <w:t>Quantity</w:t>
            </w:r>
          </w:p>
        </w:tc>
      </w:tr>
      <w:tr w:rsidR="00220D26" w14:paraId="6E6BECF5" w14:textId="77777777" w:rsidTr="000F7DA3">
        <w:tc>
          <w:tcPr>
            <w:tcW w:w="4433" w:type="dxa"/>
            <w:shd w:val="clear" w:color="auto" w:fill="auto"/>
          </w:tcPr>
          <w:p w14:paraId="34076172" w14:textId="77777777" w:rsidR="00220D26" w:rsidRPr="00FE61CF" w:rsidRDefault="00F0258F" w:rsidP="00FE61CF">
            <w:pPr>
              <w:spacing w:after="0"/>
              <w:jc w:val="left"/>
              <w:rPr>
                <w:b/>
              </w:rPr>
            </w:pPr>
            <w:r w:rsidRPr="00FE61CF">
              <w:rPr>
                <w:i/>
                <w:color w:val="FF0000"/>
              </w:rPr>
              <w:t>[insert name of product]</w:t>
            </w:r>
          </w:p>
        </w:tc>
        <w:tc>
          <w:tcPr>
            <w:tcW w:w="2340" w:type="dxa"/>
            <w:shd w:val="clear" w:color="auto" w:fill="auto"/>
          </w:tcPr>
          <w:p w14:paraId="1A323313" w14:textId="77777777" w:rsidR="00220D26" w:rsidRDefault="00220D26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</w:pPr>
          </w:p>
        </w:tc>
        <w:tc>
          <w:tcPr>
            <w:tcW w:w="2520" w:type="dxa"/>
            <w:shd w:val="clear" w:color="auto" w:fill="auto"/>
          </w:tcPr>
          <w:p w14:paraId="12DE1F85" w14:textId="77777777" w:rsidR="00220D26" w:rsidRDefault="00220D26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</w:pPr>
          </w:p>
        </w:tc>
      </w:tr>
      <w:tr w:rsidR="00220D26" w14:paraId="7719E289" w14:textId="77777777" w:rsidTr="000F7DA3">
        <w:tc>
          <w:tcPr>
            <w:tcW w:w="4433" w:type="dxa"/>
            <w:shd w:val="clear" w:color="auto" w:fill="auto"/>
          </w:tcPr>
          <w:p w14:paraId="3D6E6352" w14:textId="77777777" w:rsidR="00220D26" w:rsidRPr="00FE61CF" w:rsidRDefault="00220D26" w:rsidP="00FE61CF">
            <w:pPr>
              <w:spacing w:after="0"/>
              <w:jc w:val="left"/>
              <w:rPr>
                <w:b/>
              </w:rPr>
            </w:pPr>
          </w:p>
        </w:tc>
        <w:tc>
          <w:tcPr>
            <w:tcW w:w="2340" w:type="dxa"/>
            <w:shd w:val="clear" w:color="auto" w:fill="auto"/>
          </w:tcPr>
          <w:p w14:paraId="4EE5256B" w14:textId="77777777" w:rsidR="00220D26" w:rsidRDefault="00220D26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</w:pPr>
          </w:p>
        </w:tc>
        <w:tc>
          <w:tcPr>
            <w:tcW w:w="2520" w:type="dxa"/>
            <w:shd w:val="clear" w:color="auto" w:fill="auto"/>
          </w:tcPr>
          <w:p w14:paraId="47D95189" w14:textId="77777777" w:rsidR="00220D26" w:rsidRDefault="00220D26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</w:pPr>
          </w:p>
        </w:tc>
      </w:tr>
      <w:tr w:rsidR="00220D26" w14:paraId="63268835" w14:textId="77777777" w:rsidTr="000F7DA3">
        <w:tc>
          <w:tcPr>
            <w:tcW w:w="4433" w:type="dxa"/>
            <w:shd w:val="clear" w:color="auto" w:fill="auto"/>
          </w:tcPr>
          <w:p w14:paraId="3714A5F2" w14:textId="77777777" w:rsidR="00220D26" w:rsidRPr="00244D3B" w:rsidRDefault="00220D26" w:rsidP="00FE61CF">
            <w:pPr>
              <w:spacing w:after="0"/>
            </w:pPr>
          </w:p>
        </w:tc>
        <w:tc>
          <w:tcPr>
            <w:tcW w:w="2340" w:type="dxa"/>
            <w:shd w:val="clear" w:color="auto" w:fill="auto"/>
          </w:tcPr>
          <w:p w14:paraId="2E2EF847" w14:textId="77777777" w:rsidR="00220D26" w:rsidRDefault="00220D26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</w:pPr>
          </w:p>
        </w:tc>
        <w:tc>
          <w:tcPr>
            <w:tcW w:w="2520" w:type="dxa"/>
            <w:shd w:val="clear" w:color="auto" w:fill="auto"/>
          </w:tcPr>
          <w:p w14:paraId="5AF77A95" w14:textId="77777777" w:rsidR="00220D26" w:rsidRDefault="00220D26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</w:pPr>
          </w:p>
        </w:tc>
      </w:tr>
      <w:tr w:rsidR="00220D26" w14:paraId="245C1AC2" w14:textId="77777777" w:rsidTr="000F7DA3">
        <w:tc>
          <w:tcPr>
            <w:tcW w:w="4433" w:type="dxa"/>
            <w:shd w:val="clear" w:color="auto" w:fill="auto"/>
          </w:tcPr>
          <w:p w14:paraId="5844508A" w14:textId="77777777" w:rsidR="00220D26" w:rsidRPr="00244D3B" w:rsidRDefault="00220D26" w:rsidP="00FE61CF">
            <w:pPr>
              <w:spacing w:after="0"/>
            </w:pPr>
          </w:p>
        </w:tc>
        <w:tc>
          <w:tcPr>
            <w:tcW w:w="2340" w:type="dxa"/>
            <w:shd w:val="clear" w:color="auto" w:fill="auto"/>
          </w:tcPr>
          <w:p w14:paraId="4FD29E91" w14:textId="77777777" w:rsidR="00220D26" w:rsidRDefault="00220D26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</w:pPr>
          </w:p>
        </w:tc>
        <w:tc>
          <w:tcPr>
            <w:tcW w:w="2520" w:type="dxa"/>
            <w:shd w:val="clear" w:color="auto" w:fill="auto"/>
          </w:tcPr>
          <w:p w14:paraId="5E19F1BF" w14:textId="77777777" w:rsidR="00220D26" w:rsidRDefault="00220D26" w:rsidP="00FE61CF">
            <w:pPr>
              <w:tabs>
                <w:tab w:val="clear" w:pos="1418"/>
                <w:tab w:val="left" w:pos="1442"/>
                <w:tab w:val="left" w:pos="2880"/>
              </w:tabs>
              <w:spacing w:after="120"/>
            </w:pPr>
          </w:p>
        </w:tc>
      </w:tr>
    </w:tbl>
    <w:p w14:paraId="4C594F2B" w14:textId="77777777" w:rsidR="00D81A55" w:rsidRDefault="00D81A55" w:rsidP="0072633E">
      <w:pPr>
        <w:tabs>
          <w:tab w:val="clear" w:pos="1418"/>
          <w:tab w:val="left" w:pos="1442"/>
          <w:tab w:val="left" w:pos="2880"/>
        </w:tabs>
      </w:pPr>
    </w:p>
    <w:p w14:paraId="7FD08276" w14:textId="77777777" w:rsidR="000A6EC0" w:rsidRPr="00A020D1" w:rsidRDefault="000B48F2" w:rsidP="000A6EC0">
      <w:pPr>
        <w:numPr>
          <w:ilvl w:val="0"/>
          <w:numId w:val="4"/>
        </w:numPr>
        <w:tabs>
          <w:tab w:val="clear" w:pos="1418"/>
          <w:tab w:val="left" w:pos="1442"/>
          <w:tab w:val="left" w:pos="2880"/>
        </w:tabs>
        <w:ind w:left="538" w:hanging="357"/>
      </w:pPr>
      <w:r w:rsidRPr="00A020D1">
        <w:lastRenderedPageBreak/>
        <w:t>For the following order volumes please confirm your capacity to supply and lead times:</w:t>
      </w:r>
      <w:r w:rsidR="000A6EC0">
        <w:tab/>
      </w:r>
      <w:r w:rsidR="000A6EC0">
        <w:tab/>
      </w:r>
      <w:r w:rsidR="000A6EC0">
        <w:tab/>
      </w:r>
      <w:r w:rsidR="000A6EC0" w:rsidRPr="000A6EC0">
        <w:rPr>
          <w:i/>
          <w:color w:val="FF0000"/>
        </w:rPr>
        <w:t>[</w:t>
      </w:r>
      <w:r w:rsidR="001B038B">
        <w:rPr>
          <w:i/>
          <w:color w:val="FF0000"/>
        </w:rPr>
        <w:t>**</w:t>
      </w:r>
      <w:r w:rsidR="000A6EC0" w:rsidRPr="000A6EC0">
        <w:rPr>
          <w:i/>
          <w:color w:val="FF0000"/>
        </w:rPr>
        <w:t xml:space="preserve">can be </w:t>
      </w:r>
      <w:r w:rsidR="000A6EC0">
        <w:rPr>
          <w:i/>
          <w:color w:val="FF0000"/>
        </w:rPr>
        <w:t>adapted</w:t>
      </w:r>
      <w:r w:rsidR="000A6EC0" w:rsidRPr="000A6EC0">
        <w:rPr>
          <w:i/>
          <w:color w:val="FF0000"/>
        </w:rPr>
        <w:t xml:space="preserve"> to ask about specific order volumes for a fixed volume contract, or example order volumes for a framework agreement]</w:t>
      </w:r>
      <w:r w:rsidR="000A6EC0">
        <w:t xml:space="preserve"> </w:t>
      </w:r>
    </w:p>
    <w:tbl>
      <w:tblPr>
        <w:tblW w:w="92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93"/>
        <w:gridCol w:w="1620"/>
        <w:gridCol w:w="1980"/>
        <w:gridCol w:w="2698"/>
      </w:tblGrid>
      <w:tr w:rsidR="000B48F2" w:rsidRPr="00FE61CF" w14:paraId="25A4DDE8" w14:textId="77777777" w:rsidTr="000F7DA3">
        <w:tc>
          <w:tcPr>
            <w:tcW w:w="2993" w:type="dxa"/>
            <w:shd w:val="clear" w:color="auto" w:fill="auto"/>
          </w:tcPr>
          <w:p w14:paraId="7D29D669" w14:textId="77777777" w:rsidR="000B48F2" w:rsidRPr="00FE61CF" w:rsidRDefault="000B48F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rPr>
                <w:b/>
              </w:rPr>
            </w:pPr>
          </w:p>
          <w:p w14:paraId="49136990" w14:textId="77777777" w:rsidR="00A020D1" w:rsidRPr="00FE61CF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rPr>
                <w:b/>
              </w:rPr>
            </w:pPr>
            <w:r w:rsidRPr="00FE61CF">
              <w:rPr>
                <w:b/>
              </w:rPr>
              <w:t>Product</w:t>
            </w:r>
          </w:p>
        </w:tc>
        <w:tc>
          <w:tcPr>
            <w:tcW w:w="1620" w:type="dxa"/>
            <w:shd w:val="clear" w:color="auto" w:fill="auto"/>
          </w:tcPr>
          <w:p w14:paraId="08C5970D" w14:textId="77777777" w:rsidR="000B48F2" w:rsidRPr="00FE61CF" w:rsidRDefault="009B1605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  <w:rPr>
                <w:b/>
              </w:rPr>
            </w:pPr>
            <w:r w:rsidRPr="00FE61CF">
              <w:rPr>
                <w:b/>
              </w:rPr>
              <w:t xml:space="preserve">Example </w:t>
            </w:r>
            <w:r w:rsidR="00332FEE" w:rsidRPr="00FE61CF">
              <w:rPr>
                <w:b/>
              </w:rPr>
              <w:t>o</w:t>
            </w:r>
            <w:r w:rsidR="000B48F2" w:rsidRPr="00FE61CF">
              <w:rPr>
                <w:b/>
              </w:rPr>
              <w:t>rder volume</w:t>
            </w:r>
            <w:r w:rsidR="00C943D9" w:rsidRPr="00FE61CF">
              <w:rPr>
                <w:b/>
              </w:rPr>
              <w:t xml:space="preserve"> / Specific order volume</w:t>
            </w:r>
            <w:r w:rsidR="000A6EC0" w:rsidRPr="00FE61CF">
              <w:rPr>
                <w:b/>
              </w:rPr>
              <w:t xml:space="preserve"> **</w:t>
            </w:r>
          </w:p>
        </w:tc>
        <w:tc>
          <w:tcPr>
            <w:tcW w:w="1980" w:type="dxa"/>
            <w:shd w:val="clear" w:color="auto" w:fill="auto"/>
          </w:tcPr>
          <w:p w14:paraId="1F408A1E" w14:textId="77777777" w:rsidR="000B48F2" w:rsidRPr="00FE61CF" w:rsidRDefault="000B48F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  <w:rPr>
                <w:b/>
              </w:rPr>
            </w:pPr>
            <w:r w:rsidRPr="00FE61CF">
              <w:rPr>
                <w:b/>
              </w:rPr>
              <w:t>Capacity to produce (Y/N)</w:t>
            </w:r>
          </w:p>
        </w:tc>
        <w:tc>
          <w:tcPr>
            <w:tcW w:w="2698" w:type="dxa"/>
            <w:shd w:val="clear" w:color="auto" w:fill="auto"/>
          </w:tcPr>
          <w:p w14:paraId="09FF63D0" w14:textId="77777777" w:rsidR="000B48F2" w:rsidRPr="00FE61CF" w:rsidRDefault="000B48F2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  <w:rPr>
                <w:b/>
              </w:rPr>
            </w:pPr>
            <w:r w:rsidRPr="00FE61CF">
              <w:rPr>
                <w:b/>
              </w:rPr>
              <w:t>Lead time to goods readiness</w:t>
            </w:r>
            <w:r w:rsidR="00C943D9" w:rsidRPr="00FE61CF">
              <w:rPr>
                <w:b/>
              </w:rPr>
              <w:t xml:space="preserve"> /  </w:t>
            </w:r>
            <w:r w:rsidR="00C943D9" w:rsidRPr="00FE61CF">
              <w:rPr>
                <w:b/>
              </w:rPr>
              <w:br/>
              <w:t>Delivery date</w:t>
            </w:r>
            <w:r w:rsidR="000A6EC0" w:rsidRPr="00FE61CF">
              <w:rPr>
                <w:b/>
              </w:rPr>
              <w:t xml:space="preserve"> **</w:t>
            </w:r>
          </w:p>
        </w:tc>
      </w:tr>
      <w:tr w:rsidR="001B38D6" w:rsidRPr="00A020D1" w14:paraId="7AE2E56F" w14:textId="77777777" w:rsidTr="000F7DA3">
        <w:trPr>
          <w:trHeight w:val="383"/>
        </w:trPr>
        <w:tc>
          <w:tcPr>
            <w:tcW w:w="2993" w:type="dxa"/>
            <w:vMerge w:val="restart"/>
            <w:shd w:val="clear" w:color="auto" w:fill="auto"/>
          </w:tcPr>
          <w:p w14:paraId="78A8C0AD" w14:textId="77777777" w:rsidR="00237DAF" w:rsidRPr="00237DAF" w:rsidRDefault="00237DAF" w:rsidP="00237DAF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237DAF">
              <w:rPr>
                <w:rFonts w:ascii="Gill Sans MT" w:hAnsi="Gill Sans MT" w:cs="Arial"/>
                <w:kern w:val="0"/>
                <w:lang w:val="en-US" w:eastAsia="en-US"/>
              </w:rPr>
              <w:t xml:space="preserve">500 kits lead time (5 marks if less than two working weeks) </w:t>
            </w:r>
          </w:p>
          <w:p w14:paraId="40E1E1BA" w14:textId="6D087621" w:rsidR="001B38D6" w:rsidRPr="00FE61CF" w:rsidRDefault="001B38D6" w:rsidP="00FE61CF">
            <w:pPr>
              <w:spacing w:after="0"/>
              <w:jc w:val="left"/>
              <w:rPr>
                <w:b/>
              </w:rPr>
            </w:pPr>
          </w:p>
        </w:tc>
        <w:tc>
          <w:tcPr>
            <w:tcW w:w="1620" w:type="dxa"/>
            <w:shd w:val="clear" w:color="auto" w:fill="auto"/>
          </w:tcPr>
          <w:p w14:paraId="349D6B3F" w14:textId="1D3E6DA8" w:rsidR="001B38D6" w:rsidRPr="00FE61CF" w:rsidRDefault="00286BB1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 xml:space="preserve">500 Kits </w:t>
            </w:r>
          </w:p>
        </w:tc>
        <w:tc>
          <w:tcPr>
            <w:tcW w:w="1980" w:type="dxa"/>
            <w:shd w:val="clear" w:color="auto" w:fill="auto"/>
          </w:tcPr>
          <w:p w14:paraId="16281F17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</w:pPr>
          </w:p>
        </w:tc>
        <w:tc>
          <w:tcPr>
            <w:tcW w:w="2698" w:type="dxa"/>
            <w:shd w:val="clear" w:color="auto" w:fill="auto"/>
          </w:tcPr>
          <w:p w14:paraId="1C3D689C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</w:pPr>
          </w:p>
        </w:tc>
      </w:tr>
      <w:tr w:rsidR="001B38D6" w:rsidRPr="00A020D1" w14:paraId="09491EE2" w14:textId="77777777" w:rsidTr="000F7DA3">
        <w:trPr>
          <w:trHeight w:val="336"/>
        </w:trPr>
        <w:tc>
          <w:tcPr>
            <w:tcW w:w="2993" w:type="dxa"/>
            <w:vMerge/>
            <w:shd w:val="clear" w:color="auto" w:fill="auto"/>
          </w:tcPr>
          <w:p w14:paraId="6D88DF70" w14:textId="77777777" w:rsidR="001B38D6" w:rsidRPr="00A020D1" w:rsidRDefault="001B38D6" w:rsidP="00FE61CF">
            <w:pPr>
              <w:tabs>
                <w:tab w:val="clear" w:pos="709"/>
                <w:tab w:val="left" w:pos="252"/>
                <w:tab w:val="left" w:pos="2880"/>
              </w:tabs>
              <w:spacing w:after="0"/>
              <w:jc w:val="left"/>
            </w:pPr>
          </w:p>
        </w:tc>
        <w:tc>
          <w:tcPr>
            <w:tcW w:w="1620" w:type="dxa"/>
            <w:shd w:val="clear" w:color="auto" w:fill="auto"/>
          </w:tcPr>
          <w:p w14:paraId="36F0BF4E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</w:pPr>
          </w:p>
        </w:tc>
        <w:tc>
          <w:tcPr>
            <w:tcW w:w="1980" w:type="dxa"/>
            <w:shd w:val="clear" w:color="auto" w:fill="auto"/>
          </w:tcPr>
          <w:p w14:paraId="4CE7D14D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</w:pPr>
          </w:p>
        </w:tc>
        <w:tc>
          <w:tcPr>
            <w:tcW w:w="2698" w:type="dxa"/>
            <w:shd w:val="clear" w:color="auto" w:fill="auto"/>
          </w:tcPr>
          <w:p w14:paraId="74555920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</w:pPr>
          </w:p>
        </w:tc>
      </w:tr>
      <w:tr w:rsidR="001B38D6" w:rsidRPr="00A020D1" w14:paraId="7A811512" w14:textId="77777777" w:rsidTr="000F7DA3">
        <w:trPr>
          <w:trHeight w:val="415"/>
        </w:trPr>
        <w:tc>
          <w:tcPr>
            <w:tcW w:w="2993" w:type="dxa"/>
            <w:vMerge w:val="restart"/>
            <w:shd w:val="clear" w:color="auto" w:fill="auto"/>
          </w:tcPr>
          <w:p w14:paraId="53346CCA" w14:textId="77777777" w:rsidR="00286BB1" w:rsidRPr="00286BB1" w:rsidRDefault="00286BB1" w:rsidP="00286BB1">
            <w:pPr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jc w:val="left"/>
              <w:rPr>
                <w:rFonts w:ascii="Gill Sans MT" w:hAnsi="Gill Sans MT" w:cs="Arial"/>
                <w:kern w:val="0"/>
                <w:lang w:val="en-US" w:eastAsia="en-US"/>
              </w:rPr>
            </w:pPr>
            <w:r w:rsidRPr="00286BB1">
              <w:rPr>
                <w:rFonts w:ascii="Gill Sans MT" w:hAnsi="Gill Sans MT" w:cs="Arial"/>
                <w:kern w:val="0"/>
                <w:lang w:val="en-US" w:eastAsia="en-US"/>
              </w:rPr>
              <w:t>5000 kits lead time (5 marks if less than ten working weeks)</w:t>
            </w:r>
          </w:p>
          <w:p w14:paraId="55327A20" w14:textId="77777777" w:rsidR="001B38D6" w:rsidRPr="00244D3B" w:rsidRDefault="001B38D6" w:rsidP="00FE61CF">
            <w:pPr>
              <w:spacing w:after="0"/>
            </w:pPr>
          </w:p>
        </w:tc>
        <w:tc>
          <w:tcPr>
            <w:tcW w:w="1620" w:type="dxa"/>
            <w:shd w:val="clear" w:color="auto" w:fill="auto"/>
          </w:tcPr>
          <w:p w14:paraId="0C83F60B" w14:textId="3BE8C0FA" w:rsidR="001B38D6" w:rsidRPr="00A020D1" w:rsidRDefault="00286BB1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</w:pPr>
            <w:r>
              <w:t xml:space="preserve">5000 Kits </w:t>
            </w:r>
          </w:p>
        </w:tc>
        <w:tc>
          <w:tcPr>
            <w:tcW w:w="1980" w:type="dxa"/>
            <w:shd w:val="clear" w:color="auto" w:fill="auto"/>
          </w:tcPr>
          <w:p w14:paraId="3D82C45C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</w:pPr>
          </w:p>
        </w:tc>
        <w:tc>
          <w:tcPr>
            <w:tcW w:w="2698" w:type="dxa"/>
            <w:shd w:val="clear" w:color="auto" w:fill="auto"/>
          </w:tcPr>
          <w:p w14:paraId="5CB3D862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</w:pPr>
          </w:p>
        </w:tc>
      </w:tr>
      <w:tr w:rsidR="001B38D6" w:rsidRPr="00A020D1" w14:paraId="484FC01B" w14:textId="77777777" w:rsidTr="000F7DA3">
        <w:trPr>
          <w:trHeight w:val="409"/>
        </w:trPr>
        <w:tc>
          <w:tcPr>
            <w:tcW w:w="2993" w:type="dxa"/>
            <w:vMerge/>
            <w:shd w:val="clear" w:color="auto" w:fill="auto"/>
          </w:tcPr>
          <w:p w14:paraId="45123BD7" w14:textId="77777777" w:rsidR="001B38D6" w:rsidRPr="00A020D1" w:rsidRDefault="001B38D6" w:rsidP="00FE61CF">
            <w:pPr>
              <w:tabs>
                <w:tab w:val="clear" w:pos="709"/>
                <w:tab w:val="left" w:pos="252"/>
                <w:tab w:val="left" w:pos="2880"/>
              </w:tabs>
              <w:spacing w:after="0"/>
              <w:jc w:val="left"/>
            </w:pPr>
          </w:p>
        </w:tc>
        <w:tc>
          <w:tcPr>
            <w:tcW w:w="1620" w:type="dxa"/>
            <w:shd w:val="clear" w:color="auto" w:fill="auto"/>
          </w:tcPr>
          <w:p w14:paraId="678E7AF3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center"/>
            </w:pPr>
          </w:p>
        </w:tc>
        <w:tc>
          <w:tcPr>
            <w:tcW w:w="1980" w:type="dxa"/>
            <w:shd w:val="clear" w:color="auto" w:fill="auto"/>
          </w:tcPr>
          <w:p w14:paraId="600F9FEE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</w:pPr>
          </w:p>
        </w:tc>
        <w:tc>
          <w:tcPr>
            <w:tcW w:w="2698" w:type="dxa"/>
            <w:shd w:val="clear" w:color="auto" w:fill="auto"/>
          </w:tcPr>
          <w:p w14:paraId="52775DA1" w14:textId="77777777" w:rsidR="001B38D6" w:rsidRPr="00A020D1" w:rsidRDefault="001B38D6" w:rsidP="00FE61CF">
            <w:pPr>
              <w:tabs>
                <w:tab w:val="clear" w:pos="1418"/>
                <w:tab w:val="left" w:pos="1442"/>
                <w:tab w:val="left" w:pos="2880"/>
              </w:tabs>
              <w:spacing w:after="0"/>
              <w:jc w:val="left"/>
            </w:pPr>
          </w:p>
        </w:tc>
      </w:tr>
    </w:tbl>
    <w:p w14:paraId="5BA59F68" w14:textId="77777777" w:rsidR="00BB4E46" w:rsidRDefault="00BB4E46" w:rsidP="000B48F2">
      <w:pPr>
        <w:tabs>
          <w:tab w:val="clear" w:pos="1418"/>
          <w:tab w:val="left" w:pos="1442"/>
          <w:tab w:val="left" w:pos="2880"/>
        </w:tabs>
        <w:spacing w:after="0"/>
        <w:rPr>
          <w:rFonts w:cs="Arial"/>
        </w:rPr>
      </w:pPr>
    </w:p>
    <w:p w14:paraId="7BE14845" w14:textId="77777777" w:rsidR="00183DE0" w:rsidRDefault="00183DE0" w:rsidP="00183DE0">
      <w:pPr>
        <w:pStyle w:val="address"/>
        <w:tabs>
          <w:tab w:val="left" w:pos="1442"/>
          <w:tab w:val="left" w:pos="2880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0C9E8A10" w14:textId="792F49B2" w:rsidR="00F94C34" w:rsidRDefault="00974F04" w:rsidP="00D8140D">
      <w:pPr>
        <w:pStyle w:val="address"/>
        <w:numPr>
          <w:ilvl w:val="0"/>
          <w:numId w:val="4"/>
        </w:numPr>
        <w:tabs>
          <w:tab w:val="left" w:pos="1442"/>
          <w:tab w:val="left" w:pos="2880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umber of years of relevant experience</w:t>
      </w:r>
      <w:r w:rsidR="00834223">
        <w:rPr>
          <w:rFonts w:ascii="Arial" w:hAnsi="Arial" w:cs="Arial"/>
          <w:sz w:val="20"/>
          <w:szCs w:val="20"/>
        </w:rPr>
        <w:t xml:space="preserve"> to pr</w:t>
      </w:r>
      <w:r w:rsidR="00C44947">
        <w:rPr>
          <w:rFonts w:ascii="Arial" w:hAnsi="Arial" w:cs="Arial"/>
          <w:sz w:val="20"/>
          <w:szCs w:val="20"/>
        </w:rPr>
        <w:t>ovide similar goods or services</w:t>
      </w:r>
      <w:r w:rsidR="00834223">
        <w:rPr>
          <w:rFonts w:ascii="Arial" w:hAnsi="Arial" w:cs="Arial"/>
          <w:sz w:val="20"/>
          <w:szCs w:val="20"/>
        </w:rPr>
        <w:t>?</w:t>
      </w:r>
    </w:p>
    <w:p w14:paraId="39233931" w14:textId="77777777" w:rsidR="005A6EEA" w:rsidRPr="00F94C34" w:rsidRDefault="005A6EEA" w:rsidP="00416E3A">
      <w:pPr>
        <w:pStyle w:val="address"/>
        <w:tabs>
          <w:tab w:val="left" w:pos="1442"/>
          <w:tab w:val="left" w:pos="2880"/>
        </w:tabs>
        <w:spacing w:before="0" w:beforeAutospacing="0" w:after="0" w:afterAutospacing="0"/>
        <w:jc w:val="both"/>
        <w:rPr>
          <w:rFonts w:ascii="Arial" w:hAnsi="Arial" w:cs="Arial"/>
          <w:color w:val="0000FF"/>
          <w:sz w:val="20"/>
          <w:szCs w:val="20"/>
        </w:rPr>
      </w:pPr>
    </w:p>
    <w:p w14:paraId="1755DB2E" w14:textId="77777777" w:rsidR="00C74E06" w:rsidRDefault="00C74E06" w:rsidP="00D8385D">
      <w:pPr>
        <w:framePr w:w="9021" w:h="784" w:hSpace="181" w:wrap="notBeside" w:vAnchor="text" w:hAnchor="page" w:x="1481" w:y="4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53C62709" w14:textId="77777777" w:rsidR="00C74E06" w:rsidRDefault="00C74E06" w:rsidP="00D8385D">
      <w:pPr>
        <w:framePr w:w="9021" w:h="784" w:hSpace="181" w:wrap="notBeside" w:vAnchor="text" w:hAnchor="page" w:x="1481" w:y="4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73D46E5D" w14:textId="77777777" w:rsidR="002E5E2E" w:rsidRDefault="002E5E2E" w:rsidP="002E5E2E">
      <w:pPr>
        <w:pStyle w:val="address"/>
        <w:tabs>
          <w:tab w:val="left" w:pos="1442"/>
          <w:tab w:val="left" w:pos="2880"/>
        </w:tabs>
        <w:spacing w:before="0" w:beforeAutospacing="0" w:after="0" w:afterAutospacing="0"/>
        <w:ind w:left="180"/>
        <w:jc w:val="both"/>
        <w:rPr>
          <w:rFonts w:ascii="Arial" w:hAnsi="Arial" w:cs="Arial"/>
          <w:sz w:val="20"/>
          <w:szCs w:val="20"/>
        </w:rPr>
      </w:pPr>
    </w:p>
    <w:p w14:paraId="379AEDC8" w14:textId="4CBBAB8C" w:rsidR="00D66031" w:rsidRDefault="00D66031" w:rsidP="0021027F">
      <w:pPr>
        <w:numPr>
          <w:ilvl w:val="0"/>
          <w:numId w:val="4"/>
        </w:numPr>
        <w:tabs>
          <w:tab w:val="left" w:pos="2880"/>
        </w:tabs>
        <w:spacing w:after="0"/>
      </w:pPr>
      <w:r w:rsidRPr="0021027F">
        <w:t>What warranties and guarantees can you offer as part of this contract?</w:t>
      </w:r>
      <w:r w:rsidR="00824A08">
        <w:t xml:space="preserve"> Can you provide 1% bid bond of the total contract value?</w:t>
      </w:r>
    </w:p>
    <w:p w14:paraId="4DA0DF35" w14:textId="77777777" w:rsidR="0021027F" w:rsidRPr="0021027F" w:rsidRDefault="0021027F" w:rsidP="0021027F">
      <w:pPr>
        <w:tabs>
          <w:tab w:val="left" w:pos="2880"/>
        </w:tabs>
        <w:spacing w:after="0"/>
        <w:ind w:left="180"/>
      </w:pPr>
    </w:p>
    <w:p w14:paraId="2F9FCE05" w14:textId="77777777" w:rsidR="00D66031" w:rsidRDefault="00D66031" w:rsidP="00D66031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0AF6086" w14:textId="77777777" w:rsidR="0021027F" w:rsidRDefault="0021027F" w:rsidP="00D66031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316ABD5" w14:textId="77777777" w:rsidR="0098644B" w:rsidRDefault="0098644B" w:rsidP="0098644B">
      <w:pPr>
        <w:pStyle w:val="address"/>
        <w:tabs>
          <w:tab w:val="left" w:pos="1442"/>
          <w:tab w:val="left" w:pos="2880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17CAB1DE" w14:textId="77777777" w:rsidR="0098644B" w:rsidRDefault="0098644B" w:rsidP="00150352">
      <w:pPr>
        <w:numPr>
          <w:ilvl w:val="0"/>
          <w:numId w:val="4"/>
        </w:numPr>
        <w:tabs>
          <w:tab w:val="left" w:pos="2880"/>
        </w:tabs>
        <w:spacing w:after="0"/>
        <w:rPr>
          <w:rFonts w:cs="Arial"/>
        </w:rPr>
      </w:pPr>
      <w:r>
        <w:rPr>
          <w:rFonts w:cs="Arial"/>
        </w:rPr>
        <w:t>How quickly can you guarantee a response time to quotation request</w:t>
      </w:r>
      <w:r w:rsidR="00646A38">
        <w:rPr>
          <w:rFonts w:cs="Arial"/>
        </w:rPr>
        <w:t>s</w:t>
      </w:r>
      <w:r>
        <w:rPr>
          <w:rFonts w:cs="Arial"/>
        </w:rPr>
        <w:t xml:space="preserve">? </w:t>
      </w:r>
    </w:p>
    <w:p w14:paraId="561660ED" w14:textId="77777777" w:rsidR="0098644B" w:rsidRDefault="0098644B" w:rsidP="0098644B">
      <w:pPr>
        <w:pStyle w:val="address"/>
        <w:tabs>
          <w:tab w:val="left" w:pos="1442"/>
          <w:tab w:val="left" w:pos="2880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</w:p>
    <w:p w14:paraId="33913552" w14:textId="77777777" w:rsidR="0098644B" w:rsidRDefault="0098644B" w:rsidP="00B70B07">
      <w:pPr>
        <w:framePr w:w="9021" w:h="796" w:hSpace="181" w:wrap="notBeside" w:vAnchor="text" w:hAnchor="page" w:x="1481" w:y="4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64B760BB" w14:textId="77777777" w:rsidR="00BD428F" w:rsidRDefault="00BD428F" w:rsidP="00BD428F">
      <w:pPr>
        <w:pStyle w:val="address"/>
        <w:tabs>
          <w:tab w:val="left" w:pos="1442"/>
          <w:tab w:val="left" w:pos="2880"/>
        </w:tabs>
        <w:spacing w:before="0" w:beforeAutospacing="0" w:after="0" w:afterAutospacing="0"/>
        <w:ind w:left="360"/>
        <w:jc w:val="both"/>
        <w:rPr>
          <w:rFonts w:ascii="Arial" w:hAnsi="Arial" w:cs="Arial"/>
          <w:sz w:val="20"/>
          <w:szCs w:val="20"/>
        </w:rPr>
      </w:pPr>
    </w:p>
    <w:p w14:paraId="6A06CCE2" w14:textId="77777777" w:rsidR="0098644B" w:rsidRPr="00671169" w:rsidRDefault="0098644B" w:rsidP="00BD428F">
      <w:pPr>
        <w:keepNext/>
        <w:numPr>
          <w:ilvl w:val="0"/>
          <w:numId w:val="4"/>
        </w:numPr>
        <w:tabs>
          <w:tab w:val="clear" w:pos="709"/>
          <w:tab w:val="clear" w:pos="1418"/>
          <w:tab w:val="left" w:pos="1442"/>
          <w:tab w:val="left" w:pos="2880"/>
        </w:tabs>
        <w:spacing w:after="0" w:line="240" w:lineRule="auto"/>
        <w:rPr>
          <w:rFonts w:cs="Arial"/>
          <w:bCs/>
          <w:color w:val="000000"/>
        </w:rPr>
      </w:pPr>
      <w:r w:rsidRPr="00671169">
        <w:rPr>
          <w:rFonts w:cs="Arial"/>
        </w:rPr>
        <w:t>What are your standa</w:t>
      </w:r>
      <w:r w:rsidR="00B34C17">
        <w:rPr>
          <w:rFonts w:cs="Arial"/>
        </w:rPr>
        <w:t>rd working hours and what after-</w:t>
      </w:r>
      <w:r w:rsidRPr="00671169">
        <w:rPr>
          <w:rFonts w:cs="Arial"/>
        </w:rPr>
        <w:t>hours services do you provide in the event of an emergency?</w:t>
      </w:r>
    </w:p>
    <w:p w14:paraId="21EEE9F9" w14:textId="77777777" w:rsidR="00BD428F" w:rsidRPr="00671169" w:rsidRDefault="00BD428F" w:rsidP="00BD428F">
      <w:pPr>
        <w:keepNext/>
        <w:tabs>
          <w:tab w:val="clear" w:pos="709"/>
          <w:tab w:val="clear" w:pos="1418"/>
          <w:tab w:val="left" w:pos="1442"/>
          <w:tab w:val="left" w:pos="2880"/>
        </w:tabs>
        <w:spacing w:after="0" w:line="240" w:lineRule="auto"/>
        <w:ind w:left="180"/>
        <w:rPr>
          <w:rFonts w:cs="Arial"/>
          <w:bCs/>
          <w:color w:val="000000"/>
        </w:rPr>
      </w:pPr>
    </w:p>
    <w:p w14:paraId="6592B033" w14:textId="77777777" w:rsidR="0098644B" w:rsidRDefault="0098644B" w:rsidP="0098644B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477E7DF4" w14:textId="77777777" w:rsidR="00BD428F" w:rsidRDefault="00BD428F" w:rsidP="0098644B">
      <w:pPr>
        <w:tabs>
          <w:tab w:val="clear" w:pos="1418"/>
          <w:tab w:val="left" w:pos="1442"/>
          <w:tab w:val="left" w:pos="2880"/>
        </w:tabs>
        <w:spacing w:after="120"/>
        <w:rPr>
          <w:rFonts w:cs="Arial"/>
        </w:rPr>
      </w:pPr>
    </w:p>
    <w:p w14:paraId="5AB2C2EB" w14:textId="77777777" w:rsidR="00556BEA" w:rsidRDefault="00556BEA" w:rsidP="00556BEA">
      <w:pPr>
        <w:numPr>
          <w:ilvl w:val="0"/>
          <w:numId w:val="4"/>
        </w:numPr>
        <w:rPr>
          <w:rFonts w:cs="Arial"/>
        </w:rPr>
      </w:pPr>
      <w:r w:rsidRPr="00891D75">
        <w:rPr>
          <w:rFonts w:cs="Arial"/>
        </w:rPr>
        <w:t>Detail any benefits or additional services your organisation can offer S</w:t>
      </w:r>
      <w:r w:rsidR="001B038B">
        <w:rPr>
          <w:rFonts w:cs="Arial"/>
        </w:rPr>
        <w:t>ave the Children</w:t>
      </w:r>
      <w:r>
        <w:rPr>
          <w:rFonts w:cs="Arial"/>
        </w:rPr>
        <w:t xml:space="preserve"> as part of the contract:</w:t>
      </w:r>
    </w:p>
    <w:p w14:paraId="16ECA3F0" w14:textId="77777777" w:rsidR="00A13E4C" w:rsidRDefault="00A13E4C" w:rsidP="00A13E4C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4CEEAF97" w14:textId="77777777" w:rsidR="00974F04" w:rsidRDefault="00974F04" w:rsidP="00DA5972">
      <w:pPr>
        <w:tabs>
          <w:tab w:val="clear" w:pos="1418"/>
          <w:tab w:val="left" w:pos="1442"/>
          <w:tab w:val="left" w:pos="2880"/>
        </w:tabs>
        <w:rPr>
          <w:b/>
          <w:sz w:val="22"/>
          <w:szCs w:val="22"/>
          <w:u w:val="single"/>
        </w:rPr>
      </w:pPr>
    </w:p>
    <w:p w14:paraId="3CEF35E7" w14:textId="77777777" w:rsidR="00974F04" w:rsidRDefault="00974F04" w:rsidP="00974F04">
      <w:pPr>
        <w:pStyle w:val="ListParagraph"/>
        <w:numPr>
          <w:ilvl w:val="0"/>
          <w:numId w:val="4"/>
        </w:numPr>
        <w:tabs>
          <w:tab w:val="clear" w:pos="1418"/>
          <w:tab w:val="left" w:pos="1442"/>
          <w:tab w:val="left" w:pos="2880"/>
        </w:tabs>
      </w:pPr>
      <w:r w:rsidRPr="00974F04">
        <w:t xml:space="preserve">Details of Geographic coverage in Country / outside </w:t>
      </w:r>
    </w:p>
    <w:p w14:paraId="572EF879" w14:textId="77777777" w:rsidR="00974F04" w:rsidRDefault="00974F04" w:rsidP="00974F04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141D075A" w14:textId="77777777" w:rsidR="00974F04" w:rsidRDefault="00974F04" w:rsidP="00974F04">
      <w:pPr>
        <w:tabs>
          <w:tab w:val="clear" w:pos="1418"/>
          <w:tab w:val="left" w:pos="1442"/>
          <w:tab w:val="left" w:pos="2880"/>
        </w:tabs>
      </w:pPr>
    </w:p>
    <w:p w14:paraId="295125DB" w14:textId="30E9629B" w:rsidR="00974F04" w:rsidRDefault="00974F04" w:rsidP="00974F04">
      <w:pPr>
        <w:pStyle w:val="address"/>
        <w:numPr>
          <w:ilvl w:val="0"/>
          <w:numId w:val="4"/>
        </w:numPr>
        <w:tabs>
          <w:tab w:val="left" w:pos="1442"/>
          <w:tab w:val="left" w:pos="2880"/>
        </w:tabs>
        <w:spacing w:before="0" w:beforeAutospacing="0" w:after="0" w:afterAutospacing="0"/>
        <w:jc w:val="both"/>
        <w:rPr>
          <w:rFonts w:ascii="Arial" w:hAnsi="Arial" w:cs="Arial"/>
          <w:sz w:val="20"/>
          <w:szCs w:val="20"/>
        </w:rPr>
      </w:pPr>
      <w:r w:rsidRPr="00F94C34">
        <w:rPr>
          <w:rFonts w:ascii="Arial" w:hAnsi="Arial" w:cs="Arial"/>
          <w:sz w:val="20"/>
          <w:szCs w:val="20"/>
        </w:rPr>
        <w:t xml:space="preserve">What quality standards does your organisation adhere to </w:t>
      </w:r>
      <w:r>
        <w:rPr>
          <w:rFonts w:ascii="Arial" w:hAnsi="Arial" w:cs="Arial"/>
          <w:sz w:val="20"/>
          <w:szCs w:val="20"/>
        </w:rPr>
        <w:t>e</w:t>
      </w:r>
      <w:r w:rsidRPr="00F94C34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g</w:t>
      </w:r>
      <w:r w:rsidRPr="00F94C34">
        <w:rPr>
          <w:rFonts w:ascii="Arial" w:hAnsi="Arial" w:cs="Arial"/>
          <w:sz w:val="20"/>
          <w:szCs w:val="20"/>
        </w:rPr>
        <w:t>. ISO</w:t>
      </w:r>
      <w:r>
        <w:rPr>
          <w:rFonts w:ascii="Arial" w:hAnsi="Arial" w:cs="Arial"/>
          <w:sz w:val="20"/>
          <w:szCs w:val="20"/>
        </w:rPr>
        <w:t>?</w:t>
      </w:r>
      <w:r w:rsidRPr="00F94C34">
        <w:rPr>
          <w:rFonts w:ascii="Arial" w:hAnsi="Arial" w:cs="Arial"/>
          <w:sz w:val="20"/>
          <w:szCs w:val="20"/>
        </w:rPr>
        <w:t xml:space="preserve"> </w:t>
      </w:r>
    </w:p>
    <w:p w14:paraId="6A043494" w14:textId="1881095E" w:rsidR="00974F04" w:rsidRDefault="00974F04" w:rsidP="00974F04">
      <w:pPr>
        <w:pStyle w:val="ListParagraph"/>
        <w:tabs>
          <w:tab w:val="clear" w:pos="1418"/>
          <w:tab w:val="left" w:pos="1442"/>
          <w:tab w:val="left" w:pos="2880"/>
        </w:tabs>
        <w:ind w:left="540"/>
      </w:pPr>
    </w:p>
    <w:p w14:paraId="1226741F" w14:textId="77777777" w:rsidR="00974F04" w:rsidRDefault="00974F04" w:rsidP="00974F04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E899A46" w14:textId="77777777" w:rsidR="00834223" w:rsidRDefault="00834223" w:rsidP="00974F04">
      <w:pPr>
        <w:tabs>
          <w:tab w:val="clear" w:pos="1418"/>
          <w:tab w:val="left" w:pos="1442"/>
          <w:tab w:val="left" w:pos="2880"/>
        </w:tabs>
      </w:pPr>
    </w:p>
    <w:p w14:paraId="3FB0194D" w14:textId="05685BA4" w:rsidR="00834223" w:rsidRDefault="00834223" w:rsidP="00834223">
      <w:pPr>
        <w:pStyle w:val="ListParagraph"/>
        <w:numPr>
          <w:ilvl w:val="0"/>
          <w:numId w:val="4"/>
        </w:numPr>
        <w:tabs>
          <w:tab w:val="clear" w:pos="1418"/>
          <w:tab w:val="left" w:pos="1442"/>
          <w:tab w:val="left" w:pos="2880"/>
        </w:tabs>
      </w:pPr>
      <w:r w:rsidRPr="00EB7309">
        <w:t>Please provide details of</w:t>
      </w:r>
      <w:r w:rsidRPr="00834223">
        <w:rPr>
          <w:b/>
        </w:rPr>
        <w:t xml:space="preserve"> </w:t>
      </w:r>
      <w:r w:rsidRPr="00E52CFC">
        <w:t>at least</w:t>
      </w:r>
      <w:r w:rsidRPr="00834223">
        <w:rPr>
          <w:b/>
        </w:rPr>
        <w:t xml:space="preserve"> </w:t>
      </w:r>
      <w:r w:rsidR="00A34EE2">
        <w:t>3</w:t>
      </w:r>
      <w:r w:rsidRPr="00834223">
        <w:rPr>
          <w:b/>
        </w:rPr>
        <w:t xml:space="preserve"> </w:t>
      </w:r>
      <w:r>
        <w:t>client references which</w:t>
      </w:r>
      <w:r w:rsidRPr="00834223">
        <w:rPr>
          <w:b/>
        </w:rPr>
        <w:t xml:space="preserve"> </w:t>
      </w:r>
      <w:r w:rsidRPr="00EB7309">
        <w:t>Save the Children may contact</w:t>
      </w:r>
      <w:r>
        <w:t xml:space="preserve"> (preferably NGOs)</w:t>
      </w:r>
      <w:r w:rsidRPr="00EB7309">
        <w:t>:</w:t>
      </w:r>
    </w:p>
    <w:tbl>
      <w:tblPr>
        <w:tblW w:w="92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3"/>
        <w:gridCol w:w="1751"/>
        <w:gridCol w:w="1389"/>
        <w:gridCol w:w="1720"/>
        <w:gridCol w:w="2518"/>
      </w:tblGrid>
      <w:tr w:rsidR="00834223" w:rsidRPr="00EB7309" w14:paraId="4B22D33D" w14:textId="77777777" w:rsidTr="000F7DA3">
        <w:trPr>
          <w:trHeight w:val="454"/>
        </w:trPr>
        <w:tc>
          <w:tcPr>
            <w:tcW w:w="1913" w:type="dxa"/>
            <w:vAlign w:val="center"/>
          </w:tcPr>
          <w:p w14:paraId="7014F9FA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Client Organisation </w:t>
            </w:r>
          </w:p>
        </w:tc>
        <w:tc>
          <w:tcPr>
            <w:tcW w:w="1751" w:type="dxa"/>
            <w:vAlign w:val="center"/>
          </w:tcPr>
          <w:p w14:paraId="6FC6E74D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  <w:r w:rsidRPr="00EB7309">
              <w:rPr>
                <w:rFonts w:cs="Arial"/>
                <w:b/>
              </w:rPr>
              <w:t>Contact</w:t>
            </w:r>
          </w:p>
        </w:tc>
        <w:tc>
          <w:tcPr>
            <w:tcW w:w="1389" w:type="dxa"/>
            <w:vAlign w:val="center"/>
          </w:tcPr>
          <w:p w14:paraId="3CA45C00" w14:textId="77777777" w:rsidR="00834223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</w:t>
            </w:r>
            <w:r w:rsidRPr="00EB7309">
              <w:rPr>
                <w:rFonts w:cs="Arial"/>
                <w:b/>
              </w:rPr>
              <w:t>hone</w:t>
            </w:r>
            <w:r>
              <w:rPr>
                <w:rFonts w:cs="Arial"/>
                <w:b/>
              </w:rPr>
              <w:t xml:space="preserve"> no.</w:t>
            </w:r>
          </w:p>
        </w:tc>
        <w:tc>
          <w:tcPr>
            <w:tcW w:w="1720" w:type="dxa"/>
            <w:vAlign w:val="center"/>
          </w:tcPr>
          <w:p w14:paraId="086A3C8D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-mail address</w:t>
            </w:r>
          </w:p>
        </w:tc>
        <w:tc>
          <w:tcPr>
            <w:tcW w:w="2518" w:type="dxa"/>
            <w:vAlign w:val="center"/>
          </w:tcPr>
          <w:p w14:paraId="6EA1AAD0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  <w:r w:rsidRPr="00EB7309">
              <w:rPr>
                <w:rFonts w:cs="Arial"/>
                <w:b/>
              </w:rPr>
              <w:t>Details</w:t>
            </w:r>
            <w:r>
              <w:rPr>
                <w:rFonts w:cs="Arial"/>
                <w:b/>
              </w:rPr>
              <w:t xml:space="preserve"> of contract</w:t>
            </w:r>
          </w:p>
        </w:tc>
      </w:tr>
      <w:tr w:rsidR="00834223" w:rsidRPr="00EB7309" w14:paraId="2FF40C9E" w14:textId="77777777" w:rsidTr="000F7DA3">
        <w:trPr>
          <w:trHeight w:val="454"/>
        </w:trPr>
        <w:tc>
          <w:tcPr>
            <w:tcW w:w="1913" w:type="dxa"/>
            <w:vAlign w:val="center"/>
          </w:tcPr>
          <w:p w14:paraId="120EB7BC" w14:textId="77777777" w:rsidR="00834223" w:rsidRPr="001E73E6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</w:rPr>
            </w:pPr>
          </w:p>
        </w:tc>
        <w:tc>
          <w:tcPr>
            <w:tcW w:w="1751" w:type="dxa"/>
            <w:vAlign w:val="center"/>
          </w:tcPr>
          <w:p w14:paraId="59AB6257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1389" w:type="dxa"/>
            <w:vAlign w:val="center"/>
          </w:tcPr>
          <w:p w14:paraId="1EE8828B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1720" w:type="dxa"/>
            <w:vAlign w:val="center"/>
          </w:tcPr>
          <w:p w14:paraId="58E4C74A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2518" w:type="dxa"/>
            <w:vAlign w:val="center"/>
          </w:tcPr>
          <w:p w14:paraId="5BBE55F2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</w:tr>
      <w:tr w:rsidR="00834223" w:rsidRPr="00EB7309" w14:paraId="31E795AB" w14:textId="77777777" w:rsidTr="000F7DA3">
        <w:trPr>
          <w:trHeight w:val="454"/>
        </w:trPr>
        <w:tc>
          <w:tcPr>
            <w:tcW w:w="1913" w:type="dxa"/>
            <w:vAlign w:val="center"/>
          </w:tcPr>
          <w:p w14:paraId="4094CBDC" w14:textId="77777777" w:rsidR="00834223" w:rsidRPr="001E73E6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</w:rPr>
            </w:pPr>
          </w:p>
        </w:tc>
        <w:tc>
          <w:tcPr>
            <w:tcW w:w="1751" w:type="dxa"/>
            <w:vAlign w:val="center"/>
          </w:tcPr>
          <w:p w14:paraId="275D952F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1389" w:type="dxa"/>
            <w:vAlign w:val="center"/>
          </w:tcPr>
          <w:p w14:paraId="4C30F2E2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1720" w:type="dxa"/>
            <w:vAlign w:val="center"/>
          </w:tcPr>
          <w:p w14:paraId="0CE29488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2518" w:type="dxa"/>
            <w:vAlign w:val="center"/>
          </w:tcPr>
          <w:p w14:paraId="6B68E35F" w14:textId="77777777" w:rsidR="00834223" w:rsidRPr="00EB7309" w:rsidRDefault="00834223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</w:tr>
      <w:tr w:rsidR="001D7A20" w:rsidRPr="00EB7309" w14:paraId="467D229C" w14:textId="77777777" w:rsidTr="000F7DA3">
        <w:trPr>
          <w:trHeight w:val="454"/>
        </w:trPr>
        <w:tc>
          <w:tcPr>
            <w:tcW w:w="1913" w:type="dxa"/>
            <w:vAlign w:val="center"/>
          </w:tcPr>
          <w:p w14:paraId="20218E5A" w14:textId="77777777" w:rsidR="001D7A20" w:rsidRPr="001E73E6" w:rsidRDefault="001D7A20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</w:rPr>
            </w:pPr>
          </w:p>
        </w:tc>
        <w:tc>
          <w:tcPr>
            <w:tcW w:w="1751" w:type="dxa"/>
            <w:vAlign w:val="center"/>
          </w:tcPr>
          <w:p w14:paraId="425ED2C2" w14:textId="77777777" w:rsidR="001D7A20" w:rsidRPr="00EB7309" w:rsidRDefault="001D7A20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1389" w:type="dxa"/>
            <w:vAlign w:val="center"/>
          </w:tcPr>
          <w:p w14:paraId="4AC841EE" w14:textId="77777777" w:rsidR="001D7A20" w:rsidRPr="00EB7309" w:rsidRDefault="001D7A20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1720" w:type="dxa"/>
            <w:vAlign w:val="center"/>
          </w:tcPr>
          <w:p w14:paraId="7F961F0C" w14:textId="77777777" w:rsidR="001D7A20" w:rsidRPr="00EB7309" w:rsidRDefault="001D7A20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  <w:tc>
          <w:tcPr>
            <w:tcW w:w="2518" w:type="dxa"/>
            <w:vAlign w:val="center"/>
          </w:tcPr>
          <w:p w14:paraId="3D321C86" w14:textId="77777777" w:rsidR="001D7A20" w:rsidRPr="00EB7309" w:rsidRDefault="001D7A20" w:rsidP="003E11D9">
            <w:pPr>
              <w:tabs>
                <w:tab w:val="clear" w:pos="1418"/>
                <w:tab w:val="left" w:pos="1442"/>
                <w:tab w:val="left" w:pos="2880"/>
              </w:tabs>
              <w:spacing w:after="0" w:line="240" w:lineRule="exact"/>
              <w:jc w:val="left"/>
              <w:rPr>
                <w:rFonts w:cs="Arial"/>
                <w:b/>
              </w:rPr>
            </w:pPr>
          </w:p>
        </w:tc>
      </w:tr>
    </w:tbl>
    <w:p w14:paraId="372ABDE2" w14:textId="40956E2A" w:rsidR="003526CB" w:rsidRPr="00974F04" w:rsidRDefault="00BB4E46" w:rsidP="00834223">
      <w:pPr>
        <w:tabs>
          <w:tab w:val="clear" w:pos="1418"/>
          <w:tab w:val="left" w:pos="1442"/>
          <w:tab w:val="left" w:pos="2880"/>
        </w:tabs>
      </w:pPr>
      <w:r w:rsidRPr="00974F04">
        <w:br w:type="page"/>
      </w:r>
    </w:p>
    <w:p w14:paraId="1C17974A" w14:textId="77777777" w:rsidR="00595CD4" w:rsidRDefault="00595CD4" w:rsidP="002951CF">
      <w:pPr>
        <w:tabs>
          <w:tab w:val="clear" w:pos="1418"/>
          <w:tab w:val="left" w:pos="1442"/>
          <w:tab w:val="left" w:pos="2880"/>
        </w:tabs>
        <w:rPr>
          <w:b/>
          <w:color w:val="FF0000"/>
          <w:sz w:val="22"/>
          <w:szCs w:val="22"/>
          <w:u w:val="single"/>
        </w:rPr>
        <w:sectPr w:rsidR="00595CD4" w:rsidSect="00324523">
          <w:headerReference w:type="default" r:id="rId11"/>
          <w:footerReference w:type="default" r:id="rId12"/>
          <w:type w:val="continuous"/>
          <w:pgSz w:w="11906" w:h="16838"/>
          <w:pgMar w:top="1440" w:right="1418" w:bottom="1440" w:left="1418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45DEA422" w14:textId="28388A1F" w:rsidR="003526CB" w:rsidRPr="00D22BFF" w:rsidRDefault="00D22BFF" w:rsidP="002951CF">
      <w:pPr>
        <w:tabs>
          <w:tab w:val="clear" w:pos="1418"/>
          <w:tab w:val="left" w:pos="1442"/>
          <w:tab w:val="left" w:pos="2880"/>
        </w:tabs>
        <w:rPr>
          <w:b/>
          <w:color w:val="FF0000"/>
          <w:sz w:val="22"/>
          <w:szCs w:val="22"/>
          <w:u w:val="single"/>
        </w:rPr>
      </w:pPr>
      <w:r w:rsidRPr="00D22BFF">
        <w:rPr>
          <w:b/>
          <w:color w:val="FF0000"/>
          <w:sz w:val="22"/>
          <w:szCs w:val="22"/>
          <w:u w:val="single"/>
        </w:rPr>
        <w:lastRenderedPageBreak/>
        <w:t xml:space="preserve">COMMERCIAL CRITERIA </w:t>
      </w:r>
    </w:p>
    <w:p w14:paraId="0F59FD9D" w14:textId="4596D10C" w:rsidR="00DA5972" w:rsidRPr="00AF592D" w:rsidRDefault="00DA5972" w:rsidP="00DA5972">
      <w:pPr>
        <w:tabs>
          <w:tab w:val="clear" w:pos="1418"/>
          <w:tab w:val="left" w:pos="1442"/>
          <w:tab w:val="left" w:pos="2880"/>
        </w:tabs>
        <w:rPr>
          <w:b/>
          <w:sz w:val="22"/>
          <w:szCs w:val="22"/>
          <w:u w:val="single"/>
        </w:rPr>
      </w:pPr>
      <w:r w:rsidRPr="00AF592D">
        <w:rPr>
          <w:b/>
          <w:sz w:val="22"/>
          <w:szCs w:val="22"/>
          <w:u w:val="single"/>
        </w:rPr>
        <w:t xml:space="preserve">Section </w:t>
      </w:r>
      <w:r w:rsidR="000A5CAB">
        <w:rPr>
          <w:b/>
          <w:sz w:val="22"/>
          <w:szCs w:val="22"/>
          <w:u w:val="single"/>
        </w:rPr>
        <w:t>3</w:t>
      </w:r>
      <w:r w:rsidRPr="00AF592D">
        <w:rPr>
          <w:b/>
          <w:sz w:val="22"/>
          <w:szCs w:val="22"/>
          <w:u w:val="single"/>
        </w:rPr>
        <w:t xml:space="preserve">: </w:t>
      </w:r>
      <w:r w:rsidR="002260AF">
        <w:rPr>
          <w:b/>
          <w:sz w:val="22"/>
          <w:szCs w:val="22"/>
          <w:u w:val="single"/>
        </w:rPr>
        <w:t xml:space="preserve">Commercial </w:t>
      </w:r>
      <w:r>
        <w:rPr>
          <w:b/>
          <w:sz w:val="22"/>
          <w:szCs w:val="22"/>
          <w:u w:val="single"/>
        </w:rPr>
        <w:t>p</w:t>
      </w:r>
      <w:r w:rsidRPr="00AF592D">
        <w:rPr>
          <w:b/>
          <w:sz w:val="22"/>
          <w:szCs w:val="22"/>
          <w:u w:val="single"/>
        </w:rPr>
        <w:t>roposal</w:t>
      </w:r>
      <w:r w:rsidR="002260AF">
        <w:rPr>
          <w:b/>
          <w:sz w:val="22"/>
          <w:szCs w:val="22"/>
          <w:u w:val="single"/>
        </w:rPr>
        <w:t xml:space="preserve"> (Pricing)</w:t>
      </w:r>
    </w:p>
    <w:p w14:paraId="0A633832" w14:textId="11BDC742" w:rsidR="00DA5972" w:rsidRDefault="00DA5972" w:rsidP="00013F9C">
      <w:pPr>
        <w:numPr>
          <w:ilvl w:val="0"/>
          <w:numId w:val="5"/>
        </w:numPr>
        <w:tabs>
          <w:tab w:val="clear" w:pos="1418"/>
          <w:tab w:val="left" w:pos="1442"/>
          <w:tab w:val="left" w:pos="2880"/>
        </w:tabs>
        <w:spacing w:after="0"/>
      </w:pPr>
      <w:r w:rsidRPr="00232D3E">
        <w:t>Please indicate here the prices</w:t>
      </w:r>
      <w:r w:rsidR="00834223">
        <w:t xml:space="preserve"> including taxes</w:t>
      </w:r>
      <w:r w:rsidRPr="00232D3E">
        <w:t xml:space="preserve"> you are offering to Save the Children as part of this contract</w:t>
      </w:r>
      <w:r>
        <w:t>,</w:t>
      </w:r>
      <w:r w:rsidRPr="00232D3E">
        <w:t xml:space="preserve"> including the currency. Please refer to </w:t>
      </w:r>
      <w:r>
        <w:t>specification</w:t>
      </w:r>
      <w:r w:rsidRPr="00232D3E">
        <w:t xml:space="preserve"> for details of what must be included.</w:t>
      </w:r>
    </w:p>
    <w:p w14:paraId="1B6F8692" w14:textId="77777777" w:rsidR="00DA5972" w:rsidRDefault="00DA5972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0369F70C" w14:textId="77777777" w:rsidR="00077721" w:rsidRDefault="00077721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5013A50F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tbl>
      <w:tblPr>
        <w:tblW w:w="5160" w:type="pct"/>
        <w:tblLayout w:type="fixed"/>
        <w:tblLook w:val="04A0" w:firstRow="1" w:lastRow="0" w:firstColumn="1" w:lastColumn="0" w:noHBand="0" w:noVBand="1"/>
      </w:tblPr>
      <w:tblGrid>
        <w:gridCol w:w="486"/>
        <w:gridCol w:w="2262"/>
        <w:gridCol w:w="4813"/>
        <w:gridCol w:w="809"/>
        <w:gridCol w:w="806"/>
        <w:gridCol w:w="1008"/>
        <w:gridCol w:w="1005"/>
        <w:gridCol w:w="864"/>
        <w:gridCol w:w="1172"/>
        <w:gridCol w:w="1169"/>
      </w:tblGrid>
      <w:tr w:rsidR="00595CD4" w:rsidRPr="006A7D3D" w14:paraId="39556E43" w14:textId="77777777" w:rsidTr="003E11D9">
        <w:trPr>
          <w:trHeight w:val="260"/>
        </w:trPr>
        <w:tc>
          <w:tcPr>
            <w:tcW w:w="318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noWrap/>
            <w:vAlign w:val="center"/>
            <w:hideMark/>
          </w:tcPr>
          <w:p w14:paraId="1CB00C9D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Student kits for Grades 1 to 9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</w:tcPr>
          <w:p w14:paraId="28E0A68C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ABUL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</w:tcPr>
          <w:p w14:paraId="4D621596" w14:textId="6A5F61C4" w:rsidR="00595CD4" w:rsidRPr="006A7D3D" w:rsidRDefault="00B542EE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Balkh </w:t>
            </w:r>
          </w:p>
        </w:tc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</w:tcPr>
          <w:p w14:paraId="46E2F555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DR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</w:tcPr>
          <w:p w14:paraId="0BEA8F8E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UNDUZ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</w:tcPr>
          <w:p w14:paraId="4091ED9D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FARYAB</w:t>
            </w:r>
          </w:p>
        </w:tc>
      </w:tr>
      <w:tr w:rsidR="00595CD4" w:rsidRPr="006A7D3D" w14:paraId="5E8461E0" w14:textId="77777777" w:rsidTr="003E11D9">
        <w:trPr>
          <w:trHeight w:val="295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D73CC18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No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E6980B1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Items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07B0D8C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Specifications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BC38873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Unit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756A6C1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QTY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9F4763" w14:textId="77777777" w:rsidR="00595CD4" w:rsidRDefault="00595CD4" w:rsidP="003E11D9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  <w:b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</w:p>
          <w:p w14:paraId="72480111" w14:textId="3344A00B" w:rsidR="008273E5" w:rsidRPr="006A7D3D" w:rsidRDefault="008273E5" w:rsidP="003E11D9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USD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F5DE9E7" w14:textId="2A0B83FE" w:rsidR="008273E5" w:rsidRPr="006A7D3D" w:rsidRDefault="00B542EE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Price per unit USD 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81A2F0A" w14:textId="77777777" w:rsidR="00595CD4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8273E5">
              <w:rPr>
                <w:rFonts w:ascii="Gill Sans MT" w:hAnsi="Gill Sans MT"/>
                <w:b/>
              </w:rPr>
              <w:t xml:space="preserve"> </w:t>
            </w:r>
          </w:p>
          <w:p w14:paraId="60E31F27" w14:textId="7A54FF31" w:rsidR="008273E5" w:rsidRPr="006A7D3D" w:rsidRDefault="008273E5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USD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4B41681" w14:textId="77777777" w:rsidR="008273E5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8273E5">
              <w:rPr>
                <w:rFonts w:ascii="Gill Sans MT" w:hAnsi="Gill Sans MT"/>
                <w:b/>
              </w:rPr>
              <w:t xml:space="preserve"> </w:t>
            </w:r>
          </w:p>
          <w:p w14:paraId="042F0C04" w14:textId="77AEB71F" w:rsidR="00595CD4" w:rsidRPr="006A7D3D" w:rsidRDefault="008273E5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USD 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73A197" w14:textId="77777777" w:rsidR="00595CD4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</w:p>
          <w:p w14:paraId="1BEC97B3" w14:textId="0DE1CCBB" w:rsidR="008273E5" w:rsidRPr="006A7D3D" w:rsidRDefault="00376BB8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USD</w:t>
            </w:r>
          </w:p>
        </w:tc>
      </w:tr>
      <w:tr w:rsidR="002A4CBA" w:rsidRPr="006A7D3D" w14:paraId="37C74495" w14:textId="77777777" w:rsidTr="00E56E53">
        <w:trPr>
          <w:trHeight w:val="233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7ABC2E4" w14:textId="114C7ADD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360699D" w14:textId="3E122795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Calligraphy Pen 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9855AEA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(</w:t>
            </w:r>
            <w:proofErr w:type="spellStart"/>
            <w:r w:rsidRPr="006E68C0">
              <w:rPr>
                <w:rFonts w:ascii="Gill Sans MT" w:hAnsi="Gill Sans MT"/>
              </w:rPr>
              <w:t>Qalam</w:t>
            </w:r>
            <w:proofErr w:type="spellEnd"/>
            <w:r w:rsidRPr="006E68C0">
              <w:rPr>
                <w:rFonts w:ascii="Gill Sans MT" w:hAnsi="Gill Sans MT"/>
              </w:rPr>
              <w:t xml:space="preserve">-e- Nay)  - Bony- very well constructed instruments with multiple nibs and with </w:t>
            </w:r>
          </w:p>
          <w:p w14:paraId="14C07C23" w14:textId="6BFDB067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t xml:space="preserve">Length of 15-20 cm ( as per the shown sample) with 3 type different nibs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6704DC" w14:textId="7E6540BF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63243F7" w14:textId="0D71DDCB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661E9D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5B15C9A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03A6B8C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C3C870B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91578C7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0C6FE047" w14:textId="77777777" w:rsidTr="00E56E53">
        <w:trPr>
          <w:trHeight w:val="246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29EDD3F" w14:textId="645678B4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2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9AA0EA" w14:textId="646187ED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Ink for fountain pen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E1C018E" w14:textId="0CA87694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 Blue &amp; black - 60 ml with</w:t>
            </w:r>
            <w:r w:rsidRPr="006E68C0">
              <w:t xml:space="preserve"> Plastic bottle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374888A" w14:textId="35D9B953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Bottl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8A6FBF5" w14:textId="7CA76969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1CE06F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3DAFAE3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2D793E8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520306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4ACB8D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78B620A7" w14:textId="77777777" w:rsidTr="00FA231E">
        <w:trPr>
          <w:trHeight w:val="233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AFBC79B" w14:textId="3D83CD31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3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825478B" w14:textId="0463A7F2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Student bag (Boys)</w:t>
            </w:r>
          </w:p>
        </w:tc>
        <w:tc>
          <w:tcPr>
            <w:tcW w:w="16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E2EABE7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</w:pPr>
            <w:r w:rsidRPr="006E68C0">
              <w:rPr>
                <w:b/>
                <w:bCs/>
              </w:rPr>
              <w:t>Boys: grade 1-6:</w:t>
            </w:r>
            <w:r w:rsidRPr="006E68C0">
              <w:t xml:space="preserve"> length 40 cm, wide 35 cm and Side 10 cm (two shoulder holder)</w:t>
            </w:r>
          </w:p>
          <w:p w14:paraId="5F85B793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</w:pPr>
            <w:r w:rsidRPr="00CF1555">
              <w:rPr>
                <w:b/>
                <w:bCs/>
              </w:rPr>
              <w:t>Boys: grade: 7-9:</w:t>
            </w:r>
            <w:r w:rsidRPr="00CF1555">
              <w:t xml:space="preserve"> length 50 cm, wide 40 cm</w:t>
            </w:r>
            <w:r w:rsidRPr="002F166F">
              <w:rPr>
                <w:highlight w:val="red"/>
              </w:rPr>
              <w:t xml:space="preserve"> </w:t>
            </w:r>
            <w:r w:rsidRPr="00CF1555">
              <w:t>and</w:t>
            </w:r>
            <w:r w:rsidRPr="006E68C0">
              <w:t xml:space="preserve"> side 15 cm (two shoulder holder) </w:t>
            </w:r>
          </w:p>
          <w:p w14:paraId="79368F36" w14:textId="27E06995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b/>
                <w:bCs/>
              </w:rPr>
              <w:t>Materials:</w:t>
            </w:r>
            <w:r w:rsidRPr="006E68C0">
              <w:t xml:space="preserve"> </w:t>
            </w:r>
            <w:r w:rsidRPr="006600C8">
              <w:t xml:space="preserve">Made of </w:t>
            </w:r>
            <w:r w:rsidRPr="00CF1555">
              <w:t>Nylon</w:t>
            </w:r>
            <w:r w:rsidRPr="006600C8">
              <w:t xml:space="preserve"> with two line sewing, also with 3 pockets, </w:t>
            </w:r>
            <w:r w:rsidRPr="00CF1555">
              <w:t xml:space="preserve">black, blue, </w:t>
            </w:r>
            <w:proofErr w:type="spellStart"/>
            <w:r w:rsidRPr="00CF1555">
              <w:t>gray</w:t>
            </w:r>
            <w:proofErr w:type="spellEnd"/>
            <w:r w:rsidRPr="00CF1555">
              <w:t xml:space="preserve"> colours</w:t>
            </w:r>
            <w:r>
              <w:t xml:space="preserve">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D210427" w14:textId="673F312C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6A9179F" w14:textId="7E4E601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FFC053B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2617370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F9662B4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7559D7C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A876EE5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27A58D32" w14:textId="77777777" w:rsidTr="004E002C">
        <w:trPr>
          <w:trHeight w:val="246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E0FA239" w14:textId="1FC93CE8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4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8CF52C7" w14:textId="06324F26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Student bag (Girls) </w:t>
            </w:r>
          </w:p>
        </w:tc>
        <w:tc>
          <w:tcPr>
            <w:tcW w:w="16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13277D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</w:pPr>
            <w:r w:rsidRPr="006E68C0">
              <w:rPr>
                <w:b/>
                <w:bCs/>
              </w:rPr>
              <w:t>Girls: grade 1-4:</w:t>
            </w:r>
            <w:r w:rsidRPr="006E68C0">
              <w:t xml:space="preserve"> length 40 cm, wide 35 cm and Side 10 cm (Two shoulder holder) </w:t>
            </w:r>
          </w:p>
          <w:p w14:paraId="20DED994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</w:pPr>
            <w:r w:rsidRPr="006E68C0">
              <w:rPr>
                <w:b/>
                <w:bCs/>
              </w:rPr>
              <w:t>Girls grade 4-6:</w:t>
            </w:r>
            <w:r w:rsidRPr="006E68C0">
              <w:t xml:space="preserve"> length 35 cm, wide 30 cm, side 10 cm with (one shoulder/holder)  </w:t>
            </w:r>
          </w:p>
          <w:p w14:paraId="204DBD36" w14:textId="77777777" w:rsidR="002A4CBA" w:rsidRPr="00CF1555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</w:pPr>
            <w:r w:rsidRPr="00CF1555">
              <w:rPr>
                <w:b/>
                <w:bCs/>
              </w:rPr>
              <w:t>Girls: grade: 7-9:</w:t>
            </w:r>
            <w:r w:rsidRPr="00CF1555">
              <w:t xml:space="preserve"> length 50 cm, wide 40 cm</w:t>
            </w:r>
            <w:r w:rsidRPr="006600C8">
              <w:rPr>
                <w:highlight w:val="red"/>
              </w:rPr>
              <w:t xml:space="preserve"> </w:t>
            </w:r>
            <w:r w:rsidRPr="00CF1555">
              <w:t xml:space="preserve">and side 15 cm, (one shoulder holder) </w:t>
            </w:r>
          </w:p>
          <w:p w14:paraId="61608E2B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</w:pPr>
            <w:r w:rsidRPr="00CF1555">
              <w:rPr>
                <w:b/>
                <w:bCs/>
              </w:rPr>
              <w:lastRenderedPageBreak/>
              <w:t>ALP girls:</w:t>
            </w:r>
            <w:r w:rsidRPr="00CF1555">
              <w:t xml:space="preserve"> length 50 cm, wide 40 cm and side 15 cm, (two shoulder holder)</w:t>
            </w:r>
          </w:p>
          <w:p w14:paraId="04A76FB1" w14:textId="503AE162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b/>
                <w:bCs/>
                <w:shd w:val="clear" w:color="auto" w:fill="FFFFFF" w:themeFill="background1"/>
              </w:rPr>
              <w:t>Materials</w:t>
            </w:r>
            <w:r w:rsidRPr="00CF1555">
              <w:rPr>
                <w:b/>
                <w:bCs/>
              </w:rPr>
              <w:t>:</w:t>
            </w:r>
            <w:r w:rsidRPr="00CF1555">
              <w:t xml:space="preserve"> Made of</w:t>
            </w:r>
            <w:r w:rsidRPr="00CF1555">
              <w:rPr>
                <w:shd w:val="clear" w:color="auto" w:fill="FFFFFF" w:themeFill="background1"/>
              </w:rPr>
              <w:t xml:space="preserve"> Nylon</w:t>
            </w:r>
            <w:r>
              <w:rPr>
                <w:shd w:val="clear" w:color="auto" w:fill="FFFFFF" w:themeFill="background1"/>
              </w:rPr>
              <w:t xml:space="preserve"> one of them leather</w:t>
            </w:r>
            <w:r w:rsidRPr="006E68C0">
              <w:rPr>
                <w:shd w:val="clear" w:color="auto" w:fill="FFFFFF" w:themeFill="background1"/>
              </w:rPr>
              <w:t xml:space="preserve"> with two line sewing, also with 3 pockets, black, blue, </w:t>
            </w:r>
            <w:proofErr w:type="spellStart"/>
            <w:r w:rsidRPr="006E68C0">
              <w:rPr>
                <w:shd w:val="clear" w:color="auto" w:fill="FFFFFF" w:themeFill="background1"/>
              </w:rPr>
              <w:t>gray</w:t>
            </w:r>
            <w:proofErr w:type="spellEnd"/>
            <w:r w:rsidRPr="006E68C0">
              <w:rPr>
                <w:shd w:val="clear" w:color="auto" w:fill="FFFFFF" w:themeFill="background1"/>
              </w:rPr>
              <w:t xml:space="preserve"> colours</w:t>
            </w:r>
            <w:r w:rsidRPr="006E68C0">
              <w:t xml:space="preserve">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6749326" w14:textId="7DE55DAA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lastRenderedPageBreak/>
              <w:t xml:space="preserve">Piece 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13DD4F8" w14:textId="31B40965" w:rsidR="002A4CBA" w:rsidRPr="006A7D3D" w:rsidRDefault="00DF5965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2028D4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8CB14BA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E6D087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EDAA448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4DD44CF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1056A470" w14:textId="77777777" w:rsidTr="00E56E53">
        <w:trPr>
          <w:trHeight w:val="233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5268265" w14:textId="634746A1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5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1651E42" w14:textId="406D82B4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Pencil Sharpener 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F467AFB" w14:textId="443C02AA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t xml:space="preserve">5cmX1.5cmX1cm with plastic cover with safety considered.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DE8C114" w14:textId="4D3F145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5441611" w14:textId="07FC2C9E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00F345C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2589161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CDF5B3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A57CE75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5985737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3BF224CA" w14:textId="77777777" w:rsidTr="00E56E53">
        <w:trPr>
          <w:trHeight w:val="246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EF0CCA" w14:textId="70486929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6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BCA92BF" w14:textId="24F739D7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encil Eraser (rubber)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56CA2C6" w14:textId="3B72AEF8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Original – good quality with size  AL 20 with </w:t>
            </w:r>
            <w:r>
              <w:rPr>
                <w:rFonts w:ascii="Gill Sans MT" w:hAnsi="Gill Sans MT"/>
              </w:rPr>
              <w:t>4</w:t>
            </w:r>
            <w:r w:rsidRPr="006E68C0">
              <w:rPr>
                <w:rFonts w:ascii="Gill Sans MT" w:hAnsi="Gill Sans MT"/>
              </w:rPr>
              <w:t xml:space="preserve"> cm x 2 cm </w:t>
            </w:r>
            <w:r w:rsidRPr="006E68C0">
              <w:t>non-toxic, non-skin sensitive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AD434C" w14:textId="39AF2CF9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8FB8B62" w14:textId="105D0DDF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51F0119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179F566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C81150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C4CF9F0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01D37CA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1772527A" w14:textId="77777777" w:rsidTr="00E56E53">
        <w:trPr>
          <w:trHeight w:val="233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7A1C25" w14:textId="5CE9ED71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7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E968B37" w14:textId="1546E231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Line Note Book 1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B6038FB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 </w:t>
            </w:r>
          </w:p>
          <w:p w14:paraId="1576E474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00 Sheets best quality – with</w:t>
            </w:r>
            <w:r w:rsidRPr="006E68C0">
              <w:t xml:space="preserve"> 16cmX24cm, also with 50-60gr for the pages and for the covers 160gr</w:t>
            </w:r>
          </w:p>
          <w:p w14:paraId="4067734E" w14:textId="651E01C3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BBF4543" w14:textId="0D2705DE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3D0F195" w14:textId="2D18D351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1D0BD98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006293E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768EBC4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F29998A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9F42D15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083D9B51" w14:textId="77777777" w:rsidTr="00E56E53">
        <w:trPr>
          <w:trHeight w:val="481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7D2CF9D" w14:textId="2C6F90B6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8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D7383D8" w14:textId="4F0F5821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Drawing Note Book 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B4C4CE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60 Sheets best quality-  with </w:t>
            </w:r>
            <w:r w:rsidRPr="006E68C0">
              <w:t>16cmX24cm, also with 50-60gr for the pages and for the covers 160gr</w:t>
            </w:r>
          </w:p>
          <w:p w14:paraId="2395A5BA" w14:textId="5C50F889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F038326" w14:textId="23EECC02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4CB1396" w14:textId="1B1532E8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DBB1F9B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B86D68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449D811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FF2E13D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3B7AB91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34FBA6B1" w14:textId="77777777" w:rsidTr="00E56E53">
        <w:trPr>
          <w:trHeight w:val="233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7C2A66" w14:textId="174EC161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9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C7358D5" w14:textId="435D6A93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Line Note Book 2 (English) 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023ABB0" w14:textId="71CE560D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Four lines - 60 sheets - for English subject –</w:t>
            </w:r>
            <w:r w:rsidRPr="006E68C0">
              <w:t xml:space="preserve"> with 16cmX24cm, also with 50-60gr for the pages and for the covers 160gr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37E3D47" w14:textId="13C829F6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D01AB6D" w14:textId="00FE71F3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41A5E3F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29E7539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403D97B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2BB325B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2878B66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6B79172E" w14:textId="77777777" w:rsidTr="00E56E53">
        <w:trPr>
          <w:trHeight w:val="246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369796" w14:textId="3C6637DE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0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A6233AE" w14:textId="387A0928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Pencil 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4655A0C" w14:textId="3CBE09BD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Best quality </w:t>
            </w:r>
            <w:r w:rsidRPr="006E68C0">
              <w:t xml:space="preserve">with eraser, length with 16cm to 18 cm length also wooden. (Hexagonal) with quality carbon materials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F3C7545" w14:textId="61887911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D6BBC18" w14:textId="4B99601C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91BD171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3EA51C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50DA79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DA0962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4A6BBA2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707F87AF" w14:textId="77777777" w:rsidTr="00E56E53">
        <w:trPr>
          <w:trHeight w:val="233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F7B3E0B" w14:textId="5608F154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1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607E910" w14:textId="301F1795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proofErr w:type="spellStart"/>
            <w:r w:rsidRPr="006E68C0">
              <w:rPr>
                <w:rFonts w:ascii="Gill Sans MT" w:hAnsi="Gill Sans MT"/>
              </w:rPr>
              <w:t>Color</w:t>
            </w:r>
            <w:proofErr w:type="spellEnd"/>
            <w:r w:rsidRPr="006E68C0">
              <w:rPr>
                <w:rFonts w:ascii="Gill Sans MT" w:hAnsi="Gill Sans MT"/>
              </w:rPr>
              <w:t xml:space="preserve"> Pencils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3D87078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12 pencils per pack - best quality </w:t>
            </w:r>
          </w:p>
          <w:p w14:paraId="0884E614" w14:textId="115F6E0F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t xml:space="preserve">length: can be 16-18cm, oily, with softness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D7B49E1" w14:textId="150DED59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ack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DCE3AEB" w14:textId="52573623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BB71EB7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B22280D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8673ED6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BE24F7C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4104DA5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0D3DC05B" w14:textId="77777777" w:rsidTr="00E56E53">
        <w:trPr>
          <w:trHeight w:val="233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7852F1F" w14:textId="76C4CF81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  <w:r>
              <w:rPr>
                <w:rFonts w:ascii="Gill Sans MT" w:hAnsi="Gill Sans MT"/>
              </w:rPr>
              <w:t>2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B6D9D7D" w14:textId="77596C30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Ruler 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3FAD76" w14:textId="3C987608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Flexible/soften plastic – 30 cm - good quality, </w:t>
            </w:r>
            <w:r w:rsidRPr="006E68C0">
              <w:t xml:space="preserve">30cmX4cmX0.3cm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0EE54D2" w14:textId="3FF4EFD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238C4AB" w14:textId="32A1EA44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6DDBFCC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13A957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15412E0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164CB8F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E1D88F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0393684A" w14:textId="77777777" w:rsidTr="00E56E53">
        <w:trPr>
          <w:trHeight w:val="233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5090920" w14:textId="08A50068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  <w:r>
              <w:rPr>
                <w:rFonts w:ascii="Gill Sans MT" w:hAnsi="Gill Sans MT"/>
              </w:rPr>
              <w:t>3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6AFCE98" w14:textId="3D0D571F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Ball Pen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1955902" w14:textId="43D402B9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070AF3">
              <w:rPr>
                <w:rFonts w:ascii="Gill Sans MT" w:hAnsi="Gill Sans MT"/>
              </w:rPr>
              <w:t>Blue</w:t>
            </w:r>
            <w:r w:rsidRPr="006E68C0">
              <w:rPr>
                <w:rFonts w:ascii="Gill Sans MT" w:hAnsi="Gill Sans MT"/>
              </w:rPr>
              <w:t xml:space="preserve"> &amp; black – best quality, materials (plastic made for school age children) as per shown sample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9849FFC" w14:textId="37795178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FFA3C92" w14:textId="44372F6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DF28573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BF699DE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E79B4B0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E159203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C8F6144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6479DB16" w14:textId="77777777" w:rsidTr="00E56E53">
        <w:trPr>
          <w:trHeight w:val="233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91498A7" w14:textId="14224ED9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  <w:r>
              <w:rPr>
                <w:rFonts w:ascii="Gill Sans MT" w:hAnsi="Gill Sans MT"/>
              </w:rPr>
              <w:t>4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311A3B" w14:textId="033798CD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Geometry Box (</w:t>
            </w:r>
            <w:proofErr w:type="spellStart"/>
            <w:r w:rsidRPr="006E68C0">
              <w:rPr>
                <w:rFonts w:ascii="Gill Sans MT" w:hAnsi="Gill Sans MT"/>
              </w:rPr>
              <w:t>Parkar</w:t>
            </w:r>
            <w:proofErr w:type="spellEnd"/>
            <w:r w:rsidRPr="006E68C0">
              <w:rPr>
                <w:rFonts w:ascii="Gill Sans MT" w:hAnsi="Gill Sans MT"/>
              </w:rPr>
              <w:t xml:space="preserve">)  </w:t>
            </w:r>
          </w:p>
        </w:tc>
        <w:tc>
          <w:tcPr>
            <w:tcW w:w="1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C821ED" w14:textId="06EDAC45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Plastic made –as per shown sample </w:t>
            </w:r>
            <w:r w:rsidRPr="006E68C0">
              <w:rPr>
                <w:rStyle w:val="CommentReference"/>
              </w:rPr>
              <w:t xml:space="preserve">with consideration of safety of children to avoid harming.  </w:t>
            </w:r>
            <w:r w:rsidRPr="006E68C0">
              <w:rPr>
                <w:rFonts w:ascii="Gill Sans MT" w:hAnsi="Gill Sans MT"/>
              </w:rPr>
              <w:t>the steel needles which need to be plastic one instead of steel needle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CCA486E" w14:textId="66F68498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Box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7497ACD" w14:textId="1A49AE8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8F8F851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25B2034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CEF507E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3EFD74D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238388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78C258C8" w14:textId="77777777" w:rsidTr="003E11D9">
        <w:trPr>
          <w:trHeight w:val="233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D6BD4D" w14:textId="17B92A24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lastRenderedPageBreak/>
              <w:t>1</w:t>
            </w:r>
            <w:r>
              <w:rPr>
                <w:rFonts w:ascii="Gill Sans MT" w:hAnsi="Gill Sans MT"/>
              </w:rPr>
              <w:t>5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28F271" w14:textId="35926A4A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Slate board (chalk board) </w:t>
            </w:r>
          </w:p>
        </w:tc>
        <w:tc>
          <w:tcPr>
            <w:tcW w:w="16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047019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Metal – best quality </w:t>
            </w:r>
            <w:r w:rsidRPr="006E68C0">
              <w:t>with size 20cmX25cm X 0.2cm</w:t>
            </w:r>
          </w:p>
          <w:p w14:paraId="3BE986C2" w14:textId="6B66B22E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8E392AD" w14:textId="3E4D5968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D7EB44B" w14:textId="386BBAF5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0D752A0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F89927F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BC61230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8B4A59C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5423A46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525EFA5D" w14:textId="77777777" w:rsidTr="003E11D9">
        <w:trPr>
          <w:trHeight w:val="233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D4EA30" w14:textId="17F00A1F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  <w:r>
              <w:rPr>
                <w:rFonts w:ascii="Gill Sans MT" w:hAnsi="Gill Sans MT"/>
              </w:rPr>
              <w:t>6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C0F4D1" w14:textId="77777777" w:rsidR="002A4CBA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  <w:p w14:paraId="4D292541" w14:textId="7B7CE08C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\</w:t>
            </w:r>
            <w:r w:rsidRPr="002D3BAF">
              <w:rPr>
                <w:rFonts w:ascii="Gill Sans MT" w:hAnsi="Gill Sans MT"/>
              </w:rPr>
              <w:t>Carton box</w:t>
            </w:r>
            <w:r w:rsidRPr="006E68C0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16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870515" w14:textId="00BF46FC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For packing above items (per student kit) with 4 layers) with length 35cm, width 45cm , height 45 cm,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CDAC1A1" w14:textId="4512E938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F4336DF" w14:textId="0189E19D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09CECBD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F3305CB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372359B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F7F54B3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2E12541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70E29EEA" w14:textId="77777777" w:rsidTr="003E11D9">
        <w:trPr>
          <w:trHeight w:val="233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0B7B421" w14:textId="21A101EE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  <w:r>
              <w:rPr>
                <w:rFonts w:ascii="Gill Sans MT" w:hAnsi="Gill Sans MT"/>
              </w:rPr>
              <w:t>7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861082" w14:textId="38D3BC4A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2D3BAF">
              <w:rPr>
                <w:rFonts w:ascii="Gill Sans MT" w:hAnsi="Gill Sans MT"/>
              </w:rPr>
              <w:t>Drinking water bottle</w:t>
            </w:r>
            <w:r w:rsidRPr="006E68C0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16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EB2409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Metallic cover with inside nickel/stainless steel non-toxic size (500 ml)</w:t>
            </w:r>
          </w:p>
          <w:p w14:paraId="2C341FBF" w14:textId="5B172139" w:rsidR="002A4CBA" w:rsidRPr="006A7D3D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B2B807" w14:textId="30D23175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14AD5FB" w14:textId="0AC01439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EFFFE89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D4AD75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0F1343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46295D4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1AD178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7F90E27F" w14:textId="77777777" w:rsidTr="003E11D9">
        <w:trPr>
          <w:trHeight w:val="233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544895" w14:textId="05D48376" w:rsidR="002A4CBA" w:rsidRPr="006E68C0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  <w:r>
              <w:rPr>
                <w:rFonts w:ascii="Gill Sans MT" w:hAnsi="Gill Sans MT"/>
              </w:rPr>
              <w:t>8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714796" w14:textId="44C3F48C" w:rsidR="002A4CBA" w:rsidRPr="002D3BAF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Drinking water bottle </w:t>
            </w:r>
          </w:p>
        </w:tc>
        <w:tc>
          <w:tcPr>
            <w:tcW w:w="16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897EEB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Metallic cover with inside nickel/stainless steel non-toxic size (750ml)</w:t>
            </w:r>
          </w:p>
          <w:p w14:paraId="14D3F599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281B997" w14:textId="31D6D1F7" w:rsidR="002A4CBA" w:rsidRPr="006E68C0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5B98E03" w14:textId="1941CD58" w:rsidR="002A4CBA" w:rsidRPr="006E68C0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A89FB78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A80FBD1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14956DF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5966999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65E0274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2A4CBA" w:rsidRPr="006A7D3D" w14:paraId="3A7E4B7D" w14:textId="77777777" w:rsidTr="003E11D9">
        <w:trPr>
          <w:trHeight w:val="233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7BF6CB3" w14:textId="0C6F6FEE" w:rsidR="002A4CBA" w:rsidRPr="006E68C0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  <w:r>
              <w:rPr>
                <w:rFonts w:ascii="Gill Sans MT" w:hAnsi="Gill Sans MT"/>
              </w:rPr>
              <w:t>9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B9DB15" w14:textId="2A25B176" w:rsidR="002A4CBA" w:rsidRPr="002D3BAF" w:rsidRDefault="002A4CBA" w:rsidP="002A4CBA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Drinking water bottle </w:t>
            </w:r>
          </w:p>
        </w:tc>
        <w:tc>
          <w:tcPr>
            <w:tcW w:w="16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15D7F5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Metallic cover with inside nickel/stainless steel non-toxic size (1000 ml) </w:t>
            </w:r>
          </w:p>
          <w:p w14:paraId="6616761D" w14:textId="77777777" w:rsidR="002A4CBA" w:rsidRPr="006E68C0" w:rsidRDefault="002A4CBA" w:rsidP="002A4CBA">
            <w:pPr>
              <w:shd w:val="clear" w:color="auto" w:fill="FFFFFF" w:themeFill="background1"/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6BE2D4D" w14:textId="780A8E8B" w:rsidR="002A4CBA" w:rsidRPr="006E68C0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8DC92A0" w14:textId="480B61B6" w:rsidR="002A4CBA" w:rsidRPr="006E68C0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0F1F20B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DF7BBE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49B0981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AC87FD7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8DD3D1C" w14:textId="77777777" w:rsidR="002A4CBA" w:rsidRPr="006A7D3D" w:rsidRDefault="002A4CBA" w:rsidP="002A4CBA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</w:tbl>
    <w:p w14:paraId="40F76B4C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6EDC18D9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09AB3E38" w14:textId="6433C313" w:rsidR="00E56E53" w:rsidRDefault="00E56E53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5F894055" w14:textId="77777777" w:rsidR="00E56E53" w:rsidRPr="006A7D3D" w:rsidRDefault="00E56E53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3B8BE6CD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01221959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tbl>
      <w:tblPr>
        <w:tblW w:w="5160" w:type="pct"/>
        <w:tblLayout w:type="fixed"/>
        <w:tblLook w:val="04A0" w:firstRow="1" w:lastRow="0" w:firstColumn="1" w:lastColumn="0" w:noHBand="0" w:noVBand="1"/>
      </w:tblPr>
      <w:tblGrid>
        <w:gridCol w:w="483"/>
        <w:gridCol w:w="2752"/>
        <w:gridCol w:w="4318"/>
        <w:gridCol w:w="809"/>
        <w:gridCol w:w="812"/>
        <w:gridCol w:w="990"/>
        <w:gridCol w:w="1080"/>
        <w:gridCol w:w="812"/>
        <w:gridCol w:w="1169"/>
        <w:gridCol w:w="1169"/>
      </w:tblGrid>
      <w:tr w:rsidR="0016137F" w:rsidRPr="006A7D3D" w14:paraId="2674D543" w14:textId="77777777" w:rsidTr="003E11D9">
        <w:trPr>
          <w:trHeight w:val="240"/>
        </w:trPr>
        <w:tc>
          <w:tcPr>
            <w:tcW w:w="318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14:paraId="14331AC4" w14:textId="77777777" w:rsidR="0016137F" w:rsidRPr="006A7D3D" w:rsidRDefault="0016137F" w:rsidP="0016137F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 xml:space="preserve">Teacher Kit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</w:tcPr>
          <w:p w14:paraId="079683DC" w14:textId="426F0E85" w:rsidR="0016137F" w:rsidRPr="006A7D3D" w:rsidRDefault="0016137F" w:rsidP="0016137F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ABUL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</w:tcPr>
          <w:p w14:paraId="344D45CF" w14:textId="6C8C9231" w:rsidR="0016137F" w:rsidRPr="006A7D3D" w:rsidRDefault="0016137F" w:rsidP="0016137F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Balkh 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</w:tcPr>
          <w:p w14:paraId="137BDED8" w14:textId="64B288AA" w:rsidR="0016137F" w:rsidRPr="006A7D3D" w:rsidRDefault="0016137F" w:rsidP="0016137F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DR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</w:tcPr>
          <w:p w14:paraId="1220CEFD" w14:textId="037D1A24" w:rsidR="0016137F" w:rsidRPr="006A7D3D" w:rsidRDefault="0016137F" w:rsidP="0016137F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UNDUZ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</w:tcPr>
          <w:p w14:paraId="0FB178D2" w14:textId="1DF2AF4E" w:rsidR="0016137F" w:rsidRPr="006A7D3D" w:rsidRDefault="0016137F" w:rsidP="0016137F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FARYAB</w:t>
            </w:r>
          </w:p>
        </w:tc>
      </w:tr>
      <w:tr w:rsidR="00595CD4" w:rsidRPr="006A7D3D" w14:paraId="3B91CEF5" w14:textId="77777777" w:rsidTr="003E11D9">
        <w:trPr>
          <w:trHeight w:val="530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B2639AD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No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47F8B3C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Items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C0D55E4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Specifications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A4BE2E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Unit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920C6F3" w14:textId="77777777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QTY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97D22C2" w14:textId="6650F84D" w:rsidR="00595CD4" w:rsidRPr="006A7D3D" w:rsidRDefault="00595CD4" w:rsidP="003E11D9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0AB3516" w14:textId="034FA5E0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8FAEE8D" w14:textId="77777777" w:rsidR="00595CD4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</w:p>
          <w:p w14:paraId="132040D8" w14:textId="025A7183" w:rsidR="00376BB8" w:rsidRPr="006A7D3D" w:rsidRDefault="00376BB8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USD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7646C9E" w14:textId="7B66AE51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42A7D48C" w14:textId="3415C5F8" w:rsidR="00595CD4" w:rsidRPr="006A7D3D" w:rsidRDefault="00595CD4" w:rsidP="003E11D9">
            <w:pPr>
              <w:tabs>
                <w:tab w:val="left" w:pos="2880"/>
              </w:tabs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</w:tr>
      <w:tr w:rsidR="00E479D8" w:rsidRPr="006A7D3D" w14:paraId="3D2ACCD3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BD6D82" w14:textId="44EB2601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1F12A1" w14:textId="0C1DC24B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  <w:highlight w:val="green"/>
              </w:rPr>
              <w:t>Teacher bag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B3671F" w14:textId="77777777" w:rsidR="00E479D8" w:rsidRPr="006E68C0" w:rsidRDefault="00E479D8" w:rsidP="00E479D8">
            <w:pPr>
              <w:tabs>
                <w:tab w:val="left" w:pos="2880"/>
              </w:tabs>
              <w:spacing w:after="0"/>
              <w:jc w:val="left"/>
            </w:pPr>
            <w:r>
              <w:t>Nylon</w:t>
            </w:r>
            <w:r w:rsidRPr="006E68C0">
              <w:t>, with 35cmX25cmX 5cm with handle, black colour</w:t>
            </w:r>
          </w:p>
          <w:p w14:paraId="39881316" w14:textId="77777777" w:rsidR="00E479D8" w:rsidRPr="006E68C0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Length/Hight: 40 cm</w:t>
            </w:r>
          </w:p>
          <w:p w14:paraId="34511287" w14:textId="77777777" w:rsidR="00E479D8" w:rsidRPr="006E68C0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Wide: 30 cm </w:t>
            </w:r>
          </w:p>
          <w:p w14:paraId="25408F39" w14:textId="77777777" w:rsidR="00E479D8" w:rsidRPr="006E68C0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Side: 8 meters</w:t>
            </w:r>
          </w:p>
          <w:p w14:paraId="38C350CE" w14:textId="77777777" w:rsidR="00E479D8" w:rsidRPr="006E68C0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Materials:  made from leather, with two pockets front and one at back side. </w:t>
            </w:r>
          </w:p>
          <w:p w14:paraId="441A94BD" w14:textId="0005CB0F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8E004" w14:textId="37FFB32C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6CCA0" w14:textId="67896BA2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24E16E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E9017E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EB120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1F1C16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8562C3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5E40A7CF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08967" w14:textId="1DF31F1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lastRenderedPageBreak/>
              <w:t>2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40A95" w14:textId="12FC64CA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White paper (ream)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34C08" w14:textId="77777777" w:rsidR="00E479D8" w:rsidRPr="006E68C0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A4 size - Double A – 80gsm - good quality</w:t>
            </w:r>
          </w:p>
          <w:p w14:paraId="3478C704" w14:textId="77777777" w:rsidR="00E479D8" w:rsidRPr="006E68C0" w:rsidRDefault="00E479D8" w:rsidP="00E479D8">
            <w:pPr>
              <w:pStyle w:val="CommentText"/>
              <w:rPr>
                <w:rtl/>
              </w:rPr>
            </w:pPr>
            <w:r w:rsidRPr="006E68C0">
              <w:t>With 80gr, 500 sheet per ream</w:t>
            </w:r>
          </w:p>
          <w:p w14:paraId="1877C4E3" w14:textId="77777777" w:rsidR="00E479D8" w:rsidRPr="006E68C0" w:rsidRDefault="00E479D8" w:rsidP="00E479D8">
            <w:pPr>
              <w:pStyle w:val="CommentText"/>
              <w:rPr>
                <w:rtl/>
              </w:rPr>
            </w:pPr>
          </w:p>
          <w:p w14:paraId="6136F1FC" w14:textId="051E0539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EE340E" w14:textId="45C9098A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Ream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4FB8F4" w14:textId="4C7FBB23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77477F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FED1B2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BF4532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CE7D76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AFD9BA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1091639F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72981F" w14:textId="5B3B1CE8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3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2DAFE" w14:textId="05D0DF67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White Flip chart (card paper)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73435" w14:textId="77777777" w:rsidR="00E479D8" w:rsidRPr="006E68C0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  <w:lang w:val="en-US" w:bidi="prs-AF"/>
              </w:rPr>
            </w:pPr>
            <w:r w:rsidRPr="006E68C0">
              <w:rPr>
                <w:rFonts w:ascii="Gill Sans MT" w:hAnsi="Gill Sans MT"/>
              </w:rPr>
              <w:t xml:space="preserve">20 Sheets per set, with 50 cm x 40 cm </w:t>
            </w:r>
          </w:p>
          <w:p w14:paraId="23D81452" w14:textId="02BC245E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9063A8" w14:textId="4A3A9B29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Set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4C0404" w14:textId="455F5FCB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42DB1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DB6EFF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3E199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684729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7EEE86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20C8D982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7958B" w14:textId="76EAB7CC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4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20B39D" w14:textId="259A1123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Ball Pen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9757C4" w14:textId="2290214A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Blue &amp; black – best quality, materials (plastic made for school age children) as per shown sample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0EC9DB" w14:textId="0E59E8DB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28D42" w14:textId="2A46CC49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D1E76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A65C3E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D6E7E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F4CBEA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3F987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486200BB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D269E" w14:textId="7917E53B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5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CF65CC" w14:textId="24C20B09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 xml:space="preserve">Pencil 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11A40" w14:textId="432E22D3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Best quality </w:t>
            </w:r>
            <w:r w:rsidRPr="006E68C0">
              <w:t>with eraser, length with 16cm to 18 cm length also wooden. (Hexagonal) with quality carbon materials</w:t>
            </w:r>
            <w:r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D8EC9B" w14:textId="5BFAC83A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9CA9B" w14:textId="3EE02F2A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DE5D0B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A46CCD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EECD69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4B2649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08A30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0A895B98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C2D594" w14:textId="397E2CC9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6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89231" w14:textId="3888DC48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 xml:space="preserve">Pencil Sharpener 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D2C5C" w14:textId="75779802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t>5cmX1.5cmX1cm with plastic cover with safety considered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B6EA2" w14:textId="080F8D79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5012F1" w14:textId="57B321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F39C7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C55C5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734AEC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0DFBE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85A149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0002D452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B8340" w14:textId="0E17A92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7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70E75" w14:textId="3CC0E541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Pencil Eraser (rubber)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28109" w14:textId="4F27CF45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Original – good quality with size  AL 20 with 6 cm x 2 cm </w:t>
            </w:r>
            <w:r w:rsidRPr="006E68C0">
              <w:t>non-toxic, non-skin sensitive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D0AA4" w14:textId="4547700B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DDFD49" w14:textId="60A23800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4AACD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D58D59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9C4F9F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A75AC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518FB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60AD812E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7FECC" w14:textId="4A4B4851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8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1683A4" w14:textId="45222FFB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 xml:space="preserve">Ruler 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526B6" w14:textId="4B9780E2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Flexible/soften plastic – 30 cm - good quality, </w:t>
            </w:r>
            <w:r w:rsidRPr="006E68C0">
              <w:t>30cmX4cmX0.3cm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ABF81" w14:textId="0E3829A2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171DB" w14:textId="1BA1E2ED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B9CF0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480BAC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F48DF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F622D3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A2F569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61F909F9" w14:textId="77777777" w:rsidTr="00F975B5">
        <w:trPr>
          <w:trHeight w:val="255"/>
        </w:trPr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198D9" w14:textId="2C8B64FB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9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1C68D" w14:textId="7AADC493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Glue</w:t>
            </w:r>
          </w:p>
        </w:tc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AE3AA" w14:textId="775B41F8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Plastic bottle, non-toxic with 50 ml best quality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CE5CB" w14:textId="02FECFFE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89250" w14:textId="047DF15C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61BA5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35723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6AA78E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AABFD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E590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55B5D554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07F68" w14:textId="6EA0FEBC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0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48C79" w14:textId="3159587E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Teaching plan book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DFA0A" w14:textId="4BA49B2F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proofErr w:type="spellStart"/>
            <w:r w:rsidRPr="006E68C0">
              <w:rPr>
                <w:rFonts w:ascii="Gill Sans MT" w:hAnsi="Gill Sans MT"/>
              </w:rPr>
              <w:t>MoE</w:t>
            </w:r>
            <w:proofErr w:type="spellEnd"/>
            <w:r w:rsidRPr="006E68C0">
              <w:rPr>
                <w:rFonts w:ascii="Gill Sans MT" w:hAnsi="Gill Sans MT"/>
              </w:rPr>
              <w:t xml:space="preserve"> updated format (for 1 academic year) - as office sample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DE23AF" w14:textId="04E249DF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book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BA014" w14:textId="7838A3C9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08FF4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3507E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7BFD1B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A9E1C2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46870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34C8EAC0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5D88C" w14:textId="2FF04391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1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115551" w14:textId="2F5CDABB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Geometry Box (</w:t>
            </w:r>
            <w:proofErr w:type="spellStart"/>
            <w:r w:rsidRPr="008C2261">
              <w:rPr>
                <w:rFonts w:ascii="Gill Sans MT" w:hAnsi="Gill Sans MT"/>
              </w:rPr>
              <w:t>Parkar</w:t>
            </w:r>
            <w:proofErr w:type="spellEnd"/>
            <w:r w:rsidRPr="008C2261">
              <w:rPr>
                <w:rFonts w:ascii="Gill Sans MT" w:hAnsi="Gill Sans MT"/>
              </w:rPr>
              <w:t xml:space="preserve">)  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2D1D4" w14:textId="18401599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lastic made –as per shown sample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87DD8" w14:textId="6D894401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Box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6E951" w14:textId="77777777" w:rsidR="00E479D8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  <w:p w14:paraId="61409A6A" w14:textId="571CE7D6" w:rsidR="00872162" w:rsidRPr="006A7D3D" w:rsidRDefault="00872162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70B146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4D78F6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26477D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91633F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9943C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49A88C0C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2A4F7" w14:textId="73B63ECE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2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F49B6" w14:textId="3194632B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Magnifying Glass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1B8484" w14:textId="24AD25B1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cs="Arial"/>
                <w:color w:val="222222"/>
                <w:shd w:val="clear" w:color="auto" w:fill="FFFFFF"/>
              </w:rPr>
              <w:t>Typically have low </w:t>
            </w:r>
            <w:r w:rsidRPr="006E68C0">
              <w:rPr>
                <w:rFonts w:cs="Arial"/>
                <w:b/>
                <w:bCs/>
                <w:color w:val="222222"/>
                <w:shd w:val="clear" w:color="auto" w:fill="FFFFFF"/>
              </w:rPr>
              <w:t>magnifying</w:t>
            </w:r>
            <w:r w:rsidRPr="006E68C0">
              <w:rPr>
                <w:rFonts w:cs="Arial"/>
                <w:color w:val="222222"/>
                <w:shd w:val="clear" w:color="auto" w:fill="FFFFFF"/>
              </w:rPr>
              <w:t> power: 2×–6×, with the lower-power types being much more common</w:t>
            </w:r>
            <w:r>
              <w:rPr>
                <w:rFonts w:cs="Arial"/>
                <w:color w:val="222222"/>
                <w:shd w:val="clear" w:color="auto" w:fill="FFFFFF"/>
              </w:rPr>
              <w:t>-90mm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774AD" w14:textId="218BAC34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3D795" w14:textId="065A0383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72349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5846F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A66D5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BD314A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18D4CC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1E124A55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17E9A" w14:textId="46456A0B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3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2B668" w14:textId="7001FD56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Line Notebook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C932A" w14:textId="3D618378" w:rsidR="00E479D8" w:rsidRPr="006A7D3D" w:rsidRDefault="00E479D8" w:rsidP="00872162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00 Sheets best quality – with</w:t>
            </w:r>
            <w:r w:rsidRPr="006E68C0">
              <w:t xml:space="preserve"> 16cmX24cm, also with 50-60gr for the pages and for the covers 160gr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694DE" w14:textId="76EC2A9B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9BDA0" w14:textId="5D2B685B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AC66B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D27D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1D2C4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389834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33D8D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47CB0ED1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BA6862" w14:textId="654F4233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4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358B6" w14:textId="2CAB81E2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proofErr w:type="spellStart"/>
            <w:r w:rsidRPr="008C2261">
              <w:rPr>
                <w:rFonts w:ascii="Gill Sans MT" w:hAnsi="Gill Sans MT"/>
              </w:rPr>
              <w:t>Color</w:t>
            </w:r>
            <w:proofErr w:type="spellEnd"/>
            <w:r w:rsidRPr="008C2261">
              <w:rPr>
                <w:rFonts w:ascii="Gill Sans MT" w:hAnsi="Gill Sans MT"/>
              </w:rPr>
              <w:t xml:space="preserve"> Pencils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28F65" w14:textId="77777777" w:rsidR="00E479D8" w:rsidRPr="006E68C0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12 pencils per pack - best quality </w:t>
            </w:r>
          </w:p>
          <w:p w14:paraId="02AF012F" w14:textId="5963FCCB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t>length: can be 16-18cm, oily, with softness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D0AFE" w14:textId="6BE5CF2F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ack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B7E7A" w14:textId="6A4A3D4D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9FF4BE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7D28EA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9777A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D5B83B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096742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08531357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43879" w14:textId="3D1E9D4C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lastRenderedPageBreak/>
              <w:t>15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75DE9" w14:textId="5A853CC8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>Permanent Markers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DA9952" w14:textId="4479AC22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Permanent - different </w:t>
            </w:r>
            <w:proofErr w:type="spellStart"/>
            <w:r w:rsidRPr="006E68C0">
              <w:rPr>
                <w:rFonts w:ascii="Gill Sans MT" w:hAnsi="Gill Sans MT"/>
              </w:rPr>
              <w:t>colors</w:t>
            </w:r>
            <w:proofErr w:type="spellEnd"/>
            <w:r w:rsidRPr="006E68C0">
              <w:rPr>
                <w:rFonts w:ascii="Gill Sans MT" w:hAnsi="Gill Sans MT"/>
              </w:rPr>
              <w:t xml:space="preserve"> - chisel tip – 12 pcs per dozen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8CB4A" w14:textId="0ACD6846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Dozen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DB89F6" w14:textId="052609B1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485F1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73A13D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FD4C04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5A31C3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33C68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50D33AFC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9A73A" w14:textId="1F4E90FD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6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145DE" w14:textId="241CEA8A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proofErr w:type="spellStart"/>
            <w:r w:rsidRPr="008C2261">
              <w:rPr>
                <w:rFonts w:ascii="Gill Sans MT" w:hAnsi="Gill Sans MT"/>
              </w:rPr>
              <w:t>Color</w:t>
            </w:r>
            <w:proofErr w:type="spellEnd"/>
            <w:r w:rsidRPr="008C2261">
              <w:rPr>
                <w:rFonts w:ascii="Gill Sans MT" w:hAnsi="Gill Sans MT"/>
              </w:rPr>
              <w:t xml:space="preserve"> Flip chart (card paper)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5241C5" w14:textId="045E858E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In 2 </w:t>
            </w:r>
            <w:proofErr w:type="spellStart"/>
            <w:r w:rsidRPr="006E68C0">
              <w:rPr>
                <w:rFonts w:ascii="Gill Sans MT" w:hAnsi="Gill Sans MT"/>
              </w:rPr>
              <w:t>colors</w:t>
            </w:r>
            <w:proofErr w:type="spellEnd"/>
            <w:r w:rsidRPr="006E68C0">
              <w:rPr>
                <w:rFonts w:ascii="Gill Sans MT" w:hAnsi="Gill Sans MT"/>
              </w:rPr>
              <w:t xml:space="preserve"> - normal size - 20 Sheets per set with </w:t>
            </w:r>
            <w:r w:rsidRPr="006E68C0">
              <w:t xml:space="preserve">50cmX70cm and 110gr size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B20086" w14:textId="39364EC3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Set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CB0C56" w14:textId="73784ED3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A5429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84BB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08C6AA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BA1B3B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7B39E78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07B14F7E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AA3C5" w14:textId="6974F97F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7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9AEAF" w14:textId="47947F49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 xml:space="preserve">Diary note book ( for teacher </w:t>
            </w:r>
            <w:proofErr w:type="spellStart"/>
            <w:r w:rsidRPr="008C2261">
              <w:rPr>
                <w:rFonts w:ascii="Gill Sans MT" w:hAnsi="Gill Sans MT"/>
              </w:rPr>
              <w:t>useage</w:t>
            </w:r>
            <w:proofErr w:type="spellEnd"/>
            <w:r w:rsidRPr="008C2261">
              <w:rPr>
                <w:rFonts w:ascii="Gill Sans MT" w:hAnsi="Gill Sans MT"/>
              </w:rPr>
              <w:t>)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F3B8E" w14:textId="26E400EB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t xml:space="preserve">With size A5 and paper 70gr also soft form,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C711A" w14:textId="1403F258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Piece 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9BED54" w14:textId="7674CB91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EC8529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BD40F8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726A73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6A770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64F254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0D1B54AD" w14:textId="77777777" w:rsidTr="00E479D8">
        <w:trPr>
          <w:trHeight w:val="25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3597C" w14:textId="79B28351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8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CB32E" w14:textId="5064AE30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 xml:space="preserve">Board Eraser 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2A9F9" w14:textId="417B59B4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Good quality - for white &amp; black boards with size </w:t>
            </w:r>
            <w:r w:rsidRPr="006E68C0">
              <w:t>5cmX15cmX4cm, plastic with magnet and cloth cover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FB37E" w14:textId="342D284E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589D1" w14:textId="437010FA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14F4BD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FDD10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48AF4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78A6B0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F5F64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301B5E88" w14:textId="77777777" w:rsidTr="00E479D8">
        <w:trPr>
          <w:trHeight w:val="165"/>
        </w:trPr>
        <w:tc>
          <w:tcPr>
            <w:tcW w:w="1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C200D" w14:textId="3D481C1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9</w:t>
            </w:r>
          </w:p>
        </w:tc>
        <w:tc>
          <w:tcPr>
            <w:tcW w:w="9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67D32" w14:textId="126A6CF5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</w:rPr>
              <w:t xml:space="preserve">Carton box </w:t>
            </w:r>
          </w:p>
        </w:tc>
        <w:tc>
          <w:tcPr>
            <w:tcW w:w="1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DC55A" w14:textId="17E2BB3D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For packing above items (per student kit) with 4 layers) with length 35cm, width 45cm , height 45 cm,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8CD8A" w14:textId="7035CA88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1D152" w14:textId="5AA7A629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B7F46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2712EA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0D8795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171A2D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53E8EB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  <w:tr w:rsidR="00E479D8" w:rsidRPr="006A7D3D" w14:paraId="5D89549A" w14:textId="77777777" w:rsidTr="003E11D9">
        <w:trPr>
          <w:trHeight w:val="165"/>
        </w:trPr>
        <w:tc>
          <w:tcPr>
            <w:tcW w:w="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06551C" w14:textId="6C9E5C51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20</w:t>
            </w:r>
          </w:p>
        </w:tc>
        <w:tc>
          <w:tcPr>
            <w:tcW w:w="9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FBD481" w14:textId="12487F12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 w:rsidRPr="008C2261">
              <w:rPr>
                <w:rFonts w:ascii="Gill Sans MT" w:hAnsi="Gill Sans MT"/>
                <w:highlight w:val="green"/>
              </w:rPr>
              <w:t>Calculator</w:t>
            </w:r>
            <w:r w:rsidRPr="006E68C0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1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14680E" w14:textId="023FA1E5" w:rsidR="00E479D8" w:rsidRPr="006A7D3D" w:rsidRDefault="00E479D8" w:rsidP="00E479D8">
            <w:pPr>
              <w:tabs>
                <w:tab w:val="left" w:pos="2880"/>
              </w:tabs>
              <w:spacing w:after="0"/>
              <w:jc w:val="left"/>
              <w:rPr>
                <w:rFonts w:ascii="Gill Sans MT" w:hAnsi="Gill Sans MT"/>
              </w:rPr>
            </w:pPr>
            <w:r>
              <w:rPr>
                <w:rFonts w:ascii="Gill Sans MT" w:hAnsi="Gill Sans MT" w:cs="Arial"/>
              </w:rPr>
              <w:t>CT -912 – Tilt display- plastic key- hyper solar power – battery power – 12</w:t>
            </w:r>
            <w:r w:rsidRPr="006E68C0">
              <w:rPr>
                <w:rFonts w:ascii="Gill Sans MT" w:hAnsi="Gill Sans MT" w:cs="Arial"/>
              </w:rPr>
              <w:t xml:space="preserve"> digits</w:t>
            </w:r>
            <w:r>
              <w:rPr>
                <w:rFonts w:ascii="Gill Sans MT" w:hAnsi="Gill Sans MT" w:cs="Arial"/>
              </w:rPr>
              <w:t xml:space="preserve"> (as per available sample)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E89910" w14:textId="5E328530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Piece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44A239" w14:textId="532C68B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105361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5B6E94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AE0267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9EECB4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EB9393" w14:textId="77777777" w:rsidR="00E479D8" w:rsidRPr="006A7D3D" w:rsidRDefault="00E479D8" w:rsidP="00E479D8">
            <w:pPr>
              <w:tabs>
                <w:tab w:val="left" w:pos="2880"/>
              </w:tabs>
              <w:spacing w:after="0"/>
              <w:rPr>
                <w:rFonts w:ascii="Gill Sans MT" w:hAnsi="Gill Sans MT"/>
              </w:rPr>
            </w:pPr>
          </w:p>
        </w:tc>
      </w:tr>
    </w:tbl>
    <w:p w14:paraId="787F8EDA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251B51E6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2421B002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tbl>
      <w:tblPr>
        <w:tblW w:w="5160" w:type="pct"/>
        <w:tblLayout w:type="fixed"/>
        <w:tblLook w:val="04A0" w:firstRow="1" w:lastRow="0" w:firstColumn="1" w:lastColumn="0" w:noHBand="0" w:noVBand="1"/>
      </w:tblPr>
      <w:tblGrid>
        <w:gridCol w:w="438"/>
        <w:gridCol w:w="2222"/>
        <w:gridCol w:w="4894"/>
        <w:gridCol w:w="809"/>
        <w:gridCol w:w="812"/>
        <w:gridCol w:w="990"/>
        <w:gridCol w:w="1080"/>
        <w:gridCol w:w="898"/>
        <w:gridCol w:w="1082"/>
        <w:gridCol w:w="1169"/>
      </w:tblGrid>
      <w:tr w:rsidR="00872162" w:rsidRPr="006A7D3D" w14:paraId="4E344574" w14:textId="77777777" w:rsidTr="003E11D9">
        <w:trPr>
          <w:trHeight w:val="345"/>
        </w:trPr>
        <w:tc>
          <w:tcPr>
            <w:tcW w:w="318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noWrap/>
            <w:hideMark/>
          </w:tcPr>
          <w:p w14:paraId="3B6A1332" w14:textId="77777777" w:rsidR="00872162" w:rsidRPr="006A7D3D" w:rsidRDefault="00872162" w:rsidP="00872162">
            <w:pPr>
              <w:spacing w:after="0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 xml:space="preserve">Classroom Kit 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6F6F302A" w14:textId="4F7FEB2A" w:rsidR="00872162" w:rsidRPr="003B0BF7" w:rsidRDefault="00872162" w:rsidP="00872162">
            <w:pPr>
              <w:spacing w:after="0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ABUL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1797B4A5" w14:textId="7BC769DA" w:rsidR="00872162" w:rsidRPr="006A7D3D" w:rsidRDefault="00872162" w:rsidP="00872162">
            <w:pPr>
              <w:spacing w:after="0"/>
              <w:rPr>
                <w:rFonts w:ascii="Gill Sans MT" w:hAnsi="Gill Sans MT" w:cs="Arial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Balkh 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31F9DB4F" w14:textId="7F264214" w:rsidR="00872162" w:rsidRPr="006A7D3D" w:rsidRDefault="00872162" w:rsidP="00872162">
            <w:pPr>
              <w:spacing w:after="0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DR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595F3678" w14:textId="1EB50323" w:rsidR="00872162" w:rsidRPr="006A7D3D" w:rsidRDefault="00872162" w:rsidP="00872162">
            <w:pPr>
              <w:spacing w:after="0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UNDUZ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34B99274" w14:textId="19E94B4C" w:rsidR="00872162" w:rsidRPr="006A7D3D" w:rsidRDefault="00872162" w:rsidP="00872162">
            <w:pPr>
              <w:spacing w:after="0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FARYAB</w:t>
            </w:r>
          </w:p>
        </w:tc>
      </w:tr>
      <w:tr w:rsidR="00595CD4" w:rsidRPr="006A7D3D" w14:paraId="5C026CB3" w14:textId="77777777" w:rsidTr="003E11D9">
        <w:trPr>
          <w:trHeight w:val="435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65960C3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No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DE1E8B6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Items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EA98016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Specifications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7A38A1C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Unit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F61DE6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QTY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5F691" w14:textId="5EFB0191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30F5D1" w14:textId="674BFE33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52FDEF" w14:textId="7FF6A6C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E49DB5" w14:textId="3AEFB8B6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82E119" w14:textId="2C0F8C8E" w:rsidR="00595CD4" w:rsidRPr="006A7D3D" w:rsidRDefault="00595CD4" w:rsidP="003E11D9">
            <w:pPr>
              <w:spacing w:after="0"/>
              <w:jc w:val="center"/>
              <w:rPr>
                <w:rFonts w:ascii="Gill Sans MT" w:hAnsi="Gill Sans MT"/>
                <w:b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 </w:t>
            </w:r>
          </w:p>
        </w:tc>
      </w:tr>
      <w:tr w:rsidR="00E479D8" w:rsidRPr="006A7D3D" w14:paraId="540544EC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0E92A" w14:textId="4E071856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CDDDCD" w14:textId="013D892B" w:rsidR="00E479D8" w:rsidRPr="006A7D3D" w:rsidRDefault="00E479D8" w:rsidP="00E479D8">
            <w:pPr>
              <w:spacing w:after="0"/>
              <w:jc w:val="left"/>
              <w:rPr>
                <w:rFonts w:ascii="Gill Sans MT" w:hAnsi="Gill Sans MT" w:cs="Arial"/>
              </w:rPr>
            </w:pPr>
            <w:r w:rsidRPr="008C2261">
              <w:rPr>
                <w:rFonts w:ascii="Gill Sans MT" w:hAnsi="Gill Sans MT" w:cs="Arial"/>
              </w:rPr>
              <w:t>White &amp; Black board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3D5A5" w14:textId="77777777" w:rsidR="00E479D8" w:rsidRPr="006E68C0" w:rsidRDefault="00E479D8" w:rsidP="00E479D8">
            <w:pPr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Two sided - Size for classes usage, with plastic made, </w:t>
            </w:r>
          </w:p>
          <w:p w14:paraId="2DA46065" w14:textId="77777777" w:rsidR="006A3264" w:rsidRDefault="00E479D8" w:rsidP="006A3264">
            <w:pPr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(Black board for chalk usage and white board for marker usage) </w:t>
            </w:r>
          </w:p>
          <w:p w14:paraId="2FC2F0BE" w14:textId="7F2E5EA3" w:rsidR="00E479D8" w:rsidRPr="006A3264" w:rsidRDefault="00E479D8" w:rsidP="006A3264">
            <w:pPr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Wide: 80 cm </w:t>
            </w:r>
            <w:r w:rsidR="006A3264">
              <w:rPr>
                <w:rFonts w:ascii="Gill Sans MT" w:hAnsi="Gill Sans MT"/>
              </w:rPr>
              <w:t xml:space="preserve">x </w:t>
            </w:r>
            <w:r w:rsidRPr="006E68C0">
              <w:rPr>
                <w:rFonts w:ascii="Gill Sans MT" w:hAnsi="Gill Sans MT"/>
              </w:rPr>
              <w:t xml:space="preserve">Length: 120 cm </w:t>
            </w:r>
            <w:r w:rsidR="006A3264">
              <w:rPr>
                <w:rFonts w:ascii="Gill Sans MT" w:hAnsi="Gill Sans MT"/>
              </w:rPr>
              <w:t xml:space="preserve">x </w:t>
            </w:r>
            <w:r w:rsidRPr="006E68C0">
              <w:rPr>
                <w:rFonts w:ascii="Gill Sans MT" w:hAnsi="Gill Sans MT"/>
              </w:rPr>
              <w:t xml:space="preserve">Side thickness: 18 milli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A78D2" w14:textId="2552ACA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19FB4A" w14:textId="6FB6D7B0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CA080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A376C0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0F54A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30622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31D6A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62AAFFCA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1F3AA" w14:textId="547D644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2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DAA1C" w14:textId="697D2D58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8C2261">
              <w:rPr>
                <w:rFonts w:ascii="Gill Sans MT" w:hAnsi="Gill Sans MT" w:cs="Arial"/>
              </w:rPr>
              <w:t>Attendance book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41673C" w14:textId="23B4D9A1" w:rsidR="00E479D8" w:rsidRPr="006E68C0" w:rsidRDefault="00E479D8" w:rsidP="00E479D8">
            <w:pPr>
              <w:spacing w:after="0"/>
              <w:rPr>
                <w:rFonts w:ascii="Gill Sans MT" w:hAnsi="Gill Sans MT"/>
              </w:rPr>
            </w:pPr>
            <w:proofErr w:type="spellStart"/>
            <w:r w:rsidRPr="006E68C0">
              <w:rPr>
                <w:rFonts w:ascii="Gill Sans MT" w:hAnsi="Gill Sans MT"/>
              </w:rPr>
              <w:t>Hazery</w:t>
            </w:r>
            <w:proofErr w:type="spellEnd"/>
            <w:r w:rsidRPr="006E68C0">
              <w:rPr>
                <w:rFonts w:ascii="Gill Sans MT" w:hAnsi="Gill Sans MT"/>
              </w:rPr>
              <w:t>,</w:t>
            </w:r>
            <w:r w:rsidR="004E002C">
              <w:rPr>
                <w:rFonts w:ascii="Gill Sans MT" w:hAnsi="Gill Sans MT"/>
              </w:rPr>
              <w:t xml:space="preserve"> </w:t>
            </w:r>
            <w:r w:rsidRPr="006E68C0">
              <w:rPr>
                <w:rFonts w:ascii="Gill Sans MT" w:hAnsi="Gill Sans MT"/>
              </w:rPr>
              <w:t>(</w:t>
            </w:r>
            <w:proofErr w:type="spellStart"/>
            <w:r w:rsidRPr="006E68C0">
              <w:rPr>
                <w:rFonts w:ascii="Gill Sans MT" w:hAnsi="Gill Sans MT"/>
              </w:rPr>
              <w:t>MoE</w:t>
            </w:r>
            <w:proofErr w:type="spellEnd"/>
            <w:r w:rsidRPr="006E68C0">
              <w:rPr>
                <w:rFonts w:ascii="Gill Sans MT" w:hAnsi="Gill Sans MT"/>
              </w:rPr>
              <w:t xml:space="preserve">) ministry of education   update (standard) format - 12 pages. With cloth cover, with 80-gram pages. </w:t>
            </w:r>
          </w:p>
          <w:p w14:paraId="0EC95BF5" w14:textId="59B95B11" w:rsidR="00E479D8" w:rsidRPr="006E68C0" w:rsidRDefault="00E479D8" w:rsidP="00872162">
            <w:pPr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Length: 45 cm </w:t>
            </w:r>
            <w:r w:rsidR="00872162">
              <w:rPr>
                <w:rFonts w:ascii="Gill Sans MT" w:hAnsi="Gill Sans MT"/>
              </w:rPr>
              <w:t xml:space="preserve">x </w:t>
            </w:r>
            <w:r w:rsidRPr="006E68C0">
              <w:rPr>
                <w:rFonts w:ascii="Gill Sans MT" w:hAnsi="Gill Sans MT"/>
              </w:rPr>
              <w:t xml:space="preserve">Wide: 38 cm </w:t>
            </w:r>
          </w:p>
          <w:p w14:paraId="7053B67B" w14:textId="2874D6F8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C835E" w14:textId="5DD9749C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Book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98A28F" w14:textId="7A5B5DC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139F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3A8A4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D7D12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7FE60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A8E6C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19E05CFC" w14:textId="77777777" w:rsidTr="00872162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3E6DC" w14:textId="1E28DA8F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lastRenderedPageBreak/>
              <w:t>3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5C7723" w14:textId="205555D3" w:rsidR="00E479D8" w:rsidRPr="006A7D3D" w:rsidRDefault="00E479D8" w:rsidP="00E479D8">
            <w:pPr>
              <w:spacing w:after="0"/>
              <w:jc w:val="left"/>
              <w:rPr>
                <w:rFonts w:ascii="Gill Sans MT" w:hAnsi="Gill Sans MT" w:cs="Arial"/>
              </w:rPr>
            </w:pPr>
            <w:r w:rsidRPr="008C2261">
              <w:rPr>
                <w:rFonts w:ascii="Gill Sans MT" w:hAnsi="Gill Sans MT" w:cs="Arial"/>
              </w:rPr>
              <w:t>Teacher progress book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CA4A23" w14:textId="77777777" w:rsidR="00E479D8" w:rsidRPr="006E68C0" w:rsidRDefault="00E479D8" w:rsidP="00E479D8">
            <w:pPr>
              <w:spacing w:after="0"/>
              <w:rPr>
                <w:rFonts w:ascii="Gill Sans MT" w:hAnsi="Gill Sans MT"/>
              </w:rPr>
            </w:pPr>
            <w:proofErr w:type="spellStart"/>
            <w:r w:rsidRPr="006E68C0">
              <w:rPr>
                <w:rFonts w:ascii="Gill Sans MT" w:hAnsi="Gill Sans MT"/>
              </w:rPr>
              <w:t>Taraqi</w:t>
            </w:r>
            <w:proofErr w:type="spellEnd"/>
            <w:r w:rsidRPr="006E68C0">
              <w:rPr>
                <w:rFonts w:ascii="Gill Sans MT" w:hAnsi="Gill Sans MT"/>
              </w:rPr>
              <w:t xml:space="preserve"> </w:t>
            </w:r>
            <w:proofErr w:type="spellStart"/>
            <w:r w:rsidRPr="006E68C0">
              <w:rPr>
                <w:rFonts w:ascii="Gill Sans MT" w:hAnsi="Gill Sans MT"/>
              </w:rPr>
              <w:t>Taleem</w:t>
            </w:r>
            <w:proofErr w:type="spellEnd"/>
            <w:r w:rsidRPr="006E68C0">
              <w:rPr>
                <w:rFonts w:ascii="Gill Sans MT" w:hAnsi="Gill Sans MT"/>
              </w:rPr>
              <w:t xml:space="preserve"> - </w:t>
            </w:r>
            <w:proofErr w:type="spellStart"/>
            <w:r w:rsidRPr="006E68C0">
              <w:rPr>
                <w:rFonts w:ascii="Gill Sans MT" w:hAnsi="Gill Sans MT"/>
              </w:rPr>
              <w:t>MoE</w:t>
            </w:r>
            <w:proofErr w:type="spellEnd"/>
            <w:r w:rsidRPr="006E68C0">
              <w:rPr>
                <w:rFonts w:ascii="Gill Sans MT" w:hAnsi="Gill Sans MT"/>
              </w:rPr>
              <w:t xml:space="preserve"> update (standard) format - 100 sheets 2 sided = 200 pages with cloth cover page.</w:t>
            </w:r>
          </w:p>
          <w:p w14:paraId="5F8AC2F5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Wide: 20 cm</w:t>
            </w:r>
          </w:p>
          <w:p w14:paraId="3F53652A" w14:textId="69660B3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Length: 23 cm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5CC1DD" w14:textId="0AC9317F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Book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631AB" w14:textId="637C99E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2C6D0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5F5B5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40027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ABF57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F576E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2426A1F5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BDED3" w14:textId="3E29C2D5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4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03619" w14:textId="632445E2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proofErr w:type="spellStart"/>
            <w:r w:rsidRPr="008C2261">
              <w:rPr>
                <w:rFonts w:ascii="Gill Sans MT" w:hAnsi="Gill Sans MT" w:cs="Arial"/>
              </w:rPr>
              <w:t>Shuqa</w:t>
            </w:r>
            <w:proofErr w:type="spellEnd"/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86998" w14:textId="77777777" w:rsidR="006A3264" w:rsidRDefault="00E479D8" w:rsidP="006A3264">
            <w:pPr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/>
              </w:rPr>
              <w:t xml:space="preserve">Standard - </w:t>
            </w:r>
            <w:proofErr w:type="spellStart"/>
            <w:r w:rsidRPr="006E68C0">
              <w:rPr>
                <w:rFonts w:ascii="Gill Sans MT" w:hAnsi="Gill Sans MT"/>
              </w:rPr>
              <w:t>MoE</w:t>
            </w:r>
            <w:proofErr w:type="spellEnd"/>
            <w:r w:rsidRPr="006E68C0">
              <w:rPr>
                <w:rFonts w:ascii="Gill Sans MT" w:hAnsi="Gill Sans MT"/>
              </w:rPr>
              <w:t xml:space="preserve"> format</w:t>
            </w:r>
          </w:p>
          <w:p w14:paraId="5BA810B5" w14:textId="4C59867A" w:rsidR="00E479D8" w:rsidRPr="006A3264" w:rsidRDefault="00E479D8" w:rsidP="006A3264">
            <w:pPr>
              <w:spacing w:after="0"/>
              <w:rPr>
                <w:rFonts w:ascii="Gill Sans MT" w:hAnsi="Gill Sans MT"/>
              </w:rPr>
            </w:pPr>
            <w:r w:rsidRPr="006E68C0">
              <w:rPr>
                <w:rFonts w:ascii="Gill Sans MT" w:hAnsi="Gill Sans MT" w:cs="Arial"/>
              </w:rPr>
              <w:t>Length: 45 cm</w:t>
            </w:r>
            <w:r w:rsidR="006A3264">
              <w:rPr>
                <w:rFonts w:ascii="Gill Sans MT" w:hAnsi="Gill Sans MT" w:cs="Arial"/>
              </w:rPr>
              <w:t xml:space="preserve"> x </w:t>
            </w:r>
            <w:r w:rsidRPr="006E68C0">
              <w:rPr>
                <w:rFonts w:ascii="Gill Sans MT" w:hAnsi="Gill Sans MT" w:cs="Arial"/>
              </w:rPr>
              <w:t xml:space="preserve">Wide: 11 cm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95CF5C" w14:textId="37465EC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Sheet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0F3EE" w14:textId="21AE1AB6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DAE6C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D50B2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1AD33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25568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7503F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60C90B63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1FEB73" w14:textId="2F43709D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5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89000" w14:textId="49440F3A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8C2261">
              <w:rPr>
                <w:rFonts w:ascii="Gill Sans MT" w:hAnsi="Gill Sans MT" w:cs="Arial"/>
              </w:rPr>
              <w:t xml:space="preserve">Result sheet 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8F5E4" w14:textId="77777777" w:rsidR="00E479D8" w:rsidRPr="006E68C0" w:rsidRDefault="00E479D8" w:rsidP="00E479D8">
            <w:pPr>
              <w:spacing w:after="0"/>
              <w:rPr>
                <w:rFonts w:ascii="Gill Sans MT" w:hAnsi="Gill Sans MT"/>
              </w:rPr>
            </w:pPr>
            <w:proofErr w:type="spellStart"/>
            <w:r w:rsidRPr="006E68C0">
              <w:rPr>
                <w:rFonts w:ascii="Gill Sans MT" w:hAnsi="Gill Sans MT"/>
              </w:rPr>
              <w:t>Etlaa</w:t>
            </w:r>
            <w:proofErr w:type="spellEnd"/>
            <w:r w:rsidRPr="006E68C0">
              <w:rPr>
                <w:rFonts w:ascii="Gill Sans MT" w:hAnsi="Gill Sans MT"/>
              </w:rPr>
              <w:t xml:space="preserve"> Nama for students - </w:t>
            </w:r>
            <w:proofErr w:type="spellStart"/>
            <w:r w:rsidRPr="006E68C0">
              <w:rPr>
                <w:rFonts w:ascii="Gill Sans MT" w:hAnsi="Gill Sans MT"/>
              </w:rPr>
              <w:t>MoE</w:t>
            </w:r>
            <w:proofErr w:type="spellEnd"/>
            <w:r w:rsidRPr="006E68C0">
              <w:rPr>
                <w:rFonts w:ascii="Gill Sans MT" w:hAnsi="Gill Sans MT"/>
              </w:rPr>
              <w:t xml:space="preserve"> update format - colour </w:t>
            </w:r>
          </w:p>
          <w:p w14:paraId="6FD943E9" w14:textId="66E8D531" w:rsidR="00E479D8" w:rsidRPr="006A7D3D" w:rsidRDefault="00E479D8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Length: 28 cm </w:t>
            </w:r>
            <w:proofErr w:type="spellStart"/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>Wide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20 </w:t>
            </w:r>
            <w:proofErr w:type="spellStart"/>
            <w:r w:rsidRPr="006E68C0">
              <w:rPr>
                <w:rFonts w:ascii="Gill Sans MT" w:hAnsi="Gill Sans MT" w:cs="Arial"/>
              </w:rPr>
              <w:t>cim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 </w:t>
            </w:r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 xml:space="preserve">A4 page size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F41C5" w14:textId="4D3A5470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Sheet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5B13C8" w14:textId="51C62AB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12CB2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09704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2592C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7D030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E9435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1800E054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C6CA4E" w14:textId="3A61D37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6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BD70C" w14:textId="55FAA1BF" w:rsidR="00E479D8" w:rsidRPr="006A7D3D" w:rsidRDefault="00E479D8" w:rsidP="00E479D8">
            <w:pPr>
              <w:spacing w:after="0"/>
              <w:jc w:val="left"/>
              <w:rPr>
                <w:rFonts w:ascii="Gill Sans MT" w:hAnsi="Gill Sans MT" w:cs="Arial"/>
              </w:rPr>
            </w:pPr>
            <w:r w:rsidRPr="008C2261">
              <w:rPr>
                <w:rFonts w:ascii="Gill Sans MT" w:hAnsi="Gill Sans MT" w:cs="Arial"/>
              </w:rPr>
              <w:t>Student's result cards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BFF98" w14:textId="77777777" w:rsidR="00E479D8" w:rsidRPr="006E68C0" w:rsidRDefault="00E479D8" w:rsidP="00E479D8">
            <w:pPr>
              <w:spacing w:after="0"/>
              <w:rPr>
                <w:rFonts w:ascii="Gill Sans MT" w:hAnsi="Gill Sans MT"/>
              </w:rPr>
            </w:pPr>
            <w:proofErr w:type="spellStart"/>
            <w:r w:rsidRPr="006E68C0">
              <w:rPr>
                <w:rFonts w:ascii="Gill Sans MT" w:hAnsi="Gill Sans MT"/>
              </w:rPr>
              <w:t>Jadwal</w:t>
            </w:r>
            <w:proofErr w:type="spellEnd"/>
            <w:r w:rsidRPr="006E68C0">
              <w:rPr>
                <w:rFonts w:ascii="Gill Sans MT" w:hAnsi="Gill Sans MT"/>
              </w:rPr>
              <w:t xml:space="preserve">-e- </w:t>
            </w:r>
            <w:proofErr w:type="spellStart"/>
            <w:r w:rsidRPr="006E68C0">
              <w:rPr>
                <w:rFonts w:ascii="Gill Sans MT" w:hAnsi="Gill Sans MT"/>
              </w:rPr>
              <w:t>Natayej</w:t>
            </w:r>
            <w:proofErr w:type="spellEnd"/>
            <w:r w:rsidRPr="006E68C0">
              <w:rPr>
                <w:rFonts w:ascii="Gill Sans MT" w:hAnsi="Gill Sans MT"/>
              </w:rPr>
              <w:t xml:space="preserve"> - </w:t>
            </w:r>
            <w:proofErr w:type="spellStart"/>
            <w:r w:rsidRPr="006E68C0">
              <w:rPr>
                <w:rFonts w:ascii="Gill Sans MT" w:hAnsi="Gill Sans MT"/>
              </w:rPr>
              <w:t>MoE</w:t>
            </w:r>
            <w:proofErr w:type="spellEnd"/>
            <w:r w:rsidRPr="006E68C0">
              <w:rPr>
                <w:rFonts w:ascii="Gill Sans MT" w:hAnsi="Gill Sans MT"/>
              </w:rPr>
              <w:t xml:space="preserve"> update (standard) format</w:t>
            </w:r>
          </w:p>
          <w:p w14:paraId="5C85B07D" w14:textId="4BCFCA8E" w:rsidR="00E479D8" w:rsidRPr="006A7D3D" w:rsidRDefault="00E479D8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Length: 28 cm </w:t>
            </w:r>
            <w:r w:rsidR="006A3264">
              <w:rPr>
                <w:rFonts w:ascii="Gill Sans MT" w:hAnsi="Gill Sans MT" w:cs="Arial"/>
              </w:rPr>
              <w:t xml:space="preserve">x </w:t>
            </w:r>
            <w:r w:rsidRPr="006E68C0">
              <w:rPr>
                <w:rFonts w:ascii="Gill Sans MT" w:hAnsi="Gill Sans MT" w:cs="Arial"/>
              </w:rPr>
              <w:t xml:space="preserve">Wide: 20 cm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0900B" w14:textId="2C278415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sheet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2A74C" w14:textId="0302D32E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48FC6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06F30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A6FD1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47F3C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6021E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586577E1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AA857" w14:textId="1E6C2C0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7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909CA" w14:textId="36E10738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8C2261">
              <w:rPr>
                <w:rFonts w:ascii="Gill Sans MT" w:hAnsi="Gill Sans MT" w:cs="Arial"/>
              </w:rPr>
              <w:t>Map of Afghanistan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ECC8D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Size = 1x2m – Glossy paper </w:t>
            </w:r>
          </w:p>
          <w:p w14:paraId="3FC971B6" w14:textId="0B5A3BEE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th specification of province/districts names, with different colours.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C191A" w14:textId="1FB9D2EF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BC6F3" w14:textId="36DDDA8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0C1D3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C97EA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CA4E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203D9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E8933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29D34FF0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4E215" w14:textId="7814BC90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8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521653" w14:textId="4E92CC82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8C2261">
              <w:rPr>
                <w:rFonts w:ascii="Gill Sans MT" w:hAnsi="Gill Sans MT" w:cs="Arial"/>
              </w:rPr>
              <w:t>White paper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F27B3" w14:textId="7D9A8EBC" w:rsidR="00E479D8" w:rsidRPr="006A7D3D" w:rsidRDefault="00E479D8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A4 size - Double A – 80 gram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2C4B0" w14:textId="09F3D7B6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Ream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05DE5" w14:textId="6AA71830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EED86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EFF84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156D8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16A4E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C2521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1E2BFAEF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AE6409" w14:textId="2757D6AF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9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0696F" w14:textId="6FD3CAF8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8C2261">
              <w:rPr>
                <w:rFonts w:ascii="Gill Sans MT" w:hAnsi="Gill Sans MT" w:cs="Arial"/>
              </w:rPr>
              <w:t>Tissue paper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9C20E" w14:textId="2B1E6C4E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 200 x2 ply 23 length x 19 wide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6814F" w14:textId="492DA881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Box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B6E98" w14:textId="77A6313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E8E3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C2BB6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9B6B8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79EEF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D1656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7EB48F7B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46667D" w14:textId="3DBB9281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0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D67DB5" w14:textId="5FF03242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  <w:highlight w:val="green"/>
              </w:rPr>
              <w:t>Calculator</w:t>
            </w:r>
            <w:r w:rsidRPr="006E68C0">
              <w:rPr>
                <w:rFonts w:ascii="Gill Sans MT" w:hAnsi="Gill Sans MT" w:cs="Arial"/>
              </w:rPr>
              <w:t xml:space="preserve">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180B7" w14:textId="1CC4EE30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CT -912 – Tilt display- plastic key- hyper solar power – battery power – 12</w:t>
            </w:r>
            <w:r w:rsidRPr="006E68C0">
              <w:rPr>
                <w:rFonts w:ascii="Gill Sans MT" w:hAnsi="Gill Sans MT" w:cs="Arial"/>
              </w:rPr>
              <w:t xml:space="preserve"> digits</w:t>
            </w:r>
            <w:r>
              <w:rPr>
                <w:rFonts w:ascii="Gill Sans MT" w:hAnsi="Gill Sans MT" w:cs="Arial"/>
              </w:rPr>
              <w:t>. (As per available sample)</w:t>
            </w:r>
            <w:r w:rsidRPr="006E68C0">
              <w:rPr>
                <w:rFonts w:ascii="Gill Sans MT" w:hAnsi="Gill Sans MT" w:cs="Arial"/>
              </w:rPr>
              <w:t xml:space="preserve">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3BEE7" w14:textId="49F2639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F7643" w14:textId="72E405AD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78DA1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53274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16ABD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CBBAF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D0575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066CBEE9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155D2" w14:textId="30BAABE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1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76481C" w14:textId="046229C5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>Push pins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92687" w14:textId="44E92469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th plastic back-picks (different colours) 40 pieces per box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7C00B" w14:textId="3F26B2AD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Box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5F25E8" w14:textId="4AA16B3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3E332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3D8BB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2644B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26509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EF326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01953F6F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493F0" w14:textId="2D9B0B0D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2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C26DF" w14:textId="3003C50B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>Globe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B103D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21. 4 cm / diameter – plastic stand with colours with elimination </w:t>
            </w:r>
          </w:p>
          <w:p w14:paraId="0D3BF3D5" w14:textId="61BC2337" w:rsidR="00E479D8" w:rsidRPr="006A7D3D" w:rsidRDefault="00E479D8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Diameter: 70 cm</w:t>
            </w:r>
            <w:r w:rsidR="006A3264">
              <w:rPr>
                <w:rFonts w:ascii="Gill Sans MT" w:hAnsi="Gill Sans MT" w:cs="Arial"/>
              </w:rPr>
              <w:t xml:space="preserve"> </w:t>
            </w:r>
            <w:proofErr w:type="spellStart"/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>Hight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30 cm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5FC68" w14:textId="53AB3E28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B10D4E" w14:textId="6B7C6C7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5835E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191DE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D4DA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B81F7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9BC30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6A3264" w:rsidRPr="006A7D3D" w14:paraId="7A197953" w14:textId="77777777" w:rsidTr="0049282B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AF23AB" w14:textId="6442CFF3" w:rsidR="006A3264" w:rsidRPr="006A7D3D" w:rsidRDefault="004E002C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13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F8469E" w14:textId="1F599BDF" w:rsidR="006A3264" w:rsidRPr="006A7D3D" w:rsidRDefault="006A3264" w:rsidP="006A3264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 xml:space="preserve">Scotch tape roll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B9E520" w14:textId="4BBD8C0F" w:rsidR="006A3264" w:rsidRPr="006A7D3D" w:rsidRDefault="006A3264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lastic made with size 1 inch (transparent)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97F2A3" w14:textId="57A523A1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7024B1">
              <w:t>Roll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443446" w14:textId="7554BC44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7024B1"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C63568" w14:textId="77777777" w:rsidR="006A3264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  <w:p w14:paraId="3E965232" w14:textId="73FFDCCA" w:rsidR="001F18C8" w:rsidRPr="006A7D3D" w:rsidRDefault="001F18C8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DC302B" w14:textId="77777777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309998" w14:textId="77777777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8129FE" w14:textId="77777777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34E3F2" w14:textId="77777777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6A3264" w:rsidRPr="006A7D3D" w14:paraId="07F07489" w14:textId="77777777" w:rsidTr="0049282B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0711E" w14:textId="4D0DD541" w:rsidR="006A3264" w:rsidRPr="006A7D3D" w:rsidRDefault="004E002C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14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0716D" w14:textId="41B2F151" w:rsidR="006A3264" w:rsidRPr="006A7D3D" w:rsidRDefault="006A3264" w:rsidP="006A3264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 xml:space="preserve">Scotch tape roll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DC4129" w14:textId="08E0906A" w:rsidR="006A3264" w:rsidRPr="006A7D3D" w:rsidRDefault="006A3264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lastic made with size 2 inch (transparent)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BC7E37" w14:textId="4EC7624E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7024B1">
              <w:t>Roll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42BFEC" w14:textId="52132FDD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7024B1"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0411CF" w14:textId="77777777" w:rsidR="006A3264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  <w:p w14:paraId="7DC9A68F" w14:textId="03FBB2B9" w:rsidR="001F18C8" w:rsidRPr="006A7D3D" w:rsidRDefault="001F18C8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07B662" w14:textId="77777777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EC9FF3" w14:textId="77777777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C0F8A8" w14:textId="77777777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101487" w14:textId="77777777" w:rsidR="006A3264" w:rsidRPr="006A7D3D" w:rsidRDefault="006A3264" w:rsidP="006A3264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2C7E0433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B3580E" w14:textId="5900CAF3" w:rsidR="00E479D8" w:rsidRPr="006A7D3D" w:rsidRDefault="004E002C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15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5D1FA" w14:textId="637F3B4C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 xml:space="preserve">Scotch tape roll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522D5" w14:textId="2312BF8F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lastic made with size 3 inch (transparent)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63C5E" w14:textId="214B887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Roll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6A6B5" w14:textId="69BF544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79AC61" w14:textId="77777777" w:rsidR="00E479D8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  <w:p w14:paraId="68D64F4F" w14:textId="392C31A7" w:rsidR="001F18C8" w:rsidRPr="006A7D3D" w:rsidRDefault="001F18C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AD769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AA95F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47A67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C99C4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0339C8EA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3E447" w14:textId="2E76D846" w:rsidR="00E479D8" w:rsidRPr="006A7D3D" w:rsidRDefault="004E002C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16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096A22" w14:textId="700BE4AD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>Calendar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97B61" w14:textId="1350B4C4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Table calendar -</w:t>
            </w:r>
            <w:r w:rsidRPr="006E68C0">
              <w:rPr>
                <w:rFonts w:ascii="Gill Sans MT" w:hAnsi="Gill Sans MT" w:cs="Arial"/>
              </w:rPr>
              <w:t xml:space="preserve">(updated) for the solar year) No marketing marks, for office professional use only.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F4123" w14:textId="1A3376AE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B289CC" w14:textId="435CC2E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5D25C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7F5F3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4C0F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1B5A2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5DB01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0DA1D73D" w14:textId="77777777" w:rsidTr="001F18C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DD6909" w14:textId="74ED4613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lastRenderedPageBreak/>
              <w:t>17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368AB" w14:textId="07507D01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>Chalk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A35644" w14:textId="35D834C1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Solid/soft with different colours (with dust limitation) per box 100 chalks 4 boxes per kit. Non skin sensitive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314924" w14:textId="426C9C1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Box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FCD22" w14:textId="5BACFF3D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FD702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C3BFE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A7302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EE490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73EEE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472B0CE9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AEA2C" w14:textId="70FEAC05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18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65780" w14:textId="290937DB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>White board Markers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7A837" w14:textId="61B097A3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Erasable – 3 dozen different </w:t>
            </w:r>
            <w:proofErr w:type="spellStart"/>
            <w:r w:rsidRPr="006E68C0">
              <w:rPr>
                <w:rFonts w:ascii="Gill Sans MT" w:hAnsi="Gill Sans MT" w:cs="Arial"/>
              </w:rPr>
              <w:t>colors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 per kit – round tip – 12 pcs per dozen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CE9DE" w14:textId="4EB6223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Dozen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4EA13" w14:textId="3C4B0480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14C1A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55187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97E13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A923D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D02BB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77A14AF9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9B2E45" w14:textId="096969F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  <w:r w:rsidR="00DF6001">
              <w:rPr>
                <w:rFonts w:ascii="Gill Sans MT" w:hAnsi="Gill Sans MT" w:cs="Arial"/>
              </w:rPr>
              <w:t>9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AEEED" w14:textId="6A79764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C504C9">
              <w:rPr>
                <w:rFonts w:ascii="Gill Sans MT" w:hAnsi="Gill Sans MT" w:cs="Arial"/>
              </w:rPr>
              <w:t>Scissors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CB61E" w14:textId="50BB6CDD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Medium size – stainless steel with plastic handle safety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A36355" w14:textId="414C49C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2683D3" w14:textId="26B73BEC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9C2E9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B410C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F4656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E3FD3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75C8B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038C7370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62B65" w14:textId="39474873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20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7B7BC3" w14:textId="54E9CAD3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  <w:highlight w:val="green"/>
              </w:rPr>
              <w:t>Blackboard Eraser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7B8EA" w14:textId="2816DE7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/>
              </w:rPr>
              <w:t xml:space="preserve">Good quality - for white &amp; black boards with size </w:t>
            </w:r>
            <w:r w:rsidRPr="006E68C0">
              <w:t xml:space="preserve">5cmX15cmX4cm, plastic with magnet with cotton cover, </w:t>
            </w:r>
            <w:r>
              <w:t>One sided, for white and black board (as per available sample)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8DC805" w14:textId="10613E98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F2794" w14:textId="7DAB0C01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DE48B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983B4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27898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D405B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EC191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5546CA85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53381" w14:textId="3DFF002F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21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5AEF6" w14:textId="25F88ACF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hiteboard 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15D7B3" w14:textId="6AD722BE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00E10B" w14:textId="2AB48821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635DE" w14:textId="6E50BECC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0D5B7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79D710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3C78E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7D61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DD20F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2E85A84A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D436E5" w14:textId="4F99E13F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22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4ABC38" w14:textId="3FCB7D91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>Pencil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37FB2" w14:textId="7C9CF0A0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t>With eraser, length with 16cm to 18 cm length also wooden. (Hexagonal) with quality carbon materials (HB)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690DA" w14:textId="2BC818DF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ack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FD615" w14:textId="366EE87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D4CA2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5B406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C2CF9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A3A13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6C730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6054A7D1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95E324" w14:textId="3D29055A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2</w:t>
            </w:r>
            <w:r w:rsidR="00DF6001">
              <w:rPr>
                <w:rFonts w:ascii="Gill Sans MT" w:hAnsi="Gill Sans MT" w:cs="Arial"/>
              </w:rPr>
              <w:t>3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7C821" w14:textId="417B83C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Stapler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7B44B5" w14:textId="523CDBED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Medium </w:t>
            </w:r>
            <w:r w:rsidR="00DF6001" w:rsidRPr="006E68C0">
              <w:rPr>
                <w:rFonts w:ascii="Gill Sans MT" w:hAnsi="Gill Sans MT" w:cs="Arial"/>
              </w:rPr>
              <w:t>size for</w:t>
            </w:r>
            <w:r w:rsidRPr="006E68C0">
              <w:rPr>
                <w:rFonts w:ascii="Gill Sans MT" w:hAnsi="Gill Sans MT" w:cs="Arial"/>
              </w:rPr>
              <w:t xml:space="preserve"> classroom documentation</w:t>
            </w:r>
          </w:p>
          <w:p w14:paraId="26079E4F" w14:textId="77777777" w:rsidR="00E479D8" w:rsidRPr="006E68C0" w:rsidRDefault="00E479D8" w:rsidP="00E479D8">
            <w:pPr>
              <w:pStyle w:val="CommentText"/>
            </w:pPr>
            <w:r w:rsidRPr="006E68C0">
              <w:t>This can step 15pages, 20 pages of 80gr and/or 70 gr.</w:t>
            </w:r>
          </w:p>
          <w:p w14:paraId="3C054A9E" w14:textId="0DF84EFD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C64D1" w14:textId="0D510C4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848277" w14:textId="7950AF85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8DCF3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5375D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DC21B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06C300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73962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218873F4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6DF9C" w14:textId="6537261F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2</w:t>
            </w:r>
            <w:r w:rsidR="00DF6001">
              <w:rPr>
                <w:rFonts w:ascii="Gill Sans MT" w:hAnsi="Gill Sans MT" w:cs="Arial"/>
              </w:rPr>
              <w:t>4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D1F9D" w14:textId="3A459084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Hole punch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5F9D0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For papers punch office use heavy duty stainless steel, any colour.  </w:t>
            </w:r>
          </w:p>
          <w:p w14:paraId="40A2AFDD" w14:textId="4A27AB26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1855B" w14:textId="5B0D5C9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5C641" w14:textId="2AA58690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38F6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91D39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6FFC6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3321D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A5D27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3E52682A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5251F" w14:textId="15C0C4C0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25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FDC2B2" w14:textId="3B5166E9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Staples 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2F57C" w14:textId="3CE5D8EE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staples (stapler pin) copper made as per shown sample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0998D" w14:textId="58BFE598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Box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F614E" w14:textId="54D7EED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C4D82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A65DD0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69CD2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EF394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759E9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13E59680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72F483" w14:textId="6985EAA4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26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1B3CF4" w14:textId="372D63AB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Jump rope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55BD4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lastic, 7-foot jump rope </w:t>
            </w:r>
          </w:p>
          <w:p w14:paraId="5CB0C382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Length of rope: 2.48 meters </w:t>
            </w:r>
          </w:p>
          <w:p w14:paraId="5AFE1DC1" w14:textId="044936DC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Thickness: 5 milli (nylon) 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84908" w14:textId="07CA473A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6A287" w14:textId="761B437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B6011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54A65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7E79C0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11974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E5B1D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49D61ACF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B61EC" w14:textId="194E07F3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27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788821" w14:textId="6DE544B6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>Ball 1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B3B52" w14:textId="0F89DF46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For football game -</w:t>
            </w:r>
            <w:r w:rsidRPr="006E68C0">
              <w:rPr>
                <w:rFonts w:cs="Arial"/>
                <w:color w:val="222222"/>
                <w:shd w:val="clear" w:color="auto" w:fill="FFFFFF"/>
              </w:rPr>
              <w:t xml:space="preserve"> 68 to 70 cm in circumference. Averaging that to 69 cm and then dividing by π gives about 22 cm for a diameter, leather quality.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EF90C1" w14:textId="37473C4C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911F64" w14:textId="42E10E78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6E331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AAEB9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1E0CA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D9217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E68DA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7D36AE7C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F65CB" w14:textId="7CD416B5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2</w:t>
            </w:r>
            <w:r w:rsidR="00DF6001">
              <w:rPr>
                <w:rFonts w:ascii="Gill Sans MT" w:hAnsi="Gill Sans MT" w:cs="Arial"/>
              </w:rPr>
              <w:t>8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80FA7B" w14:textId="24B995D8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>Ball 2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62371" w14:textId="7EB6406E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cs="Arial"/>
                <w:color w:val="222222"/>
                <w:shd w:val="clear" w:color="auto" w:fill="FFFFFF"/>
              </w:rPr>
              <w:t> 65 to 67-centimeters or 25.5 to 26.5-inches in circumference. They weigh 9.2 to 9.9-ounces or 260 to 280-grams. They have a psi of 4.3 to 4.6, or 0.3 to 0.325-kgf-per-centimeter-squared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5A691D" w14:textId="30D2A84F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7F46D1" w14:textId="1C8FAB5A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CC8C2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289D6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2BB3A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98578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62968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56C42FF8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D0BBBD" w14:textId="301BD587" w:rsidR="00E479D8" w:rsidRPr="006A7D3D" w:rsidRDefault="00DF600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lastRenderedPageBreak/>
              <w:t>29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F22B2" w14:textId="6E77867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Basket (dustbin)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6E829B" w14:textId="77777777" w:rsidR="00E479D8" w:rsidRPr="006E68C0" w:rsidRDefault="00E479D8" w:rsidP="00E479D8">
            <w:pPr>
              <w:spacing w:after="0"/>
              <w:rPr>
                <w:rFonts w:cs="Arial"/>
                <w:color w:val="222222"/>
                <w:sz w:val="21"/>
                <w:szCs w:val="21"/>
                <w:shd w:val="clear" w:color="auto" w:fill="FFFFFF"/>
              </w:rPr>
            </w:pPr>
            <w:r w:rsidRPr="006E68C0">
              <w:rPr>
                <w:rFonts w:ascii="Gill Sans MT" w:hAnsi="Gill Sans MT" w:cs="Arial"/>
              </w:rPr>
              <w:t xml:space="preserve">Dustbin - metal (medium size for collection of classroom wastes) </w:t>
            </w:r>
          </w:p>
          <w:p w14:paraId="7C956C6A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Hight: 26 cm</w:t>
            </w:r>
          </w:p>
          <w:p w14:paraId="0B6D254F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Wide: 23 cm</w:t>
            </w:r>
          </w:p>
          <w:p w14:paraId="753CF27B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Diameter:  70 cm </w:t>
            </w:r>
          </w:p>
          <w:p w14:paraId="76A2C2C1" w14:textId="3E2F4E06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Colour: Black/any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1659E0" w14:textId="37D1010A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2D8A4" w14:textId="6821B3B3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BDE57E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19EB6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6916C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9B9EE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2B7F6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6A90EFAB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711FD9" w14:textId="4014714B" w:rsidR="00E479D8" w:rsidRPr="006A7D3D" w:rsidRDefault="00543153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30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FB11B" w14:textId="0D1DD8ED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>Basin (</w:t>
            </w:r>
            <w:proofErr w:type="spellStart"/>
            <w:r w:rsidRPr="00192393">
              <w:rPr>
                <w:rFonts w:ascii="Gill Sans MT" w:hAnsi="Gill Sans MT" w:cs="Arial"/>
              </w:rPr>
              <w:t>Chalamchi</w:t>
            </w:r>
            <w:proofErr w:type="spellEnd"/>
            <w:r w:rsidRPr="00192393">
              <w:rPr>
                <w:rFonts w:ascii="Gill Sans MT" w:hAnsi="Gill Sans MT" w:cs="Arial"/>
              </w:rPr>
              <w:t xml:space="preserve">) with </w:t>
            </w:r>
            <w:proofErr w:type="spellStart"/>
            <w:r w:rsidRPr="00192393">
              <w:rPr>
                <w:rFonts w:ascii="Gill Sans MT" w:hAnsi="Gill Sans MT" w:cs="Arial"/>
              </w:rPr>
              <w:t>Koza</w:t>
            </w:r>
            <w:proofErr w:type="spellEnd"/>
            <w:r w:rsidRPr="00192393">
              <w:rPr>
                <w:rFonts w:ascii="Gill Sans MT" w:hAnsi="Gill Sans MT" w:cs="Arial"/>
              </w:rPr>
              <w:t xml:space="preserve">. 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17BC76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For washing hands - best quality metallic (steel cup = </w:t>
            </w:r>
            <w:proofErr w:type="spellStart"/>
            <w:r w:rsidRPr="006E68C0">
              <w:rPr>
                <w:rFonts w:ascii="Gill Sans MT" w:hAnsi="Gill Sans MT" w:cs="Arial"/>
              </w:rPr>
              <w:t>Aftaba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) </w:t>
            </w:r>
          </w:p>
          <w:p w14:paraId="22A5D5D5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  <w:b/>
                <w:bCs/>
              </w:rPr>
            </w:pPr>
            <w:proofErr w:type="spellStart"/>
            <w:r w:rsidRPr="006E68C0">
              <w:rPr>
                <w:rFonts w:ascii="Gill Sans MT" w:hAnsi="Gill Sans MT" w:cs="Arial"/>
                <w:b/>
                <w:bCs/>
              </w:rPr>
              <w:t>Chalmachi</w:t>
            </w:r>
            <w:proofErr w:type="spellEnd"/>
            <w:r w:rsidRPr="006E68C0">
              <w:rPr>
                <w:rFonts w:ascii="Gill Sans MT" w:hAnsi="Gill Sans MT" w:cs="Arial"/>
                <w:b/>
                <w:bCs/>
              </w:rPr>
              <w:t xml:space="preserve">: </w:t>
            </w:r>
          </w:p>
          <w:p w14:paraId="4F09137C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Made of original nickel, </w:t>
            </w:r>
          </w:p>
          <w:p w14:paraId="6ED86800" w14:textId="098C4413" w:rsidR="00E479D8" w:rsidRPr="006E68C0" w:rsidRDefault="00E479D8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de: 32 cm </w:t>
            </w:r>
            <w:r w:rsidR="006A3264">
              <w:rPr>
                <w:rFonts w:ascii="Gill Sans MT" w:hAnsi="Gill Sans MT" w:cs="Arial"/>
              </w:rPr>
              <w:t xml:space="preserve">x </w:t>
            </w:r>
            <w:proofErr w:type="spellStart"/>
            <w:r w:rsidRPr="006E68C0">
              <w:rPr>
                <w:rFonts w:ascii="Gill Sans MT" w:hAnsi="Gill Sans MT" w:cs="Arial"/>
              </w:rPr>
              <w:t>Hight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10 cm </w:t>
            </w:r>
            <w:proofErr w:type="spellStart"/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>Diameter</w:t>
            </w:r>
            <w:proofErr w:type="spellEnd"/>
            <w:r w:rsidRPr="006E68C0">
              <w:rPr>
                <w:rFonts w:ascii="Gill Sans MT" w:hAnsi="Gill Sans MT" w:cs="Arial"/>
              </w:rPr>
              <w:t>: 66 cm</w:t>
            </w:r>
          </w:p>
          <w:p w14:paraId="7F1AB82A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ght: 385 grams </w:t>
            </w:r>
          </w:p>
          <w:p w14:paraId="3F182050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  <w:b/>
                <w:bCs/>
              </w:rPr>
            </w:pPr>
            <w:proofErr w:type="spellStart"/>
            <w:r w:rsidRPr="006E68C0">
              <w:rPr>
                <w:rFonts w:ascii="Gill Sans MT" w:hAnsi="Gill Sans MT" w:cs="Arial"/>
                <w:b/>
                <w:bCs/>
              </w:rPr>
              <w:t>Koza</w:t>
            </w:r>
            <w:proofErr w:type="spellEnd"/>
            <w:r w:rsidRPr="006E68C0">
              <w:rPr>
                <w:rFonts w:ascii="Gill Sans MT" w:hAnsi="Gill Sans MT" w:cs="Arial"/>
                <w:b/>
                <w:bCs/>
              </w:rPr>
              <w:t xml:space="preserve">: </w:t>
            </w:r>
          </w:p>
          <w:p w14:paraId="2D9A3A84" w14:textId="3AD61541" w:rsidR="00E479D8" w:rsidRPr="006A7D3D" w:rsidRDefault="00E479D8" w:rsidP="006A3264">
            <w:pPr>
              <w:spacing w:after="0"/>
              <w:rPr>
                <w:rFonts w:ascii="Gill Sans MT" w:hAnsi="Gill Sans MT" w:cs="Arial"/>
              </w:rPr>
            </w:pPr>
            <w:proofErr w:type="spellStart"/>
            <w:r w:rsidRPr="006E68C0">
              <w:rPr>
                <w:rFonts w:ascii="Gill Sans MT" w:hAnsi="Gill Sans MT" w:cs="Arial"/>
              </w:rPr>
              <w:t>Hight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30 cm </w:t>
            </w:r>
            <w:proofErr w:type="spellStart"/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>Wide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 diameter: 50 cm </w:t>
            </w:r>
            <w:r w:rsidR="006A3264">
              <w:rPr>
                <w:rFonts w:ascii="Gill Sans MT" w:hAnsi="Gill Sans MT" w:cs="Arial"/>
              </w:rPr>
              <w:t xml:space="preserve">x </w:t>
            </w:r>
            <w:r w:rsidRPr="006E68C0">
              <w:rPr>
                <w:rFonts w:ascii="Gill Sans MT" w:hAnsi="Gill Sans MT" w:cs="Arial"/>
              </w:rPr>
              <w:t xml:space="preserve">Wight: 535 grams 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3AE67" w14:textId="7FF6B6BC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64DBB" w14:textId="36CD4E8C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E0CE2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50C7F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1431D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C9AAA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A57BF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6EEBD47F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75D85" w14:textId="26EEAE1E" w:rsidR="00E479D8" w:rsidRPr="006A7D3D" w:rsidRDefault="00543153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31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B8E76" w14:textId="4561C15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>Broom (duster)</w:t>
            </w:r>
            <w:r w:rsidRPr="006E68C0">
              <w:rPr>
                <w:rFonts w:ascii="Gill Sans MT" w:hAnsi="Gill Sans MT" w:cs="Arial"/>
              </w:rPr>
              <w:t xml:space="preserve">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501DC" w14:textId="524304F0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For sweeping of classroom (Made in Afghanistan)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52938" w14:textId="70215F53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B0A15" w14:textId="4B52E1D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5E9F1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094E6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11AFB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8FDC3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FF51A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0219E579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3F6C2" w14:textId="662FD10E" w:rsidR="00E479D8" w:rsidRPr="006A7D3D" w:rsidRDefault="00543153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32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E5C9A" w14:textId="432AE3C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  <w:highlight w:val="green"/>
              </w:rPr>
              <w:t>Clock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12ED2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Made from best quality plastic with stainless </w:t>
            </w:r>
            <w:r>
              <w:rPr>
                <w:rFonts w:ascii="Gill Sans MT" w:hAnsi="Gill Sans MT" w:cs="Arial"/>
                <w:color w:val="000000" w:themeColor="text1"/>
              </w:rPr>
              <w:t>plastic</w:t>
            </w:r>
            <w:r w:rsidRPr="006E68C0">
              <w:rPr>
                <w:rFonts w:ascii="Gill Sans MT" w:hAnsi="Gill Sans MT" w:cs="Arial"/>
              </w:rPr>
              <w:t xml:space="preserve"> cover</w:t>
            </w:r>
            <w:r>
              <w:rPr>
                <w:rFonts w:ascii="Gill Sans MT" w:hAnsi="Gill Sans MT" w:cs="Arial"/>
                <w:color w:val="000000" w:themeColor="text1"/>
              </w:rPr>
              <w:t>,</w:t>
            </w:r>
            <w:r w:rsidRPr="006E68C0">
              <w:rPr>
                <w:rFonts w:ascii="Gill Sans MT" w:hAnsi="Gill Sans MT" w:cs="Arial"/>
              </w:rPr>
              <w:t xml:space="preserve"> With no annoying sound. </w:t>
            </w:r>
            <w:r>
              <w:rPr>
                <w:rFonts w:ascii="Gill Sans MT" w:hAnsi="Gill Sans MT" w:cs="Arial"/>
              </w:rPr>
              <w:t>(as per available sample)</w:t>
            </w:r>
          </w:p>
          <w:p w14:paraId="4913378B" w14:textId="141E0CDA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Diameter: 35 cm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6A0CC" w14:textId="5FDFC383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368A9" w14:textId="265C5AE6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22D7D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C00EA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FF7C0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46047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252C1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5470D87B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50862" w14:textId="2122C49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3</w:t>
            </w:r>
            <w:r w:rsidR="00543153">
              <w:rPr>
                <w:rFonts w:ascii="Gill Sans MT" w:hAnsi="Gill Sans MT" w:cs="Arial"/>
              </w:rPr>
              <w:t>3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F5EA3" w14:textId="705338E2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>Battery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E6531" w14:textId="43BA2EA9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cs="Arial"/>
                <w:color w:val="222222"/>
                <w:shd w:val="clear" w:color="auto" w:fill="FFFFFF"/>
              </w:rPr>
              <w:t> </w:t>
            </w:r>
            <w:r w:rsidRPr="006E68C0">
              <w:rPr>
                <w:rFonts w:cs="Arial"/>
                <w:b/>
                <w:bCs/>
                <w:color w:val="222222"/>
                <w:shd w:val="clear" w:color="auto" w:fill="FFFFFF"/>
              </w:rPr>
              <w:t>AA</w:t>
            </w:r>
            <w:r w:rsidRPr="006E68C0">
              <w:rPr>
                <w:rFonts w:cs="Arial"/>
                <w:color w:val="222222"/>
                <w:shd w:val="clear" w:color="auto" w:fill="FFFFFF"/>
              </w:rPr>
              <w:t xml:space="preserve"> cell 49.2–50.5 mm (1.94–1.99 in) in length, including the button terminal—and 13.5–14.5 mm (0.53–0.57 in) in diameter. For wall clock expiry validity date should be at least one year.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7CB157" w14:textId="589CED46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Pair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C145A" w14:textId="1747752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56795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B3A362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FCD4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C20A9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DCDE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3117FA99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2DBE0E" w14:textId="2D39A2DD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3</w:t>
            </w:r>
            <w:r w:rsidR="00543153">
              <w:rPr>
                <w:rFonts w:ascii="Gill Sans MT" w:hAnsi="Gill Sans MT" w:cs="Arial"/>
              </w:rPr>
              <w:t>4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0CA9E" w14:textId="772A86F1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Soap   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87B221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6E68C0">
              <w:rPr>
                <w:rFonts w:ascii="Gill Sans MT" w:hAnsi="Gill Sans MT" w:cs="Arial"/>
                <w:color w:val="000000"/>
              </w:rPr>
              <w:t xml:space="preserve">Anti – germ / bacterial soap. </w:t>
            </w:r>
          </w:p>
          <w:p w14:paraId="13C9FDB2" w14:textId="31C9691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  <w:color w:val="000000"/>
              </w:rPr>
              <w:t xml:space="preserve">Anti-germ soap for children, skin non-sensitive and non-fake, from the below two ingredients ( 3,4,4'-trichlorocarbanilide and or commonly called </w:t>
            </w:r>
            <w:proofErr w:type="spellStart"/>
            <w:r w:rsidRPr="006E68C0">
              <w:rPr>
                <w:rFonts w:ascii="Gill Sans MT" w:hAnsi="Gill Sans MT" w:cs="Arial"/>
                <w:color w:val="000000"/>
              </w:rPr>
              <w:t>trichlocarban</w:t>
            </w:r>
            <w:proofErr w:type="spellEnd"/>
            <w:r w:rsidRPr="006E68C0">
              <w:rPr>
                <w:rFonts w:ascii="Gill Sans MT" w:hAnsi="Gill Sans MT" w:cs="Arial"/>
                <w:color w:val="000000"/>
              </w:rPr>
              <w:t xml:space="preserve">), is 2-hydroxy-2',4,4'-trichlorodiphenyl ether (commercially known as triclosan) should be one of them the contains of the soap, weight of soap 100 – 110 gram, with, in case if it was identified that the soap is non-original and non-anti-bacterial, will return back to supplier.  With validity date at least 1 year. 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65787" w14:textId="16D16DAD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8A2EB" w14:textId="7B6942E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FEF92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A8F03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1507F0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DE495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B18A6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6272AD4A" w14:textId="77777777" w:rsidTr="00543153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F57D3F" w14:textId="367B14D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lastRenderedPageBreak/>
              <w:t>3</w:t>
            </w:r>
            <w:r w:rsidR="00543153">
              <w:rPr>
                <w:rFonts w:ascii="Gill Sans MT" w:hAnsi="Gill Sans MT" w:cs="Arial"/>
              </w:rPr>
              <w:t>5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2C689" w14:textId="71E6C832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>Storage box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AA7A5" w14:textId="41E7BA05" w:rsidR="00E479D8" w:rsidRPr="006E68C0" w:rsidRDefault="00E479D8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Length: 90 cm </w:t>
            </w:r>
            <w:proofErr w:type="spellStart"/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>Hight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40 cm </w:t>
            </w:r>
            <w:proofErr w:type="spellStart"/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>Wide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40 cm </w:t>
            </w:r>
            <w:r w:rsidR="006A3264">
              <w:rPr>
                <w:rFonts w:ascii="Gill Sans MT" w:hAnsi="Gill Sans MT" w:cs="Arial"/>
              </w:rPr>
              <w:t>x</w:t>
            </w:r>
            <w:r w:rsidR="002E529B">
              <w:rPr>
                <w:rFonts w:ascii="Gill Sans MT" w:hAnsi="Gill Sans MT" w:cs="Arial"/>
              </w:rPr>
              <w:t xml:space="preserve"> </w:t>
            </w:r>
            <w:r w:rsidRPr="006E68C0">
              <w:rPr>
                <w:rFonts w:ascii="Gill Sans MT" w:hAnsi="Gill Sans MT" w:cs="Arial"/>
              </w:rPr>
              <w:t>Wight: 6.5 kg</w:t>
            </w:r>
          </w:p>
          <w:p w14:paraId="05FE28FB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Materials:  26 gauge, white steel metallic</w:t>
            </w:r>
          </w:p>
          <w:p w14:paraId="3C1737EF" w14:textId="0276D5F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th lock and key facility 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98E35" w14:textId="23FB21B9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184EA" w14:textId="74498A80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34A99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5A387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34A1FD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375DA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11659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694E9BD8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6ED782" w14:textId="1D990ED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3</w:t>
            </w:r>
            <w:r w:rsidR="00543153">
              <w:rPr>
                <w:rFonts w:ascii="Gill Sans MT" w:hAnsi="Gill Sans MT" w:cs="Arial"/>
              </w:rPr>
              <w:t>6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E7816" w14:textId="4AFB5EC2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>Drinking water cooler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241354" w14:textId="348EFD9B" w:rsidR="00E479D8" w:rsidRPr="006E68C0" w:rsidRDefault="00E479D8" w:rsidP="006A3264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Hight: 45 cm </w:t>
            </w:r>
            <w:r w:rsidR="006A3264">
              <w:rPr>
                <w:rFonts w:ascii="Gill Sans MT" w:hAnsi="Gill Sans MT" w:cs="Arial"/>
              </w:rPr>
              <w:t xml:space="preserve">x </w:t>
            </w:r>
            <w:r w:rsidRPr="006E68C0">
              <w:rPr>
                <w:rFonts w:ascii="Gill Sans MT" w:hAnsi="Gill Sans MT" w:cs="Arial"/>
              </w:rPr>
              <w:t xml:space="preserve">Diameter: 90 cm </w:t>
            </w:r>
          </w:p>
          <w:p w14:paraId="08065F87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Size in letter: 20 litter </w:t>
            </w:r>
          </w:p>
          <w:p w14:paraId="778B61A1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Made of: plastic </w:t>
            </w:r>
          </w:p>
          <w:p w14:paraId="5C61A002" w14:textId="392D6868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Materials: 2 classes of metal with plastic chair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45986" w14:textId="1E0B2EA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B39A0" w14:textId="2E08AFF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4EA80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9227B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0B1A6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01E49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AAA37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78D9BEA6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D988C" w14:textId="6A86FD8F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3</w:t>
            </w:r>
            <w:r w:rsidR="00543153">
              <w:rPr>
                <w:rFonts w:ascii="Gill Sans MT" w:hAnsi="Gill Sans MT" w:cs="Arial"/>
              </w:rPr>
              <w:t>7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1D5A1" w14:textId="7020F15F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Water Tank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8BC3A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Metal -( Tripod stand + soap holder + Metal basin) - 30 Litters (as per shown sample) </w:t>
            </w:r>
          </w:p>
          <w:p w14:paraId="4C732991" w14:textId="1985B800" w:rsidR="00E479D8" w:rsidRPr="006E68C0" w:rsidRDefault="00E479D8" w:rsidP="006A3264">
            <w:pPr>
              <w:spacing w:after="0"/>
              <w:rPr>
                <w:rFonts w:ascii="Gill Sans MT" w:hAnsi="Gill Sans MT" w:cs="Arial"/>
              </w:rPr>
            </w:pPr>
            <w:proofErr w:type="spellStart"/>
            <w:r w:rsidRPr="006E68C0">
              <w:rPr>
                <w:rFonts w:ascii="Gill Sans MT" w:hAnsi="Gill Sans MT" w:cs="Arial"/>
              </w:rPr>
              <w:t>Hight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40 cm </w:t>
            </w:r>
            <w:proofErr w:type="spellStart"/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>Diameter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: 99 cm </w:t>
            </w:r>
            <w:proofErr w:type="spellStart"/>
            <w:r w:rsidR="006A3264">
              <w:rPr>
                <w:rFonts w:ascii="Gill Sans MT" w:hAnsi="Gill Sans MT" w:cs="Arial"/>
              </w:rPr>
              <w:t>x</w:t>
            </w:r>
            <w:r w:rsidRPr="006E68C0">
              <w:rPr>
                <w:rFonts w:ascii="Gill Sans MT" w:hAnsi="Gill Sans MT" w:cs="Arial"/>
              </w:rPr>
              <w:t>Size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 of steel: 24 gauge</w:t>
            </w:r>
          </w:p>
          <w:p w14:paraId="790E7FE1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Material:  1 meter water discharging plastic pipe </w:t>
            </w:r>
          </w:p>
          <w:p w14:paraId="68BD3FC0" w14:textId="14FE3BEE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3A6C8" w14:textId="3C4CE3A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20E11" w14:textId="6CC5924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C2599F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5127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D3043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54FA9C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1F039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59F6DE6A" w14:textId="77777777" w:rsidTr="00E479D8">
        <w:trPr>
          <w:trHeight w:val="144"/>
        </w:trPr>
        <w:tc>
          <w:tcPr>
            <w:tcW w:w="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3DDBD" w14:textId="22A8851A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3</w:t>
            </w:r>
            <w:r w:rsidR="00543153">
              <w:rPr>
                <w:rFonts w:ascii="Gill Sans MT" w:hAnsi="Gill Sans MT" w:cs="Arial"/>
              </w:rPr>
              <w:t>8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0E8A2D" w14:textId="3C378BDF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Table ( Desk) 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FDAB46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Medium size table (desk) for teacher use in the class</w:t>
            </w:r>
          </w:p>
          <w:p w14:paraId="53A07E49" w14:textId="77777777" w:rsidR="00E479D8" w:rsidRPr="006E68C0" w:rsidRDefault="00E479D8" w:rsidP="00E479D8">
            <w:pPr>
              <w:spacing w:after="0"/>
              <w:rPr>
                <w:rFonts w:cs="Arial"/>
                <w:color w:val="222222"/>
                <w:shd w:val="clear" w:color="auto" w:fill="FFFFFF"/>
              </w:rPr>
            </w:pPr>
            <w:r w:rsidRPr="006E68C0">
              <w:rPr>
                <w:rFonts w:cs="Arial"/>
                <w:color w:val="222222"/>
                <w:shd w:val="clear" w:color="auto" w:fill="FFFFFF"/>
              </w:rPr>
              <w:t xml:space="preserve">Size: 110 x 75 cm x 60 cm </w:t>
            </w:r>
          </w:p>
          <w:p w14:paraId="4F1998E6" w14:textId="77777777" w:rsidR="00E479D8" w:rsidRPr="006E68C0" w:rsidRDefault="00E479D8" w:rsidP="00E479D8">
            <w:pPr>
              <w:spacing w:after="0"/>
              <w:rPr>
                <w:rFonts w:cs="Arial"/>
                <w:color w:val="222222"/>
                <w:shd w:val="clear" w:color="auto" w:fill="FFFFFF"/>
              </w:rPr>
            </w:pPr>
            <w:r w:rsidRPr="006E68C0">
              <w:rPr>
                <w:rFonts w:cs="Arial"/>
                <w:color w:val="222222"/>
                <w:shd w:val="clear" w:color="auto" w:fill="FFFFFF"/>
              </w:rPr>
              <w:t xml:space="preserve">Materials: made of </w:t>
            </w:r>
            <w:proofErr w:type="spellStart"/>
            <w:r w:rsidRPr="006E68C0">
              <w:rPr>
                <w:rFonts w:cs="Arial"/>
                <w:color w:val="222222"/>
                <w:shd w:val="clear" w:color="auto" w:fill="FFFFFF"/>
              </w:rPr>
              <w:t>profeel</w:t>
            </w:r>
            <w:proofErr w:type="spellEnd"/>
            <w:r w:rsidRPr="006E68C0">
              <w:rPr>
                <w:rFonts w:cs="Arial"/>
                <w:color w:val="222222"/>
                <w:shd w:val="clear" w:color="auto" w:fill="FFFFFF"/>
              </w:rPr>
              <w:t xml:space="preserve"> 25 x 25 mm, with stainless steel 24 gauge also with 3 cm boards of </w:t>
            </w:r>
            <w:proofErr w:type="spellStart"/>
            <w:r w:rsidRPr="006E68C0">
              <w:rPr>
                <w:rFonts w:cs="Arial"/>
                <w:color w:val="222222"/>
                <w:shd w:val="clear" w:color="auto" w:fill="FFFFFF"/>
              </w:rPr>
              <w:t>lasani</w:t>
            </w:r>
            <w:proofErr w:type="spellEnd"/>
            <w:r w:rsidRPr="006E68C0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  <w:p w14:paraId="54D7DD7A" w14:textId="03E99951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587858" w14:textId="240B9C5A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0DBECD" w14:textId="6C79F8A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5DC1F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E73EE7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650EC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F44FC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A5E960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7DF7436F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F7B873" w14:textId="4373C6F5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3</w:t>
            </w:r>
            <w:r w:rsidR="00543153">
              <w:rPr>
                <w:rFonts w:ascii="Gill Sans MT" w:hAnsi="Gill Sans MT" w:cs="Arial"/>
              </w:rPr>
              <w:t>9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6C0645" w14:textId="4A681606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Steel cabinet 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1B541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Materials: metallic stainless steel</w:t>
            </w:r>
          </w:p>
          <w:p w14:paraId="2633469F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Hight: 1 meter </w:t>
            </w:r>
          </w:p>
          <w:p w14:paraId="18290A98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de: 45 cm </w:t>
            </w:r>
          </w:p>
          <w:p w14:paraId="798831F9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Depth: 60 cm </w:t>
            </w:r>
          </w:p>
          <w:p w14:paraId="3E394D86" w14:textId="78F2059B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th 3 shelves/cabins including lock and key system, colour silver </w:t>
            </w:r>
            <w:proofErr w:type="spellStart"/>
            <w:r w:rsidRPr="006E68C0">
              <w:rPr>
                <w:rFonts w:ascii="Gill Sans MT" w:hAnsi="Gill Sans MT" w:cs="Arial"/>
              </w:rPr>
              <w:t>gray</w:t>
            </w:r>
            <w:proofErr w:type="spellEnd"/>
            <w:r w:rsidRPr="006E68C0">
              <w:rPr>
                <w:rFonts w:ascii="Gill Sans MT" w:hAnsi="Gill Sans MT" w:cs="Arial"/>
              </w:rPr>
              <w:t xml:space="preserve"> also 24 gauge  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FD9F5" w14:textId="77CDF7BA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96265" w14:textId="33A5947B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80A71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96F480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2E8F9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4688F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00422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6A36E11C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4797F" w14:textId="497F02D5" w:rsidR="00E479D8" w:rsidRPr="006A7D3D" w:rsidRDefault="00543153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40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85BFC0" w14:textId="4EC16164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192393">
              <w:rPr>
                <w:rFonts w:ascii="Gill Sans MT" w:hAnsi="Gill Sans MT" w:cs="Arial"/>
              </w:rPr>
              <w:t xml:space="preserve">Chair 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20A79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Metallic: </w:t>
            </w:r>
          </w:p>
          <w:p w14:paraId="0E18B94C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Hight: 85 cm (general)</w:t>
            </w:r>
          </w:p>
          <w:p w14:paraId="65895D77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Hight: 45 cm (seating)</w:t>
            </w:r>
          </w:p>
          <w:p w14:paraId="61D39BA9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de: 40 x 40 cm </w:t>
            </w:r>
          </w:p>
          <w:p w14:paraId="0E077EC9" w14:textId="77777777" w:rsidR="00E479D8" w:rsidRPr="006E68C0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With soft-spongy cover. </w:t>
            </w:r>
          </w:p>
          <w:p w14:paraId="5319EE95" w14:textId="77777777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2AF0F" w14:textId="50979712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 xml:space="preserve">Piece 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29FA1" w14:textId="628B7444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929A6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3A8D74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5176C6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468FC1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05A279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E479D8" w:rsidRPr="006A7D3D" w14:paraId="02D10679" w14:textId="77777777" w:rsidTr="00E479D8">
        <w:trPr>
          <w:trHeight w:val="144"/>
        </w:trPr>
        <w:tc>
          <w:tcPr>
            <w:tcW w:w="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E34EC" w14:textId="14CA88E2" w:rsidR="00E479D8" w:rsidRPr="006A7D3D" w:rsidRDefault="00543153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4</w:t>
            </w:r>
            <w:r w:rsidR="00C90C22">
              <w:rPr>
                <w:rFonts w:ascii="Gill Sans MT" w:hAnsi="Gill Sans MT" w:cs="Arial"/>
              </w:rPr>
              <w:t>1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11E93" w14:textId="3E497A3A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7B6269">
              <w:rPr>
                <w:rFonts w:ascii="Gill Sans MT" w:hAnsi="Gill Sans MT" w:cs="Arial"/>
              </w:rPr>
              <w:t>Carpet (Moket)</w:t>
            </w: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DEA2E7" w14:textId="7721F61B" w:rsidR="00E479D8" w:rsidRPr="006A7D3D" w:rsidRDefault="00E479D8" w:rsidP="00E479D8">
            <w:pPr>
              <w:spacing w:after="0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/>
              </w:rPr>
              <w:t>Size = (3</w:t>
            </w:r>
            <w:r w:rsidR="00D232F2">
              <w:rPr>
                <w:rFonts w:ascii="Gill Sans MT" w:hAnsi="Gill Sans MT"/>
              </w:rPr>
              <w:t>M</w:t>
            </w:r>
            <w:r w:rsidR="0005027B">
              <w:rPr>
                <w:rFonts w:ascii="Gill Sans MT" w:hAnsi="Gill Sans MT"/>
              </w:rPr>
              <w:t xml:space="preserve"> width)</w:t>
            </w:r>
            <w:r w:rsidR="00D232F2">
              <w:rPr>
                <w:rFonts w:ascii="Gill Sans MT" w:hAnsi="Gill Sans MT"/>
              </w:rPr>
              <w:t xml:space="preserve"> </w:t>
            </w:r>
            <w:r w:rsidRPr="006E68C0">
              <w:rPr>
                <w:rFonts w:ascii="Gill Sans MT" w:hAnsi="Gill Sans MT"/>
              </w:rPr>
              <w:t xml:space="preserve">based on shown sample </w:t>
            </w:r>
          </w:p>
        </w:tc>
        <w:tc>
          <w:tcPr>
            <w:tcW w:w="2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C45EC" w14:textId="6AE9C8A0" w:rsidR="00E479D8" w:rsidRPr="006A7D3D" w:rsidRDefault="00A561F2" w:rsidP="0005027B">
            <w:pPr>
              <w:spacing w:after="0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 xml:space="preserve"> Meter  </w:t>
            </w:r>
            <w:r w:rsidR="00E479D8" w:rsidRPr="006E68C0">
              <w:rPr>
                <w:rFonts w:ascii="Gill Sans MT" w:hAnsi="Gill Sans MT" w:cs="Arial"/>
              </w:rPr>
              <w:t xml:space="preserve"> 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5A933A" w14:textId="77777777" w:rsidR="00E479D8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6E68C0">
              <w:rPr>
                <w:rFonts w:ascii="Gill Sans MT" w:hAnsi="Gill Sans MT" w:cs="Arial"/>
              </w:rPr>
              <w:t>1</w:t>
            </w:r>
          </w:p>
          <w:p w14:paraId="31B32595" w14:textId="58795910" w:rsidR="00E31B81" w:rsidRPr="006A7D3D" w:rsidRDefault="00E31B81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B59D7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66E45B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532FC8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5CD263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000BCA" w14:textId="77777777" w:rsidR="00E479D8" w:rsidRPr="006A7D3D" w:rsidRDefault="00E479D8" w:rsidP="00E479D8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</w:tbl>
    <w:p w14:paraId="083ED53D" w14:textId="4E04723B" w:rsidR="00595CD4" w:rsidRPr="006A7D3D" w:rsidRDefault="00595CD4" w:rsidP="00875C4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160"/>
        </w:tabs>
        <w:spacing w:after="0"/>
        <w:rPr>
          <w:rFonts w:ascii="Gill Sans MT" w:hAnsi="Gill Sans MT"/>
        </w:rPr>
      </w:pPr>
    </w:p>
    <w:p w14:paraId="6D874718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tbl>
      <w:tblPr>
        <w:tblW w:w="5158" w:type="pct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552"/>
        <w:gridCol w:w="2927"/>
        <w:gridCol w:w="3324"/>
        <w:gridCol w:w="1475"/>
        <w:gridCol w:w="1051"/>
        <w:gridCol w:w="959"/>
        <w:gridCol w:w="1010"/>
        <w:gridCol w:w="835"/>
        <w:gridCol w:w="1158"/>
        <w:gridCol w:w="1103"/>
      </w:tblGrid>
      <w:tr w:rsidR="001F18C8" w:rsidRPr="006A7D3D" w14:paraId="3F676C25" w14:textId="77777777" w:rsidTr="00D55BC4">
        <w:trPr>
          <w:trHeight w:val="100"/>
        </w:trPr>
        <w:tc>
          <w:tcPr>
            <w:tcW w:w="3241" w:type="pct"/>
            <w:gridSpan w:val="5"/>
            <w:tcBorders>
              <w:left w:val="single" w:sz="4" w:space="0" w:color="auto"/>
            </w:tcBorders>
            <w:shd w:val="clear" w:color="auto" w:fill="FFFF00"/>
          </w:tcPr>
          <w:p w14:paraId="79BF5DEC" w14:textId="77777777" w:rsidR="001F18C8" w:rsidRPr="006A7D3D" w:rsidRDefault="001F18C8" w:rsidP="001F18C8">
            <w:pPr>
              <w:spacing w:after="0"/>
              <w:rPr>
                <w:rFonts w:ascii="Gill Sans MT" w:hAnsi="Gill Sans MT" w:cs="Calibri"/>
                <w:b/>
                <w:bCs/>
                <w:color w:val="000000"/>
              </w:rPr>
            </w:pPr>
            <w:r w:rsidRPr="006A7D3D">
              <w:rPr>
                <w:rFonts w:ascii="Gill Sans MT" w:hAnsi="Gill Sans MT" w:cs="Calibri"/>
                <w:color w:val="000000" w:themeColor="text1"/>
              </w:rPr>
              <w:t>Playing Kits (Pre-school)</w:t>
            </w:r>
          </w:p>
        </w:tc>
        <w:tc>
          <w:tcPr>
            <w:tcW w:w="333" w:type="pct"/>
            <w:tcBorders>
              <w:left w:val="single" w:sz="4" w:space="0" w:color="auto"/>
            </w:tcBorders>
            <w:shd w:val="clear" w:color="auto" w:fill="FFFF00"/>
          </w:tcPr>
          <w:p w14:paraId="3D8330D4" w14:textId="78A50EDC" w:rsidR="001F18C8" w:rsidRPr="006A7D3D" w:rsidRDefault="001F18C8" w:rsidP="001F18C8">
            <w:pPr>
              <w:spacing w:after="0"/>
              <w:rPr>
                <w:rFonts w:ascii="Gill Sans MT" w:hAnsi="Gill Sans MT" w:cs="Calibri"/>
                <w:color w:val="000000" w:themeColor="text1"/>
              </w:rPr>
            </w:pPr>
            <w:r w:rsidRPr="006A7D3D">
              <w:rPr>
                <w:rFonts w:ascii="Gill Sans MT" w:hAnsi="Gill Sans MT"/>
                <w:b/>
                <w:bCs/>
              </w:rPr>
              <w:t>KABUL</w:t>
            </w:r>
          </w:p>
        </w:tc>
        <w:tc>
          <w:tcPr>
            <w:tcW w:w="35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</w:tcPr>
          <w:p w14:paraId="6CF505DC" w14:textId="55182CA5" w:rsidR="001F18C8" w:rsidRPr="006A7D3D" w:rsidRDefault="001F18C8" w:rsidP="001F18C8">
            <w:pPr>
              <w:spacing w:after="0"/>
              <w:rPr>
                <w:rFonts w:ascii="Gill Sans MT" w:hAnsi="Gill Sans MT" w:cs="Calibri"/>
                <w:color w:val="000000" w:themeColor="text1"/>
              </w:rPr>
            </w:pPr>
            <w:r>
              <w:rPr>
                <w:rFonts w:ascii="Gill Sans MT" w:hAnsi="Gill Sans MT"/>
                <w:b/>
                <w:bCs/>
              </w:rPr>
              <w:t xml:space="preserve">Balkh </w:t>
            </w:r>
          </w:p>
        </w:tc>
        <w:tc>
          <w:tcPr>
            <w:tcW w:w="290" w:type="pct"/>
            <w:tcBorders>
              <w:left w:val="single" w:sz="4" w:space="0" w:color="auto"/>
            </w:tcBorders>
            <w:shd w:val="clear" w:color="auto" w:fill="FFFF00"/>
          </w:tcPr>
          <w:p w14:paraId="0EEEC8C1" w14:textId="0B781689" w:rsidR="001F18C8" w:rsidRPr="006A7D3D" w:rsidRDefault="001F18C8" w:rsidP="001F18C8">
            <w:pPr>
              <w:spacing w:after="0"/>
              <w:rPr>
                <w:rFonts w:ascii="Gill Sans MT" w:hAnsi="Gill Sans MT" w:cs="Calibri"/>
                <w:color w:val="000000" w:themeColor="text1"/>
              </w:rPr>
            </w:pPr>
            <w:r w:rsidRPr="006A7D3D">
              <w:rPr>
                <w:rFonts w:ascii="Gill Sans MT" w:hAnsi="Gill Sans MT"/>
                <w:b/>
                <w:bCs/>
              </w:rPr>
              <w:t>KDR</w:t>
            </w:r>
          </w:p>
        </w:tc>
        <w:tc>
          <w:tcPr>
            <w:tcW w:w="402" w:type="pct"/>
            <w:tcBorders>
              <w:left w:val="single" w:sz="4" w:space="0" w:color="auto"/>
            </w:tcBorders>
            <w:shd w:val="clear" w:color="auto" w:fill="FFFF00"/>
          </w:tcPr>
          <w:p w14:paraId="79984317" w14:textId="77134755" w:rsidR="001F18C8" w:rsidRPr="006A7D3D" w:rsidRDefault="001F18C8" w:rsidP="001F18C8">
            <w:pPr>
              <w:spacing w:after="0"/>
              <w:rPr>
                <w:rFonts w:ascii="Gill Sans MT" w:hAnsi="Gill Sans MT" w:cs="Calibri"/>
                <w:color w:val="000000" w:themeColor="text1"/>
              </w:rPr>
            </w:pPr>
            <w:r w:rsidRPr="006A7D3D">
              <w:rPr>
                <w:rFonts w:ascii="Gill Sans MT" w:hAnsi="Gill Sans MT"/>
                <w:b/>
                <w:bCs/>
              </w:rPr>
              <w:t>KUNDUZ</w:t>
            </w:r>
          </w:p>
        </w:tc>
        <w:tc>
          <w:tcPr>
            <w:tcW w:w="383" w:type="pct"/>
            <w:tcBorders>
              <w:left w:val="single" w:sz="4" w:space="0" w:color="auto"/>
            </w:tcBorders>
            <w:shd w:val="clear" w:color="auto" w:fill="FFFF00"/>
          </w:tcPr>
          <w:p w14:paraId="6152C549" w14:textId="788F592A" w:rsidR="001F18C8" w:rsidRPr="006A7D3D" w:rsidRDefault="001F18C8" w:rsidP="001F18C8">
            <w:pPr>
              <w:spacing w:after="0"/>
              <w:rPr>
                <w:rFonts w:ascii="Gill Sans MT" w:hAnsi="Gill Sans MT" w:cs="Calibri"/>
                <w:color w:val="000000" w:themeColor="text1"/>
              </w:rPr>
            </w:pPr>
            <w:r w:rsidRPr="006A7D3D">
              <w:rPr>
                <w:rFonts w:ascii="Gill Sans MT" w:hAnsi="Gill Sans MT"/>
                <w:b/>
                <w:bCs/>
              </w:rPr>
              <w:t>FARYAB</w:t>
            </w:r>
          </w:p>
        </w:tc>
      </w:tr>
      <w:tr w:rsidR="00595CD4" w:rsidRPr="006A7D3D" w14:paraId="30176B6C" w14:textId="77777777" w:rsidTr="001F18C8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542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AC8D1F" w14:textId="77777777" w:rsidR="00595CD4" w:rsidRPr="006A7D3D" w:rsidRDefault="00595CD4" w:rsidP="003E11D9">
            <w:pPr>
              <w:spacing w:after="0"/>
              <w:rPr>
                <w:rFonts w:ascii="Gill Sans MT" w:hAnsi="Gill Sans MT" w:cs="Calibri"/>
                <w:b/>
                <w:bCs/>
                <w:color w:val="000000"/>
              </w:rPr>
            </w:pPr>
            <w:r w:rsidRPr="006A7D3D">
              <w:rPr>
                <w:rFonts w:ascii="Gill Sans MT" w:hAnsi="Gill Sans MT" w:cs="Calibri"/>
                <w:b/>
                <w:bCs/>
                <w:color w:val="000000"/>
              </w:rPr>
              <w:t>No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AEDB9D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Calibri"/>
                <w:b/>
                <w:bCs/>
              </w:rPr>
            </w:pPr>
            <w:r w:rsidRPr="006A7D3D">
              <w:rPr>
                <w:rFonts w:ascii="Gill Sans MT" w:hAnsi="Gill Sans MT" w:cs="Calibri"/>
                <w:b/>
                <w:bCs/>
              </w:rPr>
              <w:t>Item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2C11E4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Calibri"/>
                <w:b/>
                <w:bCs/>
              </w:rPr>
            </w:pPr>
            <w:r w:rsidRPr="006A7D3D">
              <w:rPr>
                <w:rFonts w:ascii="Gill Sans MT" w:hAnsi="Gill Sans MT" w:cs="Calibri"/>
                <w:b/>
                <w:bCs/>
              </w:rPr>
              <w:t>Full Specifications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B73B54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Calibri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Uni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6C0E1C" w14:textId="77777777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Calibri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Quantit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5366271B" w14:textId="1F6FDB3C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Calibri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F715F9" w14:textId="289392CE" w:rsidR="00595CD4" w:rsidRPr="006A7D3D" w:rsidRDefault="00595CD4" w:rsidP="003E11D9">
            <w:pPr>
              <w:spacing w:after="0"/>
              <w:jc w:val="center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721298CB" w14:textId="249A02BB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Calibri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E7C8B72" w14:textId="6436295A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Calibri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1AFE7D3E" w14:textId="28A0B7E5" w:rsidR="00595CD4" w:rsidRPr="006A7D3D" w:rsidRDefault="00595CD4" w:rsidP="003E11D9">
            <w:pPr>
              <w:spacing w:after="0"/>
              <w:jc w:val="center"/>
              <w:rPr>
                <w:rFonts w:ascii="Gill Sans MT" w:hAnsi="Gill Sans MT" w:cs="Calibri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 w:rsidR="00376BB8">
              <w:rPr>
                <w:rFonts w:ascii="Gill Sans MT" w:hAnsi="Gill Sans MT"/>
                <w:b/>
              </w:rPr>
              <w:t xml:space="preserve"> USD</w:t>
            </w:r>
          </w:p>
        </w:tc>
      </w:tr>
      <w:tr w:rsidR="003E11D9" w:rsidRPr="006A7D3D" w14:paraId="3E223412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412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0D50C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9D36D" w14:textId="6411A1F8" w:rsidR="003E11D9" w:rsidRPr="006A7D3D" w:rsidRDefault="003E11D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Building wooden/plastic blocks set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1A746" w14:textId="30335B04" w:rsidR="003E11D9" w:rsidRDefault="003E11D9" w:rsidP="00FB1BA9">
            <w:pPr>
              <w:spacing w:after="0"/>
              <w:jc w:val="left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Big pieces, suitable for very young</w:t>
            </w:r>
            <w:r>
              <w:rPr>
                <w:rFonts w:ascii="Gill Sans MT" w:hAnsi="Gill Sans MT" w:cs="Calibri"/>
                <w:color w:val="000000"/>
              </w:rPr>
              <w:t xml:space="preserve"> </w:t>
            </w:r>
            <w:r w:rsidRPr="006A7D3D">
              <w:rPr>
                <w:rFonts w:ascii="Gill Sans MT" w:hAnsi="Gill Sans MT" w:cs="Calibri"/>
                <w:color w:val="000000"/>
              </w:rPr>
              <w:t>children</w:t>
            </w:r>
          </w:p>
          <w:p w14:paraId="402AFC20" w14:textId="77777777" w:rsidR="003E11D9" w:rsidRDefault="003E11D9" w:rsidP="00FB1BA9">
            <w:pPr>
              <w:spacing w:after="0"/>
              <w:jc w:val="left"/>
              <w:rPr>
                <w:rFonts w:ascii="Gill Sans MT" w:hAnsi="Gill Sans MT" w:cs="Calibri"/>
                <w:color w:val="000000"/>
              </w:rPr>
            </w:pPr>
            <w:r w:rsidRPr="00042C9B">
              <w:rPr>
                <w:rFonts w:ascii="Gill Sans MT" w:hAnsi="Gill Sans MT" w:cs="Calibri"/>
                <w:color w:val="000000"/>
              </w:rPr>
              <w:t xml:space="preserve">Big and small </w:t>
            </w:r>
            <w:proofErr w:type="spellStart"/>
            <w:r w:rsidRPr="00042C9B">
              <w:rPr>
                <w:rFonts w:ascii="Gill Sans MT" w:hAnsi="Gill Sans MT" w:cs="Calibri"/>
                <w:color w:val="000000"/>
              </w:rPr>
              <w:t>colorful</w:t>
            </w:r>
            <w:proofErr w:type="spellEnd"/>
            <w:r w:rsidRPr="00042C9B">
              <w:rPr>
                <w:rFonts w:ascii="Gill Sans MT" w:hAnsi="Gill Sans MT" w:cs="Calibri"/>
                <w:color w:val="000000"/>
              </w:rPr>
              <w:t xml:space="preserve"> plastic blocks more than 120 pieces, suitable for very young children </w:t>
            </w:r>
            <w:r w:rsidRPr="00DF192D">
              <w:rPr>
                <w:rFonts w:ascii="Gill Sans MT" w:hAnsi="Gill Sans MT" w:cs="Calibri"/>
                <w:color w:val="000000"/>
              </w:rPr>
              <w:t>Need to be procured</w:t>
            </w:r>
          </w:p>
          <w:p w14:paraId="36B0BA90" w14:textId="04CCD770" w:rsidR="003E11D9" w:rsidRPr="006A7D3D" w:rsidRDefault="003E11D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20878" w14:textId="1F8D261A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BBB7C" w14:textId="3F4E7360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94605C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417ADE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3817F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BFB9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70D32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3E11D9" w:rsidRPr="006A7D3D" w14:paraId="058D4CFD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46896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D185D" w14:textId="2221D404" w:rsidR="003E11D9" w:rsidRPr="006A7D3D" w:rsidRDefault="003E11D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proofErr w:type="spellStart"/>
            <w:r w:rsidRPr="006A7D3D">
              <w:rPr>
                <w:rFonts w:ascii="Gill Sans MT" w:hAnsi="Gill Sans MT" w:cs="Arial"/>
                <w:color w:val="000000"/>
              </w:rPr>
              <w:t>Colorful</w:t>
            </w:r>
            <w:proofErr w:type="spellEnd"/>
            <w:r w:rsidRPr="006A7D3D">
              <w:rPr>
                <w:rFonts w:ascii="Gill Sans MT" w:hAnsi="Gill Sans MT" w:cs="Arial"/>
                <w:color w:val="000000"/>
              </w:rPr>
              <w:t xml:space="preserve"> beats and wires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BD5FA" w14:textId="1663EB14" w:rsidR="003E11D9" w:rsidRDefault="003E11D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 xml:space="preserve">nontoxic full </w:t>
            </w:r>
            <w:proofErr w:type="spellStart"/>
            <w:r w:rsidRPr="006A7D3D">
              <w:rPr>
                <w:rFonts w:ascii="Gill Sans MT" w:hAnsi="Gill Sans MT" w:cs="Calibri"/>
              </w:rPr>
              <w:t>color</w:t>
            </w:r>
            <w:proofErr w:type="spellEnd"/>
            <w:r w:rsidR="00E046D6">
              <w:rPr>
                <w:rFonts w:ascii="Gill Sans MT" w:hAnsi="Gill Sans MT" w:cs="Calibri"/>
              </w:rPr>
              <w:t xml:space="preserve"> </w:t>
            </w:r>
            <w:r w:rsidRPr="0006203C">
              <w:rPr>
                <w:rFonts w:ascii="Gill Sans MT" w:hAnsi="Gill Sans MT" w:cs="Calibri"/>
              </w:rPr>
              <w:t xml:space="preserve">A toy made of nontoxic </w:t>
            </w:r>
            <w:proofErr w:type="spellStart"/>
            <w:r w:rsidRPr="0006203C">
              <w:rPr>
                <w:rFonts w:ascii="Gill Sans MT" w:hAnsi="Gill Sans MT" w:cs="Calibri"/>
              </w:rPr>
              <w:t>colorful</w:t>
            </w:r>
            <w:proofErr w:type="spellEnd"/>
            <w:r w:rsidRPr="0006203C">
              <w:rPr>
                <w:rFonts w:ascii="Gill Sans MT" w:hAnsi="Gill Sans MT" w:cs="Calibri"/>
              </w:rPr>
              <w:t xml:space="preserve"> beads and iron wire for very young children (learning mat</w:t>
            </w:r>
            <w:r w:rsidRPr="00DF192D">
              <w:rPr>
                <w:rFonts w:ascii="Gill Sans MT" w:hAnsi="Gill Sans MT" w:cs="Calibri"/>
              </w:rPr>
              <w:t>h) Best Quality</w:t>
            </w:r>
          </w:p>
          <w:p w14:paraId="2FBC6168" w14:textId="06CF5461" w:rsidR="003E11D9" w:rsidRPr="006A7D3D" w:rsidRDefault="003E11D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A068" w14:textId="795A91D4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39684" w14:textId="72D3EAB1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D20C89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37C1A7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D145D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2EE75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2BA99" w14:textId="77777777" w:rsidR="003E11D9" w:rsidRPr="006A7D3D" w:rsidRDefault="003E11D9" w:rsidP="003E11D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3F12F768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F2B61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  <w:highlight w:val="yellow"/>
              </w:rPr>
              <w:t>3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FD4D2" w14:textId="33C89428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proofErr w:type="spellStart"/>
            <w:r w:rsidRPr="006A7D3D">
              <w:rPr>
                <w:rFonts w:ascii="Gill Sans MT" w:hAnsi="Gill Sans MT" w:cs="Arial"/>
                <w:color w:val="000000"/>
              </w:rPr>
              <w:t>Modeling</w:t>
            </w:r>
            <w:proofErr w:type="spellEnd"/>
            <w:r w:rsidRPr="006A7D3D">
              <w:rPr>
                <w:rFonts w:ascii="Gill Sans MT" w:hAnsi="Gill Sans MT" w:cs="Arial"/>
                <w:color w:val="000000"/>
              </w:rPr>
              <w:t xml:space="preserve"> materials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5A14B" w14:textId="77777777" w:rsidR="00482A42" w:rsidRDefault="00482A42" w:rsidP="00FB1BA9">
            <w:pPr>
              <w:spacing w:after="0"/>
              <w:jc w:val="left"/>
              <w:rPr>
                <w:rFonts w:ascii="Gill Sans MT" w:hAnsi="Gill Sans MT" w:cs="Calibri"/>
                <w:color w:val="000000"/>
              </w:rPr>
            </w:pPr>
            <w:r w:rsidRPr="00042C9B">
              <w:rPr>
                <w:rFonts w:ascii="Gill Sans MT" w:hAnsi="Gill Sans MT" w:cs="Calibri"/>
                <w:color w:val="000000"/>
              </w:rPr>
              <w:t xml:space="preserve">box of different </w:t>
            </w:r>
            <w:proofErr w:type="spellStart"/>
            <w:r w:rsidRPr="00042C9B">
              <w:rPr>
                <w:rFonts w:ascii="Gill Sans MT" w:hAnsi="Gill Sans MT" w:cs="Calibri"/>
                <w:color w:val="000000"/>
              </w:rPr>
              <w:t>color</w:t>
            </w:r>
            <w:proofErr w:type="spellEnd"/>
            <w:r w:rsidRPr="00042C9B">
              <w:rPr>
                <w:rFonts w:ascii="Gill Sans MT" w:hAnsi="Gill Sans MT" w:cs="Calibri"/>
                <w:color w:val="000000"/>
              </w:rPr>
              <w:t xml:space="preserve"> not toxic clay</w:t>
            </w:r>
          </w:p>
          <w:p w14:paraId="0054590E" w14:textId="378CD10A" w:rsidR="00482A42" w:rsidRPr="00171F28" w:rsidRDefault="00482A42" w:rsidP="00FB1BA9">
            <w:pPr>
              <w:spacing w:after="0"/>
              <w:jc w:val="left"/>
              <w:rPr>
                <w:rFonts w:ascii="Gill Sans MT" w:hAnsi="Gill Sans MT" w:cs="Calibri"/>
                <w:color w:val="000000"/>
              </w:rPr>
            </w:pPr>
            <w:r w:rsidRPr="00DF192D">
              <w:rPr>
                <w:rFonts w:ascii="Gill Sans MT" w:hAnsi="Gill Sans MT" w:cs="Calibri"/>
                <w:color w:val="000000"/>
              </w:rPr>
              <w:t>made of plastic, picked in plastic box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91C9E" w14:textId="717D3506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BAB86" w14:textId="6B682B6D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EFF88A" w14:textId="1EAA08DD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1E9D33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89EA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4AE6B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4BF6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0463E778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51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A1EDB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4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E9BBC" w14:textId="17836D37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 xml:space="preserve">Balls </w:t>
            </w:r>
            <w:r>
              <w:rPr>
                <w:rFonts w:ascii="Gill Sans MT" w:hAnsi="Gill Sans MT" w:cs="Arial"/>
                <w:color w:val="000000"/>
              </w:rPr>
              <w:t xml:space="preserve">different </w:t>
            </w:r>
            <w:proofErr w:type="spellStart"/>
            <w:r>
              <w:rPr>
                <w:rFonts w:ascii="Gill Sans MT" w:hAnsi="Gill Sans MT" w:cs="Arial"/>
                <w:color w:val="000000"/>
              </w:rPr>
              <w:t>colors</w:t>
            </w:r>
            <w:proofErr w:type="spellEnd"/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975E2" w14:textId="51D6C693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 xml:space="preserve">different </w:t>
            </w:r>
            <w:proofErr w:type="spellStart"/>
            <w:r w:rsidRPr="00C6215E">
              <w:rPr>
                <w:rFonts w:ascii="Gill Sans MT" w:hAnsi="Gill Sans MT" w:cs="Calibri"/>
              </w:rPr>
              <w:t>colors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soft made of plastic</w:t>
            </w:r>
            <w:r>
              <w:rPr>
                <w:rFonts w:ascii="Gill Sans MT" w:hAnsi="Gill Sans MT" w:cs="Calibri"/>
              </w:rPr>
              <w:t xml:space="preserve"> and soft- set of 10 balls, child friendly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0C18E0" w14:textId="2512FD8A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22FE94" w14:textId="6495697A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  <w:r>
              <w:rPr>
                <w:rFonts w:ascii="Gill Sans MT" w:hAnsi="Gill Sans MT" w:cs="Arial"/>
                <w:color w:val="000000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8D3445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1AFDB7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431FB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39DE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EED57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1D19FEC2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3974D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  <w:highlight w:val="yellow"/>
              </w:rPr>
              <w:t>5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01B00" w14:textId="786101A7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  <w:rtl/>
                <w:lang w:bidi="fa-IR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Lacing board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8810D" w14:textId="0AA40815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 xml:space="preserve">Normal size different </w:t>
            </w:r>
            <w:proofErr w:type="spellStart"/>
            <w:r w:rsidRPr="00C6215E">
              <w:rPr>
                <w:rFonts w:ascii="Gill Sans MT" w:hAnsi="Gill Sans MT" w:cs="Calibri"/>
              </w:rPr>
              <w:t>color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made of iron /plastic with magnet eraser. </w:t>
            </w:r>
            <w:r w:rsidRPr="00DF192D">
              <w:rPr>
                <w:rFonts w:ascii="Gill Sans MT" w:hAnsi="Gill Sans MT" w:cs="Calibri"/>
              </w:rPr>
              <w:t>Best Quality A4 Size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BB673" w14:textId="24FCD0AB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334BE" w14:textId="11DDEE64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3B2422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E5EE49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60B9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2A34E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F91D3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34B98C0F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074F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6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82955" w14:textId="73688529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imple Jigsaw puzzles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66E3A" w14:textId="39083347" w:rsidR="00482A42" w:rsidRPr="006A7D3D" w:rsidRDefault="00482A42" w:rsidP="00FB1BA9">
            <w:pPr>
              <w:spacing w:after="0"/>
              <w:jc w:val="left"/>
              <w:rPr>
                <w:rFonts w:ascii="Gill Sans MT" w:hAnsi="Gill Sans MT"/>
                <w:lang w:bidi="fa-IR"/>
              </w:rPr>
            </w:pPr>
            <w:r w:rsidRPr="006A7D3D">
              <w:rPr>
                <w:rFonts w:ascii="Gill Sans MT" w:hAnsi="Gill Sans MT" w:cs="Calibri"/>
              </w:rPr>
              <w:t xml:space="preserve">Good quality </w:t>
            </w:r>
            <w:r>
              <w:rPr>
                <w:rFonts w:ascii="Gill Sans MT" w:hAnsi="Gill Sans MT" w:cs="Calibri"/>
              </w:rPr>
              <w:t>(</w:t>
            </w:r>
            <w:r w:rsidRPr="006A7D3D">
              <w:rPr>
                <w:rFonts w:ascii="Gill Sans MT" w:hAnsi="Gill Sans MT"/>
                <w:lang w:bidi="fa-IR"/>
              </w:rPr>
              <w:t>carpenter)</w:t>
            </w:r>
            <w:r w:rsidR="00171F28">
              <w:rPr>
                <w:rFonts w:ascii="Gill Sans MT" w:hAnsi="Gill Sans MT"/>
                <w:lang w:bidi="fa-IR"/>
              </w:rPr>
              <w:t xml:space="preserve"> </w:t>
            </w:r>
            <w:r w:rsidRPr="00C6215E">
              <w:rPr>
                <w:rFonts w:ascii="Gill Sans MT" w:hAnsi="Gill Sans MT"/>
                <w:lang w:bidi="fa-IR"/>
              </w:rPr>
              <w:t xml:space="preserve">Human part of body puzzle game made of wood (carpenter work) </w:t>
            </w:r>
            <w:proofErr w:type="spellStart"/>
            <w:r w:rsidRPr="00C6215E">
              <w:rPr>
                <w:rFonts w:ascii="Gill Sans MT" w:hAnsi="Gill Sans MT"/>
                <w:lang w:bidi="fa-IR"/>
              </w:rPr>
              <w:t>colorful</w:t>
            </w:r>
            <w:proofErr w:type="spellEnd"/>
            <w:r w:rsidRPr="00C6215E">
              <w:rPr>
                <w:rFonts w:ascii="Gill Sans MT" w:hAnsi="Gill Sans MT"/>
                <w:lang w:bidi="fa-IR"/>
              </w:rPr>
              <w:t xml:space="preserve"> A4 size.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FAACB" w14:textId="567AAAF4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8142C" w14:textId="3AFD2EA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6AC171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8BBD48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3398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D3026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D169E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0E893D40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DB10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  <w:highlight w:val="yellow"/>
              </w:rPr>
              <w:t>7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6D6D1" w14:textId="798E4D92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Magnifying glasses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C003F" w14:textId="798FD87A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  <w:r w:rsidR="00171F28">
              <w:rPr>
                <w:rFonts w:ascii="Gill Sans MT" w:hAnsi="Gill Sans MT" w:cs="Calibri"/>
              </w:rPr>
              <w:t xml:space="preserve"> </w:t>
            </w:r>
            <w:r w:rsidRPr="00C6215E">
              <w:rPr>
                <w:rFonts w:ascii="Gill Sans MT" w:hAnsi="Gill Sans MT" w:cs="Calibri"/>
              </w:rPr>
              <w:t>Small size magnifying glass made of round glass with plastic handle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B22F27" w14:textId="17CBABED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7C2D6" w14:textId="7B8F5D3D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A5327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A4B69E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E8EC3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78DA2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15290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0457D759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F790C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  <w:highlight w:val="yellow"/>
              </w:rPr>
              <w:lastRenderedPageBreak/>
              <w:t>8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38F10" w14:textId="15D94191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Magnets of varying strength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41A26" w14:textId="6C022E57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  <w:r w:rsidR="00171F28">
              <w:rPr>
                <w:rFonts w:ascii="Gill Sans MT" w:hAnsi="Gill Sans MT" w:cs="Calibri"/>
              </w:rPr>
              <w:t xml:space="preserve"> </w:t>
            </w:r>
            <w:r w:rsidRPr="00C6215E">
              <w:rPr>
                <w:rFonts w:ascii="Gill Sans MT" w:hAnsi="Gill Sans MT" w:cs="Calibri"/>
              </w:rPr>
              <w:t xml:space="preserve">A set of magnet beads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2 sided one side plastic and other side flat </w:t>
            </w:r>
            <w:r w:rsidRPr="00DF192D">
              <w:rPr>
                <w:rFonts w:ascii="Gill Sans MT" w:hAnsi="Gill Sans MT" w:cs="Calibri"/>
              </w:rPr>
              <w:t xml:space="preserve">magnet each set </w:t>
            </w:r>
            <w:r>
              <w:rPr>
                <w:rFonts w:ascii="Gill Sans MT" w:hAnsi="Gill Sans MT" w:cs="Calibri"/>
              </w:rPr>
              <w:t xml:space="preserve">30 </w:t>
            </w:r>
            <w:r w:rsidRPr="00DF192D">
              <w:rPr>
                <w:rFonts w:ascii="Gill Sans MT" w:hAnsi="Gill Sans MT" w:cs="Calibri"/>
              </w:rPr>
              <w:t>pieces.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C0CA2" w14:textId="3933535F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D6636" w14:textId="0112436D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570AC6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4509A7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FF63B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5EF80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F8EF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4EC9A56A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D21D0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9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6F00A" w14:textId="0F288948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Dot and number dominoes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3BAC6" w14:textId="70B97DC9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 (Carpenter)</w:t>
            </w:r>
            <w:r w:rsidR="00171F28">
              <w:rPr>
                <w:rFonts w:ascii="Gill Sans MT" w:hAnsi="Gill Sans MT" w:cs="Calibri"/>
              </w:rPr>
              <w:t xml:space="preserve"> </w:t>
            </w:r>
            <w:r w:rsidRPr="00C6215E">
              <w:rPr>
                <w:rFonts w:ascii="Gill Sans MT" w:hAnsi="Gill Sans MT" w:cs="Calibri"/>
              </w:rPr>
              <w:t xml:space="preserve">(Carpenter work) small pcs of flat wooden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DF192D">
              <w:rPr>
                <w:rFonts w:ascii="Gill Sans MT" w:hAnsi="Gill Sans MT" w:cs="Calibri"/>
              </w:rPr>
              <w:t xml:space="preserve">. </w:t>
            </w:r>
            <w:proofErr w:type="spellStart"/>
            <w:r w:rsidRPr="00DF192D">
              <w:rPr>
                <w:rFonts w:ascii="Gill Sans MT" w:hAnsi="Gill Sans MT" w:cs="Calibri"/>
              </w:rPr>
              <w:t>Horizantly</w:t>
            </w:r>
            <w:proofErr w:type="spellEnd"/>
            <w:r w:rsidRPr="00DF192D">
              <w:rPr>
                <w:rFonts w:ascii="Gill Sans MT" w:hAnsi="Gill Sans MT" w:cs="Calibri"/>
              </w:rPr>
              <w:t xml:space="preserve"> 15 cm, vertically 8 cm. half side should be dots and half side should be drawing with same number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1239C" w14:textId="6CA76A0C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FDDCE" w14:textId="6D9C4245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ED0246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7D1A7C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DE5D6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6ED9A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602E3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037FC92A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BC387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0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8DABA" w14:textId="6654CEA0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Alphabet and number cards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BCC64" w14:textId="5F66C84E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  <w:r w:rsidR="00171F28">
              <w:rPr>
                <w:rFonts w:ascii="Gill Sans MT" w:hAnsi="Gill Sans MT" w:cs="Calibri"/>
              </w:rPr>
              <w:t xml:space="preserve"> </w:t>
            </w:r>
            <w:r w:rsidRPr="00C6215E">
              <w:rPr>
                <w:rFonts w:ascii="Gill Sans MT" w:hAnsi="Gill Sans MT" w:cs="Calibri"/>
              </w:rPr>
              <w:t xml:space="preserve">Alphabet set written in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child friendly made of plastic.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7CE25C" w14:textId="2D08FBE0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4A895" w14:textId="4CB395F1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C428B5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5A73A7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3CDF2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0958E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3DDB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698A9280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F220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1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9935C" w14:textId="59F67449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Picture cards or flash card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7132E" w14:textId="208B4D7B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545FEE">
              <w:rPr>
                <w:rFonts w:ascii="Gill Sans MT" w:hAnsi="Gill Sans MT" w:cs="Calibri"/>
              </w:rPr>
              <w:t>Good quality (Drawing) number alphabets with related pictures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78E9F" w14:textId="72BC26AF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74B78" w14:textId="213DFF56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B70F09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C8C14F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C2E5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DCB2B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13C1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482A42" w:rsidRPr="006A7D3D" w14:paraId="15159088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32BF8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2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A790C" w14:textId="5E54F922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Picture books with one or two text lines</w:t>
            </w:r>
          </w:p>
        </w:tc>
        <w:tc>
          <w:tcPr>
            <w:tcW w:w="11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2A4CA" w14:textId="65CAB602" w:rsidR="00482A42" w:rsidRPr="006A7D3D" w:rsidRDefault="00482A42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545FEE">
              <w:rPr>
                <w:rFonts w:ascii="Gill Sans MT" w:hAnsi="Gill Sans MT" w:cs="Calibri"/>
              </w:rPr>
              <w:t xml:space="preserve">Full </w:t>
            </w:r>
            <w:proofErr w:type="spellStart"/>
            <w:r w:rsidRPr="00545FEE">
              <w:rPr>
                <w:rFonts w:ascii="Gill Sans MT" w:hAnsi="Gill Sans MT" w:cs="Calibri"/>
              </w:rPr>
              <w:t>color</w:t>
            </w:r>
            <w:proofErr w:type="spellEnd"/>
            <w:r w:rsidR="00171F28">
              <w:rPr>
                <w:rFonts w:ascii="Gill Sans MT" w:hAnsi="Gill Sans MT" w:cs="Calibri"/>
              </w:rPr>
              <w:t xml:space="preserve"> </w:t>
            </w:r>
            <w:r w:rsidRPr="00545FEE">
              <w:rPr>
                <w:rFonts w:ascii="Gill Sans MT" w:hAnsi="Gill Sans MT" w:cs="Calibri"/>
              </w:rPr>
              <w:t xml:space="preserve">Set of animals or fruits on flip chart in different </w:t>
            </w:r>
            <w:proofErr w:type="spellStart"/>
            <w:r w:rsidRPr="00545FEE">
              <w:rPr>
                <w:rFonts w:ascii="Gill Sans MT" w:hAnsi="Gill Sans MT" w:cs="Calibri"/>
              </w:rPr>
              <w:t>colors</w:t>
            </w:r>
            <w:proofErr w:type="spellEnd"/>
            <w:r w:rsidRPr="00545FEE">
              <w:rPr>
                <w:rFonts w:ascii="Gill Sans MT" w:hAnsi="Gill Sans MT" w:cs="Calibri"/>
              </w:rPr>
              <w:t xml:space="preserve"> text on the pictures for young children language skill development.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8B4A5" w14:textId="426992AB" w:rsidR="00482A42" w:rsidRPr="006A7D3D" w:rsidRDefault="00482A42" w:rsidP="003D7B77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700ED" w14:textId="672C8C20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3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0B35A0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15176F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0F522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0434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2F31D" w14:textId="77777777" w:rsidR="00482A42" w:rsidRPr="006A7D3D" w:rsidRDefault="00482A42" w:rsidP="00482A42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D55BC4" w:rsidRPr="006A7D3D" w14:paraId="157884A4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6195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3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A8977" w14:textId="3279D13B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C84DD4">
              <w:rPr>
                <w:rFonts w:ascii="Gill Sans MT" w:hAnsi="Gill Sans MT" w:cs="Arial"/>
                <w:color w:val="000000"/>
              </w:rPr>
              <w:t>Story books</w:t>
            </w:r>
          </w:p>
        </w:tc>
        <w:tc>
          <w:tcPr>
            <w:tcW w:w="115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02E2AF" w14:textId="77777777" w:rsidR="00D55BC4" w:rsidRPr="00C84DD4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84DD4">
              <w:rPr>
                <w:rFonts w:ascii="Gill Sans MT" w:hAnsi="Gill Sans MT" w:cs="Calibri"/>
              </w:rPr>
              <w:t>LWAF project SCI (80 books per set)</w:t>
            </w:r>
          </w:p>
          <w:p w14:paraId="0BA86949" w14:textId="6DADC350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84DD4">
              <w:rPr>
                <w:rFonts w:ascii="Gill Sans MT" w:hAnsi="Gill Sans MT" w:cs="Calibri"/>
              </w:rPr>
              <w:t xml:space="preserve">LWAC project SCI established child friendly story books (80 books per set) on back side of book red </w:t>
            </w:r>
            <w:proofErr w:type="spellStart"/>
            <w:r w:rsidRPr="00C84DD4">
              <w:rPr>
                <w:rFonts w:ascii="Gill Sans MT" w:hAnsi="Gill Sans MT" w:cs="Calibri"/>
              </w:rPr>
              <w:t>color</w:t>
            </w:r>
            <w:proofErr w:type="spellEnd"/>
            <w:r w:rsidRPr="00C84DD4">
              <w:rPr>
                <w:rFonts w:ascii="Gill Sans MT" w:hAnsi="Gill Sans MT" w:cs="Calibri"/>
              </w:rPr>
              <w:t xml:space="preserve"> and SCI logo. Pashto and Dari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BBAD5" w14:textId="59675A2D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C84DD4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9B68C0" w14:textId="6CFB5280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C84DD4">
              <w:rPr>
                <w:rFonts w:ascii="Gill Sans MT" w:hAnsi="Gill Sans MT" w:cs="Arial"/>
                <w:color w:val="000000"/>
              </w:rPr>
              <w:t>3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0E72C1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552A41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2FF25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2E7EA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7BBB2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D55BC4" w:rsidRPr="006A7D3D" w14:paraId="0AFE5518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54D7C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4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A79F1" w14:textId="3267B40C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proofErr w:type="spellStart"/>
            <w:r w:rsidRPr="006A7D3D">
              <w:rPr>
                <w:rFonts w:ascii="Gill Sans MT" w:hAnsi="Gill Sans MT" w:cs="Arial"/>
                <w:color w:val="000000"/>
              </w:rPr>
              <w:t>Dhapli</w:t>
            </w:r>
            <w:proofErr w:type="spellEnd"/>
            <w:r w:rsidRPr="006A7D3D">
              <w:rPr>
                <w:rFonts w:ascii="Gill Sans MT" w:hAnsi="Gill Sans MT" w:cs="Arial"/>
                <w:color w:val="000000"/>
              </w:rPr>
              <w:t xml:space="preserve"> or small drum (</w:t>
            </w:r>
            <w:proofErr w:type="spellStart"/>
            <w:r w:rsidRPr="006A7D3D">
              <w:rPr>
                <w:rFonts w:ascii="Gill Sans MT" w:hAnsi="Gill Sans MT" w:cs="Arial"/>
                <w:color w:val="000000"/>
              </w:rPr>
              <w:t>Dayra</w:t>
            </w:r>
            <w:proofErr w:type="spellEnd"/>
            <w:r w:rsidRPr="006A7D3D">
              <w:rPr>
                <w:rFonts w:ascii="Gill Sans MT" w:hAnsi="Gill Sans MT" w:cs="Arial"/>
                <w:color w:val="000000"/>
              </w:rPr>
              <w:t>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7560680" w14:textId="77777777" w:rsidR="00D55BC4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4B2501F8" w14:textId="19D0788F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 xml:space="preserve">2 per kit </w:t>
            </w:r>
            <w:r w:rsidRPr="00C6215E">
              <w:rPr>
                <w:rFonts w:ascii="Gill Sans MT" w:hAnsi="Gill Sans MT" w:cs="Calibri"/>
              </w:rPr>
              <w:t xml:space="preserve">Medium size </w:t>
            </w:r>
            <w:proofErr w:type="spellStart"/>
            <w:r w:rsidRPr="00C6215E">
              <w:rPr>
                <w:rFonts w:ascii="Gill Sans MT" w:hAnsi="Gill Sans MT" w:cs="Calibri"/>
              </w:rPr>
              <w:t>Dhapli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made of plastic and have rings around </w:t>
            </w:r>
            <w:proofErr w:type="spellStart"/>
            <w:r w:rsidRPr="00C6215E">
              <w:rPr>
                <w:rFonts w:ascii="Gill Sans MT" w:hAnsi="Gill Sans MT" w:cs="Calibri"/>
              </w:rPr>
              <w:t>Dhapli</w:t>
            </w:r>
            <w:proofErr w:type="spellEnd"/>
            <w:r w:rsidRPr="00C6215E">
              <w:rPr>
                <w:rFonts w:ascii="Gill Sans MT" w:hAnsi="Gill Sans MT" w:cs="Calibri"/>
              </w:rPr>
              <w:t>.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C964C1" w14:textId="37D59FCD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B1BE6" w14:textId="19605803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DA33F3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07D29B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782A4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B8A7E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CF777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D55BC4" w:rsidRPr="006A7D3D" w14:paraId="66C30D24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2A6C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5</w:t>
            </w:r>
          </w:p>
        </w:tc>
        <w:tc>
          <w:tcPr>
            <w:tcW w:w="10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F4D9F" w14:textId="425944D8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oft toys (puppet and other toys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1A52D" w14:textId="7C63C02D" w:rsidR="00D55BC4" w:rsidRPr="00171F28" w:rsidRDefault="00D55BC4" w:rsidP="00FB1BA9">
            <w:pPr>
              <w:spacing w:after="0"/>
              <w:jc w:val="left"/>
              <w:rPr>
                <w:rFonts w:ascii="Gill Sans MT" w:hAnsi="Gill Sans MT" w:cs="Calibri"/>
                <w:color w:val="000000"/>
              </w:rPr>
            </w:pPr>
            <w:r w:rsidRPr="00042C9B">
              <w:rPr>
                <w:rFonts w:ascii="Gill Sans MT" w:hAnsi="Gill Sans MT" w:cs="Calibri"/>
                <w:color w:val="000000"/>
              </w:rPr>
              <w:t xml:space="preserve">Puppets made of </w:t>
            </w:r>
            <w:proofErr w:type="spellStart"/>
            <w:r w:rsidRPr="00042C9B">
              <w:rPr>
                <w:rFonts w:ascii="Gill Sans MT" w:hAnsi="Gill Sans MT" w:cs="Calibri"/>
                <w:color w:val="000000"/>
              </w:rPr>
              <w:t>colorful</w:t>
            </w:r>
            <w:proofErr w:type="spellEnd"/>
            <w:r w:rsidRPr="00042C9B">
              <w:rPr>
                <w:rFonts w:ascii="Gill Sans MT" w:hAnsi="Gill Sans MT" w:cs="Calibri"/>
                <w:color w:val="000000"/>
              </w:rPr>
              <w:t xml:space="preserve"> which you put your hand in and animate, different types like animals and human puppets</w:t>
            </w:r>
            <w:r>
              <w:rPr>
                <w:rFonts w:ascii="Gill Sans MT" w:hAnsi="Gill Sans MT" w:cs="Calibri"/>
                <w:color w:val="000000"/>
              </w:rPr>
              <w:t xml:space="preserve"> </w:t>
            </w:r>
            <w:r w:rsidRPr="00DF192D">
              <w:rPr>
                <w:rFonts w:ascii="Gill Sans MT" w:hAnsi="Gill Sans MT" w:cs="Calibri"/>
                <w:color w:val="000000"/>
              </w:rPr>
              <w:t xml:space="preserve">Need to be procured </w:t>
            </w:r>
            <w:r>
              <w:rPr>
                <w:rFonts w:ascii="Gill Sans MT" w:hAnsi="Gill Sans MT" w:cs="Calibri"/>
                <w:color w:val="000000"/>
              </w:rPr>
              <w:t>9</w:t>
            </w:r>
            <w:r w:rsidRPr="00DF192D">
              <w:rPr>
                <w:rFonts w:ascii="Gill Sans MT" w:hAnsi="Gill Sans MT" w:cs="Calibri"/>
                <w:color w:val="000000"/>
              </w:rPr>
              <w:t xml:space="preserve"> per kit with different colours and </w:t>
            </w:r>
            <w:proofErr w:type="spellStart"/>
            <w:r w:rsidRPr="00DF192D">
              <w:rPr>
                <w:rFonts w:ascii="Gill Sans MT" w:hAnsi="Gill Sans MT" w:cs="Calibri"/>
                <w:color w:val="000000"/>
              </w:rPr>
              <w:t>shaps</w:t>
            </w:r>
            <w:proofErr w:type="spellEnd"/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A9613" w14:textId="52803798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  <w:r>
              <w:rPr>
                <w:rFonts w:ascii="Gill Sans MT" w:hAnsi="Gill Sans MT" w:cs="Arial"/>
                <w:color w:val="000000"/>
              </w:rPr>
              <w:t xml:space="preserve"> (each set 3)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C31F0" w14:textId="1BE1AFEB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3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84B8A0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ABB64F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DA28E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01B9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CB7C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D55BC4" w:rsidRPr="006A7D3D" w14:paraId="76D70E83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45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C07A6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lastRenderedPageBreak/>
              <w:t>16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E68E3" w14:textId="4372BE66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Kitchen set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A906D" w14:textId="503AD755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  <w:r w:rsidR="00171F28">
              <w:rPr>
                <w:rFonts w:ascii="Gill Sans MT" w:hAnsi="Gill Sans MT" w:cs="Calibri"/>
              </w:rPr>
              <w:t xml:space="preserve"> </w:t>
            </w:r>
            <w:r w:rsidRPr="00C6215E">
              <w:rPr>
                <w:rFonts w:ascii="Gill Sans MT" w:hAnsi="Gill Sans MT" w:cs="Calibri"/>
              </w:rPr>
              <w:t>Kitchen set made of high</w:t>
            </w:r>
            <w:r>
              <w:rPr>
                <w:rFonts w:ascii="Gill Sans MT" w:hAnsi="Gill Sans MT" w:cs="Calibri"/>
              </w:rPr>
              <w:t>-quality</w:t>
            </w:r>
            <w:r w:rsidRPr="00C6215E">
              <w:rPr>
                <w:rFonts w:ascii="Gill Sans MT" w:hAnsi="Gill Sans MT" w:cs="Calibri"/>
              </w:rPr>
              <w:t xml:space="preserve"> plastic</w:t>
            </w:r>
            <w:r>
              <w:rPr>
                <w:rFonts w:ascii="Gill Sans MT" w:hAnsi="Gill Sans MT" w:cs="Calibri"/>
              </w:rPr>
              <w:t xml:space="preserve">, </w:t>
            </w:r>
            <w:proofErr w:type="spellStart"/>
            <w:r>
              <w:rPr>
                <w:rFonts w:ascii="Gill Sans MT" w:hAnsi="Gill Sans MT" w:cs="Calibri"/>
              </w:rPr>
              <w:t>larg</w:t>
            </w:r>
            <w:proofErr w:type="spellEnd"/>
            <w:r>
              <w:rPr>
                <w:rFonts w:ascii="Gill Sans MT" w:hAnsi="Gill Sans MT" w:cs="Calibri"/>
              </w:rPr>
              <w:t xml:space="preserve"> size</w:t>
            </w:r>
            <w:r w:rsidRPr="00C6215E">
              <w:rPr>
                <w:rFonts w:ascii="Gill Sans MT" w:hAnsi="Gill Sans MT" w:cs="Calibri"/>
              </w:rPr>
              <w:t xml:space="preserve">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for young children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7375C6" w14:textId="7A307AEB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9EE0C" w14:textId="30E8830E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ADEFEA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D9CEA2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8E28A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78C2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0A642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D55BC4" w:rsidRPr="006A7D3D" w14:paraId="742E4DC3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49DF1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7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03C052F" w14:textId="0CE44F4F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Doctor set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9FC5BA" w14:textId="5202D1B1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  <w:r w:rsidR="00171F28">
              <w:rPr>
                <w:rFonts w:ascii="Gill Sans MT" w:hAnsi="Gill Sans MT" w:cs="Calibri"/>
              </w:rPr>
              <w:t xml:space="preserve"> </w:t>
            </w:r>
            <w:r w:rsidRPr="00C6215E">
              <w:rPr>
                <w:rFonts w:ascii="Gill Sans MT" w:hAnsi="Gill Sans MT" w:cs="Calibri"/>
              </w:rPr>
              <w:t xml:space="preserve">Doctor set toys made of high quality plastic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for young children. 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712864" w14:textId="6330C0B0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76A88" w14:textId="605CF9DA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2EB3F5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BA7B98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45BE5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64CC3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B652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D55BC4" w:rsidRPr="006A7D3D" w14:paraId="5C2BE82C" w14:textId="77777777" w:rsidTr="00171F28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64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A3A36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8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47F393" w14:textId="1E54CFE4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lastic fruits and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580C97" w14:textId="29B9E9E9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 xml:space="preserve">Good </w:t>
            </w:r>
            <w:proofErr w:type="spellStart"/>
            <w:r w:rsidRPr="006A7D3D">
              <w:rPr>
                <w:rFonts w:ascii="Gill Sans MT" w:hAnsi="Gill Sans MT" w:cs="Calibri"/>
              </w:rPr>
              <w:t>quality</w:t>
            </w:r>
            <w:r w:rsidRPr="00C6215E">
              <w:rPr>
                <w:rFonts w:ascii="Gill Sans MT" w:hAnsi="Gill Sans MT" w:cs="Calibri"/>
              </w:rPr>
              <w:t>Set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of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plastic fruit and set of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E7F3EA" w14:textId="5FB5C43F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549FA" w14:textId="5B368BFD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73B9DC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E160C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9E21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F34AC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49EC7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D55BC4" w:rsidRPr="006A7D3D" w14:paraId="5905F698" w14:textId="77777777" w:rsidTr="00205771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6BC73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19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840CC" w14:textId="4FDF7D25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Vegetables</w:t>
            </w:r>
            <w:r>
              <w:rPr>
                <w:rFonts w:ascii="Gill Sans MT" w:hAnsi="Gill Sans MT" w:cs="Arial"/>
                <w:color w:val="000000"/>
              </w:rPr>
              <w:t xml:space="preserve"> Sheet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E11AF" w14:textId="0ECEAA59" w:rsidR="00D55BC4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 xml:space="preserve">Set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vegetable </w:t>
            </w:r>
            <w:r>
              <w:rPr>
                <w:rFonts w:ascii="Gill Sans MT" w:hAnsi="Gill Sans MT" w:cs="Calibri"/>
              </w:rPr>
              <w:t>on thick paper</w:t>
            </w:r>
            <w:r w:rsidR="00171F28">
              <w:rPr>
                <w:rFonts w:ascii="Gill Sans MT" w:hAnsi="Gill Sans MT" w:cs="Calibri"/>
              </w:rPr>
              <w:t xml:space="preserve"> </w:t>
            </w:r>
            <w:r w:rsidRPr="00C6215E">
              <w:rPr>
                <w:rFonts w:ascii="Gill Sans MT" w:hAnsi="Gill Sans MT" w:cs="Calibri"/>
              </w:rPr>
              <w:t>good quality.</w:t>
            </w:r>
          </w:p>
          <w:p w14:paraId="644AB4B7" w14:textId="52FE1503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3ABD2" w14:textId="17994762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Shee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35AE0" w14:textId="6E544826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221712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DBE342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A2D06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E150C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4D57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205771" w:rsidRPr="006A7D3D" w14:paraId="3C3C218E" w14:textId="77777777" w:rsidTr="00205771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205F3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0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B283A" w14:textId="5B1B51C8" w:rsidR="00205771" w:rsidRPr="006A7D3D" w:rsidRDefault="00205771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Iron</w:t>
            </w:r>
            <w:r w:rsidRPr="006A7D3D">
              <w:rPr>
                <w:rFonts w:ascii="Gill Sans MT" w:hAnsi="Gill Sans MT" w:cs="Arial"/>
                <w:color w:val="000000"/>
              </w:rPr>
              <w:t xml:space="preserve"> balance scale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2F098" w14:textId="54EF9FBD" w:rsidR="00205771" w:rsidRPr="006A7D3D" w:rsidRDefault="00205771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54C18D" w14:textId="60D8EA6B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4B91FD" w14:textId="77777777" w:rsidR="00205771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  <w:p w14:paraId="1091F8E5" w14:textId="5590925B" w:rsidR="003D7B77" w:rsidRPr="006A7D3D" w:rsidRDefault="003D7B77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062549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D12EEC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1DF91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A6A42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B42BD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205771" w:rsidRPr="006A7D3D" w14:paraId="112A2EEE" w14:textId="77777777" w:rsidTr="00205771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835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BE85F9" w14:textId="15126055" w:rsidR="00205771" w:rsidRPr="006A7D3D" w:rsidRDefault="005B2A0B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21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26760E" w14:textId="77777777" w:rsidR="00205771" w:rsidRDefault="00205771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88BAD56" w14:textId="73566863" w:rsidR="00205771" w:rsidRPr="006A7D3D" w:rsidRDefault="00205771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>(</w:t>
            </w:r>
            <w:r w:rsidRPr="00C6215E">
              <w:rPr>
                <w:rFonts w:ascii="Gill Sans MT" w:hAnsi="Gill Sans MT" w:cs="Calibri"/>
                <w:rtl/>
              </w:rPr>
              <w:t>ترازو</w:t>
            </w:r>
            <w:r w:rsidRPr="00C6215E">
              <w:rPr>
                <w:rFonts w:ascii="Gill Sans MT" w:hAnsi="Gill Sans MT" w:cs="Calibri"/>
              </w:rPr>
              <w:t xml:space="preserve">) balance scale with measuring </w:t>
            </w:r>
            <w:proofErr w:type="spellStart"/>
            <w:r w:rsidRPr="00C6215E">
              <w:rPr>
                <w:rFonts w:ascii="Gill Sans MT" w:hAnsi="Gill Sans MT" w:cs="Calibri"/>
              </w:rPr>
              <w:t>pcss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Kg which is toy for younger children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58334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72CE5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522036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AA9B59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6761C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DBC4E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DD5A6" w14:textId="77777777" w:rsidR="00205771" w:rsidRPr="006A7D3D" w:rsidRDefault="00205771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D55BC4" w:rsidRPr="006A7D3D" w14:paraId="3C806CE9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016B5" w14:textId="78424DD6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</w:t>
            </w:r>
            <w:r w:rsidR="005B2A0B">
              <w:rPr>
                <w:rFonts w:ascii="Gill Sans MT" w:hAnsi="Gill Sans MT" w:cs="Calibri"/>
                <w:color w:val="000000"/>
              </w:rPr>
              <w:t>2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D3FA97" w14:textId="640F874E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 xml:space="preserve">Measuring cup 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738F250" w14:textId="77777777" w:rsidR="00D55BC4" w:rsidRPr="00545FEE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545FEE">
              <w:rPr>
                <w:rFonts w:ascii="Gill Sans MT" w:hAnsi="Gill Sans MT" w:cs="Calibri"/>
              </w:rPr>
              <w:t>Good quality plastic</w:t>
            </w:r>
          </w:p>
          <w:p w14:paraId="63414EB7" w14:textId="249CCFC1" w:rsidR="00D55BC4" w:rsidRPr="006A7D3D" w:rsidRDefault="00D55BC4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545FEE">
              <w:rPr>
                <w:rFonts w:ascii="Gill Sans MT" w:hAnsi="Gill Sans MT" w:cs="Calibri"/>
              </w:rPr>
              <w:t>container /cup made of plastic for young children to learn measurement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75B6D8" w14:textId="79268BDE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459AE" w14:textId="56D0AAC0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21408D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B640FB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7BC45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E69CD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DA2EE" w14:textId="77777777" w:rsidR="00D55BC4" w:rsidRPr="006A7D3D" w:rsidRDefault="00D55BC4" w:rsidP="00D55BC4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C600CD" w:rsidRPr="006A7D3D" w14:paraId="0D267083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45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F086E" w14:textId="7CDB3936" w:rsidR="00C600CD" w:rsidRPr="006A7D3D" w:rsidRDefault="00C600CD" w:rsidP="00C600CD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</w:t>
            </w:r>
            <w:r w:rsidR="005B2A0B">
              <w:rPr>
                <w:rFonts w:ascii="Gill Sans MT" w:hAnsi="Gill Sans MT" w:cs="Calibri"/>
                <w:color w:val="000000"/>
              </w:rPr>
              <w:t>3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31902" w14:textId="23714A73" w:rsidR="00C600CD" w:rsidRPr="006A7D3D" w:rsidRDefault="00C600CD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Variety of container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1D380" w14:textId="77777777" w:rsidR="00C600CD" w:rsidRDefault="00C600CD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 plastic</w:t>
            </w:r>
          </w:p>
          <w:p w14:paraId="26F352A5" w14:textId="589A0839" w:rsidR="00C600CD" w:rsidRPr="006A7D3D" w:rsidRDefault="00C600CD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 xml:space="preserve">Different </w:t>
            </w:r>
            <w:proofErr w:type="spellStart"/>
            <w:r w:rsidRPr="00C6215E">
              <w:rPr>
                <w:rFonts w:ascii="Gill Sans MT" w:hAnsi="Gill Sans MT" w:cs="Calibri"/>
              </w:rPr>
              <w:t>color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of plastic containers bowels cups for preschool children imagination games. </w:t>
            </w:r>
            <w:r>
              <w:rPr>
                <w:rFonts w:ascii="Gill Sans MT" w:hAnsi="Gill Sans MT" w:cs="Calibri"/>
              </w:rPr>
              <w:t xml:space="preserve"> Cooking post, bowels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65397" w14:textId="04BA88D7" w:rsidR="00C600CD" w:rsidRPr="006A7D3D" w:rsidRDefault="00C600CD" w:rsidP="00C600CD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B1A4EA" w14:textId="03204161" w:rsidR="00C600CD" w:rsidRPr="006A7D3D" w:rsidRDefault="00C600CD" w:rsidP="00C600CD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1095C6" w14:textId="77777777" w:rsidR="00C600CD" w:rsidRPr="006A7D3D" w:rsidRDefault="00C600CD" w:rsidP="00C600CD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4EB502" w14:textId="77777777" w:rsidR="00C600CD" w:rsidRPr="006A7D3D" w:rsidRDefault="00C600CD" w:rsidP="00C600CD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CCAA" w14:textId="77777777" w:rsidR="00C600CD" w:rsidRPr="006A7D3D" w:rsidRDefault="00C600CD" w:rsidP="00C600CD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285C6" w14:textId="77777777" w:rsidR="00C600CD" w:rsidRPr="006A7D3D" w:rsidRDefault="00C600CD" w:rsidP="00C600CD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2EC0C" w14:textId="77777777" w:rsidR="00C600CD" w:rsidRPr="006A7D3D" w:rsidRDefault="00C600CD" w:rsidP="00C600CD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3BF30952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71780" w14:textId="785829EE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</w:t>
            </w:r>
            <w:r w:rsidR="005B2A0B">
              <w:rPr>
                <w:rFonts w:ascii="Gill Sans MT" w:hAnsi="Gill Sans MT" w:cs="Calibri"/>
                <w:color w:val="000000"/>
              </w:rPr>
              <w:t>4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0D4F0A" w14:textId="08FABA57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Iron Box with lock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CB60B1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 xml:space="preserve">Full </w:t>
            </w:r>
            <w:proofErr w:type="spellStart"/>
            <w:r w:rsidRPr="006A7D3D">
              <w:rPr>
                <w:rFonts w:ascii="Gill Sans MT" w:hAnsi="Gill Sans MT" w:cs="Calibri"/>
              </w:rPr>
              <w:t>color</w:t>
            </w:r>
            <w:proofErr w:type="spellEnd"/>
          </w:p>
          <w:p w14:paraId="5E9DD553" w14:textId="36492BE9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>Metal box 65x40x100 cm size for placing all toys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DAED0" w14:textId="302659AB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Box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83D59" w14:textId="4A4ACEA9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566CBB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95FCE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01E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91E6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F62E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48891071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965DA" w14:textId="602B62DB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</w:t>
            </w:r>
            <w:r w:rsidR="005B2A0B">
              <w:rPr>
                <w:rFonts w:ascii="Gill Sans MT" w:hAnsi="Gill Sans MT" w:cs="Calibri"/>
                <w:color w:val="000000"/>
              </w:rPr>
              <w:t>5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4855EF1" w14:textId="767497DB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Crayons marker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F29DFF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6B984267" w14:textId="03A44025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 xml:space="preserve">Markers small size 12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markers per pack- best quality made of plastic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38571D" w14:textId="4F3D6C56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2CA60" w14:textId="0271EF1F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3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CAB2B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3721A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1B65D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DF35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C22A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1FB40FE5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A15B" w14:textId="69CCC83C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lastRenderedPageBreak/>
              <w:t>2</w:t>
            </w:r>
            <w:r w:rsidR="005B2A0B">
              <w:rPr>
                <w:rFonts w:ascii="Gill Sans MT" w:hAnsi="Gill Sans MT" w:cs="Calibri"/>
                <w:color w:val="000000"/>
              </w:rPr>
              <w:t>6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6305E2" w14:textId="279E61B2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proofErr w:type="spellStart"/>
            <w:r>
              <w:rPr>
                <w:rFonts w:ascii="Gill Sans MT" w:hAnsi="Gill Sans MT" w:cs="Arial"/>
                <w:color w:val="000000"/>
              </w:rPr>
              <w:t>C</w:t>
            </w:r>
            <w:r w:rsidRPr="006A7D3D">
              <w:rPr>
                <w:rFonts w:ascii="Gill Sans MT" w:hAnsi="Gill Sans MT" w:cs="Arial"/>
                <w:color w:val="000000"/>
              </w:rPr>
              <w:t>olored</w:t>
            </w:r>
            <w:proofErr w:type="spellEnd"/>
            <w:r w:rsidRPr="006A7D3D">
              <w:rPr>
                <w:rFonts w:ascii="Gill Sans MT" w:hAnsi="Gill Sans MT" w:cs="Arial"/>
                <w:color w:val="000000"/>
              </w:rPr>
              <w:t xml:space="preserve"> pencil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16B499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4FE5A989" w14:textId="3C1AF746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>12 pencils per pack - best quality wooden</w:t>
            </w:r>
            <w:r>
              <w:rPr>
                <w:rFonts w:ascii="Gill Sans MT" w:hAnsi="Gill Sans MT" w:cs="Calibri"/>
              </w:rPr>
              <w:t xml:space="preserve"> with not having rubber</w:t>
            </w:r>
            <w:r w:rsidRPr="00C6215E">
              <w:rPr>
                <w:rFonts w:ascii="Gill Sans MT" w:hAnsi="Gill Sans MT" w:cs="Calibri"/>
              </w:rPr>
              <w:t>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5BF1E" w14:textId="718CF9EB" w:rsidR="006D72B9" w:rsidRPr="006A7D3D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1AD47" w14:textId="485C93C6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4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814C4A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58A85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0172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540C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31E0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7AE0A34B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288C0" w14:textId="29F39BF0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</w:t>
            </w:r>
            <w:r w:rsidR="005B2A0B">
              <w:rPr>
                <w:rFonts w:ascii="Gill Sans MT" w:hAnsi="Gill Sans MT" w:cs="Calibri"/>
                <w:color w:val="000000"/>
              </w:rPr>
              <w:t>7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D50F4E" w14:textId="1343A7F6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FF0000"/>
              </w:rPr>
            </w:pPr>
            <w:proofErr w:type="spellStart"/>
            <w:r w:rsidRPr="006A7D3D">
              <w:rPr>
                <w:rFonts w:ascii="Gill Sans MT" w:hAnsi="Gill Sans MT" w:cs="Arial"/>
                <w:color w:val="000000"/>
              </w:rPr>
              <w:t>Colored</w:t>
            </w:r>
            <w:proofErr w:type="spellEnd"/>
            <w:r w:rsidRPr="006A7D3D">
              <w:rPr>
                <w:rFonts w:ascii="Gill Sans MT" w:hAnsi="Gill Sans MT" w:cs="Arial"/>
                <w:color w:val="000000"/>
              </w:rPr>
              <w:t xml:space="preserve">  Flip chart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58F38C6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14B91036" w14:textId="0281C472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 xml:space="preserve">In different </w:t>
            </w:r>
            <w:proofErr w:type="spellStart"/>
            <w:r w:rsidRPr="00C6215E">
              <w:rPr>
                <w:rFonts w:ascii="Gill Sans MT" w:hAnsi="Gill Sans MT" w:cs="Calibri"/>
              </w:rPr>
              <w:t>colors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- normal size - 20 Sheets per set</w:t>
            </w:r>
            <w:r>
              <w:rPr>
                <w:rFonts w:ascii="Gill Sans MT" w:hAnsi="Gill Sans MT" w:cs="Calibri"/>
              </w:rPr>
              <w:t>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AF9840" w14:textId="475A0BF3" w:rsidR="006D72B9" w:rsidRPr="006A7D3D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707E4E" w14:textId="64894E82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3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AA52D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3A1B5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89D4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3BC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027B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40D0BFEE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7234" w14:textId="29C87B1D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</w:t>
            </w:r>
            <w:r w:rsidR="005B2A0B">
              <w:rPr>
                <w:rFonts w:ascii="Gill Sans MT" w:hAnsi="Gill Sans MT" w:cs="Calibri"/>
                <w:color w:val="000000"/>
              </w:rPr>
              <w:t>8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B5AF567" w14:textId="44D7E637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B17BE9">
              <w:rPr>
                <w:rFonts w:ascii="Gill Sans MT" w:hAnsi="Gill Sans MT" w:cs="Arial"/>
                <w:color w:val="000000"/>
              </w:rPr>
              <w:t>Paste (Gum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A7B5DB" w14:textId="77777777" w:rsidR="006D72B9" w:rsidRPr="00C010F7" w:rsidRDefault="006D72B9" w:rsidP="00FB1BA9">
            <w:pPr>
              <w:spacing w:after="0"/>
              <w:jc w:val="left"/>
              <w:rPr>
                <w:rFonts w:ascii="Gill Sans MT" w:hAnsi="Gill Sans MT" w:cs="Calibri"/>
                <w:lang w:val="en-US" w:bidi="prs-AF"/>
              </w:rPr>
            </w:pPr>
            <w:r w:rsidRPr="006A7D3D">
              <w:rPr>
                <w:rFonts w:ascii="Gill Sans MT" w:hAnsi="Gill Sans MT" w:cs="Calibri"/>
              </w:rPr>
              <w:t xml:space="preserve">Good quality (different </w:t>
            </w:r>
            <w:proofErr w:type="spellStart"/>
            <w:r w:rsidRPr="006A7D3D">
              <w:rPr>
                <w:rFonts w:ascii="Gill Sans MT" w:hAnsi="Gill Sans MT" w:cs="Calibri"/>
              </w:rPr>
              <w:t>colors</w:t>
            </w:r>
            <w:proofErr w:type="spellEnd"/>
            <w:r w:rsidRPr="006A7D3D">
              <w:rPr>
                <w:rFonts w:ascii="Gill Sans MT" w:hAnsi="Gill Sans MT" w:cs="Calibri"/>
              </w:rPr>
              <w:t xml:space="preserve"> )</w:t>
            </w:r>
            <w:r>
              <w:rPr>
                <w:rFonts w:ascii="Gill Sans MT" w:hAnsi="Gill Sans MT" w:cs="Calibri"/>
              </w:rPr>
              <w:t xml:space="preserve"> (</w:t>
            </w:r>
            <w:r>
              <w:rPr>
                <w:rFonts w:ascii="Gill Sans MT" w:hAnsi="Gill Sans MT" w:cs="Calibri" w:hint="cs"/>
                <w:rtl/>
                <w:lang w:bidi="ps-AF"/>
              </w:rPr>
              <w:t>موم</w:t>
            </w:r>
            <w:r>
              <w:rPr>
                <w:rFonts w:ascii="Gill Sans MT" w:hAnsi="Gill Sans MT" w:cs="Calibri"/>
                <w:lang w:val="en-US" w:bidi="ps-AF"/>
              </w:rPr>
              <w:t>)</w:t>
            </w:r>
          </w:p>
          <w:p w14:paraId="21F85F4A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 xml:space="preserve">Good quality of </w:t>
            </w:r>
            <w:proofErr w:type="spellStart"/>
            <w:r w:rsidRPr="00C6215E">
              <w:rPr>
                <w:rFonts w:ascii="Gill Sans MT" w:hAnsi="Gill Sans MT" w:cs="Calibri"/>
              </w:rPr>
              <w:t>colorful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medium size sand buckets  (different </w:t>
            </w:r>
            <w:proofErr w:type="spellStart"/>
            <w:r w:rsidRPr="00C6215E">
              <w:rPr>
                <w:rFonts w:ascii="Gill Sans MT" w:hAnsi="Gill Sans MT" w:cs="Calibri"/>
              </w:rPr>
              <w:t>colors</w:t>
            </w:r>
            <w:proofErr w:type="spellEnd"/>
            <w:r w:rsidRPr="00C6215E">
              <w:rPr>
                <w:rFonts w:ascii="Gill Sans MT" w:hAnsi="Gill Sans MT" w:cs="Calibri"/>
              </w:rPr>
              <w:t xml:space="preserve"> )</w:t>
            </w:r>
          </w:p>
          <w:p w14:paraId="6B855951" w14:textId="4D3111D4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C05DA7" w14:textId="506C4D5C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Bottl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5B8CA" w14:textId="65E0941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3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179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D8DF96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4E5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3912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23CBC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3824AB50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D9D1" w14:textId="1099EF9C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2</w:t>
            </w:r>
            <w:r w:rsidR="005B2A0B">
              <w:rPr>
                <w:rFonts w:ascii="Gill Sans MT" w:hAnsi="Gill Sans MT" w:cs="Calibri"/>
                <w:color w:val="000000"/>
              </w:rPr>
              <w:t>9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33DDED" w14:textId="75589C46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Glue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7019E5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73D58D02" w14:textId="5E9E58C1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C6215E">
              <w:rPr>
                <w:rFonts w:ascii="Gill Sans MT" w:hAnsi="Gill Sans MT" w:cs="Calibri"/>
              </w:rPr>
              <w:t>Water glue (liquid) - 50 ml - good quality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F839B" w14:textId="7BBFD9E6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B8B125" w14:textId="0A173B14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70982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8912F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539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7A03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B37B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75713323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FB5E" w14:textId="144C534A" w:rsidR="006D72B9" w:rsidRPr="006A7D3D" w:rsidRDefault="005B2A0B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30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D44726" w14:textId="7D32A302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Tape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A48248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6DBA5C56" w14:textId="3426D60E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</w:rPr>
              <w:t>Good quality of paper tape medium size</w:t>
            </w:r>
            <w:r>
              <w:rPr>
                <w:rFonts w:ascii="Gill Sans MT" w:hAnsi="Gill Sans MT" w:cs="Calibri"/>
              </w:rPr>
              <w:t>- Weight 1 inch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53FC9" w14:textId="50EE9F04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CD544" w14:textId="6D5744AD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2E63FA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BE323B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D50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F48D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A0FE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0992855B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3A94C" w14:textId="33730B20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5B2A0B">
              <w:rPr>
                <w:rFonts w:ascii="Gill Sans MT" w:hAnsi="Gill Sans MT" w:cs="Calibri"/>
                <w:color w:val="000000"/>
              </w:rPr>
              <w:t>1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7428B84" w14:textId="0B734534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 xml:space="preserve"> 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8AA08E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4EEF4F06" w14:textId="1D3E682A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</w:rPr>
              <w:t>Good quality of paper tape medium size</w:t>
            </w:r>
            <w:r>
              <w:rPr>
                <w:rFonts w:ascii="Gill Sans MT" w:hAnsi="Gill Sans MT" w:cs="Calibri"/>
              </w:rPr>
              <w:t>- Weight 1 inch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76DA0" w14:textId="7E2EE168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561CE" w14:textId="678A3DED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B5C4AC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46D41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3A636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4B5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4489C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05973C8E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2B120" w14:textId="180AFFD2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5B2A0B">
              <w:rPr>
                <w:rFonts w:ascii="Gill Sans MT" w:hAnsi="Gill Sans MT" w:cs="Calibri"/>
                <w:color w:val="000000"/>
              </w:rPr>
              <w:t>2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21F3E3" w14:textId="0C7A6CCC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Blunt scissor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FAC749F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36962E72" w14:textId="2602DF8A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</w:rPr>
              <w:t xml:space="preserve">Special scissors small size for very young children usage </w:t>
            </w:r>
            <w:r>
              <w:rPr>
                <w:rFonts w:ascii="Gill Sans MT" w:hAnsi="Gill Sans MT" w:cs="Calibri"/>
              </w:rPr>
              <w:t>Made of iron and plastic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0A33B" w14:textId="57467A90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2E3C6" w14:textId="45D8C074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91EDD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51C88B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7688B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737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557D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4A6976AA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AD394" w14:textId="48E48238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5B2A0B">
              <w:rPr>
                <w:rFonts w:ascii="Gill Sans MT" w:hAnsi="Gill Sans MT" w:cs="Calibri"/>
                <w:color w:val="000000"/>
              </w:rPr>
              <w:t>3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938CE3" w14:textId="28E9BD26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Mats (3 x 5 meters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90BC2E" w14:textId="2A0A27D5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545FEE">
              <w:rPr>
                <w:rFonts w:ascii="Gill Sans MT" w:hAnsi="Gill Sans MT" w:cs="Calibri"/>
              </w:rPr>
              <w:t>High quality soft ,Polyester, stuffing , and bright colours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FF0C7" w14:textId="62A6E5BA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14C162" w14:textId="37C7F81F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4BAFB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A00EC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2BE22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4E4C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9C2F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25F8742E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A380A" w14:textId="10CBC7E8" w:rsidR="005B2A0B" w:rsidRPr="006A7D3D" w:rsidRDefault="006D72B9" w:rsidP="005B2A0B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5B2A0B">
              <w:rPr>
                <w:rFonts w:ascii="Gill Sans MT" w:hAnsi="Gill Sans MT" w:cs="Calibri"/>
                <w:color w:val="000000"/>
              </w:rPr>
              <w:t>4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44C121" w14:textId="2042D05A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ainting notebook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3FC44B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74B20599" w14:textId="2F5A428B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</w:rPr>
              <w:t xml:space="preserve">60 Sheets A4 size best quality white </w:t>
            </w:r>
            <w:proofErr w:type="spellStart"/>
            <w:r w:rsidRPr="00152328">
              <w:rPr>
                <w:rFonts w:ascii="Gill Sans MT" w:hAnsi="Gill Sans MT" w:cs="Calibri"/>
              </w:rPr>
              <w:t>color</w:t>
            </w:r>
            <w:proofErr w:type="spellEnd"/>
            <w:r w:rsidRPr="00152328">
              <w:rPr>
                <w:rFonts w:ascii="Gill Sans MT" w:hAnsi="Gill Sans MT" w:cs="Calibri"/>
              </w:rPr>
              <w:t xml:space="preserve"> papers</w:t>
            </w:r>
            <w:r>
              <w:rPr>
                <w:rFonts w:ascii="Gill Sans MT" w:hAnsi="Gill Sans MT" w:cs="Calibri"/>
              </w:rPr>
              <w:t>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DAD19" w14:textId="34B7AB68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Book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36954A" w14:textId="0537979E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4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09FF7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99576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C1EC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6AABC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0EFB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705A57A0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469CB" w14:textId="23D3C8F1" w:rsidR="006D72B9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5B2A0B">
              <w:rPr>
                <w:rFonts w:ascii="Gill Sans MT" w:hAnsi="Gill Sans MT" w:cs="Calibri"/>
                <w:color w:val="000000"/>
              </w:rPr>
              <w:t>5</w:t>
            </w:r>
          </w:p>
          <w:p w14:paraId="1D08A0A5" w14:textId="77777777" w:rsidR="005B2A0B" w:rsidRDefault="005B2A0B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</w:p>
          <w:p w14:paraId="478DCD7F" w14:textId="475B84F6" w:rsidR="005B2A0B" w:rsidRPr="006A7D3D" w:rsidRDefault="005B2A0B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11513D" w14:textId="395D3226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laying tea set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59ACA7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01664B4F" w14:textId="56415C22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</w:rPr>
              <w:t xml:space="preserve">Small tea set (toy) made of high quality plastic or glass with different </w:t>
            </w:r>
            <w:proofErr w:type="spellStart"/>
            <w:r w:rsidRPr="00152328">
              <w:rPr>
                <w:rFonts w:ascii="Gill Sans MT" w:hAnsi="Gill Sans MT" w:cs="Calibri"/>
              </w:rPr>
              <w:t>color</w:t>
            </w:r>
            <w:proofErr w:type="spellEnd"/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63C760" w14:textId="2478598C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E37BF" w14:textId="77777777" w:rsidR="006D72B9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  <w:p w14:paraId="71F7BC69" w14:textId="77777777" w:rsidR="005B2A0B" w:rsidRDefault="005B2A0B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  <w:p w14:paraId="5B45CCBC" w14:textId="77777777" w:rsidR="005B2A0B" w:rsidRDefault="005B2A0B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  <w:p w14:paraId="75CD844E" w14:textId="77777777" w:rsidR="005B2A0B" w:rsidRDefault="005B2A0B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  <w:p w14:paraId="51B0F7D0" w14:textId="77777777" w:rsidR="005B2A0B" w:rsidRDefault="005B2A0B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  <w:p w14:paraId="2AE49820" w14:textId="6859A237" w:rsidR="005B2A0B" w:rsidRPr="006A7D3D" w:rsidRDefault="005B2A0B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ACD84C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F298D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DBFDA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E8E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5F16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0628EE12" w14:textId="77777777" w:rsidTr="005B2A0B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08E36" w14:textId="70E7BA62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5B2A0B">
              <w:rPr>
                <w:rFonts w:ascii="Gill Sans MT" w:hAnsi="Gill Sans MT" w:cs="Calibri"/>
                <w:color w:val="000000"/>
              </w:rPr>
              <w:t>6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5BC8103" w14:textId="76608216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Dolls for girl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6B7662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Afghani</w:t>
            </w:r>
          </w:p>
          <w:p w14:paraId="6BAE304C" w14:textId="08A97921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  <w:color w:val="000000"/>
              </w:rPr>
            </w:pPr>
            <w:r w:rsidRPr="00152328">
              <w:rPr>
                <w:rFonts w:ascii="Gill Sans MT" w:hAnsi="Gill Sans MT" w:cs="Calibri"/>
              </w:rPr>
              <w:t xml:space="preserve">Medium size </w:t>
            </w:r>
            <w:r>
              <w:rPr>
                <w:rFonts w:ascii="Gill Sans MT" w:hAnsi="Gill Sans MT" w:cs="Calibri"/>
              </w:rPr>
              <w:t xml:space="preserve">4 </w:t>
            </w:r>
            <w:r w:rsidRPr="00152328">
              <w:rPr>
                <w:rFonts w:ascii="Gill Sans MT" w:hAnsi="Gill Sans MT" w:cs="Calibri"/>
              </w:rPr>
              <w:t xml:space="preserve">dolls </w:t>
            </w:r>
            <w:r>
              <w:rPr>
                <w:rFonts w:ascii="Gill Sans MT" w:hAnsi="Gill Sans MT" w:cs="Calibri"/>
              </w:rPr>
              <w:t xml:space="preserve">per kit </w:t>
            </w:r>
            <w:r w:rsidRPr="00152328">
              <w:rPr>
                <w:rFonts w:ascii="Gill Sans MT" w:hAnsi="Gill Sans MT" w:cs="Calibri"/>
              </w:rPr>
              <w:t>for girls as per sample</w:t>
            </w:r>
            <w:r>
              <w:rPr>
                <w:rFonts w:ascii="Gill Sans MT" w:hAnsi="Gill Sans MT" w:cs="Calibri"/>
              </w:rPr>
              <w:t>- to make sound and should be both male and female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FB625" w14:textId="68988D46" w:rsidR="006D72B9" w:rsidRPr="006A7D3D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B5787" w14:textId="3F70AFAA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3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D97E5B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D1384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82C9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9D4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B9E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056F8085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1C96E" w14:textId="24414E33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473746">
              <w:rPr>
                <w:rFonts w:ascii="Gill Sans MT" w:hAnsi="Gill Sans MT" w:cs="Calibri"/>
                <w:color w:val="000000"/>
              </w:rPr>
              <w:t>7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5D97732" w14:textId="6C204B54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Table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F6D02D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medium Size plastic with good quality</w:t>
            </w:r>
          </w:p>
          <w:p w14:paraId="12BEAB48" w14:textId="709D0F28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  <w:color w:val="000000"/>
              </w:rPr>
            </w:pPr>
            <w:r w:rsidRPr="00152328">
              <w:rPr>
                <w:rFonts w:ascii="Gill Sans MT" w:hAnsi="Gill Sans MT" w:cs="Calibri"/>
                <w:color w:val="000000"/>
              </w:rPr>
              <w:t>medium Size plastic table with good quality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BDB522" w14:textId="545B764E" w:rsidR="006D72B9" w:rsidRPr="006A7D3D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ABA3D" w14:textId="53D66314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27645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404D1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76B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B455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B06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2D34B49D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20FA9" w14:textId="5956EBC3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473746">
              <w:rPr>
                <w:rFonts w:ascii="Gill Sans MT" w:hAnsi="Gill Sans MT" w:cs="Calibri"/>
                <w:color w:val="000000"/>
              </w:rPr>
              <w:t>8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13F99B7" w14:textId="59C0A6CC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mall chair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F8DAB8" w14:textId="4ECBD0A7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  <w:color w:val="000000"/>
              </w:rPr>
              <w:t xml:space="preserve">4 for one table medium size plastic chairs very high quality with different </w:t>
            </w:r>
            <w:proofErr w:type="spellStart"/>
            <w:r w:rsidRPr="00152328">
              <w:rPr>
                <w:rFonts w:ascii="Gill Sans MT" w:hAnsi="Gill Sans MT" w:cs="Calibri"/>
                <w:color w:val="000000"/>
              </w:rPr>
              <w:t>colors</w:t>
            </w:r>
            <w:proofErr w:type="spellEnd"/>
            <w:r w:rsidRPr="00152328">
              <w:rPr>
                <w:rFonts w:ascii="Gill Sans MT" w:hAnsi="Gill Sans MT" w:cs="Calibri"/>
                <w:color w:val="000000"/>
              </w:rPr>
              <w:t>.</w:t>
            </w:r>
            <w:r>
              <w:rPr>
                <w:rFonts w:ascii="Gill Sans MT" w:hAnsi="Gill Sans MT" w:cs="Calibri"/>
                <w:color w:val="000000"/>
              </w:rPr>
              <w:t xml:space="preserve"> Used by children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EBAB7E" w14:textId="7C1069C3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EFB22" w14:textId="1CB6488A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95129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F69FB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920AB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7120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B11B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23BDDDA8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81"/>
        </w:trPr>
        <w:tc>
          <w:tcPr>
            <w:tcW w:w="19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1B7FC" w14:textId="60DB4F39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3</w:t>
            </w:r>
            <w:r w:rsidR="00473746">
              <w:rPr>
                <w:rFonts w:ascii="Gill Sans MT" w:hAnsi="Gill Sans MT" w:cs="Calibri"/>
                <w:color w:val="000000"/>
              </w:rPr>
              <w:t>9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EFC2D4B" w14:textId="5F8BCB50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lastic car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103971B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</w:t>
            </w:r>
          </w:p>
          <w:p w14:paraId="7B625B8D" w14:textId="51C88E85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</w:rPr>
              <w:t xml:space="preserve">Medium size </w:t>
            </w:r>
            <w:proofErr w:type="spellStart"/>
            <w:r w:rsidRPr="00152328">
              <w:rPr>
                <w:rFonts w:ascii="Gill Sans MT" w:hAnsi="Gill Sans MT" w:cs="Calibri"/>
              </w:rPr>
              <w:t>colorful</w:t>
            </w:r>
            <w:proofErr w:type="spellEnd"/>
            <w:r w:rsidRPr="00152328">
              <w:rPr>
                <w:rFonts w:ascii="Gill Sans MT" w:hAnsi="Gill Sans MT" w:cs="Calibri"/>
              </w:rPr>
              <w:t xml:space="preserve"> trucks for young children with good quality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F311A" w14:textId="16106880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B761A" w14:textId="0E85A45C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1EC47A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64278D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E4502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A301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144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3D83026C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237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D4528" w14:textId="0A5EA66D" w:rsidR="006D72B9" w:rsidRPr="006A7D3D" w:rsidRDefault="00473746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40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E22E" w14:textId="6DF8A182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Geometric shapes (puzzle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8DC8D" w14:textId="77777777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 xml:space="preserve">Carpenter Work </w:t>
            </w:r>
            <w:r w:rsidRPr="00545FEE">
              <w:rPr>
                <w:rFonts w:ascii="Gill Sans MT" w:hAnsi="Gill Sans MT" w:cs="Calibri"/>
              </w:rPr>
              <w:t xml:space="preserve">Good quality </w:t>
            </w:r>
            <w:r>
              <w:rPr>
                <w:rFonts w:ascii="Gill Sans MT" w:hAnsi="Gill Sans MT" w:cs="Calibri"/>
              </w:rPr>
              <w:t xml:space="preserve">made of wood </w:t>
            </w:r>
            <w:proofErr w:type="spellStart"/>
            <w:r>
              <w:rPr>
                <w:rFonts w:ascii="Gill Sans MT" w:hAnsi="Gill Sans MT" w:cs="Calibri"/>
              </w:rPr>
              <w:t>colored</w:t>
            </w:r>
            <w:proofErr w:type="spellEnd"/>
            <w:r>
              <w:rPr>
                <w:rFonts w:ascii="Gill Sans MT" w:hAnsi="Gill Sans MT" w:cs="Calibri"/>
              </w:rPr>
              <w:t xml:space="preserve"> with different </w:t>
            </w:r>
            <w:proofErr w:type="spellStart"/>
            <w:r>
              <w:rPr>
                <w:rFonts w:ascii="Gill Sans MT" w:hAnsi="Gill Sans MT" w:cs="Calibri"/>
              </w:rPr>
              <w:t>color</w:t>
            </w:r>
            <w:proofErr w:type="spellEnd"/>
          </w:p>
          <w:p w14:paraId="4A2BBF99" w14:textId="5100869D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6235F7" w14:textId="4A1215D1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CEEFD" w14:textId="32DBD1DC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294AD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28AEF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BF3B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0CA9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8849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51DFFE85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C337F" w14:textId="234EBFE3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1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056D8" w14:textId="12E1FC10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Teddy bear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FB64D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Good quality (Medium size)</w:t>
            </w:r>
          </w:p>
          <w:p w14:paraId="79F06FC9" w14:textId="5E515C32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</w:rPr>
              <w:t xml:space="preserve">Good quality teddy bears different </w:t>
            </w:r>
            <w:proofErr w:type="spellStart"/>
            <w:r w:rsidRPr="00152328">
              <w:rPr>
                <w:rFonts w:ascii="Gill Sans MT" w:hAnsi="Gill Sans MT" w:cs="Calibri"/>
              </w:rPr>
              <w:t>colors</w:t>
            </w:r>
            <w:proofErr w:type="spellEnd"/>
            <w:r w:rsidRPr="00152328">
              <w:rPr>
                <w:rFonts w:ascii="Gill Sans MT" w:hAnsi="Gill Sans MT" w:cs="Calibri"/>
              </w:rPr>
              <w:t xml:space="preserve"> (Medium size).</w:t>
            </w:r>
            <w:r>
              <w:rPr>
                <w:rFonts w:ascii="Gill Sans MT" w:hAnsi="Gill Sans MT" w:cs="Calibri"/>
              </w:rPr>
              <w:t xml:space="preserve"> 4 piece per kit different </w:t>
            </w:r>
            <w:proofErr w:type="spellStart"/>
            <w:r>
              <w:rPr>
                <w:rFonts w:ascii="Gill Sans MT" w:hAnsi="Gill Sans MT" w:cs="Calibri"/>
              </w:rPr>
              <w:t>colors</w:t>
            </w:r>
            <w:proofErr w:type="spellEnd"/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D71A0" w14:textId="724ADB28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CC77C" w14:textId="3CC67B14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7DE16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3BE72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1ED33A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9A23D2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5D21A2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3352CD41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416C6" w14:textId="48B14FA2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 w:rsidRPr="006A7D3D">
              <w:rPr>
                <w:rFonts w:ascii="Gill Sans MT" w:hAnsi="Gill Sans MT" w:cs="Calibri"/>
                <w:color w:val="000000"/>
              </w:rPr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2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A7754" w14:textId="4BBE697D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Human body puppet board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1C377" w14:textId="77777777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545FEE">
              <w:rPr>
                <w:rFonts w:ascii="Gill Sans MT" w:hAnsi="Gill Sans MT" w:cs="Calibri"/>
              </w:rPr>
              <w:t>Good quality (Carpenter)</w:t>
            </w:r>
          </w:p>
          <w:p w14:paraId="6FA0C3B4" w14:textId="0A148B05" w:rsidR="006D72B9" w:rsidRPr="006A7D3D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545FEE">
              <w:rPr>
                <w:rFonts w:ascii="Gill Sans MT" w:hAnsi="Gill Sans MT" w:cs="Calibri"/>
              </w:rPr>
              <w:t xml:space="preserve">(Carpenter work) Human parts of body made of wood and </w:t>
            </w:r>
            <w:proofErr w:type="spellStart"/>
            <w:r w:rsidRPr="00545FEE">
              <w:rPr>
                <w:rFonts w:ascii="Gill Sans MT" w:hAnsi="Gill Sans MT" w:cs="Calibri"/>
              </w:rPr>
              <w:t>colored</w:t>
            </w:r>
            <w:proofErr w:type="spellEnd"/>
            <w:r w:rsidRPr="00545FEE">
              <w:rPr>
                <w:rFonts w:ascii="Gill Sans MT" w:hAnsi="Gill Sans MT" w:cs="Calibri"/>
              </w:rPr>
              <w:t xml:space="preserve"> with different </w:t>
            </w:r>
            <w:proofErr w:type="spellStart"/>
            <w:r w:rsidRPr="00545FEE">
              <w:rPr>
                <w:rFonts w:ascii="Gill Sans MT" w:hAnsi="Gill Sans MT" w:cs="Calibri"/>
              </w:rPr>
              <w:t>color</w:t>
            </w:r>
            <w:proofErr w:type="spellEnd"/>
            <w:r w:rsidRPr="00545FEE">
              <w:rPr>
                <w:rFonts w:ascii="Gill Sans MT" w:hAnsi="Gill Sans MT" w:cs="Calibri"/>
              </w:rPr>
              <w:t xml:space="preserve"> paint all parts should be in small pcs as per sample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80C9B4" w14:textId="5125E9AD" w:rsidR="006D72B9" w:rsidRPr="006A7D3D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6B4DD" w14:textId="368267CB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155E26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C9A5C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AD0C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7DB2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C1BC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51C1E66D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F5EF4B" w14:textId="681BA5E2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3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9CF1D" w14:textId="5BDFA845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6A7D3D">
              <w:rPr>
                <w:rFonts w:ascii="Gill Sans MT" w:hAnsi="Gill Sans MT" w:cs="Arial"/>
                <w:color w:val="000000"/>
              </w:rPr>
              <w:t>Dinning mat (1x3 meters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73CE1" w14:textId="7777777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6A7D3D">
              <w:rPr>
                <w:rFonts w:ascii="Gill Sans MT" w:hAnsi="Gill Sans MT" w:cs="Calibri"/>
              </w:rPr>
              <w:t>For children to use for imaginary lunch and dinner (original plastic)</w:t>
            </w:r>
          </w:p>
          <w:p w14:paraId="7FBB4E38" w14:textId="7DF74718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152328">
              <w:rPr>
                <w:rFonts w:ascii="Gill Sans MT" w:hAnsi="Gill Sans MT" w:cs="Calibri"/>
              </w:rPr>
              <w:t>For children to use for imaginary lunch and dinner (original plastic)</w:t>
            </w:r>
            <w:r>
              <w:rPr>
                <w:rFonts w:ascii="Gill Sans MT" w:hAnsi="Gill Sans MT" w:cs="Calibri"/>
              </w:rPr>
              <w:t xml:space="preserve">- child friendly bright </w:t>
            </w:r>
            <w:proofErr w:type="spellStart"/>
            <w:r>
              <w:rPr>
                <w:rFonts w:ascii="Gill Sans MT" w:hAnsi="Gill Sans MT" w:cs="Calibri"/>
              </w:rPr>
              <w:t>colors</w:t>
            </w:r>
            <w:proofErr w:type="spellEnd"/>
            <w:r>
              <w:rPr>
                <w:rFonts w:ascii="Gill Sans MT" w:hAnsi="Gill Sans MT" w:cs="Calibri"/>
              </w:rPr>
              <w:t>- 1m*3m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B4AD82" w14:textId="126F6F3D" w:rsidR="006D72B9" w:rsidRPr="00545FEE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Meter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71351B" w14:textId="580B3307" w:rsidR="006D72B9" w:rsidRPr="00545FEE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3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F47B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3E26F2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DCF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D644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2A7F2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46A27FC8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AA40A" w14:textId="2CB36D65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lastRenderedPageBreak/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4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3E288" w14:textId="57FB7621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Wall Clock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65F84" w14:textId="64EFA867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 w:rsidRPr="00545FEE">
              <w:rPr>
                <w:rFonts w:ascii="Gill Sans MT" w:hAnsi="Gill Sans MT" w:cs="Calibri"/>
              </w:rPr>
              <w:t>Made of plastic for class room- Good Quality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AF1D7" w14:textId="591C5E25" w:rsidR="006D72B9" w:rsidRPr="00545FEE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81AB9" w14:textId="77777777" w:rsidR="006D72B9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 w:rsidRPr="00545FEE">
              <w:rPr>
                <w:rFonts w:ascii="Gill Sans MT" w:hAnsi="Gill Sans MT" w:cs="Arial"/>
                <w:color w:val="000000"/>
              </w:rPr>
              <w:t>1</w:t>
            </w:r>
          </w:p>
          <w:p w14:paraId="6A0CA95B" w14:textId="44FD30DB" w:rsidR="005B2107" w:rsidRPr="00545FEE" w:rsidRDefault="005B2107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CA099D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DF81B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EF28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A778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9F5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309765C2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9B501F" w14:textId="7E0A9FB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5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D648C" w14:textId="32427BB3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Animal Set(Zoo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F393" w14:textId="3B90446A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>A set of different animals made of plastic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B2864" w14:textId="289D6DCD" w:rsidR="006D72B9" w:rsidRPr="00545FEE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97AF0" w14:textId="3A8A1C67" w:rsidR="006D72B9" w:rsidRPr="00545FEE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1E37A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4911A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F84D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8A8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E12E4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0F9D3BDD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3DDAF" w14:textId="659E3515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6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C5885" w14:textId="0F9667DA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Door Mat (</w:t>
            </w:r>
            <w:r>
              <w:rPr>
                <w:rFonts w:ascii="Gill Sans MT" w:hAnsi="Gill Sans MT" w:cs="Arial" w:hint="cs"/>
                <w:color w:val="000000"/>
                <w:rtl/>
                <w:lang w:bidi="ps-AF"/>
              </w:rPr>
              <w:t>پای پاک</w:t>
            </w:r>
            <w:r>
              <w:rPr>
                <w:rFonts w:ascii="Gill Sans MT" w:hAnsi="Gill Sans MT" w:cs="Arial"/>
                <w:color w:val="000000"/>
                <w:lang w:val="en-US" w:bidi="prs-AF"/>
              </w:rPr>
              <w:t>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CA6E8" w14:textId="181AE2B3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>Made of Plastic Good Quality made of carpet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BDBCA" w14:textId="5A77B1F6" w:rsidR="006D72B9" w:rsidRPr="00545FEE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B8F20" w14:textId="3CF30867" w:rsidR="006D72B9" w:rsidRPr="00545FEE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FEA80C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81C40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926B6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F17D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2798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5FF08B6B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B885A1" w14:textId="7194081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7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B7104" w14:textId="02F8D7C8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Dust bin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B864A" w14:textId="1F7ACC3B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>Made of iron normal size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B8493" w14:textId="44F9AC3B" w:rsidR="006D72B9" w:rsidRPr="00545FEE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3D3D1" w14:textId="77777777" w:rsidR="006D72B9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  <w:p w14:paraId="4859BE03" w14:textId="4DF7E047" w:rsidR="005B2107" w:rsidRPr="00545FEE" w:rsidRDefault="005B2107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DB654A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C9867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7B6F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28BED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EE26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624048CE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2F33F1" w14:textId="4E63D1AB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8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8A774" w14:textId="64A34B11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 xml:space="preserve">Hand washing pot set </w:t>
            </w:r>
            <w:r>
              <w:rPr>
                <w:rFonts w:ascii="Gill Sans MT" w:hAnsi="Gill Sans MT" w:cs="Arial" w:hint="cs"/>
                <w:color w:val="000000"/>
                <w:rtl/>
                <w:lang w:bidi="ps-AF"/>
              </w:rPr>
              <w:t>(چلمچی همرای هفتاوه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CCD35" w14:textId="6783AF21" w:rsidR="006D72B9" w:rsidRPr="00545FEE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>Made of Stainless Metal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092957" w14:textId="41E26AAB" w:rsidR="006D72B9" w:rsidRPr="00545FEE" w:rsidRDefault="006D72B9" w:rsidP="006D72B9">
            <w:pPr>
              <w:spacing w:after="0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  <w:lang w:val="en-US" w:bidi="prs-AF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83EC90" w14:textId="2622E842" w:rsidR="006D72B9" w:rsidRPr="00545FEE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710D4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ED578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4A174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2A1D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0ED1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2F343CCA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E8D577" w14:textId="5B775568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4</w:t>
            </w:r>
            <w:r w:rsidR="00473746">
              <w:rPr>
                <w:rFonts w:ascii="Gill Sans MT" w:hAnsi="Gill Sans MT" w:cs="Calibri"/>
                <w:color w:val="000000"/>
              </w:rPr>
              <w:t>9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205A7" w14:textId="7A73F559" w:rsidR="006D72B9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Cotton hand cleaner (</w:t>
            </w:r>
            <w:r>
              <w:rPr>
                <w:rFonts w:ascii="Gill Sans MT" w:hAnsi="Gill Sans MT" w:cs="Arial" w:hint="cs"/>
                <w:color w:val="000000"/>
                <w:rtl/>
                <w:lang w:bidi="ps-AF"/>
              </w:rPr>
              <w:t>دست پاک</w:t>
            </w:r>
            <w:r>
              <w:rPr>
                <w:rFonts w:ascii="Gill Sans MT" w:hAnsi="Gill Sans MT" w:cs="Arial"/>
                <w:color w:val="000000"/>
                <w:lang w:val="en-US" w:bidi="prs-AF"/>
              </w:rPr>
              <w:t>)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FC631" w14:textId="4D984F37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>Cotton hand Set of 6 Pieces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2F634" w14:textId="6723E2CB" w:rsidR="006D72B9" w:rsidRDefault="006D72B9" w:rsidP="006D72B9">
            <w:pPr>
              <w:spacing w:after="0"/>
              <w:rPr>
                <w:rFonts w:ascii="Gill Sans MT" w:hAnsi="Gill Sans MT" w:cs="Arial"/>
                <w:color w:val="000000"/>
                <w:lang w:val="en-US" w:bidi="prs-AF"/>
              </w:rPr>
            </w:pPr>
            <w:r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B3FB65" w14:textId="77777777" w:rsidR="006D72B9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  <w:p w14:paraId="73BC0FC4" w14:textId="45C1D277" w:rsidR="005B2107" w:rsidRDefault="005B2107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B5C6B8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545B4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E176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921E3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6003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5B59C699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11787D" w14:textId="22E05A3B" w:rsidR="006D72B9" w:rsidRPr="006A7D3D" w:rsidRDefault="00473746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50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80CBB" w14:textId="3F10ECF2" w:rsidR="006D72B9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proofErr w:type="spellStart"/>
            <w:r>
              <w:rPr>
                <w:rFonts w:ascii="Gill Sans MT" w:hAnsi="Gill Sans MT" w:cs="Arial"/>
                <w:color w:val="000000"/>
              </w:rPr>
              <w:t>Colored</w:t>
            </w:r>
            <w:proofErr w:type="spellEnd"/>
            <w:r>
              <w:rPr>
                <w:rFonts w:ascii="Gill Sans MT" w:hAnsi="Gill Sans MT" w:cs="Arial"/>
                <w:color w:val="000000"/>
              </w:rPr>
              <w:t xml:space="preserve"> Paper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D3A0D" w14:textId="075ED32A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 xml:space="preserve">Different </w:t>
            </w:r>
            <w:proofErr w:type="spellStart"/>
            <w:r>
              <w:rPr>
                <w:rFonts w:ascii="Gill Sans MT" w:hAnsi="Gill Sans MT" w:cs="Calibri"/>
              </w:rPr>
              <w:t>colors</w:t>
            </w:r>
            <w:proofErr w:type="spellEnd"/>
            <w:r>
              <w:rPr>
                <w:rFonts w:ascii="Gill Sans MT" w:hAnsi="Gill Sans MT" w:cs="Calibri"/>
              </w:rPr>
              <w:t xml:space="preserve"> A4 size with good quality -</w:t>
            </w:r>
            <w:r w:rsidRPr="00C84DD4">
              <w:rPr>
                <w:rFonts w:ascii="Gill Sans MT" w:hAnsi="Gill Sans MT" w:cs="Calibri"/>
              </w:rPr>
              <w:t>100 pages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8CF93" w14:textId="5BD79E2A" w:rsidR="006D72B9" w:rsidRDefault="006D72B9" w:rsidP="006D72B9">
            <w:pPr>
              <w:spacing w:after="0"/>
              <w:rPr>
                <w:rFonts w:ascii="Gill Sans MT" w:hAnsi="Gill Sans MT" w:cs="Arial"/>
                <w:color w:val="000000"/>
                <w:lang w:val="en-US" w:bidi="prs-AF"/>
              </w:rPr>
            </w:pPr>
            <w:r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025DA" w14:textId="79DB9C07" w:rsidR="006D72B9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C8E1C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8B6BDC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5B07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7B07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FA56A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22A779CF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AE83A" w14:textId="4F76640C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5</w:t>
            </w:r>
            <w:r w:rsidR="00473746">
              <w:rPr>
                <w:rFonts w:ascii="Gill Sans MT" w:hAnsi="Gill Sans MT" w:cs="Calibri"/>
                <w:color w:val="000000"/>
              </w:rPr>
              <w:t>1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BA295" w14:textId="6659FFC6" w:rsidR="006D72B9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Water Cooler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8F9BC" w14:textId="25B6453E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 xml:space="preserve">Plastic Drinking water cooler with small chair </w:t>
            </w:r>
            <w:r w:rsidRPr="00545FEE">
              <w:rPr>
                <w:rFonts w:ascii="Gill Sans MT" w:hAnsi="Gill Sans MT" w:cs="Calibri"/>
              </w:rPr>
              <w:t>Good Quality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915F56" w14:textId="5C8B2E18" w:rsidR="006D72B9" w:rsidRDefault="006D72B9" w:rsidP="006D72B9">
            <w:pPr>
              <w:spacing w:after="0"/>
              <w:rPr>
                <w:rFonts w:ascii="Gill Sans MT" w:hAnsi="Gill Sans MT" w:cs="Arial"/>
                <w:color w:val="000000"/>
                <w:lang w:val="en-US" w:bidi="prs-AF"/>
              </w:rPr>
            </w:pPr>
            <w:r>
              <w:rPr>
                <w:rFonts w:ascii="Gill Sans MT" w:hAnsi="Gill Sans MT" w:cs="Arial"/>
                <w:color w:val="000000"/>
              </w:rPr>
              <w:t>Piece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34F5E" w14:textId="62742F00" w:rsidR="006D72B9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089CEB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78C00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CD60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FB21E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055B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  <w:tr w:rsidR="006D72B9" w:rsidRPr="006A7D3D" w14:paraId="32FA0604" w14:textId="77777777" w:rsidTr="00D55BC4">
        <w:tblPrEx>
          <w:tblBorders>
            <w:top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1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E0C484" w14:textId="065FCAD9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Calibri"/>
                <w:color w:val="000000"/>
              </w:rPr>
            </w:pPr>
            <w:r>
              <w:rPr>
                <w:rFonts w:ascii="Gill Sans MT" w:hAnsi="Gill Sans MT" w:cs="Calibri"/>
                <w:color w:val="000000"/>
              </w:rPr>
              <w:t>5</w:t>
            </w:r>
            <w:r w:rsidR="00473746">
              <w:rPr>
                <w:rFonts w:ascii="Gill Sans MT" w:hAnsi="Gill Sans MT" w:cs="Calibri"/>
                <w:color w:val="000000"/>
              </w:rPr>
              <w:t>2</w:t>
            </w:r>
          </w:p>
        </w:tc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FEFDD" w14:textId="013ECD68" w:rsidR="006D72B9" w:rsidRDefault="006D72B9" w:rsidP="00FB1BA9">
            <w:pPr>
              <w:spacing w:after="0"/>
              <w:jc w:val="left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Jug with glasses</w:t>
            </w:r>
          </w:p>
        </w:tc>
        <w:tc>
          <w:tcPr>
            <w:tcW w:w="11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1F17C" w14:textId="615AC0E8" w:rsidR="006D72B9" w:rsidRDefault="006D72B9" w:rsidP="00FB1BA9">
            <w:pPr>
              <w:spacing w:after="0"/>
              <w:jc w:val="left"/>
              <w:rPr>
                <w:rFonts w:ascii="Gill Sans MT" w:hAnsi="Gill Sans MT" w:cs="Calibri"/>
              </w:rPr>
            </w:pPr>
            <w:r>
              <w:rPr>
                <w:rFonts w:ascii="Gill Sans MT" w:hAnsi="Gill Sans MT" w:cs="Calibri"/>
              </w:rPr>
              <w:t>Plastic Jug with three glasses good quality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A1A27" w14:textId="71A771FA" w:rsidR="006D72B9" w:rsidRDefault="006D72B9" w:rsidP="006D72B9">
            <w:pPr>
              <w:spacing w:after="0"/>
              <w:rPr>
                <w:rFonts w:ascii="Gill Sans MT" w:hAnsi="Gill Sans MT" w:cs="Arial"/>
                <w:color w:val="000000"/>
                <w:lang w:val="en-US" w:bidi="prs-AF"/>
              </w:rPr>
            </w:pPr>
            <w:r>
              <w:rPr>
                <w:rFonts w:ascii="Gill Sans MT" w:hAnsi="Gill Sans MT" w:cs="Arial"/>
                <w:color w:val="000000"/>
              </w:rPr>
              <w:t>Set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A50E3" w14:textId="3FCC6620" w:rsidR="006D72B9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  <w:r>
              <w:rPr>
                <w:rFonts w:ascii="Gill Sans MT" w:hAnsi="Gill Sans MT" w:cs="Arial"/>
                <w:color w:val="000000"/>
              </w:rPr>
              <w:t>1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2E051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85D0C4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6DCBF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7AA9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4ED5" w14:textId="77777777" w:rsidR="006D72B9" w:rsidRPr="006A7D3D" w:rsidRDefault="006D72B9" w:rsidP="006D72B9">
            <w:pPr>
              <w:spacing w:after="0"/>
              <w:jc w:val="center"/>
              <w:rPr>
                <w:rFonts w:ascii="Gill Sans MT" w:hAnsi="Gill Sans MT" w:cs="Arial"/>
                <w:color w:val="000000"/>
              </w:rPr>
            </w:pPr>
          </w:p>
        </w:tc>
      </w:tr>
    </w:tbl>
    <w:p w14:paraId="0571F77E" w14:textId="00305ABE" w:rsidR="00376BB8" w:rsidRDefault="00376BB8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5A15E6D1" w14:textId="77777777" w:rsidR="00376BB8" w:rsidRPr="006A7D3D" w:rsidRDefault="00376BB8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p w14:paraId="42B0344F" w14:textId="77777777" w:rsidR="00595CD4" w:rsidRPr="006A7D3D" w:rsidRDefault="00595CD4" w:rsidP="00595CD4">
      <w:pPr>
        <w:tabs>
          <w:tab w:val="clear" w:pos="1418"/>
          <w:tab w:val="left" w:pos="1442"/>
          <w:tab w:val="left" w:pos="2880"/>
        </w:tabs>
        <w:spacing w:after="0"/>
        <w:rPr>
          <w:rFonts w:ascii="Gill Sans MT" w:hAnsi="Gill Sans MT"/>
        </w:rPr>
      </w:pPr>
    </w:p>
    <w:tbl>
      <w:tblPr>
        <w:tblW w:w="5258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9"/>
        <w:gridCol w:w="3151"/>
        <w:gridCol w:w="3421"/>
        <w:gridCol w:w="989"/>
        <w:gridCol w:w="1082"/>
        <w:gridCol w:w="1080"/>
        <w:gridCol w:w="989"/>
        <w:gridCol w:w="901"/>
        <w:gridCol w:w="1168"/>
        <w:gridCol w:w="1168"/>
      </w:tblGrid>
      <w:tr w:rsidR="001F18C8" w:rsidRPr="006A7D3D" w14:paraId="5739CDE9" w14:textId="77777777" w:rsidTr="00C662CF">
        <w:trPr>
          <w:trHeight w:val="195"/>
        </w:trPr>
        <w:tc>
          <w:tcPr>
            <w:tcW w:w="3191" w:type="pct"/>
            <w:gridSpan w:val="5"/>
            <w:shd w:val="clear" w:color="auto" w:fill="FFFF00"/>
          </w:tcPr>
          <w:p w14:paraId="7CD39AC1" w14:textId="77777777" w:rsidR="001F18C8" w:rsidRPr="006A7D3D" w:rsidRDefault="001F18C8" w:rsidP="001F18C8">
            <w:pPr>
              <w:spacing w:after="0"/>
              <w:jc w:val="left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Normal hygiene kit list</w:t>
            </w:r>
          </w:p>
        </w:tc>
        <w:tc>
          <w:tcPr>
            <w:tcW w:w="368" w:type="pct"/>
            <w:shd w:val="clear" w:color="auto" w:fill="FFFF00"/>
          </w:tcPr>
          <w:p w14:paraId="5CE4D912" w14:textId="5D34AD54" w:rsidR="001F18C8" w:rsidRPr="006A7D3D" w:rsidRDefault="001F18C8" w:rsidP="001F18C8">
            <w:pPr>
              <w:spacing w:after="0"/>
              <w:jc w:val="left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ABUL</w:t>
            </w:r>
          </w:p>
        </w:tc>
        <w:tc>
          <w:tcPr>
            <w:tcW w:w="337" w:type="pct"/>
            <w:shd w:val="clear" w:color="auto" w:fill="FFFF00"/>
          </w:tcPr>
          <w:p w14:paraId="52686439" w14:textId="61A4FBDB" w:rsidR="001F18C8" w:rsidRPr="006A7D3D" w:rsidRDefault="001F18C8" w:rsidP="001F18C8">
            <w:pPr>
              <w:spacing w:after="0"/>
              <w:jc w:val="left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Balkh </w:t>
            </w:r>
          </w:p>
        </w:tc>
        <w:tc>
          <w:tcPr>
            <w:tcW w:w="307" w:type="pct"/>
            <w:shd w:val="clear" w:color="auto" w:fill="FFFF00"/>
          </w:tcPr>
          <w:p w14:paraId="09D9D300" w14:textId="7FED2137" w:rsidR="001F18C8" w:rsidRPr="006A7D3D" w:rsidRDefault="001F18C8" w:rsidP="001F18C8">
            <w:pPr>
              <w:spacing w:after="0"/>
              <w:jc w:val="left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DR</w:t>
            </w:r>
          </w:p>
        </w:tc>
        <w:tc>
          <w:tcPr>
            <w:tcW w:w="398" w:type="pct"/>
            <w:shd w:val="clear" w:color="auto" w:fill="FFFF00"/>
          </w:tcPr>
          <w:p w14:paraId="048056E2" w14:textId="374111CA" w:rsidR="001F18C8" w:rsidRPr="006A7D3D" w:rsidRDefault="001F18C8" w:rsidP="001F18C8">
            <w:pPr>
              <w:spacing w:after="0"/>
              <w:jc w:val="left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KUNDUZ</w:t>
            </w:r>
          </w:p>
        </w:tc>
        <w:tc>
          <w:tcPr>
            <w:tcW w:w="398" w:type="pct"/>
            <w:shd w:val="clear" w:color="auto" w:fill="FFFF00"/>
          </w:tcPr>
          <w:p w14:paraId="4A91D233" w14:textId="79FD23E3" w:rsidR="001F18C8" w:rsidRPr="006A7D3D" w:rsidRDefault="001F18C8" w:rsidP="001F18C8">
            <w:pPr>
              <w:spacing w:after="0"/>
              <w:jc w:val="left"/>
              <w:rPr>
                <w:rFonts w:ascii="Gill Sans MT" w:hAnsi="Gill Sans MT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FARYAB</w:t>
            </w:r>
          </w:p>
        </w:tc>
      </w:tr>
      <w:tr w:rsidR="00376BB8" w:rsidRPr="006A7D3D" w14:paraId="6595E46A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F9D4640" w14:textId="77777777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No</w:t>
            </w:r>
          </w:p>
        </w:tc>
        <w:tc>
          <w:tcPr>
            <w:tcW w:w="10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F9CE097" w14:textId="77777777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Items</w:t>
            </w:r>
          </w:p>
        </w:tc>
        <w:tc>
          <w:tcPr>
            <w:tcW w:w="1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060C471" w14:textId="77777777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Full Specifications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B5CF6C0" w14:textId="77777777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  <w:bCs/>
              </w:rPr>
              <w:t>Unit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72D31C" w14:textId="77777777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Quantity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984DB" w14:textId="7467B618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0A9B6D" w14:textId="49C1BB1E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F98495" w14:textId="2834463E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6015C1" w14:textId="787771EA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>
              <w:rPr>
                <w:rFonts w:ascii="Gill Sans MT" w:hAnsi="Gill Sans MT"/>
                <w:b/>
              </w:rPr>
              <w:t xml:space="preserve"> USD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2F6DD8" w14:textId="195A2375" w:rsidR="00376BB8" w:rsidRPr="006A7D3D" w:rsidRDefault="00376BB8" w:rsidP="00376BB8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/>
                <w:b/>
              </w:rPr>
              <w:t>Price per Unit</w:t>
            </w:r>
            <w:r>
              <w:rPr>
                <w:rFonts w:ascii="Gill Sans MT" w:hAnsi="Gill Sans MT"/>
                <w:b/>
              </w:rPr>
              <w:t xml:space="preserve"> USD</w:t>
            </w:r>
          </w:p>
        </w:tc>
      </w:tr>
      <w:tr w:rsidR="00C662CF" w:rsidRPr="006A7D3D" w14:paraId="2B6CF535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8948B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1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770C3" w14:textId="686FFD3B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192393">
              <w:rPr>
                <w:rFonts w:ascii="Gill Sans MT" w:hAnsi="Gill Sans MT" w:cs="Arial"/>
                <w:color w:val="000000"/>
              </w:rPr>
              <w:t xml:space="preserve">Towel  </w:t>
            </w:r>
            <w:r w:rsidRPr="00192393">
              <w:rPr>
                <w:rFonts w:ascii="Gill Sans MT" w:hAnsi="Gill Sans MT" w:cs="Arial"/>
                <w:color w:val="000000"/>
                <w:rtl/>
              </w:rPr>
              <w:t>روی پاک</w:t>
            </w:r>
            <w:r w:rsidRPr="00192393">
              <w:rPr>
                <w:rFonts w:ascii="Gill Sans MT" w:hAnsi="Gill Sans MT" w:cs="Arial"/>
                <w:color w:val="000000"/>
              </w:rPr>
              <w:t xml:space="preserve"> 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90FF" w14:textId="77777777" w:rsidR="00C662CF" w:rsidRPr="003B1EC0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 xml:space="preserve"> Cotton - (size = 40 cm x 60 cm) – good quality</w:t>
            </w:r>
          </w:p>
          <w:p w14:paraId="3B4DC1A1" w14:textId="0C213B2A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>Best absorbent organic 100 % cotton, with the size of 40x60 cm.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A20B2" w14:textId="584F611D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Piec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51305" w14:textId="4CC51269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079629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1879BC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030F24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8BD02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C2E7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C662CF" w:rsidRPr="006A7D3D" w14:paraId="100990E1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7AB34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2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F9F2A" w14:textId="65CED72F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192393">
              <w:rPr>
                <w:rFonts w:ascii="Gill Sans MT" w:hAnsi="Gill Sans MT" w:cs="Arial"/>
                <w:color w:val="000000"/>
              </w:rPr>
              <w:t xml:space="preserve">Nail cutter </w:t>
            </w:r>
            <w:r w:rsidRPr="00192393">
              <w:rPr>
                <w:rFonts w:ascii="Gill Sans MT" w:hAnsi="Gill Sans MT" w:cs="Arial"/>
                <w:color w:val="000000"/>
                <w:rtl/>
              </w:rPr>
              <w:t>ناخن گیر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13D24" w14:textId="77777777" w:rsidR="00C662CF" w:rsidRPr="003B1EC0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>Nickel - Steel - medium size</w:t>
            </w:r>
          </w:p>
          <w:p w14:paraId="3EC9EDB8" w14:textId="5D338A62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lastRenderedPageBreak/>
              <w:t xml:space="preserve">For school age student, nail clipper with the size  7 x 2.5 x 11 cm, that won’t damage the cuticles or soft nail beds, non-toxic and not sicken sensitive, with original nickel and </w:t>
            </w:r>
            <w:r w:rsidRPr="00B5282C">
              <w:rPr>
                <w:rFonts w:ascii="Gill Sans MT" w:hAnsi="Gill Sans MT" w:cs="Arial"/>
                <w:color w:val="000000" w:themeColor="text1"/>
              </w:rPr>
              <w:t>expose-sheet plastic cover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16F0D" w14:textId="3CC7C8F6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lastRenderedPageBreak/>
              <w:t>Piec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434E" w14:textId="4D4B007E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68CB4C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4BF2C8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ADCA23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04E58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A778F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C662CF" w:rsidRPr="006A7D3D" w14:paraId="7AD43A14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7B8BD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3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722EB" w14:textId="3D0DA827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192393">
              <w:rPr>
                <w:rFonts w:ascii="Gill Sans MT" w:hAnsi="Gill Sans MT" w:cs="Arial"/>
                <w:color w:val="000000"/>
              </w:rPr>
              <w:t xml:space="preserve">Toothbrush </w:t>
            </w:r>
            <w:r w:rsidRPr="00192393">
              <w:rPr>
                <w:rFonts w:ascii="Gill Sans MT" w:hAnsi="Gill Sans MT" w:cs="Arial"/>
                <w:color w:val="000000"/>
                <w:rtl/>
              </w:rPr>
              <w:t>برس دندان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CFF25" w14:textId="77777777" w:rsidR="00C662CF" w:rsidRPr="003B1EC0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 xml:space="preserve">Original - for children – medium </w:t>
            </w:r>
          </w:p>
          <w:p w14:paraId="45137FAA" w14:textId="7794EAE8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>head length of 22 mm (medium) made of best flexible plastic, games non-sensitive and non-irritating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584FC" w14:textId="7ADB1069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Piec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B846D" w14:textId="5A9814C3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340B03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973B84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D33774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34AC3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7EAB6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C662CF" w:rsidRPr="006A7D3D" w14:paraId="459462EC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51C09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4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14808" w14:textId="0F8B9D41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192393">
              <w:rPr>
                <w:rFonts w:ascii="Gill Sans MT" w:hAnsi="Gill Sans MT" w:cs="Arial"/>
                <w:color w:val="000000"/>
              </w:rPr>
              <w:t xml:space="preserve">Toothpaste </w:t>
            </w:r>
            <w:r w:rsidRPr="00192393">
              <w:rPr>
                <w:rFonts w:ascii="Gill Sans MT" w:hAnsi="Gill Sans MT" w:cs="Arial"/>
                <w:color w:val="000000"/>
                <w:rtl/>
              </w:rPr>
              <w:t>کریم دندان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50801" w14:textId="77777777" w:rsidR="00C662CF" w:rsidRPr="003B1EC0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 xml:space="preserve">original – 154 gram – </w:t>
            </w:r>
          </w:p>
          <w:p w14:paraId="15C52EAE" w14:textId="6640E534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 xml:space="preserve"> Toothpaste, made for non-sensitive materials with enrich continue of fluoride. 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C7F89" w14:textId="1204B614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Piec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578B2" w14:textId="301D2664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841AE8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0912BF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20E268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9263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EBB4E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C662CF" w:rsidRPr="006A7D3D" w14:paraId="1974795D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3CB6D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5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010AD" w14:textId="2A872CE8" w:rsidR="00C662CF" w:rsidRPr="006A7D3D" w:rsidRDefault="005D5B1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192393">
              <w:rPr>
                <w:rFonts w:ascii="Gill Sans MT" w:hAnsi="Gill Sans MT" w:cs="Arial"/>
                <w:color w:val="000000"/>
              </w:rPr>
              <w:t xml:space="preserve">Shampoo </w:t>
            </w:r>
            <w:r w:rsidRPr="00192393">
              <w:rPr>
                <w:rFonts w:ascii="Gill Sans MT" w:hAnsi="Gill Sans MT" w:cs="Arial"/>
                <w:color w:val="000000"/>
                <w:rtl/>
              </w:rPr>
              <w:t>شامپو</w:t>
            </w:r>
            <w:r w:rsidR="00C662CF" w:rsidRPr="00192393">
              <w:rPr>
                <w:rFonts w:ascii="Gill Sans MT" w:hAnsi="Gill Sans MT" w:cs="Arial"/>
                <w:color w:val="000000"/>
              </w:rPr>
              <w:t xml:space="preserve"> 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8C537" w14:textId="77777777" w:rsidR="00C662CF" w:rsidRPr="003B1EC0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>large size - 400-500 gram – good quality</w:t>
            </w:r>
          </w:p>
          <w:p w14:paraId="594CB542" w14:textId="4092A320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 xml:space="preserve">Children Shampoo, with non-irritating and non-skin sensitive with recommended formulated of aloe </w:t>
            </w:r>
            <w:proofErr w:type="spellStart"/>
            <w:r w:rsidRPr="003B1EC0">
              <w:rPr>
                <w:rFonts w:ascii="Gill Sans MT" w:hAnsi="Gill Sans MT" w:cs="Arial"/>
                <w:color w:val="000000"/>
              </w:rPr>
              <w:t>vera</w:t>
            </w:r>
            <w:proofErr w:type="spellEnd"/>
            <w:r w:rsidRPr="003B1EC0">
              <w:rPr>
                <w:rFonts w:ascii="Gill Sans MT" w:hAnsi="Gill Sans MT" w:cs="Arial"/>
                <w:color w:val="000000"/>
              </w:rPr>
              <w:t xml:space="preserve"> and pro vitamin b5 to cleanse, nourish and condition children delicate hair.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27AEB" w14:textId="2164B412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Bottl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27053" w14:textId="157CB01A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5BE9CF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2572E2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B502EC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DE1C4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AE15E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C662CF" w:rsidRPr="006A7D3D" w14:paraId="5DD92EA7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0B0B1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6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7355B" w14:textId="26411904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192393">
              <w:rPr>
                <w:rFonts w:ascii="Gill Sans MT" w:hAnsi="Gill Sans MT" w:cs="Arial"/>
                <w:color w:val="000000"/>
              </w:rPr>
              <w:t xml:space="preserve">Soap   </w:t>
            </w:r>
            <w:r w:rsidRPr="00192393">
              <w:rPr>
                <w:rFonts w:ascii="Gill Sans MT" w:hAnsi="Gill Sans MT" w:cs="Arial"/>
                <w:color w:val="000000"/>
                <w:rtl/>
              </w:rPr>
              <w:t>صابون</w:t>
            </w:r>
            <w:r w:rsidRPr="00192393">
              <w:rPr>
                <w:rFonts w:ascii="Gill Sans MT" w:hAnsi="Gill Sans MT" w:cs="Arial"/>
                <w:color w:val="000000"/>
              </w:rPr>
              <w:t xml:space="preserve"> 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8C7BB" w14:textId="77777777" w:rsidR="00C662CF" w:rsidRPr="003B1EC0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>Anti – germ / bacterial soap – (95 gram)</w:t>
            </w:r>
          </w:p>
          <w:p w14:paraId="0E76A4FD" w14:textId="338328FA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 xml:space="preserve">Anti-germ soap for children, skin non-sensitive and non-fake, from the below two ingredients ( 3,4,4'-trichlorocarbanilide and or commonly called </w:t>
            </w:r>
            <w:proofErr w:type="spellStart"/>
            <w:r w:rsidRPr="003B1EC0">
              <w:rPr>
                <w:rFonts w:ascii="Gill Sans MT" w:hAnsi="Gill Sans MT" w:cs="Arial"/>
                <w:color w:val="000000"/>
              </w:rPr>
              <w:t>trichlocarban</w:t>
            </w:r>
            <w:proofErr w:type="spellEnd"/>
            <w:r w:rsidRPr="003B1EC0">
              <w:rPr>
                <w:rFonts w:ascii="Gill Sans MT" w:hAnsi="Gill Sans MT" w:cs="Arial"/>
                <w:color w:val="000000"/>
              </w:rPr>
              <w:t xml:space="preserve">), is 2-hydroxy-2',4,4'-trichlorodiphenyl ether (commercially known as triclosan) should be one of them the contains of the soap, weight of soap 90 – 110 gram, with, in case if it was identified that the </w:t>
            </w:r>
            <w:r w:rsidRPr="003B1EC0">
              <w:rPr>
                <w:rFonts w:ascii="Gill Sans MT" w:hAnsi="Gill Sans MT" w:cs="Arial"/>
                <w:color w:val="000000"/>
              </w:rPr>
              <w:lastRenderedPageBreak/>
              <w:t xml:space="preserve">soap is non-original and non-anti-bacterial, will return back to supplier.  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42D39" w14:textId="0F8562F6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lastRenderedPageBreak/>
              <w:t>Piec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7EBD0" w14:textId="214BB37E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CE75C9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897716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AA6362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58A7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CE565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C662CF" w:rsidRPr="006A7D3D" w14:paraId="29EE398C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AA23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7</w:t>
            </w:r>
          </w:p>
        </w:tc>
        <w:tc>
          <w:tcPr>
            <w:tcW w:w="10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EE903" w14:textId="3D4F11E0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192393">
              <w:rPr>
                <w:rFonts w:ascii="Gill Sans MT" w:hAnsi="Gill Sans MT" w:cs="Arial"/>
                <w:color w:val="000000"/>
              </w:rPr>
              <w:t xml:space="preserve">Comb </w:t>
            </w:r>
            <w:r w:rsidRPr="00192393">
              <w:rPr>
                <w:rFonts w:ascii="Gill Sans MT" w:hAnsi="Gill Sans MT" w:cs="Arial"/>
                <w:color w:val="000000"/>
                <w:rtl/>
              </w:rPr>
              <w:t>شانه</w:t>
            </w:r>
            <w:r w:rsidRPr="00192393">
              <w:rPr>
                <w:rFonts w:ascii="Gill Sans MT" w:hAnsi="Gill Sans MT" w:cs="Arial"/>
                <w:color w:val="000000"/>
              </w:rPr>
              <w:t xml:space="preserve"> </w:t>
            </w:r>
          </w:p>
        </w:tc>
        <w:tc>
          <w:tcPr>
            <w:tcW w:w="1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E124C" w14:textId="0FC30FAC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>Medium size, best quality, flexible plastic made, with strong peaks,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0D157" w14:textId="4515C01A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Piece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BC773" w14:textId="7B380FB8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2F869A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4BBDA6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B7854F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21938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E3403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C662CF" w:rsidRPr="006A7D3D" w14:paraId="6A7EF73C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27D43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8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C3F2B" w14:textId="529AC1C2" w:rsidR="00C662CF" w:rsidRPr="006A7D3D" w:rsidRDefault="00C662CF" w:rsidP="00C662CF">
            <w:pPr>
              <w:spacing w:after="0"/>
              <w:rPr>
                <w:rFonts w:ascii="Gill Sans MT" w:hAnsi="Gill Sans MT" w:cs="Arial"/>
              </w:rPr>
            </w:pPr>
            <w:r w:rsidRPr="0005027B">
              <w:rPr>
                <w:rFonts w:ascii="Gill Sans MT" w:hAnsi="Gill Sans MT" w:cs="Arial"/>
              </w:rPr>
              <w:t>Vaseline (petroleum gel)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33F2" w14:textId="77777777" w:rsidR="00C662CF" w:rsidRPr="003B1EC0" w:rsidRDefault="00C662CF" w:rsidP="00C662CF">
            <w:pPr>
              <w:spacing w:after="0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Mini pack (Procter and gamble)</w:t>
            </w:r>
          </w:p>
          <w:p w14:paraId="35802791" w14:textId="2C97B038" w:rsidR="00C662CF" w:rsidRPr="006A7D3D" w:rsidRDefault="00C662CF" w:rsidP="00C662CF">
            <w:pPr>
              <w:spacing w:after="0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 xml:space="preserve">Vaseline (petroleum gel) for skin use, </w:t>
            </w:r>
            <w:r w:rsidRPr="00192393">
              <w:rPr>
                <w:rFonts w:ascii="Gill Sans MT" w:hAnsi="Gill Sans MT" w:cs="Arial"/>
              </w:rPr>
              <w:t>200-gram</w:t>
            </w:r>
            <w:r w:rsidRPr="003B1EC0">
              <w:rPr>
                <w:rFonts w:ascii="Gill Sans MT" w:hAnsi="Gill Sans MT" w:cs="Arial"/>
              </w:rPr>
              <w:t xml:space="preserve"> non-skin sensitive best quality, packed in bottles,</w:t>
            </w:r>
            <w:r>
              <w:rPr>
                <w:rFonts w:ascii="Gill Sans MT" w:hAnsi="Gill Sans MT" w:cs="Arial"/>
              </w:rPr>
              <w:t xml:space="preserve"> (as per available sample)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AC271" w14:textId="669BAEAE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Piec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21795" w14:textId="122C2EB9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CF8141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9E5117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9994DC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0638E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4228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  <w:tr w:rsidR="00C662CF" w:rsidRPr="006A7D3D" w14:paraId="24A74977" w14:textId="77777777" w:rsidTr="00376B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404"/>
        </w:trPr>
        <w:tc>
          <w:tcPr>
            <w:tcW w:w="2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F98A2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  <w:b/>
                <w:bCs/>
              </w:rPr>
            </w:pPr>
            <w:r w:rsidRPr="006A7D3D">
              <w:rPr>
                <w:rFonts w:ascii="Gill Sans MT" w:hAnsi="Gill Sans MT" w:cs="Arial"/>
                <w:b/>
                <w:bCs/>
              </w:rPr>
              <w:t>9</w:t>
            </w:r>
          </w:p>
        </w:tc>
        <w:tc>
          <w:tcPr>
            <w:tcW w:w="10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F3E8A" w14:textId="302AC6BA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192393">
              <w:rPr>
                <w:rFonts w:ascii="Gill Sans MT" w:hAnsi="Gill Sans MT" w:cs="Arial"/>
                <w:color w:val="000000"/>
              </w:rPr>
              <w:t xml:space="preserve">Plastic bag </w:t>
            </w:r>
            <w:r w:rsidRPr="00192393">
              <w:rPr>
                <w:rFonts w:ascii="Gill Sans MT" w:hAnsi="Gill Sans MT" w:cs="Arial"/>
                <w:color w:val="000000"/>
                <w:rtl/>
              </w:rPr>
              <w:t>خریطه پلاستیکی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F1D1C" w14:textId="220A90E0" w:rsidR="00C662CF" w:rsidRPr="006A7D3D" w:rsidRDefault="00C662CF" w:rsidP="00C662CF">
            <w:pPr>
              <w:spacing w:after="0"/>
              <w:rPr>
                <w:rFonts w:ascii="Gill Sans MT" w:hAnsi="Gill Sans MT" w:cs="Arial"/>
                <w:color w:val="000000"/>
              </w:rPr>
            </w:pPr>
            <w:r w:rsidRPr="003B1EC0">
              <w:rPr>
                <w:rFonts w:ascii="Gill Sans MT" w:hAnsi="Gill Sans MT" w:cs="Arial"/>
                <w:color w:val="000000"/>
              </w:rPr>
              <w:t xml:space="preserve">For packing above items – 30 x 20 cm with zip plastic made best quality 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C8101" w14:textId="4F8142F0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Piece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DE84A" w14:textId="5157709D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  <w:r w:rsidRPr="003B1EC0">
              <w:rPr>
                <w:rFonts w:ascii="Gill Sans MT" w:hAnsi="Gill Sans MT" w:cs="Arial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C5526B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F7D685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ED8BB4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534A1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  <w:tc>
          <w:tcPr>
            <w:tcW w:w="3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10631" w14:textId="77777777" w:rsidR="00C662CF" w:rsidRPr="006A7D3D" w:rsidRDefault="00C662CF" w:rsidP="00C662CF">
            <w:pPr>
              <w:spacing w:after="0"/>
              <w:jc w:val="center"/>
              <w:rPr>
                <w:rFonts w:ascii="Gill Sans MT" w:hAnsi="Gill Sans MT" w:cs="Arial"/>
              </w:rPr>
            </w:pPr>
          </w:p>
        </w:tc>
      </w:tr>
    </w:tbl>
    <w:p w14:paraId="40BA0E88" w14:textId="77777777" w:rsidR="00595CD4" w:rsidRPr="006A7D3D" w:rsidRDefault="00595CD4" w:rsidP="00595CD4">
      <w:pPr>
        <w:tabs>
          <w:tab w:val="left" w:pos="2880"/>
        </w:tabs>
        <w:spacing w:after="0"/>
        <w:rPr>
          <w:rFonts w:ascii="Gill Sans MT" w:hAnsi="Gill Sans MT"/>
          <w:kern w:val="0"/>
          <w:lang w:eastAsia="en-GB"/>
        </w:rPr>
      </w:pPr>
    </w:p>
    <w:p w14:paraId="0240D9D4" w14:textId="77777777" w:rsidR="0072633E" w:rsidRDefault="0072633E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1DB7D334" w14:textId="7777777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302E4630" w14:textId="7777777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2075F36F" w14:textId="7777777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44D06AD9" w14:textId="7777777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71B6D83E" w14:textId="7777777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1670191E" w14:textId="77777777" w:rsidR="00C01C05" w:rsidRDefault="00C01C05" w:rsidP="00C01C05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160"/>
        </w:tabs>
        <w:spacing w:after="0"/>
      </w:pPr>
      <w:r>
        <w:tab/>
      </w:r>
      <w:r>
        <w:tab/>
      </w:r>
      <w:r>
        <w:tab/>
      </w:r>
    </w:p>
    <w:p w14:paraId="07ABE39E" w14:textId="77777777" w:rsidR="00C01C05" w:rsidRDefault="00C01C05" w:rsidP="00C01C05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160"/>
        </w:tabs>
        <w:spacing w:after="0"/>
      </w:pPr>
    </w:p>
    <w:p w14:paraId="6847CFA1" w14:textId="77777777" w:rsidR="00C01C05" w:rsidRDefault="00C01C05" w:rsidP="00C01C05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160"/>
        </w:tabs>
        <w:spacing w:after="0"/>
      </w:pPr>
    </w:p>
    <w:p w14:paraId="25F54C46" w14:textId="77777777" w:rsidR="00C01C05" w:rsidRDefault="00C01C05" w:rsidP="00C01C05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160"/>
        </w:tabs>
        <w:spacing w:after="0"/>
      </w:pPr>
    </w:p>
    <w:p w14:paraId="0E92AD99" w14:textId="6580578F" w:rsidR="00C01C05" w:rsidRDefault="00C01C05" w:rsidP="00C01C05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160"/>
        </w:tabs>
        <w:spacing w:after="0"/>
      </w:pPr>
      <w:r>
        <w:tab/>
      </w:r>
    </w:p>
    <w:p w14:paraId="2C1A8FCA" w14:textId="7777777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3CCC4901" w14:textId="77777777" w:rsidR="00595CD4" w:rsidRDefault="00595CD4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04197DCA" w14:textId="77777777" w:rsidR="00595CD4" w:rsidRDefault="00595CD4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60FB5A5D" w14:textId="77777777" w:rsidR="00595CD4" w:rsidRDefault="00595CD4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120AFD9F" w14:textId="7777777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65883DC4" w14:textId="7777777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4E16718B" w14:textId="77777777" w:rsidR="00595CD4" w:rsidRDefault="00595CD4" w:rsidP="00DA5972">
      <w:pPr>
        <w:tabs>
          <w:tab w:val="clear" w:pos="1418"/>
          <w:tab w:val="left" w:pos="1442"/>
          <w:tab w:val="left" w:pos="2880"/>
        </w:tabs>
        <w:spacing w:after="0"/>
        <w:sectPr w:rsidR="00595CD4" w:rsidSect="00595CD4">
          <w:type w:val="continuous"/>
          <w:pgSz w:w="16838" w:h="11906" w:orient="landscape"/>
          <w:pgMar w:top="1411" w:right="1440" w:bottom="1411" w:left="1440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4E7BEBC6" w14:textId="25C69387" w:rsidR="00C01C05" w:rsidRDefault="00C01C05" w:rsidP="00DA5972">
      <w:pPr>
        <w:tabs>
          <w:tab w:val="clear" w:pos="1418"/>
          <w:tab w:val="left" w:pos="1442"/>
          <w:tab w:val="left" w:pos="2880"/>
        </w:tabs>
        <w:spacing w:after="0"/>
      </w:pPr>
    </w:p>
    <w:p w14:paraId="762A6B6C" w14:textId="77777777" w:rsidR="00AF1497" w:rsidRDefault="00FE52A8" w:rsidP="00013F9C">
      <w:pPr>
        <w:numPr>
          <w:ilvl w:val="0"/>
          <w:numId w:val="5"/>
        </w:numPr>
        <w:tabs>
          <w:tab w:val="clear" w:pos="1418"/>
          <w:tab w:val="left" w:pos="1260"/>
          <w:tab w:val="left" w:pos="2880"/>
        </w:tabs>
        <w:spacing w:after="120"/>
      </w:pPr>
      <w:r w:rsidRPr="0010103C">
        <w:t>Can you fix these price</w:t>
      </w:r>
      <w:r>
        <w:t xml:space="preserve">s for </w:t>
      </w:r>
      <w:r w:rsidR="00D8140D">
        <w:t>the duration of the contract</w:t>
      </w:r>
      <w:r>
        <w:t xml:space="preserve">? </w:t>
      </w:r>
    </w:p>
    <w:p w14:paraId="5467F4F6" w14:textId="77777777" w:rsidR="00AF1497" w:rsidRDefault="00AF1497" w:rsidP="00FE52A8">
      <w:pPr>
        <w:tabs>
          <w:tab w:val="clear" w:pos="1418"/>
          <w:tab w:val="left" w:pos="1260"/>
          <w:tab w:val="left" w:pos="2880"/>
        </w:tabs>
        <w:spacing w:after="120"/>
      </w:pPr>
    </w:p>
    <w:p w14:paraId="332D5C68" w14:textId="77777777" w:rsidR="00AF1497" w:rsidRPr="00F3636A" w:rsidRDefault="00AF1497" w:rsidP="00AF1497">
      <w:pPr>
        <w:tabs>
          <w:tab w:val="clear" w:pos="1418"/>
          <w:tab w:val="left" w:pos="1442"/>
          <w:tab w:val="left" w:pos="2880"/>
        </w:tabs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F3636A">
        <w:rPr>
          <w:rFonts w:cs="Arial"/>
        </w:rPr>
        <w:t>Yes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D40F7D">
        <w:rPr>
          <w:rFonts w:cs="Arial"/>
        </w:rPr>
      </w:r>
      <w:r w:rsidR="00D40F7D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ab/>
        <w:t xml:space="preserve"> </w:t>
      </w:r>
      <w:r w:rsidRPr="00F3636A">
        <w:rPr>
          <w:rFonts w:cs="Arial"/>
        </w:rPr>
        <w:t xml:space="preserve">No 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D40F7D">
        <w:rPr>
          <w:rFonts w:cs="Arial"/>
        </w:rPr>
      </w:r>
      <w:r w:rsidR="00D40F7D">
        <w:rPr>
          <w:rFonts w:cs="Arial"/>
        </w:rPr>
        <w:fldChar w:fldCharType="separate"/>
      </w:r>
      <w:r>
        <w:rPr>
          <w:rFonts w:cs="Arial"/>
        </w:rPr>
        <w:fldChar w:fldCharType="end"/>
      </w:r>
    </w:p>
    <w:p w14:paraId="6E3ECFDB" w14:textId="77777777" w:rsidR="00FE52A8" w:rsidRDefault="00AF1497" w:rsidP="00FE52A8">
      <w:pPr>
        <w:tabs>
          <w:tab w:val="clear" w:pos="1418"/>
          <w:tab w:val="left" w:pos="1260"/>
          <w:tab w:val="left" w:pos="2880"/>
        </w:tabs>
        <w:spacing w:after="120"/>
        <w:rPr>
          <w:rFonts w:cs="Arial"/>
        </w:rPr>
      </w:pPr>
      <w:r>
        <w:t>I</w:t>
      </w:r>
      <w:r w:rsidR="00FE52A8">
        <w:t xml:space="preserve">f not, please provide details of </w:t>
      </w:r>
      <w:r w:rsidR="008F0070">
        <w:t>how long they will remain fixed?</w:t>
      </w:r>
    </w:p>
    <w:p w14:paraId="7AB8E8BC" w14:textId="77777777" w:rsidR="00AF1497" w:rsidRDefault="00AF1497" w:rsidP="00FE52A8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2C56EF5" w14:textId="77777777" w:rsidR="00103CDC" w:rsidRDefault="00103CDC" w:rsidP="00FE52A8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B3E6DD2" w14:textId="77777777" w:rsidR="009B4E47" w:rsidRDefault="009B4E47" w:rsidP="00B250DD">
      <w:pPr>
        <w:pStyle w:val="ListNumber"/>
        <w:tabs>
          <w:tab w:val="clear" w:pos="709"/>
          <w:tab w:val="clear" w:pos="1418"/>
          <w:tab w:val="left" w:pos="1442"/>
          <w:tab w:val="left" w:pos="2880"/>
        </w:tabs>
        <w:spacing w:after="0"/>
        <w:ind w:left="360" w:firstLine="0"/>
        <w:rPr>
          <w:rFonts w:cs="Arial"/>
        </w:rPr>
      </w:pPr>
    </w:p>
    <w:p w14:paraId="7507C955" w14:textId="77777777" w:rsidR="00B250DD" w:rsidRDefault="00B250DD" w:rsidP="00B250DD">
      <w:pPr>
        <w:pStyle w:val="ListNumber"/>
        <w:tabs>
          <w:tab w:val="clear" w:pos="709"/>
          <w:tab w:val="clear" w:pos="1418"/>
          <w:tab w:val="left" w:pos="1442"/>
          <w:tab w:val="left" w:pos="2880"/>
        </w:tabs>
        <w:spacing w:after="0"/>
        <w:ind w:left="360" w:firstLine="0"/>
        <w:rPr>
          <w:rFonts w:cs="Arial"/>
        </w:rPr>
      </w:pPr>
    </w:p>
    <w:p w14:paraId="46C3BCFC" w14:textId="77777777" w:rsidR="00FE52A8" w:rsidRDefault="003F0FC5" w:rsidP="00B250DD">
      <w:pPr>
        <w:pStyle w:val="ListNumber"/>
        <w:numPr>
          <w:ilvl w:val="0"/>
          <w:numId w:val="5"/>
        </w:numPr>
        <w:tabs>
          <w:tab w:val="clear" w:pos="1418"/>
          <w:tab w:val="left" w:pos="1442"/>
          <w:tab w:val="left" w:pos="2880"/>
        </w:tabs>
        <w:spacing w:after="0"/>
        <w:rPr>
          <w:rFonts w:cs="Arial"/>
        </w:rPr>
      </w:pPr>
      <w:r>
        <w:rPr>
          <w:rFonts w:cs="Arial"/>
        </w:rPr>
        <w:t>If prices can</w:t>
      </w:r>
      <w:r w:rsidR="008F0070">
        <w:rPr>
          <w:rFonts w:cs="Arial"/>
        </w:rPr>
        <w:t xml:space="preserve">not be fixed </w:t>
      </w:r>
      <w:r w:rsidR="000B48F2">
        <w:rPr>
          <w:rFonts w:cs="Arial"/>
        </w:rPr>
        <w:t>for</w:t>
      </w:r>
      <w:r w:rsidR="008F0070">
        <w:rPr>
          <w:rFonts w:cs="Arial"/>
        </w:rPr>
        <w:t xml:space="preserve"> </w:t>
      </w:r>
      <w:r w:rsidR="00F85FFC">
        <w:rPr>
          <w:rFonts w:cs="Arial"/>
        </w:rPr>
        <w:t>the duration of the contract</w:t>
      </w:r>
      <w:r w:rsidR="008F0070">
        <w:rPr>
          <w:rFonts w:cs="Arial"/>
        </w:rPr>
        <w:t>, please specify factors that would affect the price and</w:t>
      </w:r>
      <w:r w:rsidR="00FE52A8">
        <w:rPr>
          <w:rFonts w:cs="Arial"/>
        </w:rPr>
        <w:t xml:space="preserve"> indicate how changes in these factors would affect the price of the stated products:</w:t>
      </w:r>
    </w:p>
    <w:p w14:paraId="5E35FA2B" w14:textId="77777777" w:rsidR="00075E6F" w:rsidRDefault="00075E6F" w:rsidP="00FE52A8">
      <w:pPr>
        <w:pStyle w:val="ListNumber"/>
        <w:tabs>
          <w:tab w:val="clear" w:pos="709"/>
          <w:tab w:val="clear" w:pos="1418"/>
          <w:tab w:val="left" w:pos="1442"/>
          <w:tab w:val="left" w:pos="2880"/>
        </w:tabs>
        <w:spacing w:after="0"/>
        <w:rPr>
          <w:rFonts w:cs="Arial"/>
        </w:rPr>
      </w:pPr>
    </w:p>
    <w:p w14:paraId="57CB2FAB" w14:textId="77777777" w:rsidR="00103CDC" w:rsidRDefault="00103CDC" w:rsidP="00FE52A8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8F08A1D" w14:textId="77777777" w:rsidR="003F0FC5" w:rsidRDefault="003F0FC5" w:rsidP="00FE52A8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EEF4FF4" w14:textId="77777777" w:rsidR="003F0FC5" w:rsidRDefault="003F0FC5" w:rsidP="00FE52A8">
      <w:pPr>
        <w:framePr w:w="9021" w:h="896" w:hSpace="181" w:wrap="notBeside" w:vAnchor="text" w:hAnchor="page" w:x="148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DDB202E" w14:textId="77777777" w:rsidR="00EC6D84" w:rsidRPr="00984953" w:rsidRDefault="00DA5972" w:rsidP="00FB47A0">
      <w:pPr>
        <w:tabs>
          <w:tab w:val="clear" w:pos="1418"/>
          <w:tab w:val="left" w:pos="1442"/>
          <w:tab w:val="left" w:pos="2880"/>
        </w:tabs>
        <w:rPr>
          <w:rFonts w:cs="Arial"/>
          <w:b/>
          <w:kern w:val="0"/>
          <w:sz w:val="22"/>
          <w:szCs w:val="22"/>
          <w:u w:val="single"/>
          <w:lang w:eastAsia="en-GB"/>
        </w:rPr>
      </w:pPr>
      <w:r>
        <w:br w:type="page"/>
      </w:r>
      <w:r w:rsidR="00EC6D84" w:rsidRPr="00984953">
        <w:rPr>
          <w:b/>
          <w:sz w:val="22"/>
          <w:szCs w:val="22"/>
          <w:u w:val="single"/>
        </w:rPr>
        <w:lastRenderedPageBreak/>
        <w:t xml:space="preserve">Section </w:t>
      </w:r>
      <w:r w:rsidR="000A5CAB">
        <w:rPr>
          <w:b/>
          <w:sz w:val="22"/>
          <w:szCs w:val="22"/>
          <w:u w:val="single"/>
        </w:rPr>
        <w:t>4</w:t>
      </w:r>
      <w:r w:rsidR="00AF1497">
        <w:rPr>
          <w:b/>
          <w:sz w:val="22"/>
          <w:szCs w:val="22"/>
          <w:u w:val="single"/>
        </w:rPr>
        <w:t xml:space="preserve">: </w:t>
      </w:r>
      <w:r w:rsidR="006C242E">
        <w:rPr>
          <w:b/>
          <w:sz w:val="22"/>
          <w:szCs w:val="22"/>
          <w:u w:val="single"/>
        </w:rPr>
        <w:t xml:space="preserve">Confirmation </w:t>
      </w:r>
      <w:r w:rsidR="00EC6D84" w:rsidRPr="00984953">
        <w:rPr>
          <w:b/>
          <w:sz w:val="22"/>
          <w:szCs w:val="22"/>
          <w:u w:val="single"/>
        </w:rPr>
        <w:t xml:space="preserve">of </w:t>
      </w:r>
      <w:r w:rsidR="009B63D9">
        <w:rPr>
          <w:b/>
          <w:sz w:val="22"/>
          <w:szCs w:val="22"/>
          <w:u w:val="single"/>
        </w:rPr>
        <w:t>B</w:t>
      </w:r>
      <w:r w:rsidR="00EC6D84" w:rsidRPr="00984953">
        <w:rPr>
          <w:b/>
          <w:sz w:val="22"/>
          <w:szCs w:val="22"/>
          <w:u w:val="single"/>
        </w:rPr>
        <w:t xml:space="preserve">idder’s compliance </w:t>
      </w:r>
    </w:p>
    <w:p w14:paraId="4A6E44B3" w14:textId="77777777" w:rsidR="000A5BDF" w:rsidRPr="005F6F70" w:rsidRDefault="00EC6D84" w:rsidP="006C242E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ind w:right="48"/>
        <w:rPr>
          <w:rFonts w:cs="Arial"/>
          <w:kern w:val="0"/>
          <w:lang w:eastAsia="en-GB"/>
        </w:rPr>
      </w:pPr>
      <w:r w:rsidRPr="005F6F70">
        <w:rPr>
          <w:rFonts w:cs="Arial"/>
          <w:kern w:val="0"/>
          <w:lang w:eastAsia="en-GB"/>
        </w:rPr>
        <w:t>We, the Bidder, hereby confirm compliance with</w:t>
      </w:r>
      <w:r w:rsidR="000A5BDF" w:rsidRPr="005F6F70">
        <w:rPr>
          <w:rFonts w:cs="Arial"/>
          <w:kern w:val="0"/>
          <w:lang w:eastAsia="en-GB"/>
        </w:rPr>
        <w:t>:</w:t>
      </w:r>
    </w:p>
    <w:p w14:paraId="034E6584" w14:textId="77777777" w:rsidR="000A5BDF" w:rsidRPr="005F6F70" w:rsidRDefault="000A5BDF" w:rsidP="000745AD">
      <w:pPr>
        <w:numPr>
          <w:ilvl w:val="0"/>
          <w:numId w:val="2"/>
        </w:numPr>
        <w:tabs>
          <w:tab w:val="clear" w:pos="1418"/>
          <w:tab w:val="left" w:pos="1442"/>
          <w:tab w:val="left" w:pos="2880"/>
        </w:tabs>
        <w:spacing w:after="120" w:line="240" w:lineRule="auto"/>
        <w:rPr>
          <w:rFonts w:cs="Arial"/>
        </w:rPr>
      </w:pPr>
      <w:r w:rsidRPr="005F6F70">
        <w:rPr>
          <w:rFonts w:cs="Arial"/>
        </w:rPr>
        <w:t xml:space="preserve">The required specification for </w:t>
      </w:r>
      <w:r w:rsidR="000A5CAB">
        <w:rPr>
          <w:rFonts w:cs="Arial"/>
        </w:rPr>
        <w:t>the products</w:t>
      </w:r>
    </w:p>
    <w:p w14:paraId="71992E4D" w14:textId="77777777" w:rsidR="000A5BDF" w:rsidRPr="005F6F70" w:rsidRDefault="00161CE6" w:rsidP="0044770D">
      <w:pPr>
        <w:numPr>
          <w:ilvl w:val="0"/>
          <w:numId w:val="2"/>
        </w:numPr>
        <w:tabs>
          <w:tab w:val="clear" w:pos="1418"/>
          <w:tab w:val="left" w:pos="1442"/>
          <w:tab w:val="left" w:pos="2880"/>
        </w:tabs>
        <w:spacing w:after="120" w:line="240" w:lineRule="auto"/>
        <w:rPr>
          <w:rFonts w:cs="Arial"/>
        </w:rPr>
      </w:pPr>
      <w:r w:rsidRPr="005F6F70">
        <w:rPr>
          <w:rFonts w:cs="Arial"/>
          <w:kern w:val="0"/>
          <w:lang w:eastAsia="en-GB"/>
        </w:rPr>
        <w:t>The Conditions</w:t>
      </w:r>
      <w:r w:rsidR="000A5BDF" w:rsidRPr="005F6F70">
        <w:rPr>
          <w:rFonts w:cs="Arial"/>
          <w:kern w:val="0"/>
          <w:lang w:eastAsia="en-GB"/>
        </w:rPr>
        <w:t xml:space="preserve"> of </w:t>
      </w:r>
      <w:r w:rsidR="00EC6D84" w:rsidRPr="005F6F70">
        <w:rPr>
          <w:rFonts w:cs="Arial"/>
          <w:kern w:val="0"/>
          <w:lang w:eastAsia="en-GB"/>
        </w:rPr>
        <w:t>Tender</w:t>
      </w:r>
      <w:r w:rsidR="000A5BDF" w:rsidRPr="005F6F70">
        <w:rPr>
          <w:rFonts w:cs="Arial"/>
          <w:kern w:val="0"/>
          <w:lang w:eastAsia="en-GB"/>
        </w:rPr>
        <w:t>i</w:t>
      </w:r>
      <w:r w:rsidRPr="005F6F70">
        <w:rPr>
          <w:rFonts w:cs="Arial"/>
          <w:kern w:val="0"/>
          <w:lang w:eastAsia="en-GB"/>
        </w:rPr>
        <w:t>ng</w:t>
      </w:r>
    </w:p>
    <w:p w14:paraId="1C922668" w14:textId="77777777" w:rsidR="000A5BDF" w:rsidRPr="005F6F70" w:rsidRDefault="000A5BDF" w:rsidP="0044770D">
      <w:pPr>
        <w:numPr>
          <w:ilvl w:val="0"/>
          <w:numId w:val="2"/>
        </w:numPr>
        <w:tabs>
          <w:tab w:val="clear" w:pos="1418"/>
          <w:tab w:val="left" w:pos="1442"/>
          <w:tab w:val="left" w:pos="2880"/>
        </w:tabs>
        <w:spacing w:after="120" w:line="240" w:lineRule="auto"/>
        <w:rPr>
          <w:rFonts w:cs="Arial"/>
        </w:rPr>
      </w:pPr>
      <w:r w:rsidRPr="005F6F70">
        <w:rPr>
          <w:rFonts w:cs="Arial"/>
          <w:kern w:val="0"/>
          <w:lang w:eastAsia="en-GB"/>
        </w:rPr>
        <w:t xml:space="preserve">Save the Children’s </w:t>
      </w:r>
      <w:r w:rsidRPr="005F6F70">
        <w:rPr>
          <w:rFonts w:cs="Arial"/>
          <w:spacing w:val="-4"/>
          <w:lang w:val="en-US"/>
        </w:rPr>
        <w:t>Terms and Conditions</w:t>
      </w:r>
      <w:r w:rsidR="000A5CAB">
        <w:rPr>
          <w:rFonts w:cs="Arial"/>
          <w:spacing w:val="-4"/>
          <w:lang w:val="en-US"/>
        </w:rPr>
        <w:t xml:space="preserve"> </w:t>
      </w:r>
      <w:r w:rsidR="00A2452F">
        <w:rPr>
          <w:rFonts w:cs="Arial"/>
          <w:spacing w:val="-4"/>
          <w:lang w:val="en-US"/>
        </w:rPr>
        <w:t>of Purchase</w:t>
      </w:r>
      <w:r w:rsidR="000A5CAB">
        <w:rPr>
          <w:rFonts w:cs="Arial"/>
          <w:spacing w:val="-4"/>
          <w:lang w:val="en-US"/>
        </w:rPr>
        <w:t xml:space="preserve"> </w:t>
      </w:r>
    </w:p>
    <w:p w14:paraId="2DD81383" w14:textId="77777777" w:rsidR="000A5BDF" w:rsidRPr="00AE61B0" w:rsidRDefault="000A5CAB" w:rsidP="0044770D">
      <w:pPr>
        <w:numPr>
          <w:ilvl w:val="0"/>
          <w:numId w:val="2"/>
        </w:numPr>
        <w:tabs>
          <w:tab w:val="clear" w:pos="1418"/>
          <w:tab w:val="left" w:pos="1442"/>
          <w:tab w:val="left" w:pos="2880"/>
        </w:tabs>
        <w:spacing w:after="120" w:line="240" w:lineRule="auto"/>
        <w:rPr>
          <w:rFonts w:cs="Arial"/>
        </w:rPr>
      </w:pPr>
      <w:r>
        <w:rPr>
          <w:rFonts w:cs="Arial"/>
          <w:spacing w:val="-4"/>
        </w:rPr>
        <w:t>Save the Children’s Child Safeg</w:t>
      </w:r>
      <w:r w:rsidR="000A5BDF" w:rsidRPr="005F6F70">
        <w:rPr>
          <w:rFonts w:cs="Arial"/>
          <w:spacing w:val="-4"/>
        </w:rPr>
        <w:t>uarding policy</w:t>
      </w:r>
    </w:p>
    <w:p w14:paraId="5571571D" w14:textId="77777777" w:rsidR="00AE61B0" w:rsidRPr="00127CED" w:rsidRDefault="00160B25" w:rsidP="00A01E7E">
      <w:pPr>
        <w:numPr>
          <w:ilvl w:val="0"/>
          <w:numId w:val="2"/>
        </w:numPr>
        <w:tabs>
          <w:tab w:val="clear" w:pos="1418"/>
          <w:tab w:val="left" w:pos="1442"/>
          <w:tab w:val="left" w:pos="2880"/>
        </w:tabs>
        <w:spacing w:after="120" w:line="240" w:lineRule="auto"/>
        <w:ind w:left="714" w:hanging="357"/>
        <w:rPr>
          <w:rFonts w:cs="Arial"/>
        </w:rPr>
      </w:pPr>
      <w:r>
        <w:rPr>
          <w:rFonts w:cs="Arial"/>
          <w:spacing w:val="-4"/>
        </w:rPr>
        <w:t xml:space="preserve">Save the Children’s </w:t>
      </w:r>
      <w:r w:rsidR="00A2452F">
        <w:rPr>
          <w:rFonts w:cs="Arial"/>
          <w:spacing w:val="-4"/>
        </w:rPr>
        <w:t>Anti-</w:t>
      </w:r>
      <w:r w:rsidR="00F528EC">
        <w:rPr>
          <w:rFonts w:cs="Arial"/>
          <w:spacing w:val="-4"/>
        </w:rPr>
        <w:t>Bribery and Corruption policy</w:t>
      </w:r>
    </w:p>
    <w:p w14:paraId="7827DB28" w14:textId="66097866" w:rsidR="00127CED" w:rsidRPr="00CA004F" w:rsidRDefault="00127CED" w:rsidP="00A01E7E">
      <w:pPr>
        <w:numPr>
          <w:ilvl w:val="0"/>
          <w:numId w:val="2"/>
        </w:numPr>
        <w:tabs>
          <w:tab w:val="clear" w:pos="1418"/>
          <w:tab w:val="left" w:pos="1442"/>
          <w:tab w:val="left" w:pos="2880"/>
        </w:tabs>
        <w:spacing w:after="120" w:line="240" w:lineRule="auto"/>
        <w:ind w:left="714" w:hanging="357"/>
        <w:rPr>
          <w:rFonts w:cs="Arial"/>
          <w:spacing w:val="-4"/>
        </w:rPr>
      </w:pPr>
      <w:r w:rsidRPr="00CA004F">
        <w:rPr>
          <w:rFonts w:cs="Arial"/>
          <w:spacing w:val="-4"/>
        </w:rPr>
        <w:t xml:space="preserve">Save the Children </w:t>
      </w:r>
      <w:r w:rsidR="00693032">
        <w:rPr>
          <w:rFonts w:cs="Arial"/>
          <w:spacing w:val="-4"/>
          <w:sz w:val="22"/>
          <w:szCs w:val="22"/>
        </w:rPr>
        <w:t xml:space="preserve">Human Trafficking and </w:t>
      </w:r>
      <w:r w:rsidRPr="00CA004F">
        <w:rPr>
          <w:rFonts w:cs="Arial"/>
          <w:spacing w:val="-4"/>
        </w:rPr>
        <w:t xml:space="preserve">Modern </w:t>
      </w:r>
      <w:r w:rsidR="00CA004F" w:rsidRPr="00CA004F">
        <w:rPr>
          <w:rFonts w:cs="Arial"/>
          <w:spacing w:val="-4"/>
        </w:rPr>
        <w:t>S</w:t>
      </w:r>
      <w:r w:rsidRPr="00CA004F">
        <w:rPr>
          <w:rFonts w:cs="Arial"/>
          <w:spacing w:val="-4"/>
        </w:rPr>
        <w:t>lavery policy</w:t>
      </w:r>
      <w:r w:rsidR="00CA004F" w:rsidRPr="00CA004F">
        <w:rPr>
          <w:rFonts w:cs="Arial"/>
          <w:spacing w:val="-4"/>
        </w:rPr>
        <w:t xml:space="preserve"> </w:t>
      </w:r>
    </w:p>
    <w:p w14:paraId="2C0F95C1" w14:textId="77777777" w:rsidR="000B48F2" w:rsidRDefault="000A5BDF" w:rsidP="00A01E7E">
      <w:pPr>
        <w:numPr>
          <w:ilvl w:val="0"/>
          <w:numId w:val="2"/>
        </w:numPr>
        <w:tabs>
          <w:tab w:val="clear" w:pos="1418"/>
          <w:tab w:val="left" w:pos="1442"/>
          <w:tab w:val="left" w:pos="2880"/>
        </w:tabs>
        <w:spacing w:after="120" w:line="240" w:lineRule="auto"/>
        <w:ind w:left="714" w:hanging="357"/>
        <w:rPr>
          <w:rFonts w:cs="Arial"/>
        </w:rPr>
      </w:pPr>
      <w:r w:rsidRPr="005F6F70">
        <w:rPr>
          <w:rFonts w:cs="Arial"/>
          <w:spacing w:val="-4"/>
        </w:rPr>
        <w:t xml:space="preserve">The IAPG </w:t>
      </w:r>
      <w:r w:rsidR="000A5CAB">
        <w:rPr>
          <w:rFonts w:cs="Arial"/>
          <w:spacing w:val="-4"/>
        </w:rPr>
        <w:t>C</w:t>
      </w:r>
      <w:r w:rsidRPr="005F6F70">
        <w:rPr>
          <w:rFonts w:cs="Arial"/>
          <w:spacing w:val="-4"/>
        </w:rPr>
        <w:t xml:space="preserve">ode of </w:t>
      </w:r>
      <w:r w:rsidR="000A5CAB">
        <w:rPr>
          <w:rFonts w:cs="Arial"/>
          <w:spacing w:val="-4"/>
        </w:rPr>
        <w:t>C</w:t>
      </w:r>
      <w:r w:rsidRPr="005F6F70">
        <w:rPr>
          <w:rFonts w:cs="Arial"/>
          <w:spacing w:val="-4"/>
        </w:rPr>
        <w:t>onduct</w:t>
      </w:r>
    </w:p>
    <w:p w14:paraId="6CF0C947" w14:textId="77777777" w:rsidR="00EC6D84" w:rsidRPr="005F6F70" w:rsidRDefault="00EC6D84" w:rsidP="00416E3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880"/>
        </w:tabs>
        <w:spacing w:before="100" w:beforeAutospacing="1" w:after="100" w:afterAutospacing="1" w:line="240" w:lineRule="auto"/>
        <w:jc w:val="left"/>
        <w:rPr>
          <w:rFonts w:cs="Arial"/>
          <w:kern w:val="0"/>
          <w:lang w:eastAsia="en-GB"/>
        </w:rPr>
      </w:pPr>
      <w:r w:rsidRPr="005F6F70">
        <w:rPr>
          <w:rFonts w:cs="Arial"/>
          <w:kern w:val="0"/>
          <w:lang w:eastAsia="en-GB"/>
        </w:rPr>
        <w:t xml:space="preserve">The following documents </w:t>
      </w:r>
      <w:r w:rsidR="004A7D57">
        <w:rPr>
          <w:rFonts w:cs="Arial"/>
          <w:kern w:val="0"/>
          <w:lang w:eastAsia="en-GB"/>
        </w:rPr>
        <w:t xml:space="preserve">and items </w:t>
      </w:r>
      <w:r w:rsidRPr="005F6F70">
        <w:rPr>
          <w:rFonts w:cs="Arial"/>
          <w:kern w:val="0"/>
          <w:lang w:eastAsia="en-GB"/>
        </w:rPr>
        <w:t>are included in our bid:</w:t>
      </w:r>
    </w:p>
    <w:p w14:paraId="6C66A386" w14:textId="77777777" w:rsidR="00EC6D84" w:rsidRPr="005F6F70" w:rsidRDefault="00AF1497" w:rsidP="0044770D">
      <w:pPr>
        <w:numPr>
          <w:ilvl w:val="0"/>
          <w:numId w:val="1"/>
        </w:numPr>
        <w:tabs>
          <w:tab w:val="clear" w:pos="1418"/>
          <w:tab w:val="left" w:pos="1442"/>
          <w:tab w:val="left" w:pos="2880"/>
        </w:tabs>
        <w:spacing w:after="120"/>
        <w:rPr>
          <w:rFonts w:cs="Arial"/>
        </w:rPr>
      </w:pPr>
      <w:r>
        <w:rPr>
          <w:rFonts w:cs="Arial"/>
        </w:rPr>
        <w:t xml:space="preserve">Section 1: </w:t>
      </w:r>
      <w:r w:rsidR="00EC6D84" w:rsidRPr="005F6F70">
        <w:rPr>
          <w:rFonts w:cs="Arial"/>
        </w:rPr>
        <w:t>Bidder</w:t>
      </w:r>
      <w:r w:rsidR="00E13DA7" w:rsidRPr="005F6F70">
        <w:rPr>
          <w:rFonts w:cs="Arial"/>
        </w:rPr>
        <w:t>’</w:t>
      </w:r>
      <w:r w:rsidR="00EC6D84" w:rsidRPr="005F6F70">
        <w:rPr>
          <w:rFonts w:cs="Arial"/>
        </w:rPr>
        <w:t xml:space="preserve">s general business </w:t>
      </w:r>
      <w:r w:rsidR="00EA66DD" w:rsidRPr="005F6F70">
        <w:rPr>
          <w:rFonts w:cs="Arial"/>
        </w:rPr>
        <w:t>details</w:t>
      </w:r>
    </w:p>
    <w:p w14:paraId="389C39E6" w14:textId="77777777" w:rsidR="00EA66DD" w:rsidRDefault="00AF1497" w:rsidP="0044770D">
      <w:pPr>
        <w:numPr>
          <w:ilvl w:val="0"/>
          <w:numId w:val="1"/>
        </w:numPr>
        <w:tabs>
          <w:tab w:val="clear" w:pos="1418"/>
          <w:tab w:val="left" w:pos="1442"/>
          <w:tab w:val="left" w:pos="2880"/>
        </w:tabs>
        <w:spacing w:after="120"/>
        <w:rPr>
          <w:rFonts w:cs="Arial"/>
        </w:rPr>
      </w:pPr>
      <w:r>
        <w:rPr>
          <w:rFonts w:cs="Arial"/>
        </w:rPr>
        <w:t xml:space="preserve">Section 2: </w:t>
      </w:r>
      <w:r w:rsidR="00EF6AD6">
        <w:rPr>
          <w:rFonts w:cs="Arial"/>
        </w:rPr>
        <w:t>Bidder</w:t>
      </w:r>
      <w:r w:rsidR="00EA66DD" w:rsidRPr="005F6F70">
        <w:rPr>
          <w:rFonts w:cs="Arial"/>
        </w:rPr>
        <w:t xml:space="preserve"> capacity</w:t>
      </w:r>
    </w:p>
    <w:p w14:paraId="5C660DE3" w14:textId="77777777" w:rsidR="00C84745" w:rsidRDefault="000A5CAB" w:rsidP="00AC493A">
      <w:pPr>
        <w:numPr>
          <w:ilvl w:val="0"/>
          <w:numId w:val="1"/>
        </w:numPr>
        <w:tabs>
          <w:tab w:val="clear" w:pos="1418"/>
          <w:tab w:val="left" w:pos="1442"/>
          <w:tab w:val="left" w:pos="2880"/>
        </w:tabs>
        <w:spacing w:after="120"/>
        <w:rPr>
          <w:rFonts w:cs="Arial"/>
        </w:rPr>
      </w:pPr>
      <w:r>
        <w:rPr>
          <w:rFonts w:cs="Arial"/>
        </w:rPr>
        <w:t>Section 3</w:t>
      </w:r>
      <w:r w:rsidR="00AF1497">
        <w:rPr>
          <w:rFonts w:cs="Arial"/>
        </w:rPr>
        <w:t xml:space="preserve">: </w:t>
      </w:r>
      <w:r w:rsidR="00AF1497" w:rsidRPr="005F6F70">
        <w:rPr>
          <w:rFonts w:cs="Arial"/>
        </w:rPr>
        <w:t>Pricing proposal</w:t>
      </w:r>
    </w:p>
    <w:p w14:paraId="522F956E" w14:textId="77777777" w:rsidR="000A5CAB" w:rsidRDefault="000A5CAB" w:rsidP="00AC493A">
      <w:pPr>
        <w:numPr>
          <w:ilvl w:val="0"/>
          <w:numId w:val="1"/>
        </w:numPr>
        <w:tabs>
          <w:tab w:val="clear" w:pos="1418"/>
          <w:tab w:val="left" w:pos="1442"/>
          <w:tab w:val="left" w:pos="2880"/>
        </w:tabs>
        <w:spacing w:after="120"/>
        <w:rPr>
          <w:rFonts w:cs="Arial"/>
          <w:i/>
          <w:color w:val="FF0000"/>
        </w:rPr>
      </w:pPr>
      <w:r w:rsidRPr="000A5CAB">
        <w:rPr>
          <w:rFonts w:cs="Arial"/>
          <w:i/>
          <w:color w:val="FF0000"/>
        </w:rPr>
        <w:t>[insert samples if required]</w:t>
      </w:r>
    </w:p>
    <w:p w14:paraId="0684803F" w14:textId="77777777" w:rsidR="00E44E94" w:rsidRPr="000A5CAB" w:rsidRDefault="00E44E94" w:rsidP="00AC493A">
      <w:pPr>
        <w:numPr>
          <w:ilvl w:val="0"/>
          <w:numId w:val="1"/>
        </w:numPr>
        <w:tabs>
          <w:tab w:val="clear" w:pos="1418"/>
          <w:tab w:val="left" w:pos="1442"/>
          <w:tab w:val="left" w:pos="2880"/>
        </w:tabs>
        <w:spacing w:after="120"/>
        <w:rPr>
          <w:rFonts w:cs="Arial"/>
          <w:i/>
          <w:color w:val="FF0000"/>
        </w:rPr>
      </w:pPr>
      <w:r>
        <w:rPr>
          <w:rFonts w:cs="Arial"/>
          <w:i/>
          <w:color w:val="FF0000"/>
        </w:rPr>
        <w:t>[insert requirement for any registration certificates if required]</w:t>
      </w:r>
    </w:p>
    <w:p w14:paraId="243897DA" w14:textId="77777777" w:rsidR="00A2452F" w:rsidRDefault="00A2452F" w:rsidP="00416E3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880"/>
        </w:tabs>
        <w:spacing w:before="100" w:beforeAutospacing="1" w:after="100" w:afterAutospacing="1" w:line="240" w:lineRule="auto"/>
        <w:jc w:val="left"/>
        <w:rPr>
          <w:rFonts w:cs="Arial"/>
          <w:kern w:val="0"/>
          <w:lang w:eastAsia="en-GB"/>
        </w:rPr>
      </w:pPr>
    </w:p>
    <w:p w14:paraId="2A264B0E" w14:textId="77777777" w:rsidR="00EC6D84" w:rsidRDefault="00EC6D84" w:rsidP="00416E3A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1442"/>
          <w:tab w:val="left" w:pos="2880"/>
        </w:tabs>
        <w:spacing w:before="100" w:beforeAutospacing="1" w:after="100" w:afterAutospacing="1" w:line="240" w:lineRule="auto"/>
        <w:jc w:val="left"/>
        <w:rPr>
          <w:rFonts w:cs="Arial"/>
          <w:kern w:val="0"/>
          <w:lang w:eastAsia="en-GB"/>
        </w:rPr>
      </w:pPr>
      <w:r w:rsidRPr="005F6F70">
        <w:rPr>
          <w:rFonts w:cs="Arial"/>
          <w:kern w:val="0"/>
          <w:lang w:eastAsia="en-GB"/>
        </w:rPr>
        <w:t>We confirm that Save the Children may in its consideration of our offer, and subsequently, rely on the statements made herein.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5868"/>
      </w:tblGrid>
      <w:tr w:rsidR="00D44A44" w14:paraId="5BCEC7A7" w14:textId="77777777" w:rsidTr="00FE61CF">
        <w:trPr>
          <w:trHeight w:val="4696"/>
        </w:trPr>
        <w:tc>
          <w:tcPr>
            <w:tcW w:w="5868" w:type="dxa"/>
            <w:shd w:val="clear" w:color="auto" w:fill="auto"/>
          </w:tcPr>
          <w:p w14:paraId="1A1A2F28" w14:textId="77777777" w:rsidR="006B4A4F" w:rsidRPr="006B4A4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before="100" w:beforeAutospacing="1"/>
              <w:ind w:right="48"/>
            </w:pPr>
            <w:r w:rsidRPr="00FE61CF">
              <w:rPr>
                <w:b/>
                <w:bCs/>
                <w:spacing w:val="-2"/>
              </w:rPr>
              <w:t>Acceptance by the Bidder:</w:t>
            </w:r>
            <w:r>
              <w:t xml:space="preserve"> </w:t>
            </w:r>
          </w:p>
          <w:p w14:paraId="798FC78D" w14:textId="77777777" w:rsidR="006B4A4F" w:rsidRPr="00FE61CF" w:rsidRDefault="006B4A4F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12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…………………………………………………………………….</w:t>
            </w:r>
          </w:p>
          <w:p w14:paraId="1BE76B01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12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br/>
            </w:r>
          </w:p>
          <w:p w14:paraId="1800C5BB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 xml:space="preserve">Signature </w:t>
            </w:r>
          </w:p>
          <w:p w14:paraId="70AE4B88" w14:textId="77777777" w:rsidR="006B4A4F" w:rsidRPr="00FE61CF" w:rsidRDefault="006B4A4F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/>
              <w:ind w:right="45"/>
              <w:rPr>
                <w:bCs/>
                <w:spacing w:val="-2"/>
              </w:rPr>
            </w:pPr>
          </w:p>
          <w:p w14:paraId="69948DE0" w14:textId="77777777" w:rsidR="00D44A44" w:rsidRPr="00FE61CF" w:rsidRDefault="006B4A4F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12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…………………………………………………………………….</w:t>
            </w:r>
            <w:r w:rsidR="00D44A44" w:rsidRPr="00FE61CF">
              <w:rPr>
                <w:bCs/>
                <w:spacing w:val="-2"/>
              </w:rPr>
              <w:br/>
            </w:r>
          </w:p>
          <w:p w14:paraId="0313B2C1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Name</w:t>
            </w:r>
          </w:p>
          <w:p w14:paraId="25BD4A91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/>
              <w:ind w:right="45"/>
              <w:rPr>
                <w:bCs/>
                <w:spacing w:val="-2"/>
              </w:rPr>
            </w:pPr>
          </w:p>
          <w:p w14:paraId="69E255D9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12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………………………………………………</w:t>
            </w:r>
            <w:r w:rsidR="006B4A4F" w:rsidRPr="00FE61CF">
              <w:rPr>
                <w:bCs/>
                <w:spacing w:val="-2"/>
              </w:rPr>
              <w:t>……………………..</w:t>
            </w:r>
            <w:r w:rsidRPr="00FE61CF">
              <w:rPr>
                <w:bCs/>
                <w:spacing w:val="-2"/>
              </w:rPr>
              <w:br/>
            </w:r>
          </w:p>
          <w:p w14:paraId="2B044704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Job Title</w:t>
            </w:r>
          </w:p>
          <w:p w14:paraId="5E252E7B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/>
              <w:ind w:right="45"/>
              <w:rPr>
                <w:bCs/>
                <w:spacing w:val="-2"/>
              </w:rPr>
            </w:pPr>
          </w:p>
          <w:p w14:paraId="53751034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12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………………………………………………</w:t>
            </w:r>
            <w:r w:rsidR="006B4A4F" w:rsidRPr="00FE61CF">
              <w:rPr>
                <w:bCs/>
                <w:spacing w:val="-2"/>
              </w:rPr>
              <w:t>……………………..</w:t>
            </w:r>
            <w:r w:rsidRPr="00FE61CF">
              <w:rPr>
                <w:bCs/>
                <w:spacing w:val="-2"/>
              </w:rPr>
              <w:br/>
            </w:r>
          </w:p>
          <w:p w14:paraId="4CFB8DD5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Company</w:t>
            </w:r>
          </w:p>
          <w:p w14:paraId="697CF047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ind w:right="45"/>
              <w:rPr>
                <w:bCs/>
                <w:spacing w:val="-2"/>
              </w:rPr>
            </w:pPr>
          </w:p>
          <w:p w14:paraId="791AD411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12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………………………………………………</w:t>
            </w:r>
            <w:r w:rsidR="006B4A4F" w:rsidRPr="00FE61CF">
              <w:rPr>
                <w:bCs/>
                <w:spacing w:val="-2"/>
              </w:rPr>
              <w:t>……………………...</w:t>
            </w:r>
            <w:r w:rsidRPr="00FE61CF">
              <w:rPr>
                <w:bCs/>
                <w:spacing w:val="-2"/>
              </w:rPr>
              <w:br/>
            </w:r>
          </w:p>
          <w:p w14:paraId="15468F2F" w14:textId="77777777" w:rsidR="00D44A44" w:rsidRPr="00FE61CF" w:rsidRDefault="00D44A44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 w:line="240" w:lineRule="auto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>Date</w:t>
            </w:r>
          </w:p>
          <w:p w14:paraId="4EEFAD0E" w14:textId="77777777" w:rsidR="006B4A4F" w:rsidRPr="00FE61CF" w:rsidRDefault="006B4A4F" w:rsidP="00FE61CF">
            <w:pPr>
              <w:keepNext/>
              <w:tabs>
                <w:tab w:val="clear" w:pos="709"/>
                <w:tab w:val="clear" w:pos="1418"/>
                <w:tab w:val="clear" w:pos="2126"/>
                <w:tab w:val="clear" w:pos="2835"/>
                <w:tab w:val="clear" w:pos="3544"/>
                <w:tab w:val="clear" w:pos="4253"/>
                <w:tab w:val="clear" w:pos="4961"/>
                <w:tab w:val="clear" w:pos="5670"/>
                <w:tab w:val="clear" w:pos="8363"/>
              </w:tabs>
              <w:spacing w:after="0"/>
              <w:ind w:right="45"/>
              <w:rPr>
                <w:bCs/>
                <w:spacing w:val="-2"/>
              </w:rPr>
            </w:pPr>
            <w:r w:rsidRPr="00FE61CF">
              <w:rPr>
                <w:bCs/>
                <w:spacing w:val="-2"/>
              </w:rPr>
              <w:t xml:space="preserve">                                                                                       </w:t>
            </w:r>
          </w:p>
        </w:tc>
      </w:tr>
    </w:tbl>
    <w:p w14:paraId="26CE3C25" w14:textId="77777777" w:rsidR="00091F8D" w:rsidRDefault="00091F8D" w:rsidP="00D44A44">
      <w:pPr>
        <w:tabs>
          <w:tab w:val="clear" w:pos="709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880"/>
        </w:tabs>
        <w:spacing w:before="100" w:beforeAutospacing="1" w:after="100" w:afterAutospacing="1" w:line="240" w:lineRule="auto"/>
        <w:jc w:val="left"/>
        <w:rPr>
          <w:kern w:val="0"/>
          <w:lang w:eastAsia="en-GB"/>
        </w:rPr>
      </w:pPr>
    </w:p>
    <w:p w14:paraId="50E60F30" w14:textId="77777777" w:rsidR="00914F29" w:rsidRDefault="00914F29" w:rsidP="00D44A44">
      <w:pPr>
        <w:tabs>
          <w:tab w:val="clear" w:pos="709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  <w:tab w:val="left" w:pos="2880"/>
        </w:tabs>
        <w:spacing w:before="100" w:beforeAutospacing="1" w:after="100" w:afterAutospacing="1" w:line="240" w:lineRule="auto"/>
        <w:jc w:val="left"/>
        <w:rPr>
          <w:kern w:val="0"/>
          <w:lang w:eastAsia="en-GB"/>
        </w:rPr>
      </w:pPr>
    </w:p>
    <w:sectPr w:rsidR="00914F29" w:rsidSect="00595CD4">
      <w:type w:val="continuous"/>
      <w:pgSz w:w="11906" w:h="16838"/>
      <w:pgMar w:top="1440" w:right="1411" w:bottom="1440" w:left="1411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C58C2" w14:textId="77777777" w:rsidR="00D40F7D" w:rsidRDefault="00D40F7D">
      <w:r>
        <w:separator/>
      </w:r>
    </w:p>
  </w:endnote>
  <w:endnote w:type="continuationSeparator" w:id="0">
    <w:p w14:paraId="3581D8AD" w14:textId="77777777" w:rsidR="00D40F7D" w:rsidRDefault="00D40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 Infant St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99275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F83AB0" w14:textId="77777777" w:rsidR="0016137F" w:rsidRDefault="0016137F" w:rsidP="00DD174B">
        <w:pPr>
          <w:pStyle w:val="Footer"/>
          <w:jc w:val="center"/>
        </w:pPr>
        <w:r>
          <w:t xml:space="preserve">Bidder Response Document- SC-PR-12c </w:t>
        </w:r>
      </w:p>
      <w:p w14:paraId="4FB2E4D5" w14:textId="15776C4F" w:rsidR="0016137F" w:rsidRDefault="0016137F" w:rsidP="00DD174B">
        <w:pPr>
          <w:pStyle w:val="Footer"/>
          <w:spacing w:after="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7E0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1679FD0" w14:textId="77777777" w:rsidR="0016137F" w:rsidRDefault="0016137F" w:rsidP="0081110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C3B158" w14:textId="77777777" w:rsidR="00D40F7D" w:rsidRDefault="00D40F7D">
      <w:r>
        <w:separator/>
      </w:r>
    </w:p>
  </w:footnote>
  <w:footnote w:type="continuationSeparator" w:id="0">
    <w:p w14:paraId="7B018A10" w14:textId="77777777" w:rsidR="00D40F7D" w:rsidRDefault="00D40F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D2148" w14:textId="3195C91B" w:rsidR="0016137F" w:rsidRDefault="0016137F">
    <w:pPr>
      <w:pStyle w:val="Header"/>
    </w:pPr>
    <w:r>
      <w:rPr>
        <w:noProof/>
        <w:lang w:val="en-SG" w:eastAsia="en-SG"/>
      </w:rPr>
      <w:drawing>
        <wp:anchor distT="0" distB="0" distL="114300" distR="114300" simplePos="0" relativeHeight="251659264" behindDoc="1" locked="1" layoutInCell="1" allowOverlap="1" wp14:anchorId="5A50DFA2" wp14:editId="1AEF23BF">
          <wp:simplePos x="0" y="0"/>
          <wp:positionH relativeFrom="page">
            <wp:posOffset>4800600</wp:posOffset>
          </wp:positionH>
          <wp:positionV relativeFrom="page">
            <wp:posOffset>381000</wp:posOffset>
          </wp:positionV>
          <wp:extent cx="2350770" cy="466725"/>
          <wp:effectExtent l="0" t="0" r="0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077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D3ADC"/>
    <w:multiLevelType w:val="hybridMultilevel"/>
    <w:tmpl w:val="02E8B57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250625"/>
    <w:multiLevelType w:val="hybridMultilevel"/>
    <w:tmpl w:val="1010B4B0"/>
    <w:lvl w:ilvl="0" w:tplc="9696841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B68AB"/>
    <w:multiLevelType w:val="hybridMultilevel"/>
    <w:tmpl w:val="7FAC7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42CFF"/>
    <w:multiLevelType w:val="hybridMultilevel"/>
    <w:tmpl w:val="17902EBA"/>
    <w:lvl w:ilvl="0" w:tplc="315E71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A1581F06">
      <w:start w:val="7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1A00D3"/>
    <w:multiLevelType w:val="hybridMultilevel"/>
    <w:tmpl w:val="8AB825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E0A34"/>
    <w:multiLevelType w:val="hybridMultilevel"/>
    <w:tmpl w:val="1EF4E8A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C0755"/>
    <w:multiLevelType w:val="hybridMultilevel"/>
    <w:tmpl w:val="742C2E1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276AB4"/>
    <w:multiLevelType w:val="hybridMultilevel"/>
    <w:tmpl w:val="489A950C"/>
    <w:lvl w:ilvl="0" w:tplc="08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1C01633"/>
    <w:multiLevelType w:val="hybridMultilevel"/>
    <w:tmpl w:val="93F0E5C2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7DDB138B"/>
    <w:multiLevelType w:val="hybridMultilevel"/>
    <w:tmpl w:val="0C66E6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7"/>
  </w:num>
  <w:num w:numId="5">
    <w:abstractNumId w:val="0"/>
  </w:num>
  <w:num w:numId="6">
    <w:abstractNumId w:val="1"/>
  </w:num>
  <w:num w:numId="7">
    <w:abstractNumId w:val="6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e1MDC1MDQzNzdS0lEKTi0uzszPAykwNK0FAJ8J7M0tAAAA"/>
  </w:docVars>
  <w:rsids>
    <w:rsidRoot w:val="0082338C"/>
    <w:rsid w:val="000005C5"/>
    <w:rsid w:val="00003C91"/>
    <w:rsid w:val="0001374E"/>
    <w:rsid w:val="00013F9C"/>
    <w:rsid w:val="00026EFA"/>
    <w:rsid w:val="000355D6"/>
    <w:rsid w:val="00043079"/>
    <w:rsid w:val="00045FD0"/>
    <w:rsid w:val="0005027B"/>
    <w:rsid w:val="00070629"/>
    <w:rsid w:val="00070D9E"/>
    <w:rsid w:val="00071577"/>
    <w:rsid w:val="00072BFA"/>
    <w:rsid w:val="000745AD"/>
    <w:rsid w:val="00075E6F"/>
    <w:rsid w:val="000772BE"/>
    <w:rsid w:val="00077721"/>
    <w:rsid w:val="000904F5"/>
    <w:rsid w:val="00091F8D"/>
    <w:rsid w:val="00095BEE"/>
    <w:rsid w:val="00097D03"/>
    <w:rsid w:val="000A0FC2"/>
    <w:rsid w:val="000A5BDF"/>
    <w:rsid w:val="000A5CAB"/>
    <w:rsid w:val="000A6474"/>
    <w:rsid w:val="000A6EC0"/>
    <w:rsid w:val="000B0232"/>
    <w:rsid w:val="000B3C45"/>
    <w:rsid w:val="000B48F2"/>
    <w:rsid w:val="000B5855"/>
    <w:rsid w:val="000C22F7"/>
    <w:rsid w:val="000C45A4"/>
    <w:rsid w:val="000E09E5"/>
    <w:rsid w:val="000E4CDD"/>
    <w:rsid w:val="000E6190"/>
    <w:rsid w:val="000E676E"/>
    <w:rsid w:val="000F15D9"/>
    <w:rsid w:val="000F3180"/>
    <w:rsid w:val="000F7DA3"/>
    <w:rsid w:val="00100B4B"/>
    <w:rsid w:val="0010103C"/>
    <w:rsid w:val="00103CDC"/>
    <w:rsid w:val="00113729"/>
    <w:rsid w:val="001240E0"/>
    <w:rsid w:val="00127399"/>
    <w:rsid w:val="00127A3A"/>
    <w:rsid w:val="00127CED"/>
    <w:rsid w:val="00140DE3"/>
    <w:rsid w:val="001456E0"/>
    <w:rsid w:val="00146800"/>
    <w:rsid w:val="00147211"/>
    <w:rsid w:val="00147657"/>
    <w:rsid w:val="00150352"/>
    <w:rsid w:val="00152CF5"/>
    <w:rsid w:val="00153979"/>
    <w:rsid w:val="001569E4"/>
    <w:rsid w:val="001574E2"/>
    <w:rsid w:val="0016040B"/>
    <w:rsid w:val="00160B25"/>
    <w:rsid w:val="0016137F"/>
    <w:rsid w:val="00161CE6"/>
    <w:rsid w:val="001659EB"/>
    <w:rsid w:val="00166D4B"/>
    <w:rsid w:val="00171F28"/>
    <w:rsid w:val="00176E29"/>
    <w:rsid w:val="001834F6"/>
    <w:rsid w:val="00183DE0"/>
    <w:rsid w:val="00190D4F"/>
    <w:rsid w:val="00191C5C"/>
    <w:rsid w:val="00196587"/>
    <w:rsid w:val="001A3995"/>
    <w:rsid w:val="001B038B"/>
    <w:rsid w:val="001B2FD4"/>
    <w:rsid w:val="001B38D6"/>
    <w:rsid w:val="001C6D6C"/>
    <w:rsid w:val="001D2613"/>
    <w:rsid w:val="001D7A20"/>
    <w:rsid w:val="001E32AF"/>
    <w:rsid w:val="001E3CAD"/>
    <w:rsid w:val="001E4D92"/>
    <w:rsid w:val="001E73E6"/>
    <w:rsid w:val="001F18C8"/>
    <w:rsid w:val="001F4D9E"/>
    <w:rsid w:val="002022E7"/>
    <w:rsid w:val="00203785"/>
    <w:rsid w:val="00204B25"/>
    <w:rsid w:val="00205771"/>
    <w:rsid w:val="0021027F"/>
    <w:rsid w:val="002175AC"/>
    <w:rsid w:val="00220D26"/>
    <w:rsid w:val="00220F5C"/>
    <w:rsid w:val="002222D7"/>
    <w:rsid w:val="00223616"/>
    <w:rsid w:val="00223C94"/>
    <w:rsid w:val="002260AF"/>
    <w:rsid w:val="0023086A"/>
    <w:rsid w:val="00231488"/>
    <w:rsid w:val="002331D5"/>
    <w:rsid w:val="00235726"/>
    <w:rsid w:val="00237DAF"/>
    <w:rsid w:val="00244D3B"/>
    <w:rsid w:val="00245476"/>
    <w:rsid w:val="00255CF7"/>
    <w:rsid w:val="002568F4"/>
    <w:rsid w:val="00256DEC"/>
    <w:rsid w:val="002608E6"/>
    <w:rsid w:val="002614F6"/>
    <w:rsid w:val="00262524"/>
    <w:rsid w:val="00263062"/>
    <w:rsid w:val="0026387E"/>
    <w:rsid w:val="0027123D"/>
    <w:rsid w:val="00271C4F"/>
    <w:rsid w:val="002801E8"/>
    <w:rsid w:val="00286BB1"/>
    <w:rsid w:val="00290215"/>
    <w:rsid w:val="00293402"/>
    <w:rsid w:val="002951CF"/>
    <w:rsid w:val="002957AE"/>
    <w:rsid w:val="002A4CBA"/>
    <w:rsid w:val="002B0E73"/>
    <w:rsid w:val="002B3212"/>
    <w:rsid w:val="002B4653"/>
    <w:rsid w:val="002B480A"/>
    <w:rsid w:val="002C04A7"/>
    <w:rsid w:val="002C3D5B"/>
    <w:rsid w:val="002C4DD5"/>
    <w:rsid w:val="002D1EF6"/>
    <w:rsid w:val="002E529B"/>
    <w:rsid w:val="002E5E2E"/>
    <w:rsid w:val="002E67CD"/>
    <w:rsid w:val="00300E7B"/>
    <w:rsid w:val="00305644"/>
    <w:rsid w:val="003107C6"/>
    <w:rsid w:val="00313F5C"/>
    <w:rsid w:val="00324523"/>
    <w:rsid w:val="003316A4"/>
    <w:rsid w:val="00332FEE"/>
    <w:rsid w:val="00333BB2"/>
    <w:rsid w:val="00337AEE"/>
    <w:rsid w:val="00341E39"/>
    <w:rsid w:val="003420ED"/>
    <w:rsid w:val="00342479"/>
    <w:rsid w:val="003427AE"/>
    <w:rsid w:val="00344530"/>
    <w:rsid w:val="003448D9"/>
    <w:rsid w:val="003463C8"/>
    <w:rsid w:val="00346EAF"/>
    <w:rsid w:val="003526CB"/>
    <w:rsid w:val="0035276B"/>
    <w:rsid w:val="0035475C"/>
    <w:rsid w:val="00354FAB"/>
    <w:rsid w:val="003656B9"/>
    <w:rsid w:val="00366850"/>
    <w:rsid w:val="00376BB8"/>
    <w:rsid w:val="00382604"/>
    <w:rsid w:val="003915E1"/>
    <w:rsid w:val="00396874"/>
    <w:rsid w:val="00396C6D"/>
    <w:rsid w:val="003A1EF3"/>
    <w:rsid w:val="003A34AC"/>
    <w:rsid w:val="003B015F"/>
    <w:rsid w:val="003B0BF7"/>
    <w:rsid w:val="003B4433"/>
    <w:rsid w:val="003B571C"/>
    <w:rsid w:val="003C3464"/>
    <w:rsid w:val="003D5189"/>
    <w:rsid w:val="003D7B77"/>
    <w:rsid w:val="003E038D"/>
    <w:rsid w:val="003E11D9"/>
    <w:rsid w:val="003F0FC5"/>
    <w:rsid w:val="003F1AD8"/>
    <w:rsid w:val="003F2352"/>
    <w:rsid w:val="003F3E1E"/>
    <w:rsid w:val="003F7D4E"/>
    <w:rsid w:val="00400C98"/>
    <w:rsid w:val="00406236"/>
    <w:rsid w:val="004135C0"/>
    <w:rsid w:val="00416E3A"/>
    <w:rsid w:val="00420266"/>
    <w:rsid w:val="00423D9C"/>
    <w:rsid w:val="00427DCC"/>
    <w:rsid w:val="004353F4"/>
    <w:rsid w:val="004377DB"/>
    <w:rsid w:val="0044267A"/>
    <w:rsid w:val="004437C3"/>
    <w:rsid w:val="0044770D"/>
    <w:rsid w:val="00451B63"/>
    <w:rsid w:val="00453856"/>
    <w:rsid w:val="0045482B"/>
    <w:rsid w:val="0045678F"/>
    <w:rsid w:val="004577A0"/>
    <w:rsid w:val="00457E02"/>
    <w:rsid w:val="00461F2E"/>
    <w:rsid w:val="00463875"/>
    <w:rsid w:val="00473746"/>
    <w:rsid w:val="004819E1"/>
    <w:rsid w:val="00481F5B"/>
    <w:rsid w:val="00482A42"/>
    <w:rsid w:val="0049236E"/>
    <w:rsid w:val="0049282B"/>
    <w:rsid w:val="00493261"/>
    <w:rsid w:val="00497E91"/>
    <w:rsid w:val="004A563D"/>
    <w:rsid w:val="004A5880"/>
    <w:rsid w:val="004A5AE9"/>
    <w:rsid w:val="004A64F3"/>
    <w:rsid w:val="004A7D57"/>
    <w:rsid w:val="004B033E"/>
    <w:rsid w:val="004B0794"/>
    <w:rsid w:val="004B2DAE"/>
    <w:rsid w:val="004D4B06"/>
    <w:rsid w:val="004E002C"/>
    <w:rsid w:val="004E13E0"/>
    <w:rsid w:val="004E284D"/>
    <w:rsid w:val="004F2543"/>
    <w:rsid w:val="004F3F0F"/>
    <w:rsid w:val="004F41A1"/>
    <w:rsid w:val="004F766E"/>
    <w:rsid w:val="00501029"/>
    <w:rsid w:val="005047A0"/>
    <w:rsid w:val="005062A1"/>
    <w:rsid w:val="00506841"/>
    <w:rsid w:val="00527390"/>
    <w:rsid w:val="00527856"/>
    <w:rsid w:val="0054252C"/>
    <w:rsid w:val="00543153"/>
    <w:rsid w:val="00545104"/>
    <w:rsid w:val="00545EC0"/>
    <w:rsid w:val="00546EA2"/>
    <w:rsid w:val="00547ABF"/>
    <w:rsid w:val="00555184"/>
    <w:rsid w:val="00555B9C"/>
    <w:rsid w:val="00556BEA"/>
    <w:rsid w:val="00565EF8"/>
    <w:rsid w:val="00566DCF"/>
    <w:rsid w:val="0058028E"/>
    <w:rsid w:val="0058468B"/>
    <w:rsid w:val="00585DDC"/>
    <w:rsid w:val="0059446E"/>
    <w:rsid w:val="00595CD4"/>
    <w:rsid w:val="005A12FD"/>
    <w:rsid w:val="005A4301"/>
    <w:rsid w:val="005A53A4"/>
    <w:rsid w:val="005A58C0"/>
    <w:rsid w:val="005A6EEA"/>
    <w:rsid w:val="005B2107"/>
    <w:rsid w:val="005B2A0B"/>
    <w:rsid w:val="005B3C76"/>
    <w:rsid w:val="005B4A55"/>
    <w:rsid w:val="005C0224"/>
    <w:rsid w:val="005C112F"/>
    <w:rsid w:val="005C54F1"/>
    <w:rsid w:val="005D4EB1"/>
    <w:rsid w:val="005D50F1"/>
    <w:rsid w:val="005D5B1F"/>
    <w:rsid w:val="005E7866"/>
    <w:rsid w:val="005F1006"/>
    <w:rsid w:val="005F4BB2"/>
    <w:rsid w:val="005F6F70"/>
    <w:rsid w:val="0060197F"/>
    <w:rsid w:val="00604E8E"/>
    <w:rsid w:val="00612351"/>
    <w:rsid w:val="00612B60"/>
    <w:rsid w:val="006146A0"/>
    <w:rsid w:val="006173C9"/>
    <w:rsid w:val="006209DB"/>
    <w:rsid w:val="00626F67"/>
    <w:rsid w:val="00630550"/>
    <w:rsid w:val="006317DE"/>
    <w:rsid w:val="00646A38"/>
    <w:rsid w:val="00650ED9"/>
    <w:rsid w:val="00651B0F"/>
    <w:rsid w:val="0065212B"/>
    <w:rsid w:val="006562D9"/>
    <w:rsid w:val="00660ABA"/>
    <w:rsid w:val="00671169"/>
    <w:rsid w:val="00672D3C"/>
    <w:rsid w:val="00682E1B"/>
    <w:rsid w:val="00683B6B"/>
    <w:rsid w:val="00685587"/>
    <w:rsid w:val="00686E21"/>
    <w:rsid w:val="00691DD5"/>
    <w:rsid w:val="00693032"/>
    <w:rsid w:val="00696DD5"/>
    <w:rsid w:val="006A3264"/>
    <w:rsid w:val="006A3F66"/>
    <w:rsid w:val="006B4A4F"/>
    <w:rsid w:val="006B69DB"/>
    <w:rsid w:val="006C1B3D"/>
    <w:rsid w:val="006C242E"/>
    <w:rsid w:val="006C28D9"/>
    <w:rsid w:val="006D60E5"/>
    <w:rsid w:val="006D72B9"/>
    <w:rsid w:val="006E4DC2"/>
    <w:rsid w:val="006E5849"/>
    <w:rsid w:val="006F71F6"/>
    <w:rsid w:val="00700DA1"/>
    <w:rsid w:val="00701102"/>
    <w:rsid w:val="00706277"/>
    <w:rsid w:val="00706DCF"/>
    <w:rsid w:val="00706FDE"/>
    <w:rsid w:val="00711D67"/>
    <w:rsid w:val="007120E0"/>
    <w:rsid w:val="00714250"/>
    <w:rsid w:val="00716887"/>
    <w:rsid w:val="0071792D"/>
    <w:rsid w:val="007207DE"/>
    <w:rsid w:val="00721D75"/>
    <w:rsid w:val="0072401C"/>
    <w:rsid w:val="0072429D"/>
    <w:rsid w:val="007249A8"/>
    <w:rsid w:val="00725344"/>
    <w:rsid w:val="0072633E"/>
    <w:rsid w:val="00731463"/>
    <w:rsid w:val="00732298"/>
    <w:rsid w:val="0073264B"/>
    <w:rsid w:val="00732CA5"/>
    <w:rsid w:val="00732FE6"/>
    <w:rsid w:val="007416AC"/>
    <w:rsid w:val="00753DF8"/>
    <w:rsid w:val="00756E08"/>
    <w:rsid w:val="007640BE"/>
    <w:rsid w:val="0077047C"/>
    <w:rsid w:val="00774889"/>
    <w:rsid w:val="00776FFF"/>
    <w:rsid w:val="00780D58"/>
    <w:rsid w:val="00781A58"/>
    <w:rsid w:val="00783B74"/>
    <w:rsid w:val="00785B38"/>
    <w:rsid w:val="00790C2D"/>
    <w:rsid w:val="00797235"/>
    <w:rsid w:val="007A0677"/>
    <w:rsid w:val="007A1E00"/>
    <w:rsid w:val="007A272C"/>
    <w:rsid w:val="007A2B14"/>
    <w:rsid w:val="007A2F9C"/>
    <w:rsid w:val="007B0E23"/>
    <w:rsid w:val="007B31F2"/>
    <w:rsid w:val="007B3D64"/>
    <w:rsid w:val="007B6269"/>
    <w:rsid w:val="007C285C"/>
    <w:rsid w:val="007C453B"/>
    <w:rsid w:val="007D0FDE"/>
    <w:rsid w:val="007D1854"/>
    <w:rsid w:val="007E079D"/>
    <w:rsid w:val="007E4978"/>
    <w:rsid w:val="007E6415"/>
    <w:rsid w:val="007F28C7"/>
    <w:rsid w:val="007F6A60"/>
    <w:rsid w:val="0080754A"/>
    <w:rsid w:val="008106CC"/>
    <w:rsid w:val="00811108"/>
    <w:rsid w:val="0081409E"/>
    <w:rsid w:val="00814F27"/>
    <w:rsid w:val="00817F8F"/>
    <w:rsid w:val="0082338C"/>
    <w:rsid w:val="00824A08"/>
    <w:rsid w:val="008255A3"/>
    <w:rsid w:val="008271D1"/>
    <w:rsid w:val="008273E5"/>
    <w:rsid w:val="00834223"/>
    <w:rsid w:val="00842D1C"/>
    <w:rsid w:val="00845EFB"/>
    <w:rsid w:val="00847790"/>
    <w:rsid w:val="0085361E"/>
    <w:rsid w:val="0085411C"/>
    <w:rsid w:val="0085417C"/>
    <w:rsid w:val="00856F9E"/>
    <w:rsid w:val="008667E9"/>
    <w:rsid w:val="00867A1F"/>
    <w:rsid w:val="00872162"/>
    <w:rsid w:val="00875899"/>
    <w:rsid w:val="00875B24"/>
    <w:rsid w:val="00875C40"/>
    <w:rsid w:val="008767A8"/>
    <w:rsid w:val="00877CE2"/>
    <w:rsid w:val="00880AA6"/>
    <w:rsid w:val="0088157C"/>
    <w:rsid w:val="008842E1"/>
    <w:rsid w:val="00884A51"/>
    <w:rsid w:val="0088689A"/>
    <w:rsid w:val="008870D1"/>
    <w:rsid w:val="008909DB"/>
    <w:rsid w:val="008909FD"/>
    <w:rsid w:val="00891B55"/>
    <w:rsid w:val="00891D75"/>
    <w:rsid w:val="008934FD"/>
    <w:rsid w:val="00893ED1"/>
    <w:rsid w:val="00897EA5"/>
    <w:rsid w:val="008A4F54"/>
    <w:rsid w:val="008B2E0F"/>
    <w:rsid w:val="008B3026"/>
    <w:rsid w:val="008B798A"/>
    <w:rsid w:val="008C44EB"/>
    <w:rsid w:val="008D06F3"/>
    <w:rsid w:val="008D4ECA"/>
    <w:rsid w:val="008D623E"/>
    <w:rsid w:val="008E686D"/>
    <w:rsid w:val="008F0070"/>
    <w:rsid w:val="008F2A36"/>
    <w:rsid w:val="008F5C3E"/>
    <w:rsid w:val="008F7A1B"/>
    <w:rsid w:val="00902A88"/>
    <w:rsid w:val="00911256"/>
    <w:rsid w:val="00914F29"/>
    <w:rsid w:val="00915B1E"/>
    <w:rsid w:val="0092420C"/>
    <w:rsid w:val="00925B76"/>
    <w:rsid w:val="009279DA"/>
    <w:rsid w:val="0093372E"/>
    <w:rsid w:val="009406AC"/>
    <w:rsid w:val="0094717A"/>
    <w:rsid w:val="00947B8C"/>
    <w:rsid w:val="0095119A"/>
    <w:rsid w:val="00951FB9"/>
    <w:rsid w:val="00952588"/>
    <w:rsid w:val="0095363C"/>
    <w:rsid w:val="00960E5B"/>
    <w:rsid w:val="00964D15"/>
    <w:rsid w:val="00966BD4"/>
    <w:rsid w:val="009714BD"/>
    <w:rsid w:val="0097224F"/>
    <w:rsid w:val="00972D89"/>
    <w:rsid w:val="00974F04"/>
    <w:rsid w:val="00975DCF"/>
    <w:rsid w:val="00976DB9"/>
    <w:rsid w:val="0097728D"/>
    <w:rsid w:val="00984953"/>
    <w:rsid w:val="0098644B"/>
    <w:rsid w:val="00987BAF"/>
    <w:rsid w:val="00987EF9"/>
    <w:rsid w:val="00996159"/>
    <w:rsid w:val="009965B9"/>
    <w:rsid w:val="00997A89"/>
    <w:rsid w:val="009A1DF9"/>
    <w:rsid w:val="009B034F"/>
    <w:rsid w:val="009B055B"/>
    <w:rsid w:val="009B1605"/>
    <w:rsid w:val="009B4E47"/>
    <w:rsid w:val="009B63D9"/>
    <w:rsid w:val="009D2D94"/>
    <w:rsid w:val="009D3545"/>
    <w:rsid w:val="009D7749"/>
    <w:rsid w:val="009D784C"/>
    <w:rsid w:val="009E78DB"/>
    <w:rsid w:val="009F0EAC"/>
    <w:rsid w:val="009F152D"/>
    <w:rsid w:val="009F4CB4"/>
    <w:rsid w:val="00A01E7E"/>
    <w:rsid w:val="00A020D1"/>
    <w:rsid w:val="00A04CC5"/>
    <w:rsid w:val="00A05C5F"/>
    <w:rsid w:val="00A109F4"/>
    <w:rsid w:val="00A13E4C"/>
    <w:rsid w:val="00A14964"/>
    <w:rsid w:val="00A1660A"/>
    <w:rsid w:val="00A2452F"/>
    <w:rsid w:val="00A26DDE"/>
    <w:rsid w:val="00A27D2F"/>
    <w:rsid w:val="00A3390C"/>
    <w:rsid w:val="00A34EE2"/>
    <w:rsid w:val="00A414CE"/>
    <w:rsid w:val="00A558FC"/>
    <w:rsid w:val="00A55AC8"/>
    <w:rsid w:val="00A561F2"/>
    <w:rsid w:val="00A6012F"/>
    <w:rsid w:val="00A67340"/>
    <w:rsid w:val="00A72480"/>
    <w:rsid w:val="00A746E1"/>
    <w:rsid w:val="00A76AF2"/>
    <w:rsid w:val="00A82B4D"/>
    <w:rsid w:val="00A93B54"/>
    <w:rsid w:val="00AA40ED"/>
    <w:rsid w:val="00AA650A"/>
    <w:rsid w:val="00AA7138"/>
    <w:rsid w:val="00AB7E85"/>
    <w:rsid w:val="00AC493A"/>
    <w:rsid w:val="00AD0FEF"/>
    <w:rsid w:val="00AD291D"/>
    <w:rsid w:val="00AD2EA3"/>
    <w:rsid w:val="00AE4941"/>
    <w:rsid w:val="00AE61B0"/>
    <w:rsid w:val="00AE7389"/>
    <w:rsid w:val="00AF1497"/>
    <w:rsid w:val="00AF19F6"/>
    <w:rsid w:val="00AF1B79"/>
    <w:rsid w:val="00AF360B"/>
    <w:rsid w:val="00AF592D"/>
    <w:rsid w:val="00B024D6"/>
    <w:rsid w:val="00B07988"/>
    <w:rsid w:val="00B07EB9"/>
    <w:rsid w:val="00B117CB"/>
    <w:rsid w:val="00B12B2D"/>
    <w:rsid w:val="00B1525C"/>
    <w:rsid w:val="00B1658E"/>
    <w:rsid w:val="00B22851"/>
    <w:rsid w:val="00B250DD"/>
    <w:rsid w:val="00B271C3"/>
    <w:rsid w:val="00B3210F"/>
    <w:rsid w:val="00B3459D"/>
    <w:rsid w:val="00B34C17"/>
    <w:rsid w:val="00B35DED"/>
    <w:rsid w:val="00B421EE"/>
    <w:rsid w:val="00B4648E"/>
    <w:rsid w:val="00B510B3"/>
    <w:rsid w:val="00B53F50"/>
    <w:rsid w:val="00B542EE"/>
    <w:rsid w:val="00B63C09"/>
    <w:rsid w:val="00B70B07"/>
    <w:rsid w:val="00B725F1"/>
    <w:rsid w:val="00B76235"/>
    <w:rsid w:val="00B83AFD"/>
    <w:rsid w:val="00B86317"/>
    <w:rsid w:val="00B86E0B"/>
    <w:rsid w:val="00B918D2"/>
    <w:rsid w:val="00BA01D1"/>
    <w:rsid w:val="00BA3079"/>
    <w:rsid w:val="00BA639E"/>
    <w:rsid w:val="00BB0963"/>
    <w:rsid w:val="00BB1EE0"/>
    <w:rsid w:val="00BB425F"/>
    <w:rsid w:val="00BB4E46"/>
    <w:rsid w:val="00BC1289"/>
    <w:rsid w:val="00BC567B"/>
    <w:rsid w:val="00BC5D11"/>
    <w:rsid w:val="00BC5ECE"/>
    <w:rsid w:val="00BD26DD"/>
    <w:rsid w:val="00BD428F"/>
    <w:rsid w:val="00BD5E0D"/>
    <w:rsid w:val="00BD63FB"/>
    <w:rsid w:val="00BE222F"/>
    <w:rsid w:val="00BE71DF"/>
    <w:rsid w:val="00BF3403"/>
    <w:rsid w:val="00BF4711"/>
    <w:rsid w:val="00BF58F2"/>
    <w:rsid w:val="00BF6EA9"/>
    <w:rsid w:val="00C01866"/>
    <w:rsid w:val="00C01C05"/>
    <w:rsid w:val="00C01D1B"/>
    <w:rsid w:val="00C05FA7"/>
    <w:rsid w:val="00C11DDC"/>
    <w:rsid w:val="00C172CB"/>
    <w:rsid w:val="00C301D2"/>
    <w:rsid w:val="00C3435E"/>
    <w:rsid w:val="00C350ED"/>
    <w:rsid w:val="00C35206"/>
    <w:rsid w:val="00C37891"/>
    <w:rsid w:val="00C41B96"/>
    <w:rsid w:val="00C41F07"/>
    <w:rsid w:val="00C44947"/>
    <w:rsid w:val="00C468EB"/>
    <w:rsid w:val="00C504F7"/>
    <w:rsid w:val="00C52DA5"/>
    <w:rsid w:val="00C56B69"/>
    <w:rsid w:val="00C57488"/>
    <w:rsid w:val="00C600CD"/>
    <w:rsid w:val="00C60ECB"/>
    <w:rsid w:val="00C65AE0"/>
    <w:rsid w:val="00C662CF"/>
    <w:rsid w:val="00C71412"/>
    <w:rsid w:val="00C733FD"/>
    <w:rsid w:val="00C74E06"/>
    <w:rsid w:val="00C827FB"/>
    <w:rsid w:val="00C84745"/>
    <w:rsid w:val="00C90C22"/>
    <w:rsid w:val="00C90F47"/>
    <w:rsid w:val="00C943D9"/>
    <w:rsid w:val="00C95A0B"/>
    <w:rsid w:val="00C95EA8"/>
    <w:rsid w:val="00C96CAB"/>
    <w:rsid w:val="00CA004F"/>
    <w:rsid w:val="00CA2C7B"/>
    <w:rsid w:val="00CA53C2"/>
    <w:rsid w:val="00CA6A11"/>
    <w:rsid w:val="00CB42FA"/>
    <w:rsid w:val="00CC04F9"/>
    <w:rsid w:val="00CC2E63"/>
    <w:rsid w:val="00CE000E"/>
    <w:rsid w:val="00CE0B74"/>
    <w:rsid w:val="00CE18E2"/>
    <w:rsid w:val="00CF11BF"/>
    <w:rsid w:val="00CF1612"/>
    <w:rsid w:val="00CF3395"/>
    <w:rsid w:val="00CF4AC5"/>
    <w:rsid w:val="00D05785"/>
    <w:rsid w:val="00D06F1E"/>
    <w:rsid w:val="00D12D5A"/>
    <w:rsid w:val="00D1305B"/>
    <w:rsid w:val="00D1465A"/>
    <w:rsid w:val="00D22BFF"/>
    <w:rsid w:val="00D232F2"/>
    <w:rsid w:val="00D2491E"/>
    <w:rsid w:val="00D25825"/>
    <w:rsid w:val="00D37A25"/>
    <w:rsid w:val="00D40F7D"/>
    <w:rsid w:val="00D43094"/>
    <w:rsid w:val="00D448EC"/>
    <w:rsid w:val="00D44A44"/>
    <w:rsid w:val="00D44BB1"/>
    <w:rsid w:val="00D4603E"/>
    <w:rsid w:val="00D53582"/>
    <w:rsid w:val="00D55BC4"/>
    <w:rsid w:val="00D56677"/>
    <w:rsid w:val="00D616C3"/>
    <w:rsid w:val="00D626FA"/>
    <w:rsid w:val="00D62F4E"/>
    <w:rsid w:val="00D641EB"/>
    <w:rsid w:val="00D65E36"/>
    <w:rsid w:val="00D66031"/>
    <w:rsid w:val="00D70EC7"/>
    <w:rsid w:val="00D72F2D"/>
    <w:rsid w:val="00D73BF9"/>
    <w:rsid w:val="00D764E4"/>
    <w:rsid w:val="00D76A3B"/>
    <w:rsid w:val="00D8140D"/>
    <w:rsid w:val="00D81A55"/>
    <w:rsid w:val="00D8385D"/>
    <w:rsid w:val="00D93561"/>
    <w:rsid w:val="00D93F83"/>
    <w:rsid w:val="00DA2008"/>
    <w:rsid w:val="00DA5972"/>
    <w:rsid w:val="00DB3D17"/>
    <w:rsid w:val="00DC5430"/>
    <w:rsid w:val="00DD174B"/>
    <w:rsid w:val="00DD4EEC"/>
    <w:rsid w:val="00DD5D8A"/>
    <w:rsid w:val="00DF0982"/>
    <w:rsid w:val="00DF0C77"/>
    <w:rsid w:val="00DF1B2A"/>
    <w:rsid w:val="00DF5965"/>
    <w:rsid w:val="00DF6001"/>
    <w:rsid w:val="00DF7453"/>
    <w:rsid w:val="00E0075F"/>
    <w:rsid w:val="00E03328"/>
    <w:rsid w:val="00E046D6"/>
    <w:rsid w:val="00E13DA7"/>
    <w:rsid w:val="00E16D47"/>
    <w:rsid w:val="00E179E8"/>
    <w:rsid w:val="00E2705F"/>
    <w:rsid w:val="00E30B00"/>
    <w:rsid w:val="00E31A77"/>
    <w:rsid w:val="00E31B81"/>
    <w:rsid w:val="00E34E36"/>
    <w:rsid w:val="00E3719B"/>
    <w:rsid w:val="00E4041D"/>
    <w:rsid w:val="00E44E94"/>
    <w:rsid w:val="00E479D8"/>
    <w:rsid w:val="00E52CFC"/>
    <w:rsid w:val="00E56E53"/>
    <w:rsid w:val="00E83903"/>
    <w:rsid w:val="00E845D8"/>
    <w:rsid w:val="00E85137"/>
    <w:rsid w:val="00EA0D27"/>
    <w:rsid w:val="00EA2E42"/>
    <w:rsid w:val="00EA66DD"/>
    <w:rsid w:val="00EA78D5"/>
    <w:rsid w:val="00EB4963"/>
    <w:rsid w:val="00EB7655"/>
    <w:rsid w:val="00EC33C2"/>
    <w:rsid w:val="00EC3FD4"/>
    <w:rsid w:val="00EC481D"/>
    <w:rsid w:val="00EC6D84"/>
    <w:rsid w:val="00ED106C"/>
    <w:rsid w:val="00ED2DA9"/>
    <w:rsid w:val="00ED47B2"/>
    <w:rsid w:val="00ED6F43"/>
    <w:rsid w:val="00EE18B5"/>
    <w:rsid w:val="00EF2B49"/>
    <w:rsid w:val="00EF2C58"/>
    <w:rsid w:val="00EF5E03"/>
    <w:rsid w:val="00EF6AD6"/>
    <w:rsid w:val="00F0258F"/>
    <w:rsid w:val="00F0695E"/>
    <w:rsid w:val="00F123C4"/>
    <w:rsid w:val="00F21262"/>
    <w:rsid w:val="00F224AE"/>
    <w:rsid w:val="00F23940"/>
    <w:rsid w:val="00F2436E"/>
    <w:rsid w:val="00F30AB0"/>
    <w:rsid w:val="00F33410"/>
    <w:rsid w:val="00F3636A"/>
    <w:rsid w:val="00F43DF1"/>
    <w:rsid w:val="00F44424"/>
    <w:rsid w:val="00F458CF"/>
    <w:rsid w:val="00F463C6"/>
    <w:rsid w:val="00F47033"/>
    <w:rsid w:val="00F50912"/>
    <w:rsid w:val="00F517F6"/>
    <w:rsid w:val="00F52217"/>
    <w:rsid w:val="00F52800"/>
    <w:rsid w:val="00F528EC"/>
    <w:rsid w:val="00F57110"/>
    <w:rsid w:val="00F606DB"/>
    <w:rsid w:val="00F71ECB"/>
    <w:rsid w:val="00F76F2C"/>
    <w:rsid w:val="00F8252B"/>
    <w:rsid w:val="00F845D4"/>
    <w:rsid w:val="00F848A8"/>
    <w:rsid w:val="00F85683"/>
    <w:rsid w:val="00F85FFC"/>
    <w:rsid w:val="00F87C78"/>
    <w:rsid w:val="00F87D0E"/>
    <w:rsid w:val="00F93C36"/>
    <w:rsid w:val="00F94C34"/>
    <w:rsid w:val="00F975B5"/>
    <w:rsid w:val="00FA231E"/>
    <w:rsid w:val="00FA79F5"/>
    <w:rsid w:val="00FB1BA9"/>
    <w:rsid w:val="00FB47A0"/>
    <w:rsid w:val="00FB691D"/>
    <w:rsid w:val="00FB6D78"/>
    <w:rsid w:val="00FC0578"/>
    <w:rsid w:val="00FC0626"/>
    <w:rsid w:val="00FC1DE9"/>
    <w:rsid w:val="00FD4388"/>
    <w:rsid w:val="00FD7592"/>
    <w:rsid w:val="00FE52A8"/>
    <w:rsid w:val="00FE61CF"/>
    <w:rsid w:val="00FF1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5B9C90"/>
  <w15:docId w15:val="{D84085D0-6927-4655-968B-CA99FC128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F04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paragraph" w:styleId="Heading1">
    <w:name w:val="heading 1"/>
    <w:basedOn w:val="Normal"/>
    <w:next w:val="Normal"/>
    <w:qFormat/>
    <w:rsid w:val="00F845D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A2F9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9F152D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EC6D84"/>
    <w:pPr>
      <w:keepNext/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after="0" w:line="240" w:lineRule="auto"/>
      <w:jc w:val="center"/>
      <w:outlineLvl w:val="6"/>
    </w:pPr>
    <w:rPr>
      <w:b/>
      <w:kern w:val="0"/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rsid w:val="0082338C"/>
    <w:pPr>
      <w:ind w:left="283" w:hanging="283"/>
    </w:pPr>
  </w:style>
  <w:style w:type="table" w:styleId="TableGrid">
    <w:name w:val="Table Grid"/>
    <w:basedOn w:val="TableNormal"/>
    <w:rsid w:val="0082338C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EC6D84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after="0" w:line="240" w:lineRule="auto"/>
      <w:ind w:left="720"/>
    </w:pPr>
    <w:rPr>
      <w:rFonts w:ascii="Times New Roman" w:hAnsi="Times New Roman"/>
      <w:kern w:val="0"/>
      <w:sz w:val="24"/>
      <w:lang w:eastAsia="en-US"/>
    </w:rPr>
  </w:style>
  <w:style w:type="character" w:styleId="Strong">
    <w:name w:val="Strong"/>
    <w:qFormat/>
    <w:rsid w:val="00C84745"/>
    <w:rPr>
      <w:b/>
      <w:bCs/>
    </w:rPr>
  </w:style>
  <w:style w:type="paragraph" w:customStyle="1" w:styleId="address">
    <w:name w:val="address"/>
    <w:basedOn w:val="Normal"/>
    <w:rsid w:val="00C84745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before="100" w:beforeAutospacing="1" w:after="100" w:afterAutospacing="1" w:line="240" w:lineRule="auto"/>
      <w:jc w:val="left"/>
    </w:pPr>
    <w:rPr>
      <w:rFonts w:ascii="Times New Roman" w:hAnsi="Times New Roman"/>
      <w:kern w:val="0"/>
      <w:sz w:val="24"/>
      <w:szCs w:val="24"/>
      <w:lang w:eastAsia="en-GB"/>
    </w:rPr>
  </w:style>
  <w:style w:type="paragraph" w:styleId="Header">
    <w:name w:val="header"/>
    <w:basedOn w:val="Normal"/>
    <w:rsid w:val="0044770D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4770D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BodyText">
    <w:name w:val="Body Text"/>
    <w:basedOn w:val="Normal"/>
    <w:rsid w:val="009F152D"/>
    <w:pPr>
      <w:spacing w:after="120"/>
    </w:pPr>
  </w:style>
  <w:style w:type="paragraph" w:styleId="BalloonText">
    <w:name w:val="Balloon Text"/>
    <w:basedOn w:val="Normal"/>
    <w:semiHidden/>
    <w:rsid w:val="00D06F1E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97A89"/>
    <w:rPr>
      <w:rFonts w:ascii="Arial" w:hAnsi="Arial"/>
      <w:kern w:val="16"/>
      <w:lang w:eastAsia="zh-CN"/>
    </w:rPr>
  </w:style>
  <w:style w:type="paragraph" w:styleId="ListParagraph">
    <w:name w:val="List Paragraph"/>
    <w:basedOn w:val="Normal"/>
    <w:uiPriority w:val="34"/>
    <w:qFormat/>
    <w:rsid w:val="002951CF"/>
    <w:pPr>
      <w:ind w:left="720"/>
      <w:contextualSpacing/>
    </w:pPr>
  </w:style>
  <w:style w:type="table" w:customStyle="1" w:styleId="PlainTable21">
    <w:name w:val="Plain Table 21"/>
    <w:basedOn w:val="TableNormal"/>
    <w:next w:val="PlainTable2"/>
    <w:uiPriority w:val="42"/>
    <w:rsid w:val="0094717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94717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ED10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106C"/>
    <w:rPr>
      <w:rFonts w:asciiTheme="minorHAnsi" w:eastAsiaTheme="minorEastAsia" w:hAnsiTheme="minorHAnsi" w:cstheme="minorBidi"/>
      <w:color w:val="5A5A5A" w:themeColor="text1" w:themeTint="A5"/>
      <w:spacing w:val="15"/>
      <w:kern w:val="16"/>
      <w:sz w:val="22"/>
      <w:szCs w:val="22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  <w:rsid w:val="00E479D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479D8"/>
    <w:rPr>
      <w:rFonts w:ascii="Arial" w:hAnsi="Arial"/>
      <w:kern w:val="16"/>
      <w:lang w:eastAsia="zh-CN"/>
    </w:rPr>
  </w:style>
  <w:style w:type="character" w:styleId="CommentReference">
    <w:name w:val="annotation reference"/>
    <w:basedOn w:val="DefaultParagraphFont"/>
    <w:uiPriority w:val="99"/>
    <w:unhideWhenUsed/>
    <w:rsid w:val="002A4CB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93C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93C36"/>
    <w:rPr>
      <w:rFonts w:ascii="Arial" w:hAnsi="Arial"/>
      <w:b/>
      <w:bCs/>
      <w:kern w:val="16"/>
      <w:lang w:eastAsia="zh-CN"/>
    </w:rPr>
  </w:style>
  <w:style w:type="paragraph" w:styleId="FootnoteText">
    <w:name w:val="footnote text"/>
    <w:basedOn w:val="Normal"/>
    <w:link w:val="FootnoteTextChar"/>
    <w:unhideWhenUsed/>
    <w:rsid w:val="00824A08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824A08"/>
    <w:rPr>
      <w:rFonts w:ascii="Arial" w:hAnsi="Arial"/>
      <w:kern w:val="16"/>
      <w:lang w:eastAsia="zh-CN"/>
    </w:rPr>
  </w:style>
  <w:style w:type="character" w:styleId="FootnoteReference">
    <w:name w:val="footnote reference"/>
    <w:basedOn w:val="DefaultParagraphFont"/>
    <w:semiHidden/>
    <w:unhideWhenUsed/>
    <w:rsid w:val="00824A08"/>
    <w:rPr>
      <w:vertAlign w:val="superscript"/>
    </w:rPr>
  </w:style>
  <w:style w:type="paragraph" w:styleId="Revision">
    <w:name w:val="Revision"/>
    <w:hidden/>
    <w:uiPriority w:val="99"/>
    <w:semiHidden/>
    <w:rsid w:val="00824A08"/>
    <w:rPr>
      <w:rFonts w:ascii="Arial" w:hAnsi="Arial"/>
      <w:kern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87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896F4-E925-412C-A358-42D5408F62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2C0908-E884-4268-853C-CA5FA53EB3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7B1F53-819B-4527-A2ED-D695263ADD3B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4.xml><?xml version="1.0" encoding="utf-8"?>
<ds:datastoreItem xmlns:ds="http://schemas.openxmlformats.org/officeDocument/2006/customXml" ds:itemID="{8E9DB9B5-0F1D-4D26-900D-947DB38F6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77</Words>
  <Characters>25525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1 - Bidder’s general business details</vt:lpstr>
    </vt:vector>
  </TitlesOfParts>
  <Company>Save the Children</Company>
  <LinksUpToDate>false</LinksUpToDate>
  <CharactersWithSpaces>29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 - Bidder’s general business details</dc:title>
  <dc:creator>LMiller</dc:creator>
  <cp:lastModifiedBy>Wijaya, Lie Fandi</cp:lastModifiedBy>
  <cp:revision>3</cp:revision>
  <cp:lastPrinted>2012-02-02T18:23:00Z</cp:lastPrinted>
  <dcterms:created xsi:type="dcterms:W3CDTF">2019-11-06T02:02:00Z</dcterms:created>
  <dcterms:modified xsi:type="dcterms:W3CDTF">2019-11-06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11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